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1B36" w:rsidRPr="003C47F1" w:rsidRDefault="00A31B36" w:rsidP="008D2DD3">
      <w:pPr>
        <w:spacing w:after="0" w:line="480" w:lineRule="auto"/>
        <w:contextualSpacing/>
        <w:rPr>
          <w:color w:val="000000" w:themeColor="text1"/>
          <w:szCs w:val="24"/>
        </w:rPr>
      </w:pPr>
    </w:p>
    <w:p w:rsidR="005363D4" w:rsidRPr="003C47F1" w:rsidRDefault="005363D4" w:rsidP="008D2DD3">
      <w:pPr>
        <w:tabs>
          <w:tab w:val="left" w:pos="2655"/>
        </w:tabs>
        <w:spacing w:after="0" w:line="480" w:lineRule="auto"/>
        <w:contextualSpacing/>
        <w:rPr>
          <w:color w:val="000000" w:themeColor="text1"/>
          <w:szCs w:val="24"/>
        </w:rPr>
      </w:pPr>
    </w:p>
    <w:p w:rsidR="00BE587A" w:rsidRPr="003C47F1" w:rsidRDefault="00BE587A" w:rsidP="008D2DD3">
      <w:pPr>
        <w:tabs>
          <w:tab w:val="left" w:pos="2655"/>
        </w:tabs>
        <w:spacing w:after="0" w:line="480" w:lineRule="auto"/>
        <w:contextualSpacing/>
        <w:rPr>
          <w:color w:val="000000" w:themeColor="text1"/>
          <w:szCs w:val="24"/>
        </w:rPr>
      </w:pPr>
    </w:p>
    <w:p w:rsidR="002E69B2" w:rsidRPr="003C47F1" w:rsidRDefault="002E69B2" w:rsidP="008D2DD3">
      <w:pPr>
        <w:spacing w:after="0" w:line="480" w:lineRule="auto"/>
        <w:contextualSpacing/>
        <w:rPr>
          <w:color w:val="000000" w:themeColor="text1"/>
          <w:szCs w:val="24"/>
        </w:rPr>
      </w:pPr>
    </w:p>
    <w:p w:rsidR="005363D4" w:rsidRPr="003C47F1" w:rsidRDefault="005363D4" w:rsidP="008D2DD3">
      <w:pPr>
        <w:spacing w:after="0" w:line="480" w:lineRule="auto"/>
        <w:contextualSpacing/>
        <w:rPr>
          <w:color w:val="000000" w:themeColor="text1"/>
          <w:szCs w:val="24"/>
        </w:rPr>
      </w:pPr>
    </w:p>
    <w:p w:rsidR="005363D4" w:rsidRPr="003C47F1" w:rsidRDefault="005363D4" w:rsidP="008D2DD3">
      <w:pPr>
        <w:spacing w:after="0" w:line="480" w:lineRule="auto"/>
        <w:contextualSpacing/>
        <w:rPr>
          <w:color w:val="000000" w:themeColor="text1"/>
          <w:szCs w:val="24"/>
        </w:rPr>
      </w:pPr>
    </w:p>
    <w:p w:rsidR="00305B74" w:rsidRPr="003C47F1" w:rsidRDefault="00F54B4C" w:rsidP="008D2DD3">
      <w:pPr>
        <w:spacing w:after="0" w:line="480" w:lineRule="auto"/>
        <w:contextualSpacing/>
        <w:jc w:val="center"/>
        <w:rPr>
          <w:szCs w:val="24"/>
        </w:rPr>
      </w:pPr>
      <w:r w:rsidRPr="003C47F1">
        <w:rPr>
          <w:szCs w:val="24"/>
        </w:rPr>
        <w:t xml:space="preserve">Initial Project Proposal </w:t>
      </w:r>
    </w:p>
    <w:p w:rsidR="00E3212E" w:rsidRDefault="00E3212E" w:rsidP="008D2DD3">
      <w:pPr>
        <w:spacing w:after="0" w:line="480" w:lineRule="auto"/>
        <w:contextualSpacing/>
        <w:jc w:val="center"/>
        <w:rPr>
          <w:szCs w:val="24"/>
        </w:rPr>
      </w:pPr>
      <w:r w:rsidRPr="003C47F1">
        <w:rPr>
          <w:szCs w:val="24"/>
        </w:rPr>
        <w:t>Name</w:t>
      </w:r>
    </w:p>
    <w:p w:rsidR="00C52726" w:rsidRDefault="00C52726" w:rsidP="008D2DD3">
      <w:pPr>
        <w:spacing w:after="0" w:line="480" w:lineRule="auto"/>
        <w:contextualSpacing/>
        <w:jc w:val="center"/>
        <w:rPr>
          <w:szCs w:val="24"/>
        </w:rPr>
      </w:pPr>
      <w:r>
        <w:rPr>
          <w:szCs w:val="24"/>
        </w:rPr>
        <w:t>Professor</w:t>
      </w:r>
      <w:r w:rsidR="00CB0341">
        <w:rPr>
          <w:szCs w:val="24"/>
        </w:rPr>
        <w:t>’</w:t>
      </w:r>
      <w:r>
        <w:rPr>
          <w:szCs w:val="24"/>
        </w:rPr>
        <w:t>s Name</w:t>
      </w:r>
    </w:p>
    <w:p w:rsidR="00132689" w:rsidRPr="003C47F1" w:rsidRDefault="00132689" w:rsidP="008D2DD3">
      <w:pPr>
        <w:spacing w:after="0" w:line="480" w:lineRule="auto"/>
        <w:contextualSpacing/>
        <w:jc w:val="center"/>
        <w:rPr>
          <w:szCs w:val="24"/>
        </w:rPr>
      </w:pPr>
      <w:r>
        <w:rPr>
          <w:szCs w:val="24"/>
        </w:rPr>
        <w:t xml:space="preserve">Course Title </w:t>
      </w:r>
    </w:p>
    <w:p w:rsidR="00585D71" w:rsidRDefault="007173D2" w:rsidP="008D2DD3">
      <w:pPr>
        <w:spacing w:after="0" w:line="480" w:lineRule="auto"/>
        <w:contextualSpacing/>
        <w:jc w:val="center"/>
        <w:rPr>
          <w:szCs w:val="24"/>
        </w:rPr>
      </w:pPr>
      <w:r w:rsidRPr="003C47F1">
        <w:rPr>
          <w:szCs w:val="24"/>
        </w:rPr>
        <w:t>Institution</w:t>
      </w:r>
    </w:p>
    <w:p w:rsidR="004A7FBC" w:rsidRDefault="004A7FBC" w:rsidP="004A7FBC">
      <w:pPr>
        <w:spacing w:after="0" w:line="480" w:lineRule="auto"/>
        <w:contextualSpacing/>
        <w:jc w:val="center"/>
        <w:rPr>
          <w:szCs w:val="24"/>
        </w:rPr>
      </w:pPr>
      <w:r>
        <w:rPr>
          <w:szCs w:val="24"/>
        </w:rPr>
        <w:t xml:space="preserve">The Date </w:t>
      </w:r>
      <w:bookmarkStart w:id="0" w:name="_GoBack"/>
      <w:bookmarkEnd w:id="0"/>
    </w:p>
    <w:p w:rsidR="004A7FBC" w:rsidRDefault="004A7FBC" w:rsidP="004A7FBC">
      <w:pPr>
        <w:spacing w:after="0" w:line="480" w:lineRule="auto"/>
        <w:contextualSpacing/>
        <w:rPr>
          <w:szCs w:val="24"/>
        </w:rPr>
      </w:pPr>
    </w:p>
    <w:p w:rsidR="004A7FBC" w:rsidRDefault="004A7FBC" w:rsidP="004A7FBC">
      <w:pPr>
        <w:spacing w:after="0" w:line="480" w:lineRule="auto"/>
        <w:contextualSpacing/>
        <w:rPr>
          <w:szCs w:val="24"/>
        </w:rPr>
      </w:pPr>
    </w:p>
    <w:p w:rsidR="004A7FBC" w:rsidRDefault="004A7FBC" w:rsidP="004A7FBC">
      <w:pPr>
        <w:spacing w:after="0" w:line="480" w:lineRule="auto"/>
        <w:contextualSpacing/>
        <w:rPr>
          <w:szCs w:val="24"/>
        </w:rPr>
      </w:pPr>
    </w:p>
    <w:p w:rsidR="004A7FBC" w:rsidRDefault="004A7FBC" w:rsidP="004A7FBC">
      <w:pPr>
        <w:spacing w:after="0" w:line="480" w:lineRule="auto"/>
        <w:contextualSpacing/>
        <w:rPr>
          <w:szCs w:val="24"/>
        </w:rPr>
      </w:pPr>
    </w:p>
    <w:p w:rsidR="004A7FBC" w:rsidRDefault="004A7FBC" w:rsidP="004A7FBC">
      <w:pPr>
        <w:spacing w:after="0" w:line="480" w:lineRule="auto"/>
        <w:contextualSpacing/>
        <w:rPr>
          <w:szCs w:val="24"/>
        </w:rPr>
      </w:pPr>
    </w:p>
    <w:p w:rsidR="004A7FBC" w:rsidRDefault="004A7FBC" w:rsidP="004A7FBC">
      <w:pPr>
        <w:spacing w:after="0" w:line="480" w:lineRule="auto"/>
        <w:contextualSpacing/>
        <w:rPr>
          <w:szCs w:val="24"/>
        </w:rPr>
      </w:pPr>
    </w:p>
    <w:p w:rsidR="004A7FBC" w:rsidRDefault="004A7FBC" w:rsidP="004A7FBC">
      <w:pPr>
        <w:spacing w:after="0" w:line="480" w:lineRule="auto"/>
        <w:contextualSpacing/>
        <w:jc w:val="center"/>
        <w:rPr>
          <w:szCs w:val="24"/>
        </w:rPr>
      </w:pPr>
    </w:p>
    <w:p w:rsidR="004A7FBC" w:rsidRPr="003C47F1" w:rsidRDefault="004A7FBC" w:rsidP="004A7FBC">
      <w:pPr>
        <w:spacing w:after="0" w:line="480" w:lineRule="auto"/>
        <w:contextualSpacing/>
        <w:rPr>
          <w:szCs w:val="24"/>
        </w:rPr>
      </w:pPr>
    </w:p>
    <w:p w:rsidR="004C1989" w:rsidRPr="003C47F1" w:rsidRDefault="004C1989" w:rsidP="008D2DD3">
      <w:pPr>
        <w:spacing w:after="0" w:line="480" w:lineRule="auto"/>
        <w:contextualSpacing/>
        <w:jc w:val="center"/>
        <w:rPr>
          <w:szCs w:val="24"/>
        </w:rPr>
      </w:pPr>
      <w:r w:rsidRPr="003C47F1">
        <w:rPr>
          <w:szCs w:val="24"/>
        </w:rPr>
        <w:br w:type="page"/>
      </w:r>
    </w:p>
    <w:p w:rsidR="00293756" w:rsidRPr="00744655" w:rsidRDefault="00293756" w:rsidP="00293756">
      <w:pPr>
        <w:spacing w:after="0" w:line="480" w:lineRule="auto"/>
        <w:ind w:firstLine="720"/>
        <w:contextualSpacing/>
        <w:jc w:val="center"/>
        <w:rPr>
          <w:b/>
          <w:szCs w:val="24"/>
        </w:rPr>
      </w:pPr>
      <w:r w:rsidRPr="00744655">
        <w:rPr>
          <w:b/>
          <w:szCs w:val="24"/>
        </w:rPr>
        <w:lastRenderedPageBreak/>
        <w:t xml:space="preserve">Introduction </w:t>
      </w:r>
    </w:p>
    <w:p w:rsidR="00904FBC" w:rsidRPr="00904FBC" w:rsidRDefault="00904FBC" w:rsidP="00904FBC">
      <w:pPr>
        <w:spacing w:after="0" w:line="480" w:lineRule="auto"/>
        <w:ind w:firstLine="720"/>
        <w:contextualSpacing/>
        <w:rPr>
          <w:szCs w:val="24"/>
        </w:rPr>
      </w:pPr>
      <w:r w:rsidRPr="00904FBC">
        <w:rPr>
          <w:szCs w:val="24"/>
        </w:rPr>
        <w:t xml:space="preserve">After facing previous periods of trial, the health world has continued to remain vigilant on emergency preparedness concerning infectious epidemics. However, the continued adaptation and growth of diseases always pose a different response challenge for healthcare authorities. Such is the case with the recent breakout of the 2019 coronavirus, which presents a new challenge to the world healthcare.  While the 2019 coronavirus possesses multiple similarities to the Severe Acute Respiratory Syndrome (SARS) outbreak of 2002, the prospect of virus transmission at the asymptomatic stage of infection poses the challenge of a change in response for this epidemic. Asymptomatic stage transmission makes the virus deadly and beckons countries to consider infection control through the protection of healthcare personnel and other non-infected patients by creating isolated hospital wings with specialized staff to avoid healthcare-related infections. As the project manager of a private hospital, it is imminent that I deliver on a project to create a new 2019 coronavirus hospital wing as a response to aid public hospitals to control the spread of the infection due to healthcare-associated infections (HAIs). </w:t>
      </w:r>
    </w:p>
    <w:p w:rsidR="00DA2F80" w:rsidRPr="00A9660E" w:rsidRDefault="00DA2F80" w:rsidP="00A9660E">
      <w:pPr>
        <w:spacing w:after="0" w:line="480" w:lineRule="auto"/>
        <w:contextualSpacing/>
        <w:rPr>
          <w:b/>
          <w:szCs w:val="24"/>
        </w:rPr>
      </w:pPr>
      <w:r w:rsidRPr="00A9660E">
        <w:rPr>
          <w:b/>
          <w:szCs w:val="24"/>
        </w:rPr>
        <w:t xml:space="preserve">Goals of the project </w:t>
      </w:r>
    </w:p>
    <w:p w:rsidR="00904FBC" w:rsidRPr="00904FBC" w:rsidRDefault="00904FBC" w:rsidP="00904FBC">
      <w:pPr>
        <w:spacing w:after="0" w:line="480" w:lineRule="auto"/>
        <w:ind w:firstLine="720"/>
        <w:contextualSpacing/>
        <w:rPr>
          <w:szCs w:val="24"/>
        </w:rPr>
      </w:pPr>
      <w:r w:rsidRPr="00904FBC">
        <w:rPr>
          <w:szCs w:val="24"/>
        </w:rPr>
        <w:t xml:space="preserve">From the onset, in the wake to the prospect of asymptomatic transmission of the 2019 coronavirus, the hospital must liaise with the government and other stakeholders to create an isolated hospital wing to reduce direct and indirect contact transmission of the epidemic. The project, therefore, aims to provide healthcare personnel with specialized training in the trend of the 2019 coronavirus while constructing an isolated private hospital wing to treat and diagnose the disease. In line with this, the project seeks to protect the American public from new infections as a result of healthcare-associated infections that may arise either due to contact between non-infected patients and patients at the symptomatic and asymptomatic stage or mistakes of untrained personnel. The hospital seeks to respond to the problem by full filling two goals, one, sending volunteer health workers to a quick specialized training on the control of the disease by healthcare personnel and building an isolated 2019 Coronavirus wing within six weeks. </w:t>
      </w:r>
    </w:p>
    <w:p w:rsidR="00904FBC" w:rsidRPr="00904FBC" w:rsidRDefault="00B62F17" w:rsidP="00904FBC">
      <w:pPr>
        <w:spacing w:after="0" w:line="480" w:lineRule="auto"/>
        <w:ind w:firstLine="720"/>
        <w:contextualSpacing/>
        <w:rPr>
          <w:szCs w:val="24"/>
        </w:rPr>
      </w:pPr>
      <w:r w:rsidRPr="003F150C">
        <w:rPr>
          <w:b/>
          <w:szCs w:val="24"/>
        </w:rPr>
        <w:t>Objectives of the project.</w:t>
      </w:r>
      <w:r w:rsidR="00904FBC" w:rsidRPr="00904FBC">
        <w:rPr>
          <w:szCs w:val="24"/>
        </w:rPr>
        <w:t xml:space="preserve">With that in mind, the objective of the project is to a coordinate a 2019 coronavirus training for volunteer healthcare workers in collaboration with directives from the world health organization and facilitating the presence of a unique isolated 2019 coronavirus treatment wing through the vacation of other hospital premise and building of a new structure. The idea is to coordinate with the World health organization to train healthcare personnel with real-time trends of the disease as reported in China before deploying them to educate other public and private healthcare employees while still allowing them to operate at an isolated hospital wing to diagnose and treat coronavirus patients. The projects aim to protect the hospital's non-infected patient population from new infections of the virus while still reducing the possible increase in infections in non-specialized public and private hospitals due to direct or indirect contact transmissions between patients and healthcare personnel. </w:t>
      </w:r>
    </w:p>
    <w:p w:rsidR="00904FBC" w:rsidRPr="00904FBC" w:rsidRDefault="00342A17" w:rsidP="00904FBC">
      <w:pPr>
        <w:spacing w:after="0" w:line="480" w:lineRule="auto"/>
        <w:ind w:firstLine="720"/>
        <w:contextualSpacing/>
        <w:rPr>
          <w:szCs w:val="24"/>
        </w:rPr>
      </w:pPr>
      <w:r w:rsidRPr="00342A17">
        <w:rPr>
          <w:b/>
          <w:i/>
          <w:szCs w:val="24"/>
        </w:rPr>
        <w:t>Project Structure</w:t>
      </w:r>
      <w:r>
        <w:rPr>
          <w:szCs w:val="24"/>
        </w:rPr>
        <w:t xml:space="preserve">. </w:t>
      </w:r>
      <w:r w:rsidR="00904FBC" w:rsidRPr="00904FBC">
        <w:rPr>
          <w:szCs w:val="24"/>
        </w:rPr>
        <w:t xml:space="preserve">In essence, the sensitive and complex nature of the project requires a dedicated project team structure to ensure effective initiation, planning, implementation, and close of the project. The dedicated project teams where a project manager is responsible for the overall performance of the project with functional managers executing project manger's orders through a dedicated project team would be perfect for a functional organization (Heerden, 2014).   In this way, I will stand out as the project manager by managing a team to determine budgets, plans, work schedules, and resources supply before delivering it to functional managers of different groups for execution. The functional teams will include a healthcare training team and a specialized construction coordination team. The healthcare training manager will oversee the training of healthcare personnel within three days of approval and support by the WHO and a construction team to execute the creation of an isolated 2019 coronavirus hospital wing. All functional managers must use the resources allocated to fulfill projects according to timelines quality and effectiveness in the end product. </w:t>
      </w:r>
    </w:p>
    <w:p w:rsidR="00904FBC" w:rsidRPr="00904FBC" w:rsidRDefault="00B21456" w:rsidP="00904FBC">
      <w:pPr>
        <w:spacing w:after="0" w:line="480" w:lineRule="auto"/>
        <w:ind w:firstLine="720"/>
        <w:contextualSpacing/>
        <w:rPr>
          <w:szCs w:val="24"/>
        </w:rPr>
      </w:pPr>
      <w:r w:rsidRPr="006A6BE2">
        <w:rPr>
          <w:b/>
          <w:i/>
          <w:szCs w:val="24"/>
        </w:rPr>
        <w:t>Customers</w:t>
      </w:r>
      <w:r w:rsidR="00FB044E">
        <w:rPr>
          <w:b/>
          <w:i/>
          <w:szCs w:val="24"/>
        </w:rPr>
        <w:t xml:space="preserve"> of the project</w:t>
      </w:r>
      <w:r w:rsidRPr="006A6BE2">
        <w:rPr>
          <w:b/>
          <w:i/>
          <w:szCs w:val="24"/>
        </w:rPr>
        <w:t>.</w:t>
      </w:r>
      <w:r w:rsidR="00904FBC" w:rsidRPr="00904FBC">
        <w:rPr>
          <w:szCs w:val="24"/>
        </w:rPr>
        <w:t xml:space="preserve">Afterward, it is, therefore, possible to identify the customers and stakeholders of the project. The project is designed to protect the patient population of our hospital from infection from asymptomatic and symptomatic 2019 coronavirus (CoV) patients. Importantly, the benefit of the protection of patients from healthcare-associated infections of the deadly virus will accrue to the general public where diagnosis and treatment of 2019 (CoV) will be referred to our isolated wing. The customer of the project, therefore, includes suspected coronavirus patients and infected patients to reduce the spread of the disease in other private and public hospitals. </w:t>
      </w:r>
    </w:p>
    <w:p w:rsidR="00904FBC" w:rsidRPr="00904FBC" w:rsidRDefault="008901A5" w:rsidP="00904FBC">
      <w:pPr>
        <w:spacing w:after="0" w:line="480" w:lineRule="auto"/>
        <w:ind w:firstLine="720"/>
        <w:contextualSpacing/>
        <w:rPr>
          <w:szCs w:val="24"/>
        </w:rPr>
      </w:pPr>
      <w:r w:rsidRPr="0017415E">
        <w:rPr>
          <w:b/>
          <w:i/>
          <w:szCs w:val="24"/>
        </w:rPr>
        <w:t>Stakeholders of the project.</w:t>
      </w:r>
      <w:r w:rsidR="00904FBC" w:rsidRPr="00904FBC">
        <w:rPr>
          <w:szCs w:val="24"/>
        </w:rPr>
        <w:t xml:space="preserve">As a direct result, the WHO and the American government emerge as the main stakeholders in the project. According to the WHO emergency preparedness and response unit, they must be involved in support of national and international training programs for epidemic preparedness and response by developing standardized approaches and facilitating coordination amongst affected member states (WHO, 2020). As thus, WHO must be involved in the training and also standardization of the isolated hospital wing by establishing the right equipment and unique measures pertinent with the highly adapting disease. In like manner, the law can contribute to the prevention of infectious diseases by playing a reactive role allowing supporting access to treatment, authorizing public health authorities to limit contact with contagious individuals, and exercise emergency powers in response to disease outbreaks (Magnusson, 2017). The Government, therefore, is another stakeholder who must provide a go-ahead through the law for the hospital to create an isolated wing for coronavirus patients. As thus, the government must approve and oversee the training of specialized healthcare personnel and the construction of a standardized 209 coronavirus isolation wing. </w:t>
      </w:r>
    </w:p>
    <w:p w:rsidR="00904FBC" w:rsidRPr="00904FBC" w:rsidRDefault="00904FBC" w:rsidP="00904FBC">
      <w:pPr>
        <w:spacing w:after="0" w:line="480" w:lineRule="auto"/>
        <w:ind w:firstLine="720"/>
        <w:contextualSpacing/>
        <w:rPr>
          <w:szCs w:val="24"/>
        </w:rPr>
      </w:pPr>
      <w:r w:rsidRPr="00904FBC">
        <w:rPr>
          <w:szCs w:val="24"/>
        </w:rPr>
        <w:t xml:space="preserve">In the end, the project seeks to protect the hospital's patient population from healthcare-associated infection of the 2019 Coronavirus, a benefit that will extend to the general community. The idea is to use a dedicated project team structure with a specialized training and construction team reporting to me the project manager. Strong coordination with the American government and the WHO will ensure the protection of the hospital's patient population and the general public from healthcare-associated infections. </w:t>
      </w: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904FBC">
      <w:pPr>
        <w:spacing w:after="0" w:line="480" w:lineRule="auto"/>
        <w:ind w:firstLine="720"/>
        <w:contextualSpacing/>
        <w:rPr>
          <w:szCs w:val="24"/>
        </w:rPr>
      </w:pPr>
    </w:p>
    <w:p w:rsidR="00904FBC" w:rsidRDefault="00904FBC" w:rsidP="00855869">
      <w:pPr>
        <w:spacing w:after="0" w:line="480" w:lineRule="auto"/>
        <w:contextualSpacing/>
        <w:rPr>
          <w:szCs w:val="24"/>
        </w:rPr>
      </w:pPr>
    </w:p>
    <w:p w:rsidR="00855869" w:rsidRPr="00904FBC" w:rsidRDefault="00855869" w:rsidP="00855869">
      <w:pPr>
        <w:spacing w:after="0" w:line="480" w:lineRule="auto"/>
        <w:contextualSpacing/>
        <w:rPr>
          <w:szCs w:val="24"/>
        </w:rPr>
      </w:pPr>
    </w:p>
    <w:p w:rsidR="00904FBC" w:rsidRPr="00904FBC" w:rsidRDefault="00904FBC" w:rsidP="00904FBC">
      <w:pPr>
        <w:spacing w:after="0" w:line="480" w:lineRule="auto"/>
        <w:ind w:firstLine="720"/>
        <w:contextualSpacing/>
        <w:rPr>
          <w:szCs w:val="24"/>
        </w:rPr>
      </w:pPr>
    </w:p>
    <w:p w:rsidR="00904FBC" w:rsidRPr="00904FBC" w:rsidRDefault="00904FBC" w:rsidP="00260202">
      <w:pPr>
        <w:spacing w:after="0" w:line="480" w:lineRule="auto"/>
        <w:ind w:firstLine="720"/>
        <w:contextualSpacing/>
        <w:jc w:val="center"/>
        <w:rPr>
          <w:szCs w:val="24"/>
        </w:rPr>
      </w:pPr>
      <w:r w:rsidRPr="00904FBC">
        <w:rPr>
          <w:szCs w:val="24"/>
        </w:rPr>
        <w:t>References</w:t>
      </w:r>
    </w:p>
    <w:p w:rsidR="00904FBC" w:rsidRPr="00904FBC" w:rsidRDefault="00904FBC" w:rsidP="00904FBC">
      <w:pPr>
        <w:spacing w:after="0" w:line="480" w:lineRule="auto"/>
        <w:ind w:left="720" w:hanging="720"/>
        <w:contextualSpacing/>
        <w:rPr>
          <w:szCs w:val="24"/>
        </w:rPr>
      </w:pPr>
      <w:r w:rsidRPr="00904FBC">
        <w:rPr>
          <w:szCs w:val="24"/>
        </w:rPr>
        <w:t>Magnusson, R. (2017). Advancing the right to health: the vital role of law. Advancing the Right to Health: The Vital Role of Law, World Health Organization, Switzerland.</w:t>
      </w:r>
    </w:p>
    <w:p w:rsidR="00904FBC" w:rsidRPr="00904FBC" w:rsidRDefault="00904FBC" w:rsidP="00904FBC">
      <w:pPr>
        <w:spacing w:after="0" w:line="480" w:lineRule="auto"/>
        <w:ind w:left="720" w:hanging="720"/>
        <w:contextualSpacing/>
        <w:rPr>
          <w:szCs w:val="24"/>
        </w:rPr>
      </w:pPr>
      <w:r w:rsidRPr="00904FBC">
        <w:rPr>
          <w:szCs w:val="24"/>
        </w:rPr>
        <w:t>Van Heerden, F. J. (2014). Project Management: Project Management Structures vs. Functional Management. Insight, (5).</w:t>
      </w:r>
    </w:p>
    <w:p w:rsidR="00D239AC" w:rsidRPr="003C47F1" w:rsidRDefault="00904FBC" w:rsidP="00623334">
      <w:pPr>
        <w:spacing w:after="0" w:line="480" w:lineRule="auto"/>
        <w:ind w:left="720" w:hanging="720"/>
        <w:contextualSpacing/>
        <w:rPr>
          <w:szCs w:val="24"/>
        </w:rPr>
      </w:pPr>
      <w:r w:rsidRPr="00904FBC">
        <w:rPr>
          <w:szCs w:val="24"/>
        </w:rPr>
        <w:t xml:space="preserve">World Health Organization. (2020). Emergencies preparedness, response. Retrieved from </w:t>
      </w:r>
      <w:hyperlink r:id="rId8" w:history="1">
        <w:r w:rsidRPr="006005D2">
          <w:rPr>
            <w:rStyle w:val="Hyperlink"/>
            <w:szCs w:val="24"/>
          </w:rPr>
          <w:t>https://www.who.int/csr/en/</w:t>
        </w:r>
      </w:hyperlink>
    </w:p>
    <w:sectPr w:rsidR="00D239AC" w:rsidRPr="003C47F1" w:rsidSect="00EB339E">
      <w:headerReference w:type="default" r:id="rId9"/>
      <w:headerReference w:type="first" r:id="rId10"/>
      <w:type w:val="continuous"/>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55D2" w:rsidRDefault="004555D2" w:rsidP="00A31B36">
      <w:pPr>
        <w:spacing w:after="0" w:line="240" w:lineRule="auto"/>
      </w:pPr>
      <w:r>
        <w:separator/>
      </w:r>
    </w:p>
  </w:endnote>
  <w:endnote w:type="continuationSeparator" w:id="1">
    <w:p w:rsidR="004555D2" w:rsidRDefault="004555D2" w:rsidP="00A31B3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55D2" w:rsidRDefault="004555D2" w:rsidP="00A31B36">
      <w:pPr>
        <w:spacing w:after="0" w:line="240" w:lineRule="auto"/>
      </w:pPr>
      <w:r>
        <w:separator/>
      </w:r>
    </w:p>
  </w:footnote>
  <w:footnote w:type="continuationSeparator" w:id="1">
    <w:p w:rsidR="004555D2" w:rsidRDefault="004555D2" w:rsidP="00A31B3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1B03" w:rsidRPr="00965571" w:rsidRDefault="002A0228" w:rsidP="00965571">
    <w:pPr>
      <w:spacing w:after="0" w:line="480" w:lineRule="auto"/>
      <w:rPr>
        <w:szCs w:val="24"/>
      </w:rPr>
    </w:pPr>
    <w:r>
      <w:t xml:space="preserve">INITIAL PROJECT PROPOSAL                                                                 </w:t>
    </w:r>
    <w:r w:rsidR="005474D4">
      <w:tab/>
    </w:r>
    <w:r w:rsidR="00B40854">
      <w:tab/>
    </w:r>
    <w:r w:rsidR="00D71B03">
      <w:tab/>
    </w:r>
    <w:r w:rsidR="0026087C">
      <w:fldChar w:fldCharType="begin"/>
    </w:r>
    <w:r w:rsidR="00D71B03">
      <w:instrText xml:space="preserve"> PAGE   \* MERGEFORMAT </w:instrText>
    </w:r>
    <w:r w:rsidR="0026087C">
      <w:fldChar w:fldCharType="separate"/>
    </w:r>
    <w:r w:rsidR="00C012FB">
      <w:rPr>
        <w:noProof/>
      </w:rPr>
      <w:t>6</w:t>
    </w:r>
    <w:r w:rsidR="0026087C">
      <w:rPr>
        <w:noProof/>
      </w:rPr>
      <w:fldChar w:fldCharType="end"/>
    </w:r>
    <w:r w:rsidR="00D71B03">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1B03" w:rsidRPr="00E52D62" w:rsidRDefault="00D71B03" w:rsidP="00057C57">
    <w:pPr>
      <w:spacing w:after="0" w:line="480" w:lineRule="auto"/>
    </w:pPr>
    <w:r w:rsidRPr="00766F90">
      <w:t>Running head:</w:t>
    </w:r>
    <w:r w:rsidR="00BE6280">
      <w:t xml:space="preserve">INITIAL PROJECT PROPOSAL                            </w:t>
    </w:r>
    <w:r w:rsidR="000301BF">
      <w:tab/>
    </w:r>
    <w:r w:rsidR="000301BF">
      <w:tab/>
    </w:r>
    <w: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AD20B9"/>
    <w:multiLevelType w:val="hybridMultilevel"/>
    <w:tmpl w:val="36B07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4A149B"/>
    <w:multiLevelType w:val="hybridMultilevel"/>
    <w:tmpl w:val="AA1801E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nsid w:val="10DB53CE"/>
    <w:multiLevelType w:val="hybridMultilevel"/>
    <w:tmpl w:val="A87A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414B99"/>
    <w:multiLevelType w:val="hybridMultilevel"/>
    <w:tmpl w:val="F6188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C50D8C"/>
    <w:multiLevelType w:val="hybridMultilevel"/>
    <w:tmpl w:val="AAD43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6D6879"/>
    <w:multiLevelType w:val="hybridMultilevel"/>
    <w:tmpl w:val="1EDA0A92"/>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5A131E8"/>
    <w:multiLevelType w:val="hybridMultilevel"/>
    <w:tmpl w:val="7CEAA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1B2FE6"/>
    <w:multiLevelType w:val="hybridMultilevel"/>
    <w:tmpl w:val="86ECB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772098"/>
    <w:multiLevelType w:val="multilevel"/>
    <w:tmpl w:val="4CDC0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0A54D5A"/>
    <w:multiLevelType w:val="hybridMultilevel"/>
    <w:tmpl w:val="6A4A0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295D0B"/>
    <w:multiLevelType w:val="hybridMultilevel"/>
    <w:tmpl w:val="75C6C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8F48D6"/>
    <w:multiLevelType w:val="hybridMultilevel"/>
    <w:tmpl w:val="1B2602F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9171FF"/>
    <w:multiLevelType w:val="hybridMultilevel"/>
    <w:tmpl w:val="29D8A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930964"/>
    <w:multiLevelType w:val="hybridMultilevel"/>
    <w:tmpl w:val="F9885F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FDD0C7D"/>
    <w:multiLevelType w:val="multilevel"/>
    <w:tmpl w:val="AD345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535B1852"/>
    <w:multiLevelType w:val="hybridMultilevel"/>
    <w:tmpl w:val="649299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2B5EF5"/>
    <w:multiLevelType w:val="hybridMultilevel"/>
    <w:tmpl w:val="34D8A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A86006A"/>
    <w:multiLevelType w:val="hybridMultilevel"/>
    <w:tmpl w:val="4002FB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0D02F79"/>
    <w:multiLevelType w:val="hybridMultilevel"/>
    <w:tmpl w:val="BF3E5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5004284"/>
    <w:multiLevelType w:val="hybridMultilevel"/>
    <w:tmpl w:val="C27ECD9C"/>
    <w:lvl w:ilvl="0" w:tplc="D7FED444">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8622BAA"/>
    <w:multiLevelType w:val="hybridMultilevel"/>
    <w:tmpl w:val="F572E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9AB7AD3"/>
    <w:multiLevelType w:val="hybridMultilevel"/>
    <w:tmpl w:val="799CF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5"/>
  </w:num>
  <w:num w:numId="4">
    <w:abstractNumId w:val="17"/>
  </w:num>
  <w:num w:numId="5">
    <w:abstractNumId w:val="1"/>
  </w:num>
  <w:num w:numId="6">
    <w:abstractNumId w:val="2"/>
  </w:num>
  <w:num w:numId="7">
    <w:abstractNumId w:val="13"/>
  </w:num>
  <w:num w:numId="8">
    <w:abstractNumId w:val="9"/>
  </w:num>
  <w:num w:numId="9">
    <w:abstractNumId w:val="16"/>
  </w:num>
  <w:num w:numId="10">
    <w:abstractNumId w:val="0"/>
  </w:num>
  <w:num w:numId="11">
    <w:abstractNumId w:val="18"/>
  </w:num>
  <w:num w:numId="12">
    <w:abstractNumId w:val="12"/>
  </w:num>
  <w:num w:numId="13">
    <w:abstractNumId w:val="14"/>
  </w:num>
  <w:num w:numId="14">
    <w:abstractNumId w:val="19"/>
  </w:num>
  <w:num w:numId="15">
    <w:abstractNumId w:val="20"/>
  </w:num>
  <w:num w:numId="16">
    <w:abstractNumId w:val="8"/>
  </w:num>
  <w:num w:numId="17">
    <w:abstractNumId w:val="3"/>
  </w:num>
  <w:num w:numId="18">
    <w:abstractNumId w:val="4"/>
  </w:num>
  <w:num w:numId="19">
    <w:abstractNumId w:val="7"/>
  </w:num>
  <w:num w:numId="20">
    <w:abstractNumId w:val="10"/>
  </w:num>
  <w:num w:numId="21">
    <w:abstractNumId w:val="6"/>
  </w:num>
  <w:num w:numId="22">
    <w:abstractNumId w:val="21"/>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wNze3MDUwNTE3MzQ0tzBT0lEKTi0uzszPAykwqgUA5WmkhiwAAAA="/>
  </w:docVars>
  <w:rsids>
    <w:rsidRoot w:val="00D47B5F"/>
    <w:rsid w:val="000000C5"/>
    <w:rsid w:val="000004BF"/>
    <w:rsid w:val="000007CA"/>
    <w:rsid w:val="000008C6"/>
    <w:rsid w:val="00000FC5"/>
    <w:rsid w:val="000011C7"/>
    <w:rsid w:val="0000147B"/>
    <w:rsid w:val="00001897"/>
    <w:rsid w:val="0000190B"/>
    <w:rsid w:val="00001A65"/>
    <w:rsid w:val="00001C9F"/>
    <w:rsid w:val="00001CB8"/>
    <w:rsid w:val="0000220A"/>
    <w:rsid w:val="0000265E"/>
    <w:rsid w:val="00002679"/>
    <w:rsid w:val="000026AF"/>
    <w:rsid w:val="00002752"/>
    <w:rsid w:val="000029B6"/>
    <w:rsid w:val="000029C8"/>
    <w:rsid w:val="00002AC2"/>
    <w:rsid w:val="000032F9"/>
    <w:rsid w:val="000032FE"/>
    <w:rsid w:val="00003470"/>
    <w:rsid w:val="000037A8"/>
    <w:rsid w:val="00003C29"/>
    <w:rsid w:val="00004069"/>
    <w:rsid w:val="0000409D"/>
    <w:rsid w:val="0000423A"/>
    <w:rsid w:val="00004514"/>
    <w:rsid w:val="000046E1"/>
    <w:rsid w:val="00004B96"/>
    <w:rsid w:val="00004BDA"/>
    <w:rsid w:val="00004C59"/>
    <w:rsid w:val="00004E27"/>
    <w:rsid w:val="00005118"/>
    <w:rsid w:val="0000517B"/>
    <w:rsid w:val="000051B1"/>
    <w:rsid w:val="000051DA"/>
    <w:rsid w:val="00005468"/>
    <w:rsid w:val="000054D5"/>
    <w:rsid w:val="00005DCB"/>
    <w:rsid w:val="000061CA"/>
    <w:rsid w:val="00006471"/>
    <w:rsid w:val="00006495"/>
    <w:rsid w:val="00006536"/>
    <w:rsid w:val="00006A1B"/>
    <w:rsid w:val="00006E08"/>
    <w:rsid w:val="0000738E"/>
    <w:rsid w:val="0000776C"/>
    <w:rsid w:val="00007A9D"/>
    <w:rsid w:val="00007B01"/>
    <w:rsid w:val="00007E91"/>
    <w:rsid w:val="000103D4"/>
    <w:rsid w:val="00010969"/>
    <w:rsid w:val="00010A50"/>
    <w:rsid w:val="00010CD1"/>
    <w:rsid w:val="00010D0B"/>
    <w:rsid w:val="00010DFE"/>
    <w:rsid w:val="0001136C"/>
    <w:rsid w:val="00011383"/>
    <w:rsid w:val="000113AA"/>
    <w:rsid w:val="00011429"/>
    <w:rsid w:val="00011615"/>
    <w:rsid w:val="0001174F"/>
    <w:rsid w:val="00011A29"/>
    <w:rsid w:val="00011B7F"/>
    <w:rsid w:val="00011F3C"/>
    <w:rsid w:val="00012031"/>
    <w:rsid w:val="00012123"/>
    <w:rsid w:val="000121AE"/>
    <w:rsid w:val="000123A6"/>
    <w:rsid w:val="0001244F"/>
    <w:rsid w:val="00012A8E"/>
    <w:rsid w:val="00012AFA"/>
    <w:rsid w:val="00012D7F"/>
    <w:rsid w:val="000130F8"/>
    <w:rsid w:val="000130FE"/>
    <w:rsid w:val="0001399D"/>
    <w:rsid w:val="00014123"/>
    <w:rsid w:val="00014199"/>
    <w:rsid w:val="0001420B"/>
    <w:rsid w:val="000144A7"/>
    <w:rsid w:val="00014571"/>
    <w:rsid w:val="000145DF"/>
    <w:rsid w:val="0001476E"/>
    <w:rsid w:val="00014770"/>
    <w:rsid w:val="0001496A"/>
    <w:rsid w:val="00014C3D"/>
    <w:rsid w:val="00014C50"/>
    <w:rsid w:val="00014D6B"/>
    <w:rsid w:val="00014DC0"/>
    <w:rsid w:val="000151AE"/>
    <w:rsid w:val="00015435"/>
    <w:rsid w:val="000154A3"/>
    <w:rsid w:val="00015750"/>
    <w:rsid w:val="00015882"/>
    <w:rsid w:val="0001589D"/>
    <w:rsid w:val="000158A3"/>
    <w:rsid w:val="00015B87"/>
    <w:rsid w:val="00015C04"/>
    <w:rsid w:val="00015EE4"/>
    <w:rsid w:val="000161EA"/>
    <w:rsid w:val="0001629C"/>
    <w:rsid w:val="000162A2"/>
    <w:rsid w:val="0001637B"/>
    <w:rsid w:val="000163BC"/>
    <w:rsid w:val="0001647B"/>
    <w:rsid w:val="000165C8"/>
    <w:rsid w:val="000166BF"/>
    <w:rsid w:val="00016962"/>
    <w:rsid w:val="00016F32"/>
    <w:rsid w:val="000170F6"/>
    <w:rsid w:val="00017109"/>
    <w:rsid w:val="000171E5"/>
    <w:rsid w:val="00017307"/>
    <w:rsid w:val="00017333"/>
    <w:rsid w:val="000173EE"/>
    <w:rsid w:val="000174ED"/>
    <w:rsid w:val="00017672"/>
    <w:rsid w:val="0001767A"/>
    <w:rsid w:val="0001798A"/>
    <w:rsid w:val="00017B1E"/>
    <w:rsid w:val="00017E8D"/>
    <w:rsid w:val="000200FE"/>
    <w:rsid w:val="00020330"/>
    <w:rsid w:val="000203E4"/>
    <w:rsid w:val="00020480"/>
    <w:rsid w:val="00020928"/>
    <w:rsid w:val="00020A6E"/>
    <w:rsid w:val="00020AEE"/>
    <w:rsid w:val="00020B4C"/>
    <w:rsid w:val="00020C8B"/>
    <w:rsid w:val="00020E2C"/>
    <w:rsid w:val="00020F12"/>
    <w:rsid w:val="00021017"/>
    <w:rsid w:val="0002111D"/>
    <w:rsid w:val="000211B9"/>
    <w:rsid w:val="000212CD"/>
    <w:rsid w:val="0002142D"/>
    <w:rsid w:val="00021674"/>
    <w:rsid w:val="00021904"/>
    <w:rsid w:val="00021989"/>
    <w:rsid w:val="00021B5D"/>
    <w:rsid w:val="00021BAE"/>
    <w:rsid w:val="00021C07"/>
    <w:rsid w:val="00021FBF"/>
    <w:rsid w:val="00022591"/>
    <w:rsid w:val="000227E6"/>
    <w:rsid w:val="000229A7"/>
    <w:rsid w:val="00022A04"/>
    <w:rsid w:val="00023164"/>
    <w:rsid w:val="0002317B"/>
    <w:rsid w:val="000231C8"/>
    <w:rsid w:val="0002334D"/>
    <w:rsid w:val="00023499"/>
    <w:rsid w:val="00023AE9"/>
    <w:rsid w:val="00023BA5"/>
    <w:rsid w:val="00023E67"/>
    <w:rsid w:val="00023E85"/>
    <w:rsid w:val="0002401C"/>
    <w:rsid w:val="00024649"/>
    <w:rsid w:val="000246A0"/>
    <w:rsid w:val="000247A1"/>
    <w:rsid w:val="0002483B"/>
    <w:rsid w:val="000249B9"/>
    <w:rsid w:val="00024A8A"/>
    <w:rsid w:val="00024B36"/>
    <w:rsid w:val="00024B91"/>
    <w:rsid w:val="00024E72"/>
    <w:rsid w:val="00024F9A"/>
    <w:rsid w:val="00025253"/>
    <w:rsid w:val="00025281"/>
    <w:rsid w:val="0002536F"/>
    <w:rsid w:val="000253FB"/>
    <w:rsid w:val="00025451"/>
    <w:rsid w:val="00025460"/>
    <w:rsid w:val="000254FE"/>
    <w:rsid w:val="0002552F"/>
    <w:rsid w:val="000259C1"/>
    <w:rsid w:val="00025D40"/>
    <w:rsid w:val="00025E30"/>
    <w:rsid w:val="000264C0"/>
    <w:rsid w:val="000267F5"/>
    <w:rsid w:val="00026827"/>
    <w:rsid w:val="00026940"/>
    <w:rsid w:val="00026F52"/>
    <w:rsid w:val="00026FAF"/>
    <w:rsid w:val="00027047"/>
    <w:rsid w:val="000276AE"/>
    <w:rsid w:val="00027778"/>
    <w:rsid w:val="000278C8"/>
    <w:rsid w:val="000278DC"/>
    <w:rsid w:val="00027D72"/>
    <w:rsid w:val="00027FDE"/>
    <w:rsid w:val="000301BF"/>
    <w:rsid w:val="000301EF"/>
    <w:rsid w:val="000303F0"/>
    <w:rsid w:val="00030576"/>
    <w:rsid w:val="00030718"/>
    <w:rsid w:val="00030AE3"/>
    <w:rsid w:val="00030B56"/>
    <w:rsid w:val="00030CB6"/>
    <w:rsid w:val="00030E27"/>
    <w:rsid w:val="000313DB"/>
    <w:rsid w:val="00031590"/>
    <w:rsid w:val="00031CA7"/>
    <w:rsid w:val="000321DF"/>
    <w:rsid w:val="000324AE"/>
    <w:rsid w:val="000324BF"/>
    <w:rsid w:val="00032588"/>
    <w:rsid w:val="000326EE"/>
    <w:rsid w:val="00032735"/>
    <w:rsid w:val="000329CB"/>
    <w:rsid w:val="000329D0"/>
    <w:rsid w:val="00032ABC"/>
    <w:rsid w:val="00032FC3"/>
    <w:rsid w:val="000332AF"/>
    <w:rsid w:val="00033369"/>
    <w:rsid w:val="00033452"/>
    <w:rsid w:val="0003360A"/>
    <w:rsid w:val="00033914"/>
    <w:rsid w:val="000339DD"/>
    <w:rsid w:val="0003425F"/>
    <w:rsid w:val="000346AA"/>
    <w:rsid w:val="0003479C"/>
    <w:rsid w:val="00034B30"/>
    <w:rsid w:val="0003507C"/>
    <w:rsid w:val="00035214"/>
    <w:rsid w:val="0003532B"/>
    <w:rsid w:val="0003566B"/>
    <w:rsid w:val="000356AB"/>
    <w:rsid w:val="00035755"/>
    <w:rsid w:val="0003581D"/>
    <w:rsid w:val="00035946"/>
    <w:rsid w:val="00035EAB"/>
    <w:rsid w:val="0003618D"/>
    <w:rsid w:val="00036584"/>
    <w:rsid w:val="000368CC"/>
    <w:rsid w:val="00036AD4"/>
    <w:rsid w:val="00036D89"/>
    <w:rsid w:val="00036EC4"/>
    <w:rsid w:val="000373A4"/>
    <w:rsid w:val="0003744B"/>
    <w:rsid w:val="0003785F"/>
    <w:rsid w:val="00037A03"/>
    <w:rsid w:val="00037B3F"/>
    <w:rsid w:val="00037BCC"/>
    <w:rsid w:val="00037CEF"/>
    <w:rsid w:val="00037D1D"/>
    <w:rsid w:val="00037E86"/>
    <w:rsid w:val="00037F18"/>
    <w:rsid w:val="0004013D"/>
    <w:rsid w:val="000406CE"/>
    <w:rsid w:val="000408D7"/>
    <w:rsid w:val="00040A23"/>
    <w:rsid w:val="00040ADD"/>
    <w:rsid w:val="00040E68"/>
    <w:rsid w:val="0004120D"/>
    <w:rsid w:val="000412D2"/>
    <w:rsid w:val="0004137A"/>
    <w:rsid w:val="00041472"/>
    <w:rsid w:val="00041487"/>
    <w:rsid w:val="00041498"/>
    <w:rsid w:val="00041505"/>
    <w:rsid w:val="00041A0C"/>
    <w:rsid w:val="00041B2B"/>
    <w:rsid w:val="00042482"/>
    <w:rsid w:val="00042993"/>
    <w:rsid w:val="000429B5"/>
    <w:rsid w:val="00042AA2"/>
    <w:rsid w:val="00042DA8"/>
    <w:rsid w:val="0004301B"/>
    <w:rsid w:val="00043317"/>
    <w:rsid w:val="00043464"/>
    <w:rsid w:val="0004363A"/>
    <w:rsid w:val="00043697"/>
    <w:rsid w:val="000436B6"/>
    <w:rsid w:val="00043760"/>
    <w:rsid w:val="00043AE5"/>
    <w:rsid w:val="00043F74"/>
    <w:rsid w:val="00044144"/>
    <w:rsid w:val="0004429B"/>
    <w:rsid w:val="0004492C"/>
    <w:rsid w:val="00044B88"/>
    <w:rsid w:val="0004526B"/>
    <w:rsid w:val="000452B9"/>
    <w:rsid w:val="0004531A"/>
    <w:rsid w:val="0004539C"/>
    <w:rsid w:val="00045778"/>
    <w:rsid w:val="0004593A"/>
    <w:rsid w:val="00045B1F"/>
    <w:rsid w:val="00045C30"/>
    <w:rsid w:val="00045C53"/>
    <w:rsid w:val="000461A4"/>
    <w:rsid w:val="0004627D"/>
    <w:rsid w:val="000468F7"/>
    <w:rsid w:val="00046B9F"/>
    <w:rsid w:val="00046C27"/>
    <w:rsid w:val="00046C2A"/>
    <w:rsid w:val="00046DED"/>
    <w:rsid w:val="0004704E"/>
    <w:rsid w:val="0004753F"/>
    <w:rsid w:val="000475B3"/>
    <w:rsid w:val="00047860"/>
    <w:rsid w:val="000478FB"/>
    <w:rsid w:val="00047C12"/>
    <w:rsid w:val="00047D72"/>
    <w:rsid w:val="00047E4A"/>
    <w:rsid w:val="00047E91"/>
    <w:rsid w:val="00050167"/>
    <w:rsid w:val="000502B8"/>
    <w:rsid w:val="00050324"/>
    <w:rsid w:val="00050335"/>
    <w:rsid w:val="00050429"/>
    <w:rsid w:val="000504F7"/>
    <w:rsid w:val="000506E1"/>
    <w:rsid w:val="000508BF"/>
    <w:rsid w:val="00050938"/>
    <w:rsid w:val="00050BFF"/>
    <w:rsid w:val="00050DB6"/>
    <w:rsid w:val="00050DB9"/>
    <w:rsid w:val="0005120D"/>
    <w:rsid w:val="0005125B"/>
    <w:rsid w:val="000517AA"/>
    <w:rsid w:val="00051F06"/>
    <w:rsid w:val="00051FB9"/>
    <w:rsid w:val="000523A3"/>
    <w:rsid w:val="000524B9"/>
    <w:rsid w:val="00052542"/>
    <w:rsid w:val="000526AF"/>
    <w:rsid w:val="0005279E"/>
    <w:rsid w:val="000527F6"/>
    <w:rsid w:val="0005297F"/>
    <w:rsid w:val="00053035"/>
    <w:rsid w:val="00053231"/>
    <w:rsid w:val="0005346F"/>
    <w:rsid w:val="000538E3"/>
    <w:rsid w:val="000539AA"/>
    <w:rsid w:val="000539B2"/>
    <w:rsid w:val="00053A6B"/>
    <w:rsid w:val="00053CBD"/>
    <w:rsid w:val="00053E01"/>
    <w:rsid w:val="00053ED7"/>
    <w:rsid w:val="00054153"/>
    <w:rsid w:val="00054387"/>
    <w:rsid w:val="00054482"/>
    <w:rsid w:val="0005458E"/>
    <w:rsid w:val="000547E2"/>
    <w:rsid w:val="0005499A"/>
    <w:rsid w:val="00054D8D"/>
    <w:rsid w:val="00054E6C"/>
    <w:rsid w:val="0005504D"/>
    <w:rsid w:val="0005540E"/>
    <w:rsid w:val="00055678"/>
    <w:rsid w:val="00055706"/>
    <w:rsid w:val="00055930"/>
    <w:rsid w:val="00055B6F"/>
    <w:rsid w:val="00055BE1"/>
    <w:rsid w:val="00055D9B"/>
    <w:rsid w:val="0005605C"/>
    <w:rsid w:val="0005638E"/>
    <w:rsid w:val="000565E4"/>
    <w:rsid w:val="00056758"/>
    <w:rsid w:val="0005681F"/>
    <w:rsid w:val="00056BB0"/>
    <w:rsid w:val="00056D63"/>
    <w:rsid w:val="00056F6E"/>
    <w:rsid w:val="000575EF"/>
    <w:rsid w:val="00057651"/>
    <w:rsid w:val="000578A8"/>
    <w:rsid w:val="000578DE"/>
    <w:rsid w:val="000579C6"/>
    <w:rsid w:val="00057BEA"/>
    <w:rsid w:val="00057C57"/>
    <w:rsid w:val="00057D50"/>
    <w:rsid w:val="00057D5A"/>
    <w:rsid w:val="00060025"/>
    <w:rsid w:val="00060CB0"/>
    <w:rsid w:val="000610AC"/>
    <w:rsid w:val="000611EF"/>
    <w:rsid w:val="000612E3"/>
    <w:rsid w:val="00061481"/>
    <w:rsid w:val="00061535"/>
    <w:rsid w:val="00061653"/>
    <w:rsid w:val="000618E8"/>
    <w:rsid w:val="00061B94"/>
    <w:rsid w:val="00061D7F"/>
    <w:rsid w:val="00061FD1"/>
    <w:rsid w:val="0006204B"/>
    <w:rsid w:val="00062077"/>
    <w:rsid w:val="0006214B"/>
    <w:rsid w:val="00062227"/>
    <w:rsid w:val="00062303"/>
    <w:rsid w:val="0006241C"/>
    <w:rsid w:val="0006257B"/>
    <w:rsid w:val="00062BDC"/>
    <w:rsid w:val="00062EF1"/>
    <w:rsid w:val="00062FCF"/>
    <w:rsid w:val="00063027"/>
    <w:rsid w:val="00063410"/>
    <w:rsid w:val="0006391D"/>
    <w:rsid w:val="00063C40"/>
    <w:rsid w:val="00063E8C"/>
    <w:rsid w:val="00063F45"/>
    <w:rsid w:val="0006415E"/>
    <w:rsid w:val="00064174"/>
    <w:rsid w:val="00064423"/>
    <w:rsid w:val="00064563"/>
    <w:rsid w:val="00064674"/>
    <w:rsid w:val="000647FD"/>
    <w:rsid w:val="00064A6C"/>
    <w:rsid w:val="00064BA0"/>
    <w:rsid w:val="000653BB"/>
    <w:rsid w:val="00065574"/>
    <w:rsid w:val="000655FB"/>
    <w:rsid w:val="0006574D"/>
    <w:rsid w:val="000659A8"/>
    <w:rsid w:val="00065EC3"/>
    <w:rsid w:val="00065F69"/>
    <w:rsid w:val="00066368"/>
    <w:rsid w:val="000664E3"/>
    <w:rsid w:val="00066653"/>
    <w:rsid w:val="00066660"/>
    <w:rsid w:val="00066A3F"/>
    <w:rsid w:val="00066C54"/>
    <w:rsid w:val="00066E19"/>
    <w:rsid w:val="00066F31"/>
    <w:rsid w:val="00067147"/>
    <w:rsid w:val="00067150"/>
    <w:rsid w:val="00067378"/>
    <w:rsid w:val="00067443"/>
    <w:rsid w:val="000676D8"/>
    <w:rsid w:val="00067AAD"/>
    <w:rsid w:val="00067B4F"/>
    <w:rsid w:val="00067B5B"/>
    <w:rsid w:val="00067DD5"/>
    <w:rsid w:val="0007024A"/>
    <w:rsid w:val="000705CE"/>
    <w:rsid w:val="000705FE"/>
    <w:rsid w:val="00070945"/>
    <w:rsid w:val="0007097B"/>
    <w:rsid w:val="000709A1"/>
    <w:rsid w:val="000709A2"/>
    <w:rsid w:val="00070AE8"/>
    <w:rsid w:val="00070AEB"/>
    <w:rsid w:val="00070F92"/>
    <w:rsid w:val="000714F1"/>
    <w:rsid w:val="00071845"/>
    <w:rsid w:val="00071A25"/>
    <w:rsid w:val="00071C57"/>
    <w:rsid w:val="00071D46"/>
    <w:rsid w:val="00072024"/>
    <w:rsid w:val="00072187"/>
    <w:rsid w:val="000722E2"/>
    <w:rsid w:val="00072396"/>
    <w:rsid w:val="00072A7E"/>
    <w:rsid w:val="00072BCB"/>
    <w:rsid w:val="00072D2F"/>
    <w:rsid w:val="00072D3A"/>
    <w:rsid w:val="00072DA5"/>
    <w:rsid w:val="00072F0E"/>
    <w:rsid w:val="0007340E"/>
    <w:rsid w:val="00073761"/>
    <w:rsid w:val="000738F9"/>
    <w:rsid w:val="00073B83"/>
    <w:rsid w:val="00073FC4"/>
    <w:rsid w:val="00073FE5"/>
    <w:rsid w:val="00073FEB"/>
    <w:rsid w:val="00074054"/>
    <w:rsid w:val="00074156"/>
    <w:rsid w:val="00074317"/>
    <w:rsid w:val="00074342"/>
    <w:rsid w:val="00074777"/>
    <w:rsid w:val="00074784"/>
    <w:rsid w:val="00074825"/>
    <w:rsid w:val="000748C1"/>
    <w:rsid w:val="000748C2"/>
    <w:rsid w:val="00074958"/>
    <w:rsid w:val="00075261"/>
    <w:rsid w:val="000753CE"/>
    <w:rsid w:val="00075C86"/>
    <w:rsid w:val="00075F19"/>
    <w:rsid w:val="000760DC"/>
    <w:rsid w:val="0007653D"/>
    <w:rsid w:val="000766AE"/>
    <w:rsid w:val="000766D9"/>
    <w:rsid w:val="000767DC"/>
    <w:rsid w:val="00076825"/>
    <w:rsid w:val="00076B29"/>
    <w:rsid w:val="00076DE1"/>
    <w:rsid w:val="00076F64"/>
    <w:rsid w:val="00076FCF"/>
    <w:rsid w:val="00077038"/>
    <w:rsid w:val="000775C1"/>
    <w:rsid w:val="00077830"/>
    <w:rsid w:val="00077882"/>
    <w:rsid w:val="0007797D"/>
    <w:rsid w:val="00077A29"/>
    <w:rsid w:val="00077A54"/>
    <w:rsid w:val="00077C36"/>
    <w:rsid w:val="00077E3E"/>
    <w:rsid w:val="000801B4"/>
    <w:rsid w:val="000801BE"/>
    <w:rsid w:val="000803A8"/>
    <w:rsid w:val="00080466"/>
    <w:rsid w:val="0008051F"/>
    <w:rsid w:val="000808AE"/>
    <w:rsid w:val="00080B99"/>
    <w:rsid w:val="00080C8E"/>
    <w:rsid w:val="00080DC9"/>
    <w:rsid w:val="00080EEE"/>
    <w:rsid w:val="00080F33"/>
    <w:rsid w:val="00080F9F"/>
    <w:rsid w:val="0008142F"/>
    <w:rsid w:val="00081964"/>
    <w:rsid w:val="00081CC5"/>
    <w:rsid w:val="00081D83"/>
    <w:rsid w:val="00081DB9"/>
    <w:rsid w:val="00081E17"/>
    <w:rsid w:val="00081E50"/>
    <w:rsid w:val="0008209D"/>
    <w:rsid w:val="000823C2"/>
    <w:rsid w:val="000824D1"/>
    <w:rsid w:val="000825C8"/>
    <w:rsid w:val="00082CF1"/>
    <w:rsid w:val="00082D09"/>
    <w:rsid w:val="00082D40"/>
    <w:rsid w:val="00083098"/>
    <w:rsid w:val="00083162"/>
    <w:rsid w:val="000832A6"/>
    <w:rsid w:val="0008337D"/>
    <w:rsid w:val="00083412"/>
    <w:rsid w:val="00083418"/>
    <w:rsid w:val="0008345B"/>
    <w:rsid w:val="000839DD"/>
    <w:rsid w:val="00083CDC"/>
    <w:rsid w:val="00083E26"/>
    <w:rsid w:val="00083F20"/>
    <w:rsid w:val="00083F7A"/>
    <w:rsid w:val="000840BF"/>
    <w:rsid w:val="0008421F"/>
    <w:rsid w:val="000843FD"/>
    <w:rsid w:val="000844E4"/>
    <w:rsid w:val="000849AE"/>
    <w:rsid w:val="00084D67"/>
    <w:rsid w:val="00084DF2"/>
    <w:rsid w:val="00084FD3"/>
    <w:rsid w:val="000851E1"/>
    <w:rsid w:val="00085387"/>
    <w:rsid w:val="000854F2"/>
    <w:rsid w:val="000856C6"/>
    <w:rsid w:val="00085956"/>
    <w:rsid w:val="00085BCF"/>
    <w:rsid w:val="00085DCF"/>
    <w:rsid w:val="00085E28"/>
    <w:rsid w:val="00085F4D"/>
    <w:rsid w:val="00086040"/>
    <w:rsid w:val="00086613"/>
    <w:rsid w:val="0008667E"/>
    <w:rsid w:val="000868D8"/>
    <w:rsid w:val="00086A3A"/>
    <w:rsid w:val="00086A7E"/>
    <w:rsid w:val="00086BDE"/>
    <w:rsid w:val="00086E91"/>
    <w:rsid w:val="00087039"/>
    <w:rsid w:val="0008716B"/>
    <w:rsid w:val="00087233"/>
    <w:rsid w:val="00087298"/>
    <w:rsid w:val="000873F1"/>
    <w:rsid w:val="00087480"/>
    <w:rsid w:val="00087873"/>
    <w:rsid w:val="00087975"/>
    <w:rsid w:val="00087AF0"/>
    <w:rsid w:val="00087D85"/>
    <w:rsid w:val="00087FB2"/>
    <w:rsid w:val="000904B3"/>
    <w:rsid w:val="00090534"/>
    <w:rsid w:val="0009062C"/>
    <w:rsid w:val="00090A25"/>
    <w:rsid w:val="00090E85"/>
    <w:rsid w:val="000910DE"/>
    <w:rsid w:val="0009150A"/>
    <w:rsid w:val="0009179F"/>
    <w:rsid w:val="00091AE6"/>
    <w:rsid w:val="00091CE9"/>
    <w:rsid w:val="00091F11"/>
    <w:rsid w:val="00091F3B"/>
    <w:rsid w:val="0009205E"/>
    <w:rsid w:val="0009214F"/>
    <w:rsid w:val="0009224F"/>
    <w:rsid w:val="000924EC"/>
    <w:rsid w:val="000926E7"/>
    <w:rsid w:val="0009277D"/>
    <w:rsid w:val="00092E84"/>
    <w:rsid w:val="00092F44"/>
    <w:rsid w:val="00093079"/>
    <w:rsid w:val="00093094"/>
    <w:rsid w:val="000930CC"/>
    <w:rsid w:val="000931D5"/>
    <w:rsid w:val="0009362E"/>
    <w:rsid w:val="00093754"/>
    <w:rsid w:val="000939C4"/>
    <w:rsid w:val="000939CE"/>
    <w:rsid w:val="00093A09"/>
    <w:rsid w:val="00093E9B"/>
    <w:rsid w:val="00094421"/>
    <w:rsid w:val="00094886"/>
    <w:rsid w:val="00094A51"/>
    <w:rsid w:val="00094A9B"/>
    <w:rsid w:val="00094DB6"/>
    <w:rsid w:val="00094E0E"/>
    <w:rsid w:val="00094F06"/>
    <w:rsid w:val="00094FD4"/>
    <w:rsid w:val="0009508E"/>
    <w:rsid w:val="000950AC"/>
    <w:rsid w:val="000951BF"/>
    <w:rsid w:val="000953FF"/>
    <w:rsid w:val="00095410"/>
    <w:rsid w:val="000955D8"/>
    <w:rsid w:val="0009602C"/>
    <w:rsid w:val="000964BB"/>
    <w:rsid w:val="00096592"/>
    <w:rsid w:val="000966C3"/>
    <w:rsid w:val="00096BAA"/>
    <w:rsid w:val="00096D21"/>
    <w:rsid w:val="00096DE3"/>
    <w:rsid w:val="00097089"/>
    <w:rsid w:val="0009708E"/>
    <w:rsid w:val="000970D2"/>
    <w:rsid w:val="00097229"/>
    <w:rsid w:val="000972AB"/>
    <w:rsid w:val="0009754A"/>
    <w:rsid w:val="00097699"/>
    <w:rsid w:val="000976B9"/>
    <w:rsid w:val="0009777B"/>
    <w:rsid w:val="000977FC"/>
    <w:rsid w:val="00097F21"/>
    <w:rsid w:val="000A01A0"/>
    <w:rsid w:val="000A0273"/>
    <w:rsid w:val="000A0687"/>
    <w:rsid w:val="000A081B"/>
    <w:rsid w:val="000A0911"/>
    <w:rsid w:val="000A097A"/>
    <w:rsid w:val="000A0B13"/>
    <w:rsid w:val="000A0B52"/>
    <w:rsid w:val="000A0CC0"/>
    <w:rsid w:val="000A0E4A"/>
    <w:rsid w:val="000A100D"/>
    <w:rsid w:val="000A114C"/>
    <w:rsid w:val="000A13E8"/>
    <w:rsid w:val="000A1415"/>
    <w:rsid w:val="000A1420"/>
    <w:rsid w:val="000A1512"/>
    <w:rsid w:val="000A1583"/>
    <w:rsid w:val="000A16A7"/>
    <w:rsid w:val="000A1904"/>
    <w:rsid w:val="000A1C0A"/>
    <w:rsid w:val="000A1C55"/>
    <w:rsid w:val="000A1D17"/>
    <w:rsid w:val="000A1E6E"/>
    <w:rsid w:val="000A224F"/>
    <w:rsid w:val="000A2354"/>
    <w:rsid w:val="000A2459"/>
    <w:rsid w:val="000A24BD"/>
    <w:rsid w:val="000A26BB"/>
    <w:rsid w:val="000A2795"/>
    <w:rsid w:val="000A3113"/>
    <w:rsid w:val="000A328A"/>
    <w:rsid w:val="000A33B1"/>
    <w:rsid w:val="000A3623"/>
    <w:rsid w:val="000A36C0"/>
    <w:rsid w:val="000A37DE"/>
    <w:rsid w:val="000A39DB"/>
    <w:rsid w:val="000A3C8D"/>
    <w:rsid w:val="000A3E48"/>
    <w:rsid w:val="000A3F42"/>
    <w:rsid w:val="000A3FB3"/>
    <w:rsid w:val="000A4286"/>
    <w:rsid w:val="000A42EA"/>
    <w:rsid w:val="000A471A"/>
    <w:rsid w:val="000A4954"/>
    <w:rsid w:val="000A49B0"/>
    <w:rsid w:val="000A4E46"/>
    <w:rsid w:val="000A5162"/>
    <w:rsid w:val="000A5167"/>
    <w:rsid w:val="000A5208"/>
    <w:rsid w:val="000A56E4"/>
    <w:rsid w:val="000A57DD"/>
    <w:rsid w:val="000A58F4"/>
    <w:rsid w:val="000A5E40"/>
    <w:rsid w:val="000A63E0"/>
    <w:rsid w:val="000A6BB4"/>
    <w:rsid w:val="000A6DCF"/>
    <w:rsid w:val="000A6DED"/>
    <w:rsid w:val="000A6EB3"/>
    <w:rsid w:val="000A6FCF"/>
    <w:rsid w:val="000A71CC"/>
    <w:rsid w:val="000A76C2"/>
    <w:rsid w:val="000A7748"/>
    <w:rsid w:val="000A794A"/>
    <w:rsid w:val="000A7B36"/>
    <w:rsid w:val="000A7D12"/>
    <w:rsid w:val="000A7F70"/>
    <w:rsid w:val="000A7F90"/>
    <w:rsid w:val="000B049D"/>
    <w:rsid w:val="000B07D1"/>
    <w:rsid w:val="000B087F"/>
    <w:rsid w:val="000B103E"/>
    <w:rsid w:val="000B10E7"/>
    <w:rsid w:val="000B1194"/>
    <w:rsid w:val="000B143D"/>
    <w:rsid w:val="000B1665"/>
    <w:rsid w:val="000B1795"/>
    <w:rsid w:val="000B1955"/>
    <w:rsid w:val="000B22F6"/>
    <w:rsid w:val="000B25E4"/>
    <w:rsid w:val="000B28DC"/>
    <w:rsid w:val="000B2BF0"/>
    <w:rsid w:val="000B2C78"/>
    <w:rsid w:val="000B2D35"/>
    <w:rsid w:val="000B30C1"/>
    <w:rsid w:val="000B32E5"/>
    <w:rsid w:val="000B35E4"/>
    <w:rsid w:val="000B39BF"/>
    <w:rsid w:val="000B3BDE"/>
    <w:rsid w:val="000B3FAE"/>
    <w:rsid w:val="000B4096"/>
    <w:rsid w:val="000B416B"/>
    <w:rsid w:val="000B4366"/>
    <w:rsid w:val="000B4417"/>
    <w:rsid w:val="000B4722"/>
    <w:rsid w:val="000B477C"/>
    <w:rsid w:val="000B4A34"/>
    <w:rsid w:val="000B50AA"/>
    <w:rsid w:val="000B52D6"/>
    <w:rsid w:val="000B5352"/>
    <w:rsid w:val="000B59CD"/>
    <w:rsid w:val="000B5B22"/>
    <w:rsid w:val="000B5D16"/>
    <w:rsid w:val="000B5DEA"/>
    <w:rsid w:val="000B61C3"/>
    <w:rsid w:val="000B65A8"/>
    <w:rsid w:val="000B6AD7"/>
    <w:rsid w:val="000B6C23"/>
    <w:rsid w:val="000B6C6B"/>
    <w:rsid w:val="000B7083"/>
    <w:rsid w:val="000B746F"/>
    <w:rsid w:val="000B74EF"/>
    <w:rsid w:val="000B7639"/>
    <w:rsid w:val="000B77C1"/>
    <w:rsid w:val="000B7837"/>
    <w:rsid w:val="000B7A9D"/>
    <w:rsid w:val="000B7AE1"/>
    <w:rsid w:val="000B7D0E"/>
    <w:rsid w:val="000B7FE4"/>
    <w:rsid w:val="000C01C6"/>
    <w:rsid w:val="000C01D6"/>
    <w:rsid w:val="000C02AD"/>
    <w:rsid w:val="000C038C"/>
    <w:rsid w:val="000C0424"/>
    <w:rsid w:val="000C069C"/>
    <w:rsid w:val="000C06DE"/>
    <w:rsid w:val="000C078F"/>
    <w:rsid w:val="000C0D0B"/>
    <w:rsid w:val="000C109E"/>
    <w:rsid w:val="000C1147"/>
    <w:rsid w:val="000C12BC"/>
    <w:rsid w:val="000C134A"/>
    <w:rsid w:val="000C1371"/>
    <w:rsid w:val="000C190E"/>
    <w:rsid w:val="000C1C8A"/>
    <w:rsid w:val="000C1EC3"/>
    <w:rsid w:val="000C23CB"/>
    <w:rsid w:val="000C23F1"/>
    <w:rsid w:val="000C2524"/>
    <w:rsid w:val="000C2890"/>
    <w:rsid w:val="000C2E61"/>
    <w:rsid w:val="000C326B"/>
    <w:rsid w:val="000C3F0A"/>
    <w:rsid w:val="000C4367"/>
    <w:rsid w:val="000C4486"/>
    <w:rsid w:val="000C4546"/>
    <w:rsid w:val="000C4594"/>
    <w:rsid w:val="000C48F3"/>
    <w:rsid w:val="000C4AAB"/>
    <w:rsid w:val="000C4C4F"/>
    <w:rsid w:val="000C4CF2"/>
    <w:rsid w:val="000C4D39"/>
    <w:rsid w:val="000C4E5F"/>
    <w:rsid w:val="000C4FB5"/>
    <w:rsid w:val="000C5359"/>
    <w:rsid w:val="000C53D7"/>
    <w:rsid w:val="000C5750"/>
    <w:rsid w:val="000C5F46"/>
    <w:rsid w:val="000C603B"/>
    <w:rsid w:val="000C6120"/>
    <w:rsid w:val="000C6157"/>
    <w:rsid w:val="000C633E"/>
    <w:rsid w:val="000C6376"/>
    <w:rsid w:val="000C63AC"/>
    <w:rsid w:val="000C65C9"/>
    <w:rsid w:val="000C672C"/>
    <w:rsid w:val="000C69B5"/>
    <w:rsid w:val="000C6A5E"/>
    <w:rsid w:val="000C6B9A"/>
    <w:rsid w:val="000C6C94"/>
    <w:rsid w:val="000C6EA9"/>
    <w:rsid w:val="000C6EDC"/>
    <w:rsid w:val="000C6FA4"/>
    <w:rsid w:val="000C7481"/>
    <w:rsid w:val="000C7526"/>
    <w:rsid w:val="000C769A"/>
    <w:rsid w:val="000C78B7"/>
    <w:rsid w:val="000C79AA"/>
    <w:rsid w:val="000C7AEB"/>
    <w:rsid w:val="000C7C16"/>
    <w:rsid w:val="000C7F83"/>
    <w:rsid w:val="000D00D0"/>
    <w:rsid w:val="000D02AA"/>
    <w:rsid w:val="000D02B7"/>
    <w:rsid w:val="000D04B7"/>
    <w:rsid w:val="000D053C"/>
    <w:rsid w:val="000D0567"/>
    <w:rsid w:val="000D0C87"/>
    <w:rsid w:val="000D0E34"/>
    <w:rsid w:val="000D0E84"/>
    <w:rsid w:val="000D1174"/>
    <w:rsid w:val="000D117F"/>
    <w:rsid w:val="000D1276"/>
    <w:rsid w:val="000D16E2"/>
    <w:rsid w:val="000D1D75"/>
    <w:rsid w:val="000D1DD6"/>
    <w:rsid w:val="000D1DD8"/>
    <w:rsid w:val="000D234C"/>
    <w:rsid w:val="000D26EE"/>
    <w:rsid w:val="000D2862"/>
    <w:rsid w:val="000D28C3"/>
    <w:rsid w:val="000D2983"/>
    <w:rsid w:val="000D2B27"/>
    <w:rsid w:val="000D2B6B"/>
    <w:rsid w:val="000D2DAF"/>
    <w:rsid w:val="000D2F05"/>
    <w:rsid w:val="000D302F"/>
    <w:rsid w:val="000D3415"/>
    <w:rsid w:val="000D3629"/>
    <w:rsid w:val="000D3BC3"/>
    <w:rsid w:val="000D3BF2"/>
    <w:rsid w:val="000D3D4C"/>
    <w:rsid w:val="000D3DDB"/>
    <w:rsid w:val="000D3DE9"/>
    <w:rsid w:val="000D3E26"/>
    <w:rsid w:val="000D4020"/>
    <w:rsid w:val="000D4C68"/>
    <w:rsid w:val="000D5022"/>
    <w:rsid w:val="000D516B"/>
    <w:rsid w:val="000D55CA"/>
    <w:rsid w:val="000D5652"/>
    <w:rsid w:val="000D56B0"/>
    <w:rsid w:val="000D57E9"/>
    <w:rsid w:val="000D5F47"/>
    <w:rsid w:val="000D62E4"/>
    <w:rsid w:val="000D647A"/>
    <w:rsid w:val="000D653E"/>
    <w:rsid w:val="000D6646"/>
    <w:rsid w:val="000D6D35"/>
    <w:rsid w:val="000D6D64"/>
    <w:rsid w:val="000D6F1E"/>
    <w:rsid w:val="000D7009"/>
    <w:rsid w:val="000D702B"/>
    <w:rsid w:val="000D71BD"/>
    <w:rsid w:val="000D7323"/>
    <w:rsid w:val="000D735F"/>
    <w:rsid w:val="000D739E"/>
    <w:rsid w:val="000D790A"/>
    <w:rsid w:val="000D7ABE"/>
    <w:rsid w:val="000D7BE8"/>
    <w:rsid w:val="000D7BF4"/>
    <w:rsid w:val="000D7C5E"/>
    <w:rsid w:val="000D7CE2"/>
    <w:rsid w:val="000D7E23"/>
    <w:rsid w:val="000D7F6A"/>
    <w:rsid w:val="000E022C"/>
    <w:rsid w:val="000E03E8"/>
    <w:rsid w:val="000E0612"/>
    <w:rsid w:val="000E08B8"/>
    <w:rsid w:val="000E08FB"/>
    <w:rsid w:val="000E0B7E"/>
    <w:rsid w:val="000E0EE2"/>
    <w:rsid w:val="000E1001"/>
    <w:rsid w:val="000E1133"/>
    <w:rsid w:val="000E13DA"/>
    <w:rsid w:val="000E14DC"/>
    <w:rsid w:val="000E1567"/>
    <w:rsid w:val="000E18A6"/>
    <w:rsid w:val="000E1C4B"/>
    <w:rsid w:val="000E1C8C"/>
    <w:rsid w:val="000E1F46"/>
    <w:rsid w:val="000E1FA2"/>
    <w:rsid w:val="000E2213"/>
    <w:rsid w:val="000E2288"/>
    <w:rsid w:val="000E232E"/>
    <w:rsid w:val="000E24B1"/>
    <w:rsid w:val="000E2A33"/>
    <w:rsid w:val="000E2BBE"/>
    <w:rsid w:val="000E2C12"/>
    <w:rsid w:val="000E2D8D"/>
    <w:rsid w:val="000E2E15"/>
    <w:rsid w:val="000E3323"/>
    <w:rsid w:val="000E3378"/>
    <w:rsid w:val="000E36E9"/>
    <w:rsid w:val="000E376F"/>
    <w:rsid w:val="000E3BE9"/>
    <w:rsid w:val="000E3C1E"/>
    <w:rsid w:val="000E402A"/>
    <w:rsid w:val="000E416B"/>
    <w:rsid w:val="000E4211"/>
    <w:rsid w:val="000E4511"/>
    <w:rsid w:val="000E4526"/>
    <w:rsid w:val="000E4A34"/>
    <w:rsid w:val="000E4A62"/>
    <w:rsid w:val="000E4A88"/>
    <w:rsid w:val="000E4EDD"/>
    <w:rsid w:val="000E4F27"/>
    <w:rsid w:val="000E4F86"/>
    <w:rsid w:val="000E4FD5"/>
    <w:rsid w:val="000E510D"/>
    <w:rsid w:val="000E5125"/>
    <w:rsid w:val="000E51F7"/>
    <w:rsid w:val="000E5600"/>
    <w:rsid w:val="000E57C0"/>
    <w:rsid w:val="000E599C"/>
    <w:rsid w:val="000E59B2"/>
    <w:rsid w:val="000E5ABF"/>
    <w:rsid w:val="000E5C4D"/>
    <w:rsid w:val="000E602B"/>
    <w:rsid w:val="000E6117"/>
    <w:rsid w:val="000E6281"/>
    <w:rsid w:val="000E647E"/>
    <w:rsid w:val="000E6C4A"/>
    <w:rsid w:val="000E6C82"/>
    <w:rsid w:val="000E6CA5"/>
    <w:rsid w:val="000E7098"/>
    <w:rsid w:val="000E7196"/>
    <w:rsid w:val="000E7509"/>
    <w:rsid w:val="000E7683"/>
    <w:rsid w:val="000E7855"/>
    <w:rsid w:val="000E78B9"/>
    <w:rsid w:val="000E7AC4"/>
    <w:rsid w:val="000E7BA9"/>
    <w:rsid w:val="000F022E"/>
    <w:rsid w:val="000F0644"/>
    <w:rsid w:val="000F06E0"/>
    <w:rsid w:val="000F0730"/>
    <w:rsid w:val="000F0966"/>
    <w:rsid w:val="000F0DDE"/>
    <w:rsid w:val="000F1434"/>
    <w:rsid w:val="000F1603"/>
    <w:rsid w:val="000F16AF"/>
    <w:rsid w:val="000F176C"/>
    <w:rsid w:val="000F1815"/>
    <w:rsid w:val="000F18D4"/>
    <w:rsid w:val="000F18EC"/>
    <w:rsid w:val="000F19FC"/>
    <w:rsid w:val="000F1C56"/>
    <w:rsid w:val="000F1CB9"/>
    <w:rsid w:val="000F215B"/>
    <w:rsid w:val="000F24A0"/>
    <w:rsid w:val="000F269E"/>
    <w:rsid w:val="000F2B01"/>
    <w:rsid w:val="000F2D0E"/>
    <w:rsid w:val="000F31B1"/>
    <w:rsid w:val="000F33A5"/>
    <w:rsid w:val="000F34A6"/>
    <w:rsid w:val="000F38CA"/>
    <w:rsid w:val="000F396F"/>
    <w:rsid w:val="000F3A3C"/>
    <w:rsid w:val="000F3C30"/>
    <w:rsid w:val="000F3EDF"/>
    <w:rsid w:val="000F3EE3"/>
    <w:rsid w:val="000F4055"/>
    <w:rsid w:val="000F405E"/>
    <w:rsid w:val="000F438A"/>
    <w:rsid w:val="000F45F4"/>
    <w:rsid w:val="000F49BE"/>
    <w:rsid w:val="000F4C7E"/>
    <w:rsid w:val="000F4D2E"/>
    <w:rsid w:val="000F4D6A"/>
    <w:rsid w:val="000F4D8A"/>
    <w:rsid w:val="000F4DC3"/>
    <w:rsid w:val="000F5035"/>
    <w:rsid w:val="000F5062"/>
    <w:rsid w:val="000F50AD"/>
    <w:rsid w:val="000F521D"/>
    <w:rsid w:val="000F578F"/>
    <w:rsid w:val="000F5920"/>
    <w:rsid w:val="000F5BE8"/>
    <w:rsid w:val="000F5CEE"/>
    <w:rsid w:val="000F5D72"/>
    <w:rsid w:val="000F5F49"/>
    <w:rsid w:val="000F618F"/>
    <w:rsid w:val="000F62DB"/>
    <w:rsid w:val="000F6892"/>
    <w:rsid w:val="000F699A"/>
    <w:rsid w:val="000F69AA"/>
    <w:rsid w:val="000F6A59"/>
    <w:rsid w:val="000F6AA3"/>
    <w:rsid w:val="000F71A0"/>
    <w:rsid w:val="000F7229"/>
    <w:rsid w:val="000F726A"/>
    <w:rsid w:val="000F737D"/>
    <w:rsid w:val="000F780F"/>
    <w:rsid w:val="000F7934"/>
    <w:rsid w:val="000F795B"/>
    <w:rsid w:val="000F7A71"/>
    <w:rsid w:val="000F7D4A"/>
    <w:rsid w:val="000F7D5B"/>
    <w:rsid w:val="000F7ED6"/>
    <w:rsid w:val="000F7F38"/>
    <w:rsid w:val="000F7F74"/>
    <w:rsid w:val="00100149"/>
    <w:rsid w:val="001001BE"/>
    <w:rsid w:val="001002C1"/>
    <w:rsid w:val="00100382"/>
    <w:rsid w:val="0010038F"/>
    <w:rsid w:val="001003B4"/>
    <w:rsid w:val="00100618"/>
    <w:rsid w:val="00100850"/>
    <w:rsid w:val="00100B24"/>
    <w:rsid w:val="00101486"/>
    <w:rsid w:val="001014EE"/>
    <w:rsid w:val="0010159A"/>
    <w:rsid w:val="001016C2"/>
    <w:rsid w:val="00101786"/>
    <w:rsid w:val="001018DC"/>
    <w:rsid w:val="00101C1F"/>
    <w:rsid w:val="00101D56"/>
    <w:rsid w:val="00101E72"/>
    <w:rsid w:val="00101F3E"/>
    <w:rsid w:val="00102454"/>
    <w:rsid w:val="00102496"/>
    <w:rsid w:val="00102872"/>
    <w:rsid w:val="00102CA6"/>
    <w:rsid w:val="001030D1"/>
    <w:rsid w:val="00103578"/>
    <w:rsid w:val="0010365D"/>
    <w:rsid w:val="00103909"/>
    <w:rsid w:val="001039FE"/>
    <w:rsid w:val="00103A95"/>
    <w:rsid w:val="00103BFC"/>
    <w:rsid w:val="001040E4"/>
    <w:rsid w:val="00104165"/>
    <w:rsid w:val="0010421E"/>
    <w:rsid w:val="0010457E"/>
    <w:rsid w:val="0010472A"/>
    <w:rsid w:val="00104BF6"/>
    <w:rsid w:val="00105116"/>
    <w:rsid w:val="001052ED"/>
    <w:rsid w:val="0010550D"/>
    <w:rsid w:val="00105D6C"/>
    <w:rsid w:val="00105DD8"/>
    <w:rsid w:val="00106624"/>
    <w:rsid w:val="0010675F"/>
    <w:rsid w:val="00106A36"/>
    <w:rsid w:val="00106BC0"/>
    <w:rsid w:val="00106CCC"/>
    <w:rsid w:val="001071A4"/>
    <w:rsid w:val="001071CF"/>
    <w:rsid w:val="00107683"/>
    <w:rsid w:val="00107688"/>
    <w:rsid w:val="001076C5"/>
    <w:rsid w:val="001076CA"/>
    <w:rsid w:val="001077E4"/>
    <w:rsid w:val="001079A3"/>
    <w:rsid w:val="001079FA"/>
    <w:rsid w:val="00107A3C"/>
    <w:rsid w:val="00107C1A"/>
    <w:rsid w:val="00107D80"/>
    <w:rsid w:val="00107EE9"/>
    <w:rsid w:val="00107EFE"/>
    <w:rsid w:val="00107FD1"/>
    <w:rsid w:val="0011050A"/>
    <w:rsid w:val="00110667"/>
    <w:rsid w:val="001109B3"/>
    <w:rsid w:val="00110B40"/>
    <w:rsid w:val="00110C0F"/>
    <w:rsid w:val="00110F20"/>
    <w:rsid w:val="001112DC"/>
    <w:rsid w:val="00111691"/>
    <w:rsid w:val="001116FF"/>
    <w:rsid w:val="00111723"/>
    <w:rsid w:val="00111727"/>
    <w:rsid w:val="001117FA"/>
    <w:rsid w:val="00111822"/>
    <w:rsid w:val="00111F17"/>
    <w:rsid w:val="00111FD8"/>
    <w:rsid w:val="00112056"/>
    <w:rsid w:val="0011263E"/>
    <w:rsid w:val="001129BA"/>
    <w:rsid w:val="00112A36"/>
    <w:rsid w:val="00112C48"/>
    <w:rsid w:val="00112C94"/>
    <w:rsid w:val="00112CBD"/>
    <w:rsid w:val="00112EC7"/>
    <w:rsid w:val="00113039"/>
    <w:rsid w:val="001133E3"/>
    <w:rsid w:val="00113605"/>
    <w:rsid w:val="00113632"/>
    <w:rsid w:val="00113DDD"/>
    <w:rsid w:val="00113EA8"/>
    <w:rsid w:val="00113EB4"/>
    <w:rsid w:val="00113F08"/>
    <w:rsid w:val="00113F6F"/>
    <w:rsid w:val="0011449A"/>
    <w:rsid w:val="001144A3"/>
    <w:rsid w:val="00114749"/>
    <w:rsid w:val="0011477F"/>
    <w:rsid w:val="001148A5"/>
    <w:rsid w:val="0011493F"/>
    <w:rsid w:val="00114993"/>
    <w:rsid w:val="00114B04"/>
    <w:rsid w:val="00114C0A"/>
    <w:rsid w:val="001151B4"/>
    <w:rsid w:val="00115238"/>
    <w:rsid w:val="001155F9"/>
    <w:rsid w:val="00115AC5"/>
    <w:rsid w:val="00115BA0"/>
    <w:rsid w:val="00115D60"/>
    <w:rsid w:val="00115ED5"/>
    <w:rsid w:val="00115F2F"/>
    <w:rsid w:val="00115FD0"/>
    <w:rsid w:val="001160C2"/>
    <w:rsid w:val="00116144"/>
    <w:rsid w:val="00116160"/>
    <w:rsid w:val="001161F6"/>
    <w:rsid w:val="00116631"/>
    <w:rsid w:val="001167AB"/>
    <w:rsid w:val="001169A5"/>
    <w:rsid w:val="001169C1"/>
    <w:rsid w:val="00116BDB"/>
    <w:rsid w:val="00116D03"/>
    <w:rsid w:val="00116E37"/>
    <w:rsid w:val="00116EA4"/>
    <w:rsid w:val="00116FE1"/>
    <w:rsid w:val="001172F4"/>
    <w:rsid w:val="0011762C"/>
    <w:rsid w:val="0011783A"/>
    <w:rsid w:val="00117967"/>
    <w:rsid w:val="00117CFE"/>
    <w:rsid w:val="00117DD7"/>
    <w:rsid w:val="001202F1"/>
    <w:rsid w:val="00120658"/>
    <w:rsid w:val="00120707"/>
    <w:rsid w:val="00120CD8"/>
    <w:rsid w:val="00120E00"/>
    <w:rsid w:val="001215DA"/>
    <w:rsid w:val="00121652"/>
    <w:rsid w:val="00121AD2"/>
    <w:rsid w:val="00121D56"/>
    <w:rsid w:val="00121DE9"/>
    <w:rsid w:val="00122147"/>
    <w:rsid w:val="001225AA"/>
    <w:rsid w:val="00122626"/>
    <w:rsid w:val="00122897"/>
    <w:rsid w:val="00122B3D"/>
    <w:rsid w:val="001231A4"/>
    <w:rsid w:val="001231F2"/>
    <w:rsid w:val="00123518"/>
    <w:rsid w:val="00123837"/>
    <w:rsid w:val="00123C4F"/>
    <w:rsid w:val="00123C83"/>
    <w:rsid w:val="00123CB8"/>
    <w:rsid w:val="00123F30"/>
    <w:rsid w:val="00123FDA"/>
    <w:rsid w:val="00124438"/>
    <w:rsid w:val="001246B9"/>
    <w:rsid w:val="001247A0"/>
    <w:rsid w:val="0012487A"/>
    <w:rsid w:val="001248F5"/>
    <w:rsid w:val="001249DB"/>
    <w:rsid w:val="00124F28"/>
    <w:rsid w:val="00125909"/>
    <w:rsid w:val="00125931"/>
    <w:rsid w:val="00125B14"/>
    <w:rsid w:val="00125C80"/>
    <w:rsid w:val="00125D09"/>
    <w:rsid w:val="00125D78"/>
    <w:rsid w:val="00125DF4"/>
    <w:rsid w:val="00125F25"/>
    <w:rsid w:val="001265F9"/>
    <w:rsid w:val="0012667F"/>
    <w:rsid w:val="00126BFC"/>
    <w:rsid w:val="00126C87"/>
    <w:rsid w:val="00127070"/>
    <w:rsid w:val="00127141"/>
    <w:rsid w:val="001272E5"/>
    <w:rsid w:val="0012734A"/>
    <w:rsid w:val="00127602"/>
    <w:rsid w:val="00127665"/>
    <w:rsid w:val="001276C3"/>
    <w:rsid w:val="00127768"/>
    <w:rsid w:val="00127859"/>
    <w:rsid w:val="00127E74"/>
    <w:rsid w:val="00130365"/>
    <w:rsid w:val="00130412"/>
    <w:rsid w:val="001306C3"/>
    <w:rsid w:val="001309A9"/>
    <w:rsid w:val="00130B74"/>
    <w:rsid w:val="00130F99"/>
    <w:rsid w:val="00131363"/>
    <w:rsid w:val="0013160A"/>
    <w:rsid w:val="0013174C"/>
    <w:rsid w:val="00131791"/>
    <w:rsid w:val="001319A2"/>
    <w:rsid w:val="00131B01"/>
    <w:rsid w:val="00131E1D"/>
    <w:rsid w:val="00131E7E"/>
    <w:rsid w:val="001322E4"/>
    <w:rsid w:val="00132689"/>
    <w:rsid w:val="0013283F"/>
    <w:rsid w:val="00132864"/>
    <w:rsid w:val="00132E0D"/>
    <w:rsid w:val="00132F14"/>
    <w:rsid w:val="00133048"/>
    <w:rsid w:val="0013351B"/>
    <w:rsid w:val="001335EE"/>
    <w:rsid w:val="0013370A"/>
    <w:rsid w:val="001337CA"/>
    <w:rsid w:val="00133959"/>
    <w:rsid w:val="00133AC1"/>
    <w:rsid w:val="00133B7C"/>
    <w:rsid w:val="00133C4E"/>
    <w:rsid w:val="00133EC2"/>
    <w:rsid w:val="0013426F"/>
    <w:rsid w:val="001343AD"/>
    <w:rsid w:val="00134EE5"/>
    <w:rsid w:val="00135475"/>
    <w:rsid w:val="0013597F"/>
    <w:rsid w:val="00135C0E"/>
    <w:rsid w:val="00135DD2"/>
    <w:rsid w:val="001364E9"/>
    <w:rsid w:val="00136649"/>
    <w:rsid w:val="0013672A"/>
    <w:rsid w:val="00136754"/>
    <w:rsid w:val="00136B8C"/>
    <w:rsid w:val="00136E16"/>
    <w:rsid w:val="001370D8"/>
    <w:rsid w:val="00137390"/>
    <w:rsid w:val="001374DC"/>
    <w:rsid w:val="00137560"/>
    <w:rsid w:val="001375E7"/>
    <w:rsid w:val="00137BBE"/>
    <w:rsid w:val="00137D2E"/>
    <w:rsid w:val="00140184"/>
    <w:rsid w:val="001401E6"/>
    <w:rsid w:val="0014055A"/>
    <w:rsid w:val="00140748"/>
    <w:rsid w:val="00140E0F"/>
    <w:rsid w:val="00141110"/>
    <w:rsid w:val="00141273"/>
    <w:rsid w:val="00141721"/>
    <w:rsid w:val="00141D46"/>
    <w:rsid w:val="00141EA7"/>
    <w:rsid w:val="00141EDA"/>
    <w:rsid w:val="00142021"/>
    <w:rsid w:val="001423A5"/>
    <w:rsid w:val="0014245D"/>
    <w:rsid w:val="0014246F"/>
    <w:rsid w:val="00142AC4"/>
    <w:rsid w:val="00142C3E"/>
    <w:rsid w:val="00142FA8"/>
    <w:rsid w:val="001430FA"/>
    <w:rsid w:val="001431D9"/>
    <w:rsid w:val="00143620"/>
    <w:rsid w:val="00143632"/>
    <w:rsid w:val="00143662"/>
    <w:rsid w:val="001438C8"/>
    <w:rsid w:val="00143DBC"/>
    <w:rsid w:val="00143DF6"/>
    <w:rsid w:val="00143F79"/>
    <w:rsid w:val="00143F8F"/>
    <w:rsid w:val="00143FC0"/>
    <w:rsid w:val="00143FD1"/>
    <w:rsid w:val="0014403C"/>
    <w:rsid w:val="0014449F"/>
    <w:rsid w:val="0014452D"/>
    <w:rsid w:val="001445B8"/>
    <w:rsid w:val="00144814"/>
    <w:rsid w:val="00144FC9"/>
    <w:rsid w:val="00145054"/>
    <w:rsid w:val="001452E0"/>
    <w:rsid w:val="001454A7"/>
    <w:rsid w:val="00145501"/>
    <w:rsid w:val="0014558E"/>
    <w:rsid w:val="001455ED"/>
    <w:rsid w:val="001457D5"/>
    <w:rsid w:val="0014588A"/>
    <w:rsid w:val="0014591D"/>
    <w:rsid w:val="001459AA"/>
    <w:rsid w:val="00145B4D"/>
    <w:rsid w:val="00145E8B"/>
    <w:rsid w:val="00145F63"/>
    <w:rsid w:val="0014635C"/>
    <w:rsid w:val="0014656B"/>
    <w:rsid w:val="00146A18"/>
    <w:rsid w:val="00146AA6"/>
    <w:rsid w:val="00146ABD"/>
    <w:rsid w:val="00146C0D"/>
    <w:rsid w:val="00146D0D"/>
    <w:rsid w:val="00146E74"/>
    <w:rsid w:val="00146E91"/>
    <w:rsid w:val="001471C1"/>
    <w:rsid w:val="001473D2"/>
    <w:rsid w:val="00147664"/>
    <w:rsid w:val="001476FF"/>
    <w:rsid w:val="00147985"/>
    <w:rsid w:val="00147A76"/>
    <w:rsid w:val="00147B91"/>
    <w:rsid w:val="00147BE3"/>
    <w:rsid w:val="00147E1C"/>
    <w:rsid w:val="001500C3"/>
    <w:rsid w:val="00150185"/>
    <w:rsid w:val="0015023F"/>
    <w:rsid w:val="001504D2"/>
    <w:rsid w:val="001506DB"/>
    <w:rsid w:val="001507F8"/>
    <w:rsid w:val="00150D27"/>
    <w:rsid w:val="001511A2"/>
    <w:rsid w:val="00151432"/>
    <w:rsid w:val="001514BE"/>
    <w:rsid w:val="001515EC"/>
    <w:rsid w:val="001516E7"/>
    <w:rsid w:val="0015179A"/>
    <w:rsid w:val="00151A38"/>
    <w:rsid w:val="00151CBC"/>
    <w:rsid w:val="00151CFD"/>
    <w:rsid w:val="00151F53"/>
    <w:rsid w:val="00152265"/>
    <w:rsid w:val="0015243B"/>
    <w:rsid w:val="001526C9"/>
    <w:rsid w:val="00152C52"/>
    <w:rsid w:val="00152C59"/>
    <w:rsid w:val="00152C65"/>
    <w:rsid w:val="00152DC2"/>
    <w:rsid w:val="00152EE9"/>
    <w:rsid w:val="00152F7D"/>
    <w:rsid w:val="0015314C"/>
    <w:rsid w:val="001532C5"/>
    <w:rsid w:val="001532DD"/>
    <w:rsid w:val="00153361"/>
    <w:rsid w:val="00153407"/>
    <w:rsid w:val="001535E4"/>
    <w:rsid w:val="00153B8B"/>
    <w:rsid w:val="00153DF6"/>
    <w:rsid w:val="001544C2"/>
    <w:rsid w:val="001544FF"/>
    <w:rsid w:val="00154650"/>
    <w:rsid w:val="00154703"/>
    <w:rsid w:val="001547EE"/>
    <w:rsid w:val="00154826"/>
    <w:rsid w:val="001548AF"/>
    <w:rsid w:val="001548B1"/>
    <w:rsid w:val="001548F5"/>
    <w:rsid w:val="00154DE2"/>
    <w:rsid w:val="00154FE9"/>
    <w:rsid w:val="0015514C"/>
    <w:rsid w:val="0015522F"/>
    <w:rsid w:val="00155391"/>
    <w:rsid w:val="0015550B"/>
    <w:rsid w:val="0015597B"/>
    <w:rsid w:val="00155A42"/>
    <w:rsid w:val="00155E6D"/>
    <w:rsid w:val="00155F80"/>
    <w:rsid w:val="0015612D"/>
    <w:rsid w:val="001564AA"/>
    <w:rsid w:val="00156988"/>
    <w:rsid w:val="00156BDA"/>
    <w:rsid w:val="00156D74"/>
    <w:rsid w:val="00156EFE"/>
    <w:rsid w:val="00157263"/>
    <w:rsid w:val="001573D8"/>
    <w:rsid w:val="001575C4"/>
    <w:rsid w:val="0015762A"/>
    <w:rsid w:val="0015768C"/>
    <w:rsid w:val="001578F9"/>
    <w:rsid w:val="00157B10"/>
    <w:rsid w:val="00157BBC"/>
    <w:rsid w:val="001601F4"/>
    <w:rsid w:val="001604C6"/>
    <w:rsid w:val="001605B0"/>
    <w:rsid w:val="001605D2"/>
    <w:rsid w:val="0016066F"/>
    <w:rsid w:val="0016096B"/>
    <w:rsid w:val="00160A19"/>
    <w:rsid w:val="00160E1F"/>
    <w:rsid w:val="00161559"/>
    <w:rsid w:val="001615DB"/>
    <w:rsid w:val="0016176F"/>
    <w:rsid w:val="00161798"/>
    <w:rsid w:val="00161814"/>
    <w:rsid w:val="00161C45"/>
    <w:rsid w:val="00161CE2"/>
    <w:rsid w:val="00161EC6"/>
    <w:rsid w:val="00162148"/>
    <w:rsid w:val="001623FE"/>
    <w:rsid w:val="001627E5"/>
    <w:rsid w:val="00162827"/>
    <w:rsid w:val="001629B3"/>
    <w:rsid w:val="00162A3A"/>
    <w:rsid w:val="00162AF4"/>
    <w:rsid w:val="00162CD7"/>
    <w:rsid w:val="00162D30"/>
    <w:rsid w:val="001634FF"/>
    <w:rsid w:val="00163863"/>
    <w:rsid w:val="00163A9F"/>
    <w:rsid w:val="00163AEB"/>
    <w:rsid w:val="00163D23"/>
    <w:rsid w:val="00163D5F"/>
    <w:rsid w:val="00163E87"/>
    <w:rsid w:val="00163E92"/>
    <w:rsid w:val="00163E9A"/>
    <w:rsid w:val="001640BF"/>
    <w:rsid w:val="001640E0"/>
    <w:rsid w:val="001641D8"/>
    <w:rsid w:val="00164454"/>
    <w:rsid w:val="001644D3"/>
    <w:rsid w:val="00164738"/>
    <w:rsid w:val="0016496D"/>
    <w:rsid w:val="00164B00"/>
    <w:rsid w:val="00164B8F"/>
    <w:rsid w:val="001652E6"/>
    <w:rsid w:val="001653BE"/>
    <w:rsid w:val="0016555C"/>
    <w:rsid w:val="00165955"/>
    <w:rsid w:val="00165971"/>
    <w:rsid w:val="001660A4"/>
    <w:rsid w:val="00166150"/>
    <w:rsid w:val="00167049"/>
    <w:rsid w:val="00167517"/>
    <w:rsid w:val="001676A2"/>
    <w:rsid w:val="001679BC"/>
    <w:rsid w:val="00167A4A"/>
    <w:rsid w:val="00167D4F"/>
    <w:rsid w:val="00167F1F"/>
    <w:rsid w:val="0017006F"/>
    <w:rsid w:val="001700E9"/>
    <w:rsid w:val="001704C8"/>
    <w:rsid w:val="0017067E"/>
    <w:rsid w:val="0017068A"/>
    <w:rsid w:val="001707C0"/>
    <w:rsid w:val="001707D6"/>
    <w:rsid w:val="00170AA3"/>
    <w:rsid w:val="00170AD3"/>
    <w:rsid w:val="00170BF6"/>
    <w:rsid w:val="00171473"/>
    <w:rsid w:val="001714DD"/>
    <w:rsid w:val="00171548"/>
    <w:rsid w:val="00171568"/>
    <w:rsid w:val="00171870"/>
    <w:rsid w:val="00171B6E"/>
    <w:rsid w:val="00171D5D"/>
    <w:rsid w:val="00171EB0"/>
    <w:rsid w:val="00171FCF"/>
    <w:rsid w:val="0017241B"/>
    <w:rsid w:val="00172886"/>
    <w:rsid w:val="00172A02"/>
    <w:rsid w:val="00172BC3"/>
    <w:rsid w:val="00172C33"/>
    <w:rsid w:val="00172E46"/>
    <w:rsid w:val="001731B3"/>
    <w:rsid w:val="001731DF"/>
    <w:rsid w:val="0017351F"/>
    <w:rsid w:val="00173530"/>
    <w:rsid w:val="001736F1"/>
    <w:rsid w:val="00173742"/>
    <w:rsid w:val="00173920"/>
    <w:rsid w:val="001739EA"/>
    <w:rsid w:val="00173E28"/>
    <w:rsid w:val="00173FDA"/>
    <w:rsid w:val="0017415E"/>
    <w:rsid w:val="00174173"/>
    <w:rsid w:val="001741AE"/>
    <w:rsid w:val="00174207"/>
    <w:rsid w:val="00174440"/>
    <w:rsid w:val="00174776"/>
    <w:rsid w:val="00174EA1"/>
    <w:rsid w:val="0017541F"/>
    <w:rsid w:val="00175457"/>
    <w:rsid w:val="00175478"/>
    <w:rsid w:val="0017562B"/>
    <w:rsid w:val="001759F6"/>
    <w:rsid w:val="00175B9C"/>
    <w:rsid w:val="001762B4"/>
    <w:rsid w:val="001763D8"/>
    <w:rsid w:val="001763E7"/>
    <w:rsid w:val="00176698"/>
    <w:rsid w:val="001766C1"/>
    <w:rsid w:val="00176701"/>
    <w:rsid w:val="00176981"/>
    <w:rsid w:val="00176A53"/>
    <w:rsid w:val="00176CA9"/>
    <w:rsid w:val="00176EC5"/>
    <w:rsid w:val="001770F7"/>
    <w:rsid w:val="0017761D"/>
    <w:rsid w:val="00177734"/>
    <w:rsid w:val="001779B0"/>
    <w:rsid w:val="00177A06"/>
    <w:rsid w:val="00177B07"/>
    <w:rsid w:val="00177C01"/>
    <w:rsid w:val="00177CA6"/>
    <w:rsid w:val="00177EAF"/>
    <w:rsid w:val="00177F22"/>
    <w:rsid w:val="001800E7"/>
    <w:rsid w:val="00180150"/>
    <w:rsid w:val="001801DF"/>
    <w:rsid w:val="0018042B"/>
    <w:rsid w:val="00180989"/>
    <w:rsid w:val="00180B49"/>
    <w:rsid w:val="00180C27"/>
    <w:rsid w:val="00180F91"/>
    <w:rsid w:val="00181061"/>
    <w:rsid w:val="00181355"/>
    <w:rsid w:val="00181545"/>
    <w:rsid w:val="00181711"/>
    <w:rsid w:val="00181776"/>
    <w:rsid w:val="0018187D"/>
    <w:rsid w:val="001818E3"/>
    <w:rsid w:val="00181A79"/>
    <w:rsid w:val="00181C96"/>
    <w:rsid w:val="00181CAE"/>
    <w:rsid w:val="00181F9E"/>
    <w:rsid w:val="00182281"/>
    <w:rsid w:val="0018237D"/>
    <w:rsid w:val="0018247B"/>
    <w:rsid w:val="0018282C"/>
    <w:rsid w:val="00182AB8"/>
    <w:rsid w:val="00182CC2"/>
    <w:rsid w:val="001830B7"/>
    <w:rsid w:val="001831DD"/>
    <w:rsid w:val="00183340"/>
    <w:rsid w:val="0018343D"/>
    <w:rsid w:val="00183521"/>
    <w:rsid w:val="0018382A"/>
    <w:rsid w:val="00183B12"/>
    <w:rsid w:val="00183B88"/>
    <w:rsid w:val="00183BB9"/>
    <w:rsid w:val="00183CBC"/>
    <w:rsid w:val="00183D5B"/>
    <w:rsid w:val="00183DD0"/>
    <w:rsid w:val="00183FCE"/>
    <w:rsid w:val="00184026"/>
    <w:rsid w:val="001841BC"/>
    <w:rsid w:val="001841FB"/>
    <w:rsid w:val="001842BC"/>
    <w:rsid w:val="00184509"/>
    <w:rsid w:val="00184565"/>
    <w:rsid w:val="00184680"/>
    <w:rsid w:val="00184708"/>
    <w:rsid w:val="001847EB"/>
    <w:rsid w:val="0018483A"/>
    <w:rsid w:val="00184878"/>
    <w:rsid w:val="001848F7"/>
    <w:rsid w:val="0018508A"/>
    <w:rsid w:val="00185153"/>
    <w:rsid w:val="00185173"/>
    <w:rsid w:val="0018566C"/>
    <w:rsid w:val="00185770"/>
    <w:rsid w:val="00185819"/>
    <w:rsid w:val="0018581C"/>
    <w:rsid w:val="0018583C"/>
    <w:rsid w:val="001859DD"/>
    <w:rsid w:val="00185DC3"/>
    <w:rsid w:val="0018608E"/>
    <w:rsid w:val="00186180"/>
    <w:rsid w:val="00186338"/>
    <w:rsid w:val="00186520"/>
    <w:rsid w:val="001866EF"/>
    <w:rsid w:val="00186981"/>
    <w:rsid w:val="001869B4"/>
    <w:rsid w:val="00186CC5"/>
    <w:rsid w:val="001870D0"/>
    <w:rsid w:val="001871B0"/>
    <w:rsid w:val="001871D5"/>
    <w:rsid w:val="00187245"/>
    <w:rsid w:val="00187309"/>
    <w:rsid w:val="00187844"/>
    <w:rsid w:val="001878B3"/>
    <w:rsid w:val="00187A02"/>
    <w:rsid w:val="00187C4B"/>
    <w:rsid w:val="00187C98"/>
    <w:rsid w:val="00187D08"/>
    <w:rsid w:val="0019001E"/>
    <w:rsid w:val="0019025F"/>
    <w:rsid w:val="00190384"/>
    <w:rsid w:val="001904C1"/>
    <w:rsid w:val="00190756"/>
    <w:rsid w:val="00190758"/>
    <w:rsid w:val="00190912"/>
    <w:rsid w:val="00190B13"/>
    <w:rsid w:val="00190DDF"/>
    <w:rsid w:val="00191420"/>
    <w:rsid w:val="001915F4"/>
    <w:rsid w:val="00191637"/>
    <w:rsid w:val="00191E1A"/>
    <w:rsid w:val="00191E89"/>
    <w:rsid w:val="00192958"/>
    <w:rsid w:val="00192BBE"/>
    <w:rsid w:val="00192C3E"/>
    <w:rsid w:val="00193561"/>
    <w:rsid w:val="0019393C"/>
    <w:rsid w:val="00193BDA"/>
    <w:rsid w:val="00193F26"/>
    <w:rsid w:val="00194221"/>
    <w:rsid w:val="0019450D"/>
    <w:rsid w:val="0019461D"/>
    <w:rsid w:val="0019476A"/>
    <w:rsid w:val="00195110"/>
    <w:rsid w:val="001953A3"/>
    <w:rsid w:val="00195684"/>
    <w:rsid w:val="001956D1"/>
    <w:rsid w:val="00195746"/>
    <w:rsid w:val="001959D3"/>
    <w:rsid w:val="00195A19"/>
    <w:rsid w:val="00195B38"/>
    <w:rsid w:val="00195C76"/>
    <w:rsid w:val="00195CF8"/>
    <w:rsid w:val="00195D40"/>
    <w:rsid w:val="00195D9D"/>
    <w:rsid w:val="0019611B"/>
    <w:rsid w:val="001961BF"/>
    <w:rsid w:val="001962F8"/>
    <w:rsid w:val="001965B8"/>
    <w:rsid w:val="00196920"/>
    <w:rsid w:val="00196964"/>
    <w:rsid w:val="00196A06"/>
    <w:rsid w:val="00196DF5"/>
    <w:rsid w:val="00196EDF"/>
    <w:rsid w:val="00196F03"/>
    <w:rsid w:val="00196FF9"/>
    <w:rsid w:val="001970F2"/>
    <w:rsid w:val="00197132"/>
    <w:rsid w:val="00197261"/>
    <w:rsid w:val="001972BB"/>
    <w:rsid w:val="00197322"/>
    <w:rsid w:val="001979A2"/>
    <w:rsid w:val="00197AE7"/>
    <w:rsid w:val="00197AF9"/>
    <w:rsid w:val="00197B5F"/>
    <w:rsid w:val="00197CE5"/>
    <w:rsid w:val="00197E16"/>
    <w:rsid w:val="00197EEA"/>
    <w:rsid w:val="00197EEF"/>
    <w:rsid w:val="00197F27"/>
    <w:rsid w:val="001A0203"/>
    <w:rsid w:val="001A0227"/>
    <w:rsid w:val="001A074D"/>
    <w:rsid w:val="001A0A17"/>
    <w:rsid w:val="001A0BBD"/>
    <w:rsid w:val="001A0D06"/>
    <w:rsid w:val="001A0E6F"/>
    <w:rsid w:val="001A0F9A"/>
    <w:rsid w:val="001A1054"/>
    <w:rsid w:val="001A11D8"/>
    <w:rsid w:val="001A1243"/>
    <w:rsid w:val="001A1572"/>
    <w:rsid w:val="001A1815"/>
    <w:rsid w:val="001A1D73"/>
    <w:rsid w:val="001A1E1B"/>
    <w:rsid w:val="001A205E"/>
    <w:rsid w:val="001A2098"/>
    <w:rsid w:val="001A270B"/>
    <w:rsid w:val="001A2A0B"/>
    <w:rsid w:val="001A2BF8"/>
    <w:rsid w:val="001A2DDC"/>
    <w:rsid w:val="001A2EB9"/>
    <w:rsid w:val="001A3067"/>
    <w:rsid w:val="001A30B4"/>
    <w:rsid w:val="001A3133"/>
    <w:rsid w:val="001A3762"/>
    <w:rsid w:val="001A3A87"/>
    <w:rsid w:val="001A3FCE"/>
    <w:rsid w:val="001A41E0"/>
    <w:rsid w:val="001A421B"/>
    <w:rsid w:val="001A47AF"/>
    <w:rsid w:val="001A47FE"/>
    <w:rsid w:val="001A4945"/>
    <w:rsid w:val="001A4A16"/>
    <w:rsid w:val="001A4BFB"/>
    <w:rsid w:val="001A4C31"/>
    <w:rsid w:val="001A4CB1"/>
    <w:rsid w:val="001A4CED"/>
    <w:rsid w:val="001A4F56"/>
    <w:rsid w:val="001A4F89"/>
    <w:rsid w:val="001A50B6"/>
    <w:rsid w:val="001A51FB"/>
    <w:rsid w:val="001A5276"/>
    <w:rsid w:val="001A5611"/>
    <w:rsid w:val="001A5624"/>
    <w:rsid w:val="001A5693"/>
    <w:rsid w:val="001A57E7"/>
    <w:rsid w:val="001A600A"/>
    <w:rsid w:val="001A6046"/>
    <w:rsid w:val="001A6094"/>
    <w:rsid w:val="001A60A6"/>
    <w:rsid w:val="001A6149"/>
    <w:rsid w:val="001A6851"/>
    <w:rsid w:val="001A6B83"/>
    <w:rsid w:val="001A6BD5"/>
    <w:rsid w:val="001A6C98"/>
    <w:rsid w:val="001A6C9A"/>
    <w:rsid w:val="001A6CF0"/>
    <w:rsid w:val="001A6EA7"/>
    <w:rsid w:val="001A728C"/>
    <w:rsid w:val="001A736A"/>
    <w:rsid w:val="001A7422"/>
    <w:rsid w:val="001A79C6"/>
    <w:rsid w:val="001A79D4"/>
    <w:rsid w:val="001A7CF7"/>
    <w:rsid w:val="001A7E3F"/>
    <w:rsid w:val="001B0021"/>
    <w:rsid w:val="001B036A"/>
    <w:rsid w:val="001B0501"/>
    <w:rsid w:val="001B05CE"/>
    <w:rsid w:val="001B05D9"/>
    <w:rsid w:val="001B06A0"/>
    <w:rsid w:val="001B0785"/>
    <w:rsid w:val="001B0846"/>
    <w:rsid w:val="001B087A"/>
    <w:rsid w:val="001B090E"/>
    <w:rsid w:val="001B0A80"/>
    <w:rsid w:val="001B0A94"/>
    <w:rsid w:val="001B0C17"/>
    <w:rsid w:val="001B0C3F"/>
    <w:rsid w:val="001B0C57"/>
    <w:rsid w:val="001B0C96"/>
    <w:rsid w:val="001B0FC4"/>
    <w:rsid w:val="001B115A"/>
    <w:rsid w:val="001B1168"/>
    <w:rsid w:val="001B1215"/>
    <w:rsid w:val="001B1222"/>
    <w:rsid w:val="001B143C"/>
    <w:rsid w:val="001B16D8"/>
    <w:rsid w:val="001B17A2"/>
    <w:rsid w:val="001B1A24"/>
    <w:rsid w:val="001B1F22"/>
    <w:rsid w:val="001B2106"/>
    <w:rsid w:val="001B223A"/>
    <w:rsid w:val="001B246C"/>
    <w:rsid w:val="001B2497"/>
    <w:rsid w:val="001B2501"/>
    <w:rsid w:val="001B2794"/>
    <w:rsid w:val="001B27FD"/>
    <w:rsid w:val="001B282A"/>
    <w:rsid w:val="001B2917"/>
    <w:rsid w:val="001B2A37"/>
    <w:rsid w:val="001B2C9F"/>
    <w:rsid w:val="001B2D94"/>
    <w:rsid w:val="001B2F43"/>
    <w:rsid w:val="001B31E4"/>
    <w:rsid w:val="001B3228"/>
    <w:rsid w:val="001B32BB"/>
    <w:rsid w:val="001B35EB"/>
    <w:rsid w:val="001B35F9"/>
    <w:rsid w:val="001B36E1"/>
    <w:rsid w:val="001B376D"/>
    <w:rsid w:val="001B391B"/>
    <w:rsid w:val="001B39A2"/>
    <w:rsid w:val="001B3AF9"/>
    <w:rsid w:val="001B3AFA"/>
    <w:rsid w:val="001B3EBB"/>
    <w:rsid w:val="001B3F12"/>
    <w:rsid w:val="001B405A"/>
    <w:rsid w:val="001B4129"/>
    <w:rsid w:val="001B4463"/>
    <w:rsid w:val="001B484A"/>
    <w:rsid w:val="001B4B5E"/>
    <w:rsid w:val="001B4C27"/>
    <w:rsid w:val="001B5036"/>
    <w:rsid w:val="001B5080"/>
    <w:rsid w:val="001B525A"/>
    <w:rsid w:val="001B5485"/>
    <w:rsid w:val="001B5776"/>
    <w:rsid w:val="001B58B4"/>
    <w:rsid w:val="001B5B62"/>
    <w:rsid w:val="001B5EAB"/>
    <w:rsid w:val="001B60D3"/>
    <w:rsid w:val="001B67FE"/>
    <w:rsid w:val="001B6870"/>
    <w:rsid w:val="001B6954"/>
    <w:rsid w:val="001B6AF3"/>
    <w:rsid w:val="001B6F5F"/>
    <w:rsid w:val="001B7200"/>
    <w:rsid w:val="001B72E4"/>
    <w:rsid w:val="001B73E8"/>
    <w:rsid w:val="001B752F"/>
    <w:rsid w:val="001B78C8"/>
    <w:rsid w:val="001B7AA3"/>
    <w:rsid w:val="001B7D25"/>
    <w:rsid w:val="001C00BE"/>
    <w:rsid w:val="001C037C"/>
    <w:rsid w:val="001C0568"/>
    <w:rsid w:val="001C0788"/>
    <w:rsid w:val="001C0B7C"/>
    <w:rsid w:val="001C0D05"/>
    <w:rsid w:val="001C0E62"/>
    <w:rsid w:val="001C112B"/>
    <w:rsid w:val="001C1199"/>
    <w:rsid w:val="001C11BC"/>
    <w:rsid w:val="001C1266"/>
    <w:rsid w:val="001C1634"/>
    <w:rsid w:val="001C195F"/>
    <w:rsid w:val="001C1968"/>
    <w:rsid w:val="001C1B0A"/>
    <w:rsid w:val="001C2371"/>
    <w:rsid w:val="001C2556"/>
    <w:rsid w:val="001C25E4"/>
    <w:rsid w:val="001C298E"/>
    <w:rsid w:val="001C2AE4"/>
    <w:rsid w:val="001C2B2C"/>
    <w:rsid w:val="001C2B5A"/>
    <w:rsid w:val="001C2B74"/>
    <w:rsid w:val="001C2C20"/>
    <w:rsid w:val="001C2EE9"/>
    <w:rsid w:val="001C3063"/>
    <w:rsid w:val="001C3182"/>
    <w:rsid w:val="001C326E"/>
    <w:rsid w:val="001C3A8D"/>
    <w:rsid w:val="001C3F5D"/>
    <w:rsid w:val="001C4424"/>
    <w:rsid w:val="001C4458"/>
    <w:rsid w:val="001C44D2"/>
    <w:rsid w:val="001C4633"/>
    <w:rsid w:val="001C4A1A"/>
    <w:rsid w:val="001C4C2D"/>
    <w:rsid w:val="001C4C94"/>
    <w:rsid w:val="001C4CBA"/>
    <w:rsid w:val="001C4D6F"/>
    <w:rsid w:val="001C4D8A"/>
    <w:rsid w:val="001C5402"/>
    <w:rsid w:val="001C5BD3"/>
    <w:rsid w:val="001C5D90"/>
    <w:rsid w:val="001C5EF4"/>
    <w:rsid w:val="001C5FD1"/>
    <w:rsid w:val="001C5FDA"/>
    <w:rsid w:val="001C60B6"/>
    <w:rsid w:val="001C631D"/>
    <w:rsid w:val="001C6357"/>
    <w:rsid w:val="001C64E0"/>
    <w:rsid w:val="001C6685"/>
    <w:rsid w:val="001C6693"/>
    <w:rsid w:val="001C72B2"/>
    <w:rsid w:val="001C7575"/>
    <w:rsid w:val="001C7689"/>
    <w:rsid w:val="001C7CAC"/>
    <w:rsid w:val="001C7D8A"/>
    <w:rsid w:val="001C7F33"/>
    <w:rsid w:val="001D0002"/>
    <w:rsid w:val="001D0380"/>
    <w:rsid w:val="001D038D"/>
    <w:rsid w:val="001D03C2"/>
    <w:rsid w:val="001D04A8"/>
    <w:rsid w:val="001D05FA"/>
    <w:rsid w:val="001D06FA"/>
    <w:rsid w:val="001D0724"/>
    <w:rsid w:val="001D0F18"/>
    <w:rsid w:val="001D1130"/>
    <w:rsid w:val="001D12DB"/>
    <w:rsid w:val="001D131D"/>
    <w:rsid w:val="001D13B5"/>
    <w:rsid w:val="001D13C5"/>
    <w:rsid w:val="001D150C"/>
    <w:rsid w:val="001D15D9"/>
    <w:rsid w:val="001D16F4"/>
    <w:rsid w:val="001D208C"/>
    <w:rsid w:val="001D21A4"/>
    <w:rsid w:val="001D22F6"/>
    <w:rsid w:val="001D2633"/>
    <w:rsid w:val="001D272E"/>
    <w:rsid w:val="001D2965"/>
    <w:rsid w:val="001D2A16"/>
    <w:rsid w:val="001D2A71"/>
    <w:rsid w:val="001D2D01"/>
    <w:rsid w:val="001D2D20"/>
    <w:rsid w:val="001D2E25"/>
    <w:rsid w:val="001D2E74"/>
    <w:rsid w:val="001D3480"/>
    <w:rsid w:val="001D359F"/>
    <w:rsid w:val="001D3779"/>
    <w:rsid w:val="001D3B74"/>
    <w:rsid w:val="001D3DFD"/>
    <w:rsid w:val="001D3EB9"/>
    <w:rsid w:val="001D3F2D"/>
    <w:rsid w:val="001D40F9"/>
    <w:rsid w:val="001D4795"/>
    <w:rsid w:val="001D47CD"/>
    <w:rsid w:val="001D49C8"/>
    <w:rsid w:val="001D4A1E"/>
    <w:rsid w:val="001D4B25"/>
    <w:rsid w:val="001D4F82"/>
    <w:rsid w:val="001D51CC"/>
    <w:rsid w:val="001D52B7"/>
    <w:rsid w:val="001D52DD"/>
    <w:rsid w:val="001D53B9"/>
    <w:rsid w:val="001D55CC"/>
    <w:rsid w:val="001D5D21"/>
    <w:rsid w:val="001D5DE2"/>
    <w:rsid w:val="001D60AC"/>
    <w:rsid w:val="001D60E9"/>
    <w:rsid w:val="001D6159"/>
    <w:rsid w:val="001D6346"/>
    <w:rsid w:val="001D63C1"/>
    <w:rsid w:val="001D6ABF"/>
    <w:rsid w:val="001D6CC9"/>
    <w:rsid w:val="001D7488"/>
    <w:rsid w:val="001D74C0"/>
    <w:rsid w:val="001D74C6"/>
    <w:rsid w:val="001D75B6"/>
    <w:rsid w:val="001D765D"/>
    <w:rsid w:val="001D7A2E"/>
    <w:rsid w:val="001D7A96"/>
    <w:rsid w:val="001D7B01"/>
    <w:rsid w:val="001D7E46"/>
    <w:rsid w:val="001D7E99"/>
    <w:rsid w:val="001D7EEA"/>
    <w:rsid w:val="001D7FCA"/>
    <w:rsid w:val="001E0066"/>
    <w:rsid w:val="001E035B"/>
    <w:rsid w:val="001E043C"/>
    <w:rsid w:val="001E04A6"/>
    <w:rsid w:val="001E067A"/>
    <w:rsid w:val="001E089D"/>
    <w:rsid w:val="001E09D1"/>
    <w:rsid w:val="001E0AD0"/>
    <w:rsid w:val="001E0D40"/>
    <w:rsid w:val="001E0D48"/>
    <w:rsid w:val="001E111F"/>
    <w:rsid w:val="001E1141"/>
    <w:rsid w:val="001E115D"/>
    <w:rsid w:val="001E129F"/>
    <w:rsid w:val="001E1366"/>
    <w:rsid w:val="001E13AA"/>
    <w:rsid w:val="001E1758"/>
    <w:rsid w:val="001E182C"/>
    <w:rsid w:val="001E1983"/>
    <w:rsid w:val="001E19C1"/>
    <w:rsid w:val="001E1BA3"/>
    <w:rsid w:val="001E1BE3"/>
    <w:rsid w:val="001E1CD6"/>
    <w:rsid w:val="001E1D47"/>
    <w:rsid w:val="001E21C7"/>
    <w:rsid w:val="001E2363"/>
    <w:rsid w:val="001E25B0"/>
    <w:rsid w:val="001E26C3"/>
    <w:rsid w:val="001E27CA"/>
    <w:rsid w:val="001E2885"/>
    <w:rsid w:val="001E28CF"/>
    <w:rsid w:val="001E28D5"/>
    <w:rsid w:val="001E2B6E"/>
    <w:rsid w:val="001E2B91"/>
    <w:rsid w:val="001E2BF8"/>
    <w:rsid w:val="001E2CE0"/>
    <w:rsid w:val="001E30BB"/>
    <w:rsid w:val="001E3230"/>
    <w:rsid w:val="001E3557"/>
    <w:rsid w:val="001E3725"/>
    <w:rsid w:val="001E39A2"/>
    <w:rsid w:val="001E39F6"/>
    <w:rsid w:val="001E3A3C"/>
    <w:rsid w:val="001E3B26"/>
    <w:rsid w:val="001E3CF9"/>
    <w:rsid w:val="001E3D83"/>
    <w:rsid w:val="001E405D"/>
    <w:rsid w:val="001E4126"/>
    <w:rsid w:val="001E41F9"/>
    <w:rsid w:val="001E4314"/>
    <w:rsid w:val="001E4353"/>
    <w:rsid w:val="001E460C"/>
    <w:rsid w:val="001E4E17"/>
    <w:rsid w:val="001E4ED3"/>
    <w:rsid w:val="001E4F36"/>
    <w:rsid w:val="001E5088"/>
    <w:rsid w:val="001E53BE"/>
    <w:rsid w:val="001E53C4"/>
    <w:rsid w:val="001E552C"/>
    <w:rsid w:val="001E5563"/>
    <w:rsid w:val="001E587D"/>
    <w:rsid w:val="001E591C"/>
    <w:rsid w:val="001E5994"/>
    <w:rsid w:val="001E5E73"/>
    <w:rsid w:val="001E606B"/>
    <w:rsid w:val="001E6076"/>
    <w:rsid w:val="001E60E8"/>
    <w:rsid w:val="001E6532"/>
    <w:rsid w:val="001E65D9"/>
    <w:rsid w:val="001E663E"/>
    <w:rsid w:val="001E6861"/>
    <w:rsid w:val="001E68C3"/>
    <w:rsid w:val="001E68D5"/>
    <w:rsid w:val="001E6B27"/>
    <w:rsid w:val="001E700C"/>
    <w:rsid w:val="001E797D"/>
    <w:rsid w:val="001E7B9B"/>
    <w:rsid w:val="001F0048"/>
    <w:rsid w:val="001F0205"/>
    <w:rsid w:val="001F0230"/>
    <w:rsid w:val="001F05BF"/>
    <w:rsid w:val="001F0690"/>
    <w:rsid w:val="001F0799"/>
    <w:rsid w:val="001F0B88"/>
    <w:rsid w:val="001F0E57"/>
    <w:rsid w:val="001F0F5B"/>
    <w:rsid w:val="001F11A4"/>
    <w:rsid w:val="001F11DE"/>
    <w:rsid w:val="001F12FF"/>
    <w:rsid w:val="001F1496"/>
    <w:rsid w:val="001F18E6"/>
    <w:rsid w:val="001F1E1E"/>
    <w:rsid w:val="001F1F06"/>
    <w:rsid w:val="001F207B"/>
    <w:rsid w:val="001F21E0"/>
    <w:rsid w:val="001F2868"/>
    <w:rsid w:val="001F2A2A"/>
    <w:rsid w:val="001F2B3A"/>
    <w:rsid w:val="001F2C52"/>
    <w:rsid w:val="001F2D16"/>
    <w:rsid w:val="001F31B6"/>
    <w:rsid w:val="001F3436"/>
    <w:rsid w:val="001F34BD"/>
    <w:rsid w:val="001F37F3"/>
    <w:rsid w:val="001F3DB9"/>
    <w:rsid w:val="001F3F09"/>
    <w:rsid w:val="001F3F7E"/>
    <w:rsid w:val="001F4221"/>
    <w:rsid w:val="001F4403"/>
    <w:rsid w:val="001F4751"/>
    <w:rsid w:val="001F47D1"/>
    <w:rsid w:val="001F499D"/>
    <w:rsid w:val="001F49D1"/>
    <w:rsid w:val="001F49D8"/>
    <w:rsid w:val="001F4D29"/>
    <w:rsid w:val="001F4DE6"/>
    <w:rsid w:val="001F4E5C"/>
    <w:rsid w:val="001F4EA0"/>
    <w:rsid w:val="001F5036"/>
    <w:rsid w:val="001F54E6"/>
    <w:rsid w:val="001F561D"/>
    <w:rsid w:val="001F5631"/>
    <w:rsid w:val="001F56BC"/>
    <w:rsid w:val="001F57BD"/>
    <w:rsid w:val="001F5933"/>
    <w:rsid w:val="001F5966"/>
    <w:rsid w:val="001F5A90"/>
    <w:rsid w:val="001F5C86"/>
    <w:rsid w:val="001F5D34"/>
    <w:rsid w:val="001F5E93"/>
    <w:rsid w:val="001F6568"/>
    <w:rsid w:val="001F68A2"/>
    <w:rsid w:val="001F6961"/>
    <w:rsid w:val="001F69B3"/>
    <w:rsid w:val="001F6CD9"/>
    <w:rsid w:val="001F7230"/>
    <w:rsid w:val="001F762A"/>
    <w:rsid w:val="001F78A7"/>
    <w:rsid w:val="001F78A8"/>
    <w:rsid w:val="001F7B48"/>
    <w:rsid w:val="001F7E31"/>
    <w:rsid w:val="00200334"/>
    <w:rsid w:val="00200403"/>
    <w:rsid w:val="00200902"/>
    <w:rsid w:val="00200966"/>
    <w:rsid w:val="00200A09"/>
    <w:rsid w:val="00200B4D"/>
    <w:rsid w:val="00200BBC"/>
    <w:rsid w:val="00200E0C"/>
    <w:rsid w:val="0020105E"/>
    <w:rsid w:val="00201142"/>
    <w:rsid w:val="00201278"/>
    <w:rsid w:val="00201691"/>
    <w:rsid w:val="0020176F"/>
    <w:rsid w:val="002019CD"/>
    <w:rsid w:val="00201B97"/>
    <w:rsid w:val="00201C15"/>
    <w:rsid w:val="00201C50"/>
    <w:rsid w:val="00201DB5"/>
    <w:rsid w:val="00201E0F"/>
    <w:rsid w:val="00201EBC"/>
    <w:rsid w:val="00202378"/>
    <w:rsid w:val="00202456"/>
    <w:rsid w:val="00202474"/>
    <w:rsid w:val="002025DA"/>
    <w:rsid w:val="002026D5"/>
    <w:rsid w:val="002027EF"/>
    <w:rsid w:val="00202936"/>
    <w:rsid w:val="002031C2"/>
    <w:rsid w:val="00203497"/>
    <w:rsid w:val="0020350E"/>
    <w:rsid w:val="0020358F"/>
    <w:rsid w:val="00203818"/>
    <w:rsid w:val="00203ABA"/>
    <w:rsid w:val="00203D57"/>
    <w:rsid w:val="00203D7F"/>
    <w:rsid w:val="00203EC3"/>
    <w:rsid w:val="00204199"/>
    <w:rsid w:val="002045A3"/>
    <w:rsid w:val="002048C8"/>
    <w:rsid w:val="0020497B"/>
    <w:rsid w:val="00204B92"/>
    <w:rsid w:val="00204EA4"/>
    <w:rsid w:val="00205006"/>
    <w:rsid w:val="002056BA"/>
    <w:rsid w:val="00205856"/>
    <w:rsid w:val="00205B46"/>
    <w:rsid w:val="00205CE0"/>
    <w:rsid w:val="002061C0"/>
    <w:rsid w:val="00206269"/>
    <w:rsid w:val="0020677C"/>
    <w:rsid w:val="00206977"/>
    <w:rsid w:val="00206E52"/>
    <w:rsid w:val="00206FE8"/>
    <w:rsid w:val="0020710F"/>
    <w:rsid w:val="00207166"/>
    <w:rsid w:val="0020735B"/>
    <w:rsid w:val="00207457"/>
    <w:rsid w:val="00207470"/>
    <w:rsid w:val="00210157"/>
    <w:rsid w:val="002102A6"/>
    <w:rsid w:val="00210561"/>
    <w:rsid w:val="0021098A"/>
    <w:rsid w:val="0021138C"/>
    <w:rsid w:val="00211413"/>
    <w:rsid w:val="00211630"/>
    <w:rsid w:val="00211BD9"/>
    <w:rsid w:val="00211D37"/>
    <w:rsid w:val="00212095"/>
    <w:rsid w:val="002120EF"/>
    <w:rsid w:val="00212534"/>
    <w:rsid w:val="0021277A"/>
    <w:rsid w:val="00212864"/>
    <w:rsid w:val="0021296D"/>
    <w:rsid w:val="00212FAF"/>
    <w:rsid w:val="00213060"/>
    <w:rsid w:val="0021355E"/>
    <w:rsid w:val="00213747"/>
    <w:rsid w:val="002139AA"/>
    <w:rsid w:val="00213A96"/>
    <w:rsid w:val="00213D41"/>
    <w:rsid w:val="0021401E"/>
    <w:rsid w:val="002142B6"/>
    <w:rsid w:val="00214769"/>
    <w:rsid w:val="00214AF4"/>
    <w:rsid w:val="00214AFA"/>
    <w:rsid w:val="00214B3F"/>
    <w:rsid w:val="00214E0A"/>
    <w:rsid w:val="00214E42"/>
    <w:rsid w:val="00215287"/>
    <w:rsid w:val="0021564A"/>
    <w:rsid w:val="00215749"/>
    <w:rsid w:val="0021578C"/>
    <w:rsid w:val="00215D8E"/>
    <w:rsid w:val="0021605F"/>
    <w:rsid w:val="0021633B"/>
    <w:rsid w:val="002165B6"/>
    <w:rsid w:val="002168E2"/>
    <w:rsid w:val="002169B3"/>
    <w:rsid w:val="00216B25"/>
    <w:rsid w:val="00216B4B"/>
    <w:rsid w:val="00216BBD"/>
    <w:rsid w:val="00216E62"/>
    <w:rsid w:val="00216E72"/>
    <w:rsid w:val="00216FB1"/>
    <w:rsid w:val="00216FF9"/>
    <w:rsid w:val="002170E0"/>
    <w:rsid w:val="00217554"/>
    <w:rsid w:val="002175C3"/>
    <w:rsid w:val="0021792E"/>
    <w:rsid w:val="00217994"/>
    <w:rsid w:val="00217AC2"/>
    <w:rsid w:val="00217F6B"/>
    <w:rsid w:val="002200BA"/>
    <w:rsid w:val="002201D5"/>
    <w:rsid w:val="0022035E"/>
    <w:rsid w:val="00220364"/>
    <w:rsid w:val="002208FE"/>
    <w:rsid w:val="00220AEA"/>
    <w:rsid w:val="00220B17"/>
    <w:rsid w:val="00220D62"/>
    <w:rsid w:val="00220E94"/>
    <w:rsid w:val="00221035"/>
    <w:rsid w:val="002213A8"/>
    <w:rsid w:val="00221AC6"/>
    <w:rsid w:val="0022201F"/>
    <w:rsid w:val="00222249"/>
    <w:rsid w:val="00222455"/>
    <w:rsid w:val="00222462"/>
    <w:rsid w:val="002224FD"/>
    <w:rsid w:val="00222546"/>
    <w:rsid w:val="00222927"/>
    <w:rsid w:val="00222A9E"/>
    <w:rsid w:val="00222B67"/>
    <w:rsid w:val="00222BB9"/>
    <w:rsid w:val="00222BE6"/>
    <w:rsid w:val="00222E5E"/>
    <w:rsid w:val="0022388E"/>
    <w:rsid w:val="00223A90"/>
    <w:rsid w:val="00223A95"/>
    <w:rsid w:val="00223AA0"/>
    <w:rsid w:val="00223BC8"/>
    <w:rsid w:val="00223BE1"/>
    <w:rsid w:val="00223D56"/>
    <w:rsid w:val="00223EF9"/>
    <w:rsid w:val="002240EC"/>
    <w:rsid w:val="00224382"/>
    <w:rsid w:val="0022439B"/>
    <w:rsid w:val="00224568"/>
    <w:rsid w:val="00224738"/>
    <w:rsid w:val="0022481E"/>
    <w:rsid w:val="002248F2"/>
    <w:rsid w:val="0022498E"/>
    <w:rsid w:val="002249C0"/>
    <w:rsid w:val="00224AEE"/>
    <w:rsid w:val="00224BEB"/>
    <w:rsid w:val="00224C6D"/>
    <w:rsid w:val="00225056"/>
    <w:rsid w:val="002251A5"/>
    <w:rsid w:val="002257E3"/>
    <w:rsid w:val="00225908"/>
    <w:rsid w:val="00225AB4"/>
    <w:rsid w:val="00225C4B"/>
    <w:rsid w:val="002260DD"/>
    <w:rsid w:val="00226188"/>
    <w:rsid w:val="002262C1"/>
    <w:rsid w:val="0022669B"/>
    <w:rsid w:val="0022679E"/>
    <w:rsid w:val="00226B39"/>
    <w:rsid w:val="00227020"/>
    <w:rsid w:val="00227060"/>
    <w:rsid w:val="0022718F"/>
    <w:rsid w:val="002271F6"/>
    <w:rsid w:val="00227917"/>
    <w:rsid w:val="002279E0"/>
    <w:rsid w:val="00227CF2"/>
    <w:rsid w:val="00227D5C"/>
    <w:rsid w:val="00227DC3"/>
    <w:rsid w:val="00227EAA"/>
    <w:rsid w:val="002303EB"/>
    <w:rsid w:val="00230650"/>
    <w:rsid w:val="00230668"/>
    <w:rsid w:val="00230881"/>
    <w:rsid w:val="00230C8C"/>
    <w:rsid w:val="00230DEA"/>
    <w:rsid w:val="002314D0"/>
    <w:rsid w:val="002316C0"/>
    <w:rsid w:val="00231821"/>
    <w:rsid w:val="0023187C"/>
    <w:rsid w:val="00231B7B"/>
    <w:rsid w:val="00231BCD"/>
    <w:rsid w:val="00231D02"/>
    <w:rsid w:val="002320DD"/>
    <w:rsid w:val="00232216"/>
    <w:rsid w:val="00232294"/>
    <w:rsid w:val="00232538"/>
    <w:rsid w:val="002326CA"/>
    <w:rsid w:val="00232993"/>
    <w:rsid w:val="00232B43"/>
    <w:rsid w:val="00232C43"/>
    <w:rsid w:val="00232ECC"/>
    <w:rsid w:val="00232F72"/>
    <w:rsid w:val="00233775"/>
    <w:rsid w:val="00233805"/>
    <w:rsid w:val="0023399E"/>
    <w:rsid w:val="00233A5C"/>
    <w:rsid w:val="00233AAF"/>
    <w:rsid w:val="00233C3A"/>
    <w:rsid w:val="00233F36"/>
    <w:rsid w:val="00233FA2"/>
    <w:rsid w:val="002340E3"/>
    <w:rsid w:val="002341C3"/>
    <w:rsid w:val="0023427E"/>
    <w:rsid w:val="0023433D"/>
    <w:rsid w:val="00234C9E"/>
    <w:rsid w:val="00234D26"/>
    <w:rsid w:val="00235207"/>
    <w:rsid w:val="00235374"/>
    <w:rsid w:val="002353F5"/>
    <w:rsid w:val="0023543F"/>
    <w:rsid w:val="002354D4"/>
    <w:rsid w:val="0023559F"/>
    <w:rsid w:val="00235BE5"/>
    <w:rsid w:val="00235E98"/>
    <w:rsid w:val="00235F25"/>
    <w:rsid w:val="00236370"/>
    <w:rsid w:val="00236409"/>
    <w:rsid w:val="00236520"/>
    <w:rsid w:val="00236575"/>
    <w:rsid w:val="0023682C"/>
    <w:rsid w:val="0023693B"/>
    <w:rsid w:val="00236984"/>
    <w:rsid w:val="00236D20"/>
    <w:rsid w:val="00236D55"/>
    <w:rsid w:val="00236E0D"/>
    <w:rsid w:val="00236EEC"/>
    <w:rsid w:val="00237005"/>
    <w:rsid w:val="00237056"/>
    <w:rsid w:val="0023705F"/>
    <w:rsid w:val="00237114"/>
    <w:rsid w:val="00237614"/>
    <w:rsid w:val="0023777C"/>
    <w:rsid w:val="002377B5"/>
    <w:rsid w:val="0023781C"/>
    <w:rsid w:val="00237945"/>
    <w:rsid w:val="00237CA4"/>
    <w:rsid w:val="00237FAD"/>
    <w:rsid w:val="002402AF"/>
    <w:rsid w:val="00240448"/>
    <w:rsid w:val="002407BD"/>
    <w:rsid w:val="00240C19"/>
    <w:rsid w:val="0024107E"/>
    <w:rsid w:val="002411E2"/>
    <w:rsid w:val="00241282"/>
    <w:rsid w:val="00241575"/>
    <w:rsid w:val="00241792"/>
    <w:rsid w:val="002417C2"/>
    <w:rsid w:val="00241867"/>
    <w:rsid w:val="002418F9"/>
    <w:rsid w:val="00241ABB"/>
    <w:rsid w:val="00241E29"/>
    <w:rsid w:val="00241E37"/>
    <w:rsid w:val="00242185"/>
    <w:rsid w:val="002422DB"/>
    <w:rsid w:val="0024256D"/>
    <w:rsid w:val="002428C7"/>
    <w:rsid w:val="0024302B"/>
    <w:rsid w:val="00243117"/>
    <w:rsid w:val="002431C3"/>
    <w:rsid w:val="00243280"/>
    <w:rsid w:val="0024343E"/>
    <w:rsid w:val="0024370E"/>
    <w:rsid w:val="00243BD9"/>
    <w:rsid w:val="00243D4B"/>
    <w:rsid w:val="00243DB3"/>
    <w:rsid w:val="00243E9D"/>
    <w:rsid w:val="00243ED9"/>
    <w:rsid w:val="0024426D"/>
    <w:rsid w:val="002444C1"/>
    <w:rsid w:val="002444EF"/>
    <w:rsid w:val="00244651"/>
    <w:rsid w:val="002449BC"/>
    <w:rsid w:val="00244C84"/>
    <w:rsid w:val="002451F2"/>
    <w:rsid w:val="00245273"/>
    <w:rsid w:val="002452B8"/>
    <w:rsid w:val="0024549D"/>
    <w:rsid w:val="002455B8"/>
    <w:rsid w:val="00245738"/>
    <w:rsid w:val="002458BA"/>
    <w:rsid w:val="00245AA1"/>
    <w:rsid w:val="00245DAD"/>
    <w:rsid w:val="00245ED4"/>
    <w:rsid w:val="0024614C"/>
    <w:rsid w:val="002463CB"/>
    <w:rsid w:val="002463F3"/>
    <w:rsid w:val="00246448"/>
    <w:rsid w:val="0024651F"/>
    <w:rsid w:val="00246866"/>
    <w:rsid w:val="002469EA"/>
    <w:rsid w:val="00246F92"/>
    <w:rsid w:val="002470D3"/>
    <w:rsid w:val="002471B1"/>
    <w:rsid w:val="0024720E"/>
    <w:rsid w:val="00247211"/>
    <w:rsid w:val="00247681"/>
    <w:rsid w:val="002477F4"/>
    <w:rsid w:val="00247814"/>
    <w:rsid w:val="0024788D"/>
    <w:rsid w:val="00247DBA"/>
    <w:rsid w:val="00247E60"/>
    <w:rsid w:val="00250514"/>
    <w:rsid w:val="0025079C"/>
    <w:rsid w:val="002507C0"/>
    <w:rsid w:val="00250864"/>
    <w:rsid w:val="00250898"/>
    <w:rsid w:val="00250B5F"/>
    <w:rsid w:val="00250D54"/>
    <w:rsid w:val="00250DCE"/>
    <w:rsid w:val="0025121A"/>
    <w:rsid w:val="002512C4"/>
    <w:rsid w:val="00251416"/>
    <w:rsid w:val="00251F86"/>
    <w:rsid w:val="0025228B"/>
    <w:rsid w:val="002523F9"/>
    <w:rsid w:val="002523FC"/>
    <w:rsid w:val="00252622"/>
    <w:rsid w:val="00252C0A"/>
    <w:rsid w:val="00253142"/>
    <w:rsid w:val="002531FC"/>
    <w:rsid w:val="00253451"/>
    <w:rsid w:val="0025366F"/>
    <w:rsid w:val="002536E5"/>
    <w:rsid w:val="00253729"/>
    <w:rsid w:val="0025373E"/>
    <w:rsid w:val="00253B67"/>
    <w:rsid w:val="0025400C"/>
    <w:rsid w:val="00254061"/>
    <w:rsid w:val="0025464D"/>
    <w:rsid w:val="002546CD"/>
    <w:rsid w:val="0025482E"/>
    <w:rsid w:val="002548E9"/>
    <w:rsid w:val="00255009"/>
    <w:rsid w:val="00255363"/>
    <w:rsid w:val="0025545F"/>
    <w:rsid w:val="00255506"/>
    <w:rsid w:val="0025550E"/>
    <w:rsid w:val="00255561"/>
    <w:rsid w:val="00255C8A"/>
    <w:rsid w:val="00255EB4"/>
    <w:rsid w:val="00255FA5"/>
    <w:rsid w:val="002562EB"/>
    <w:rsid w:val="00256494"/>
    <w:rsid w:val="002564C9"/>
    <w:rsid w:val="00256747"/>
    <w:rsid w:val="00256914"/>
    <w:rsid w:val="00256A34"/>
    <w:rsid w:val="0025704E"/>
    <w:rsid w:val="0025723B"/>
    <w:rsid w:val="00257CD2"/>
    <w:rsid w:val="0026006D"/>
    <w:rsid w:val="00260202"/>
    <w:rsid w:val="00260341"/>
    <w:rsid w:val="00260418"/>
    <w:rsid w:val="00260550"/>
    <w:rsid w:val="0026074A"/>
    <w:rsid w:val="0026087C"/>
    <w:rsid w:val="00260956"/>
    <w:rsid w:val="00260D22"/>
    <w:rsid w:val="00260E83"/>
    <w:rsid w:val="00260F7B"/>
    <w:rsid w:val="002611AB"/>
    <w:rsid w:val="002615DD"/>
    <w:rsid w:val="00261A3D"/>
    <w:rsid w:val="00261B12"/>
    <w:rsid w:val="00261C51"/>
    <w:rsid w:val="00261C92"/>
    <w:rsid w:val="00261DCC"/>
    <w:rsid w:val="00261EA8"/>
    <w:rsid w:val="0026260F"/>
    <w:rsid w:val="00262731"/>
    <w:rsid w:val="00262784"/>
    <w:rsid w:val="00262A35"/>
    <w:rsid w:val="00262A72"/>
    <w:rsid w:val="00262F5D"/>
    <w:rsid w:val="00262F7E"/>
    <w:rsid w:val="0026306E"/>
    <w:rsid w:val="0026319A"/>
    <w:rsid w:val="00263527"/>
    <w:rsid w:val="0026353B"/>
    <w:rsid w:val="00263949"/>
    <w:rsid w:val="00263B0C"/>
    <w:rsid w:val="00264265"/>
    <w:rsid w:val="00264360"/>
    <w:rsid w:val="00264361"/>
    <w:rsid w:val="00264656"/>
    <w:rsid w:val="002646D5"/>
    <w:rsid w:val="00264783"/>
    <w:rsid w:val="00264A69"/>
    <w:rsid w:val="00264B04"/>
    <w:rsid w:val="00264BC8"/>
    <w:rsid w:val="00264ECA"/>
    <w:rsid w:val="00265035"/>
    <w:rsid w:val="002651DE"/>
    <w:rsid w:val="0026593E"/>
    <w:rsid w:val="00265984"/>
    <w:rsid w:val="00265FF9"/>
    <w:rsid w:val="00266152"/>
    <w:rsid w:val="00266276"/>
    <w:rsid w:val="002662D1"/>
    <w:rsid w:val="00266612"/>
    <w:rsid w:val="0026672E"/>
    <w:rsid w:val="0026694E"/>
    <w:rsid w:val="00266A22"/>
    <w:rsid w:val="00266BF9"/>
    <w:rsid w:val="00266C1B"/>
    <w:rsid w:val="002670CE"/>
    <w:rsid w:val="0026718C"/>
    <w:rsid w:val="002675CA"/>
    <w:rsid w:val="00267DE8"/>
    <w:rsid w:val="00267E45"/>
    <w:rsid w:val="00267FCC"/>
    <w:rsid w:val="00267FD8"/>
    <w:rsid w:val="00270293"/>
    <w:rsid w:val="0027035C"/>
    <w:rsid w:val="0027043E"/>
    <w:rsid w:val="00270592"/>
    <w:rsid w:val="002705B6"/>
    <w:rsid w:val="002707F0"/>
    <w:rsid w:val="00270957"/>
    <w:rsid w:val="00270A94"/>
    <w:rsid w:val="00270D1D"/>
    <w:rsid w:val="00270D6E"/>
    <w:rsid w:val="00270DEC"/>
    <w:rsid w:val="00270F30"/>
    <w:rsid w:val="00271402"/>
    <w:rsid w:val="00271532"/>
    <w:rsid w:val="002719F7"/>
    <w:rsid w:val="00271D6B"/>
    <w:rsid w:val="00271F4B"/>
    <w:rsid w:val="0027201D"/>
    <w:rsid w:val="002725A6"/>
    <w:rsid w:val="00272620"/>
    <w:rsid w:val="002726EB"/>
    <w:rsid w:val="0027290B"/>
    <w:rsid w:val="0027298D"/>
    <w:rsid w:val="00272BA4"/>
    <w:rsid w:val="00272D65"/>
    <w:rsid w:val="00272DCF"/>
    <w:rsid w:val="00272E7D"/>
    <w:rsid w:val="0027304C"/>
    <w:rsid w:val="002730A5"/>
    <w:rsid w:val="002739BD"/>
    <w:rsid w:val="00273A47"/>
    <w:rsid w:val="00273A8A"/>
    <w:rsid w:val="00274169"/>
    <w:rsid w:val="00274491"/>
    <w:rsid w:val="002744CC"/>
    <w:rsid w:val="002745E8"/>
    <w:rsid w:val="00274708"/>
    <w:rsid w:val="00274808"/>
    <w:rsid w:val="00274DC2"/>
    <w:rsid w:val="00275042"/>
    <w:rsid w:val="002751BE"/>
    <w:rsid w:val="00275453"/>
    <w:rsid w:val="00275460"/>
    <w:rsid w:val="00275850"/>
    <w:rsid w:val="00275AF3"/>
    <w:rsid w:val="00275BE7"/>
    <w:rsid w:val="00275C7E"/>
    <w:rsid w:val="00276523"/>
    <w:rsid w:val="002765B8"/>
    <w:rsid w:val="002766F3"/>
    <w:rsid w:val="002767F8"/>
    <w:rsid w:val="0027697C"/>
    <w:rsid w:val="00276A0F"/>
    <w:rsid w:val="00276CAC"/>
    <w:rsid w:val="00276F7A"/>
    <w:rsid w:val="00277137"/>
    <w:rsid w:val="002772EB"/>
    <w:rsid w:val="0027744F"/>
    <w:rsid w:val="00277766"/>
    <w:rsid w:val="00277C23"/>
    <w:rsid w:val="00277E38"/>
    <w:rsid w:val="00280188"/>
    <w:rsid w:val="00280316"/>
    <w:rsid w:val="002806F4"/>
    <w:rsid w:val="00280785"/>
    <w:rsid w:val="00280818"/>
    <w:rsid w:val="00280922"/>
    <w:rsid w:val="00280A02"/>
    <w:rsid w:val="00280C4B"/>
    <w:rsid w:val="00280CF3"/>
    <w:rsid w:val="00280D64"/>
    <w:rsid w:val="00280E22"/>
    <w:rsid w:val="00280E4C"/>
    <w:rsid w:val="00280E91"/>
    <w:rsid w:val="00280E9C"/>
    <w:rsid w:val="00281185"/>
    <w:rsid w:val="0028118A"/>
    <w:rsid w:val="00281266"/>
    <w:rsid w:val="00281437"/>
    <w:rsid w:val="0028147E"/>
    <w:rsid w:val="00281983"/>
    <w:rsid w:val="00281A74"/>
    <w:rsid w:val="00281B79"/>
    <w:rsid w:val="00282059"/>
    <w:rsid w:val="0028267A"/>
    <w:rsid w:val="002827CB"/>
    <w:rsid w:val="00282C04"/>
    <w:rsid w:val="00282C7A"/>
    <w:rsid w:val="00282DEF"/>
    <w:rsid w:val="002830DC"/>
    <w:rsid w:val="002832B1"/>
    <w:rsid w:val="00283425"/>
    <w:rsid w:val="002836E0"/>
    <w:rsid w:val="002837B7"/>
    <w:rsid w:val="0028381A"/>
    <w:rsid w:val="00283B91"/>
    <w:rsid w:val="00283C8A"/>
    <w:rsid w:val="00283F03"/>
    <w:rsid w:val="0028411B"/>
    <w:rsid w:val="00284153"/>
    <w:rsid w:val="00284169"/>
    <w:rsid w:val="002842DC"/>
    <w:rsid w:val="002844BF"/>
    <w:rsid w:val="002846DD"/>
    <w:rsid w:val="0028496E"/>
    <w:rsid w:val="002849E9"/>
    <w:rsid w:val="00285749"/>
    <w:rsid w:val="0028587A"/>
    <w:rsid w:val="00285F19"/>
    <w:rsid w:val="00285F66"/>
    <w:rsid w:val="002865E4"/>
    <w:rsid w:val="00286863"/>
    <w:rsid w:val="0028697E"/>
    <w:rsid w:val="00286992"/>
    <w:rsid w:val="00286C60"/>
    <w:rsid w:val="00286D96"/>
    <w:rsid w:val="00286E26"/>
    <w:rsid w:val="00286E57"/>
    <w:rsid w:val="00286E78"/>
    <w:rsid w:val="00286F31"/>
    <w:rsid w:val="00286FA6"/>
    <w:rsid w:val="00286FCF"/>
    <w:rsid w:val="00286FF7"/>
    <w:rsid w:val="00287348"/>
    <w:rsid w:val="002873A8"/>
    <w:rsid w:val="002874A7"/>
    <w:rsid w:val="002875E1"/>
    <w:rsid w:val="002876C0"/>
    <w:rsid w:val="002876DC"/>
    <w:rsid w:val="002877A1"/>
    <w:rsid w:val="002900BE"/>
    <w:rsid w:val="0029012D"/>
    <w:rsid w:val="0029040D"/>
    <w:rsid w:val="0029043C"/>
    <w:rsid w:val="00290A0D"/>
    <w:rsid w:val="00290A77"/>
    <w:rsid w:val="00290BD3"/>
    <w:rsid w:val="00290C66"/>
    <w:rsid w:val="00290FF3"/>
    <w:rsid w:val="0029100A"/>
    <w:rsid w:val="002912B4"/>
    <w:rsid w:val="002912BB"/>
    <w:rsid w:val="0029134A"/>
    <w:rsid w:val="002913DD"/>
    <w:rsid w:val="002916E7"/>
    <w:rsid w:val="00291B4A"/>
    <w:rsid w:val="00291D97"/>
    <w:rsid w:val="00291F05"/>
    <w:rsid w:val="002920A8"/>
    <w:rsid w:val="0029223A"/>
    <w:rsid w:val="00292295"/>
    <w:rsid w:val="002925B1"/>
    <w:rsid w:val="00292726"/>
    <w:rsid w:val="00292BF1"/>
    <w:rsid w:val="00292CFA"/>
    <w:rsid w:val="00292DCE"/>
    <w:rsid w:val="00292FBE"/>
    <w:rsid w:val="00293649"/>
    <w:rsid w:val="002936DC"/>
    <w:rsid w:val="00293756"/>
    <w:rsid w:val="00293ACA"/>
    <w:rsid w:val="00293B0A"/>
    <w:rsid w:val="00293B26"/>
    <w:rsid w:val="00293C68"/>
    <w:rsid w:val="00293E67"/>
    <w:rsid w:val="0029410A"/>
    <w:rsid w:val="00294289"/>
    <w:rsid w:val="0029444B"/>
    <w:rsid w:val="002944B3"/>
    <w:rsid w:val="00294606"/>
    <w:rsid w:val="002946AD"/>
    <w:rsid w:val="00294C2C"/>
    <w:rsid w:val="00294EE9"/>
    <w:rsid w:val="00295453"/>
    <w:rsid w:val="00295530"/>
    <w:rsid w:val="00295696"/>
    <w:rsid w:val="00295709"/>
    <w:rsid w:val="002959A0"/>
    <w:rsid w:val="00295A1F"/>
    <w:rsid w:val="00295B0F"/>
    <w:rsid w:val="00295F4A"/>
    <w:rsid w:val="0029603E"/>
    <w:rsid w:val="00296061"/>
    <w:rsid w:val="002963C6"/>
    <w:rsid w:val="00296616"/>
    <w:rsid w:val="0029673A"/>
    <w:rsid w:val="00296B37"/>
    <w:rsid w:val="00296E97"/>
    <w:rsid w:val="00296FBA"/>
    <w:rsid w:val="00296FE4"/>
    <w:rsid w:val="00297473"/>
    <w:rsid w:val="00297843"/>
    <w:rsid w:val="00297CEB"/>
    <w:rsid w:val="00297D1D"/>
    <w:rsid w:val="00297DDB"/>
    <w:rsid w:val="002A0072"/>
    <w:rsid w:val="002A0228"/>
    <w:rsid w:val="002A0320"/>
    <w:rsid w:val="002A0369"/>
    <w:rsid w:val="002A03C3"/>
    <w:rsid w:val="002A0560"/>
    <w:rsid w:val="002A0656"/>
    <w:rsid w:val="002A06A1"/>
    <w:rsid w:val="002A0764"/>
    <w:rsid w:val="002A079D"/>
    <w:rsid w:val="002A09CD"/>
    <w:rsid w:val="002A0B68"/>
    <w:rsid w:val="002A0C75"/>
    <w:rsid w:val="002A0EF2"/>
    <w:rsid w:val="002A112B"/>
    <w:rsid w:val="002A1633"/>
    <w:rsid w:val="002A17B8"/>
    <w:rsid w:val="002A1A2B"/>
    <w:rsid w:val="002A1A4A"/>
    <w:rsid w:val="002A201E"/>
    <w:rsid w:val="002A2665"/>
    <w:rsid w:val="002A2955"/>
    <w:rsid w:val="002A2AB9"/>
    <w:rsid w:val="002A2D55"/>
    <w:rsid w:val="002A31B5"/>
    <w:rsid w:val="002A335A"/>
    <w:rsid w:val="002A3535"/>
    <w:rsid w:val="002A3736"/>
    <w:rsid w:val="002A395B"/>
    <w:rsid w:val="002A3A5F"/>
    <w:rsid w:val="002A3AD8"/>
    <w:rsid w:val="002A3C05"/>
    <w:rsid w:val="002A3E5D"/>
    <w:rsid w:val="002A3F25"/>
    <w:rsid w:val="002A3FAF"/>
    <w:rsid w:val="002A4203"/>
    <w:rsid w:val="002A42A3"/>
    <w:rsid w:val="002A475C"/>
    <w:rsid w:val="002A48C8"/>
    <w:rsid w:val="002A4BCB"/>
    <w:rsid w:val="002A4DB9"/>
    <w:rsid w:val="002A4E79"/>
    <w:rsid w:val="002A5020"/>
    <w:rsid w:val="002A5161"/>
    <w:rsid w:val="002A5172"/>
    <w:rsid w:val="002A5410"/>
    <w:rsid w:val="002A5830"/>
    <w:rsid w:val="002A5B8A"/>
    <w:rsid w:val="002A5CA8"/>
    <w:rsid w:val="002A5CD3"/>
    <w:rsid w:val="002A5E3D"/>
    <w:rsid w:val="002A5FBC"/>
    <w:rsid w:val="002A611A"/>
    <w:rsid w:val="002A63C9"/>
    <w:rsid w:val="002A67A3"/>
    <w:rsid w:val="002A6827"/>
    <w:rsid w:val="002A6906"/>
    <w:rsid w:val="002A6D10"/>
    <w:rsid w:val="002A6D9E"/>
    <w:rsid w:val="002A6F53"/>
    <w:rsid w:val="002A75AC"/>
    <w:rsid w:val="002A7A91"/>
    <w:rsid w:val="002A7CE7"/>
    <w:rsid w:val="002A7E00"/>
    <w:rsid w:val="002A7F2E"/>
    <w:rsid w:val="002B0366"/>
    <w:rsid w:val="002B04A4"/>
    <w:rsid w:val="002B07B9"/>
    <w:rsid w:val="002B08F6"/>
    <w:rsid w:val="002B0C03"/>
    <w:rsid w:val="002B0F19"/>
    <w:rsid w:val="002B0F5C"/>
    <w:rsid w:val="002B0FA7"/>
    <w:rsid w:val="002B10D2"/>
    <w:rsid w:val="002B138B"/>
    <w:rsid w:val="002B13A1"/>
    <w:rsid w:val="002B14F0"/>
    <w:rsid w:val="002B1926"/>
    <w:rsid w:val="002B1AE3"/>
    <w:rsid w:val="002B23FD"/>
    <w:rsid w:val="002B2477"/>
    <w:rsid w:val="002B25EC"/>
    <w:rsid w:val="002B2ACF"/>
    <w:rsid w:val="002B2B9C"/>
    <w:rsid w:val="002B2D84"/>
    <w:rsid w:val="002B2FEC"/>
    <w:rsid w:val="002B3411"/>
    <w:rsid w:val="002B3508"/>
    <w:rsid w:val="002B3640"/>
    <w:rsid w:val="002B36B6"/>
    <w:rsid w:val="002B37FD"/>
    <w:rsid w:val="002B3DCC"/>
    <w:rsid w:val="002B3E6A"/>
    <w:rsid w:val="002B405E"/>
    <w:rsid w:val="002B464E"/>
    <w:rsid w:val="002B4860"/>
    <w:rsid w:val="002B493F"/>
    <w:rsid w:val="002B4CE7"/>
    <w:rsid w:val="002B4ED9"/>
    <w:rsid w:val="002B50F7"/>
    <w:rsid w:val="002B52C8"/>
    <w:rsid w:val="002B533C"/>
    <w:rsid w:val="002B5388"/>
    <w:rsid w:val="002B53B3"/>
    <w:rsid w:val="002B53F6"/>
    <w:rsid w:val="002B576B"/>
    <w:rsid w:val="002B57B1"/>
    <w:rsid w:val="002B59E7"/>
    <w:rsid w:val="002B5C95"/>
    <w:rsid w:val="002B5D8E"/>
    <w:rsid w:val="002B5FFA"/>
    <w:rsid w:val="002B602B"/>
    <w:rsid w:val="002B63B8"/>
    <w:rsid w:val="002B63C5"/>
    <w:rsid w:val="002B68AA"/>
    <w:rsid w:val="002B6AF9"/>
    <w:rsid w:val="002B6BD9"/>
    <w:rsid w:val="002B6E80"/>
    <w:rsid w:val="002B6FBC"/>
    <w:rsid w:val="002B7178"/>
    <w:rsid w:val="002B7503"/>
    <w:rsid w:val="002B76EC"/>
    <w:rsid w:val="002B7860"/>
    <w:rsid w:val="002B7A8F"/>
    <w:rsid w:val="002C04A3"/>
    <w:rsid w:val="002C0ADF"/>
    <w:rsid w:val="002C0D3A"/>
    <w:rsid w:val="002C10B8"/>
    <w:rsid w:val="002C1149"/>
    <w:rsid w:val="002C132B"/>
    <w:rsid w:val="002C1372"/>
    <w:rsid w:val="002C13AE"/>
    <w:rsid w:val="002C18C0"/>
    <w:rsid w:val="002C1A14"/>
    <w:rsid w:val="002C1B9F"/>
    <w:rsid w:val="002C1C8A"/>
    <w:rsid w:val="002C1DF9"/>
    <w:rsid w:val="002C1F22"/>
    <w:rsid w:val="002C21ED"/>
    <w:rsid w:val="002C2319"/>
    <w:rsid w:val="002C24C8"/>
    <w:rsid w:val="002C27A1"/>
    <w:rsid w:val="002C2AF9"/>
    <w:rsid w:val="002C2B26"/>
    <w:rsid w:val="002C2CA1"/>
    <w:rsid w:val="002C2E0E"/>
    <w:rsid w:val="002C3486"/>
    <w:rsid w:val="002C34BA"/>
    <w:rsid w:val="002C35E4"/>
    <w:rsid w:val="002C38E3"/>
    <w:rsid w:val="002C3A79"/>
    <w:rsid w:val="002C3D8A"/>
    <w:rsid w:val="002C3E6A"/>
    <w:rsid w:val="002C466B"/>
    <w:rsid w:val="002C4740"/>
    <w:rsid w:val="002C47F0"/>
    <w:rsid w:val="002C4A49"/>
    <w:rsid w:val="002C4AAE"/>
    <w:rsid w:val="002C4D02"/>
    <w:rsid w:val="002C4DEB"/>
    <w:rsid w:val="002C5086"/>
    <w:rsid w:val="002C5124"/>
    <w:rsid w:val="002C5242"/>
    <w:rsid w:val="002C55A6"/>
    <w:rsid w:val="002C56B7"/>
    <w:rsid w:val="002C5B0F"/>
    <w:rsid w:val="002C5B6D"/>
    <w:rsid w:val="002C5E84"/>
    <w:rsid w:val="002C64CB"/>
    <w:rsid w:val="002C64DE"/>
    <w:rsid w:val="002C6668"/>
    <w:rsid w:val="002C697A"/>
    <w:rsid w:val="002C69D5"/>
    <w:rsid w:val="002C6A43"/>
    <w:rsid w:val="002C6AF2"/>
    <w:rsid w:val="002C6CF3"/>
    <w:rsid w:val="002C6D56"/>
    <w:rsid w:val="002C6ED0"/>
    <w:rsid w:val="002C6F2E"/>
    <w:rsid w:val="002C702F"/>
    <w:rsid w:val="002C708E"/>
    <w:rsid w:val="002C71EB"/>
    <w:rsid w:val="002C7CDE"/>
    <w:rsid w:val="002D0091"/>
    <w:rsid w:val="002D031B"/>
    <w:rsid w:val="002D037F"/>
    <w:rsid w:val="002D0559"/>
    <w:rsid w:val="002D0804"/>
    <w:rsid w:val="002D088F"/>
    <w:rsid w:val="002D0C68"/>
    <w:rsid w:val="002D0DCA"/>
    <w:rsid w:val="002D1055"/>
    <w:rsid w:val="002D10D3"/>
    <w:rsid w:val="002D1326"/>
    <w:rsid w:val="002D1555"/>
    <w:rsid w:val="002D163A"/>
    <w:rsid w:val="002D171F"/>
    <w:rsid w:val="002D172B"/>
    <w:rsid w:val="002D1845"/>
    <w:rsid w:val="002D1982"/>
    <w:rsid w:val="002D198B"/>
    <w:rsid w:val="002D19D9"/>
    <w:rsid w:val="002D1A7C"/>
    <w:rsid w:val="002D1B67"/>
    <w:rsid w:val="002D1C60"/>
    <w:rsid w:val="002D2191"/>
    <w:rsid w:val="002D21E7"/>
    <w:rsid w:val="002D2354"/>
    <w:rsid w:val="002D24F6"/>
    <w:rsid w:val="002D29FB"/>
    <w:rsid w:val="002D2BE1"/>
    <w:rsid w:val="002D2C4D"/>
    <w:rsid w:val="002D2FC5"/>
    <w:rsid w:val="002D3456"/>
    <w:rsid w:val="002D3624"/>
    <w:rsid w:val="002D388C"/>
    <w:rsid w:val="002D3B21"/>
    <w:rsid w:val="002D3B7E"/>
    <w:rsid w:val="002D3D0B"/>
    <w:rsid w:val="002D3DD9"/>
    <w:rsid w:val="002D3F4B"/>
    <w:rsid w:val="002D415C"/>
    <w:rsid w:val="002D4496"/>
    <w:rsid w:val="002D46D5"/>
    <w:rsid w:val="002D4728"/>
    <w:rsid w:val="002D4A1A"/>
    <w:rsid w:val="002D4C06"/>
    <w:rsid w:val="002D5393"/>
    <w:rsid w:val="002D547E"/>
    <w:rsid w:val="002D56DC"/>
    <w:rsid w:val="002D59CD"/>
    <w:rsid w:val="002D5A37"/>
    <w:rsid w:val="002D5B47"/>
    <w:rsid w:val="002D5B7E"/>
    <w:rsid w:val="002D5F5A"/>
    <w:rsid w:val="002D5FBC"/>
    <w:rsid w:val="002D61A2"/>
    <w:rsid w:val="002D621D"/>
    <w:rsid w:val="002D64A1"/>
    <w:rsid w:val="002D681E"/>
    <w:rsid w:val="002D683D"/>
    <w:rsid w:val="002D684D"/>
    <w:rsid w:val="002D68B6"/>
    <w:rsid w:val="002D68F9"/>
    <w:rsid w:val="002D69B3"/>
    <w:rsid w:val="002D6AC1"/>
    <w:rsid w:val="002D7181"/>
    <w:rsid w:val="002D72A0"/>
    <w:rsid w:val="002D73AD"/>
    <w:rsid w:val="002D760E"/>
    <w:rsid w:val="002D76EB"/>
    <w:rsid w:val="002D7738"/>
    <w:rsid w:val="002D78FC"/>
    <w:rsid w:val="002D7D14"/>
    <w:rsid w:val="002D7E46"/>
    <w:rsid w:val="002E05CC"/>
    <w:rsid w:val="002E0666"/>
    <w:rsid w:val="002E089D"/>
    <w:rsid w:val="002E0998"/>
    <w:rsid w:val="002E0E33"/>
    <w:rsid w:val="002E11EE"/>
    <w:rsid w:val="002E1287"/>
    <w:rsid w:val="002E1317"/>
    <w:rsid w:val="002E146D"/>
    <w:rsid w:val="002E1504"/>
    <w:rsid w:val="002E1875"/>
    <w:rsid w:val="002E1950"/>
    <w:rsid w:val="002E1A9D"/>
    <w:rsid w:val="002E1C3C"/>
    <w:rsid w:val="002E1E0A"/>
    <w:rsid w:val="002E2079"/>
    <w:rsid w:val="002E2227"/>
    <w:rsid w:val="002E2437"/>
    <w:rsid w:val="002E25A8"/>
    <w:rsid w:val="002E2715"/>
    <w:rsid w:val="002E272F"/>
    <w:rsid w:val="002E281A"/>
    <w:rsid w:val="002E304A"/>
    <w:rsid w:val="002E33BB"/>
    <w:rsid w:val="002E34B5"/>
    <w:rsid w:val="002E35DB"/>
    <w:rsid w:val="002E3B71"/>
    <w:rsid w:val="002E3BF5"/>
    <w:rsid w:val="002E3E24"/>
    <w:rsid w:val="002E3EFB"/>
    <w:rsid w:val="002E431F"/>
    <w:rsid w:val="002E4AFF"/>
    <w:rsid w:val="002E4FC5"/>
    <w:rsid w:val="002E4FD4"/>
    <w:rsid w:val="002E555C"/>
    <w:rsid w:val="002E556E"/>
    <w:rsid w:val="002E5677"/>
    <w:rsid w:val="002E56A7"/>
    <w:rsid w:val="002E56B9"/>
    <w:rsid w:val="002E57A3"/>
    <w:rsid w:val="002E5A2B"/>
    <w:rsid w:val="002E5A75"/>
    <w:rsid w:val="002E5D12"/>
    <w:rsid w:val="002E5D86"/>
    <w:rsid w:val="002E6014"/>
    <w:rsid w:val="002E61DE"/>
    <w:rsid w:val="002E6361"/>
    <w:rsid w:val="002E63AD"/>
    <w:rsid w:val="002E63CC"/>
    <w:rsid w:val="002E6456"/>
    <w:rsid w:val="002E69B2"/>
    <w:rsid w:val="002E6BD5"/>
    <w:rsid w:val="002E6C93"/>
    <w:rsid w:val="002E6F6E"/>
    <w:rsid w:val="002E73D2"/>
    <w:rsid w:val="002E79AE"/>
    <w:rsid w:val="002E7FBD"/>
    <w:rsid w:val="002F002C"/>
    <w:rsid w:val="002F0774"/>
    <w:rsid w:val="002F0841"/>
    <w:rsid w:val="002F0B09"/>
    <w:rsid w:val="002F0BAC"/>
    <w:rsid w:val="002F0C5B"/>
    <w:rsid w:val="002F115A"/>
    <w:rsid w:val="002F11F9"/>
    <w:rsid w:val="002F128E"/>
    <w:rsid w:val="002F151B"/>
    <w:rsid w:val="002F16A7"/>
    <w:rsid w:val="002F1780"/>
    <w:rsid w:val="002F1B0E"/>
    <w:rsid w:val="002F1D3F"/>
    <w:rsid w:val="002F1D6C"/>
    <w:rsid w:val="002F1F2A"/>
    <w:rsid w:val="002F209E"/>
    <w:rsid w:val="002F21C1"/>
    <w:rsid w:val="002F21F4"/>
    <w:rsid w:val="002F256A"/>
    <w:rsid w:val="002F2598"/>
    <w:rsid w:val="002F26EB"/>
    <w:rsid w:val="002F2778"/>
    <w:rsid w:val="002F2A8F"/>
    <w:rsid w:val="002F2B0A"/>
    <w:rsid w:val="002F2B4C"/>
    <w:rsid w:val="002F2B99"/>
    <w:rsid w:val="002F2BE5"/>
    <w:rsid w:val="002F307E"/>
    <w:rsid w:val="002F310D"/>
    <w:rsid w:val="002F340A"/>
    <w:rsid w:val="002F385E"/>
    <w:rsid w:val="002F3909"/>
    <w:rsid w:val="002F3BCA"/>
    <w:rsid w:val="002F3F22"/>
    <w:rsid w:val="002F41C2"/>
    <w:rsid w:val="002F4200"/>
    <w:rsid w:val="002F436F"/>
    <w:rsid w:val="002F4A71"/>
    <w:rsid w:val="002F4BC9"/>
    <w:rsid w:val="002F4CD8"/>
    <w:rsid w:val="002F5063"/>
    <w:rsid w:val="002F5320"/>
    <w:rsid w:val="002F534F"/>
    <w:rsid w:val="002F535C"/>
    <w:rsid w:val="002F56CD"/>
    <w:rsid w:val="002F56FC"/>
    <w:rsid w:val="002F5B1C"/>
    <w:rsid w:val="002F5B51"/>
    <w:rsid w:val="002F6064"/>
    <w:rsid w:val="002F60CA"/>
    <w:rsid w:val="002F644B"/>
    <w:rsid w:val="002F65AD"/>
    <w:rsid w:val="002F65E7"/>
    <w:rsid w:val="002F6624"/>
    <w:rsid w:val="002F6C7D"/>
    <w:rsid w:val="002F6D14"/>
    <w:rsid w:val="002F6EEC"/>
    <w:rsid w:val="002F7017"/>
    <w:rsid w:val="002F7051"/>
    <w:rsid w:val="002F75C9"/>
    <w:rsid w:val="002F77F7"/>
    <w:rsid w:val="002F7DB0"/>
    <w:rsid w:val="002F7E3E"/>
    <w:rsid w:val="003001AB"/>
    <w:rsid w:val="003005C9"/>
    <w:rsid w:val="00300E87"/>
    <w:rsid w:val="00300FF6"/>
    <w:rsid w:val="003011E9"/>
    <w:rsid w:val="003015A2"/>
    <w:rsid w:val="00301882"/>
    <w:rsid w:val="00301C84"/>
    <w:rsid w:val="00301D0C"/>
    <w:rsid w:val="00301D3E"/>
    <w:rsid w:val="00301DF3"/>
    <w:rsid w:val="00301F66"/>
    <w:rsid w:val="00302077"/>
    <w:rsid w:val="003021B7"/>
    <w:rsid w:val="0030226D"/>
    <w:rsid w:val="003022C0"/>
    <w:rsid w:val="0030254C"/>
    <w:rsid w:val="0030298E"/>
    <w:rsid w:val="00302B8A"/>
    <w:rsid w:val="00302FF7"/>
    <w:rsid w:val="00303022"/>
    <w:rsid w:val="003031C8"/>
    <w:rsid w:val="0030339C"/>
    <w:rsid w:val="0030358C"/>
    <w:rsid w:val="0030373B"/>
    <w:rsid w:val="0030379C"/>
    <w:rsid w:val="0030383A"/>
    <w:rsid w:val="003038ED"/>
    <w:rsid w:val="003039FB"/>
    <w:rsid w:val="00303C12"/>
    <w:rsid w:val="00303C7E"/>
    <w:rsid w:val="00303F9B"/>
    <w:rsid w:val="003044F4"/>
    <w:rsid w:val="003046BB"/>
    <w:rsid w:val="00304AAA"/>
    <w:rsid w:val="00304B06"/>
    <w:rsid w:val="00305011"/>
    <w:rsid w:val="0030526D"/>
    <w:rsid w:val="0030585C"/>
    <w:rsid w:val="00305877"/>
    <w:rsid w:val="003058B1"/>
    <w:rsid w:val="00305953"/>
    <w:rsid w:val="00305B74"/>
    <w:rsid w:val="00305C83"/>
    <w:rsid w:val="00305DB8"/>
    <w:rsid w:val="00305FAF"/>
    <w:rsid w:val="003062E7"/>
    <w:rsid w:val="00306367"/>
    <w:rsid w:val="003064C1"/>
    <w:rsid w:val="0030653A"/>
    <w:rsid w:val="00306779"/>
    <w:rsid w:val="0030683E"/>
    <w:rsid w:val="00306875"/>
    <w:rsid w:val="00306929"/>
    <w:rsid w:val="003069F1"/>
    <w:rsid w:val="00306B68"/>
    <w:rsid w:val="00306E92"/>
    <w:rsid w:val="0030712E"/>
    <w:rsid w:val="00307189"/>
    <w:rsid w:val="003071C2"/>
    <w:rsid w:val="003072A1"/>
    <w:rsid w:val="00307542"/>
    <w:rsid w:val="003075F6"/>
    <w:rsid w:val="0030763C"/>
    <w:rsid w:val="003076C2"/>
    <w:rsid w:val="00307930"/>
    <w:rsid w:val="00307A51"/>
    <w:rsid w:val="00307C36"/>
    <w:rsid w:val="00307E13"/>
    <w:rsid w:val="003100E0"/>
    <w:rsid w:val="003102AA"/>
    <w:rsid w:val="00310421"/>
    <w:rsid w:val="00310975"/>
    <w:rsid w:val="00310A97"/>
    <w:rsid w:val="00310C03"/>
    <w:rsid w:val="00310F60"/>
    <w:rsid w:val="00311036"/>
    <w:rsid w:val="0031135E"/>
    <w:rsid w:val="00311511"/>
    <w:rsid w:val="0031177B"/>
    <w:rsid w:val="00311A8B"/>
    <w:rsid w:val="00311BA4"/>
    <w:rsid w:val="0031205F"/>
    <w:rsid w:val="00312128"/>
    <w:rsid w:val="00312417"/>
    <w:rsid w:val="00312418"/>
    <w:rsid w:val="0031247D"/>
    <w:rsid w:val="003126C7"/>
    <w:rsid w:val="00312892"/>
    <w:rsid w:val="00312894"/>
    <w:rsid w:val="00312D62"/>
    <w:rsid w:val="00313021"/>
    <w:rsid w:val="00313358"/>
    <w:rsid w:val="0031385F"/>
    <w:rsid w:val="00313870"/>
    <w:rsid w:val="003139B9"/>
    <w:rsid w:val="00313C3F"/>
    <w:rsid w:val="00313CE0"/>
    <w:rsid w:val="003140E1"/>
    <w:rsid w:val="003141BE"/>
    <w:rsid w:val="00314409"/>
    <w:rsid w:val="00314419"/>
    <w:rsid w:val="003144A8"/>
    <w:rsid w:val="00314528"/>
    <w:rsid w:val="003145B4"/>
    <w:rsid w:val="003145DE"/>
    <w:rsid w:val="00314600"/>
    <w:rsid w:val="00314801"/>
    <w:rsid w:val="00314856"/>
    <w:rsid w:val="00314D7F"/>
    <w:rsid w:val="00314EF6"/>
    <w:rsid w:val="00315492"/>
    <w:rsid w:val="00315918"/>
    <w:rsid w:val="00315993"/>
    <w:rsid w:val="0031599E"/>
    <w:rsid w:val="00315B80"/>
    <w:rsid w:val="00315C8F"/>
    <w:rsid w:val="00315DA4"/>
    <w:rsid w:val="00315E5E"/>
    <w:rsid w:val="00315F66"/>
    <w:rsid w:val="0031621C"/>
    <w:rsid w:val="0031644C"/>
    <w:rsid w:val="0031647D"/>
    <w:rsid w:val="0031665A"/>
    <w:rsid w:val="0031681A"/>
    <w:rsid w:val="00316B13"/>
    <w:rsid w:val="00316B45"/>
    <w:rsid w:val="00316C62"/>
    <w:rsid w:val="00317034"/>
    <w:rsid w:val="0031746A"/>
    <w:rsid w:val="00317543"/>
    <w:rsid w:val="0031759B"/>
    <w:rsid w:val="0031788D"/>
    <w:rsid w:val="00320244"/>
    <w:rsid w:val="0032043E"/>
    <w:rsid w:val="0032046D"/>
    <w:rsid w:val="003205B9"/>
    <w:rsid w:val="0032095B"/>
    <w:rsid w:val="003209DB"/>
    <w:rsid w:val="00320B44"/>
    <w:rsid w:val="00320F7A"/>
    <w:rsid w:val="00320FE7"/>
    <w:rsid w:val="00321161"/>
    <w:rsid w:val="00321627"/>
    <w:rsid w:val="003218D4"/>
    <w:rsid w:val="00321952"/>
    <w:rsid w:val="00321B3E"/>
    <w:rsid w:val="00321E4A"/>
    <w:rsid w:val="003221B6"/>
    <w:rsid w:val="003221CD"/>
    <w:rsid w:val="003222BC"/>
    <w:rsid w:val="00322311"/>
    <w:rsid w:val="00322500"/>
    <w:rsid w:val="00322763"/>
    <w:rsid w:val="00322BA5"/>
    <w:rsid w:val="00322CB3"/>
    <w:rsid w:val="00322E11"/>
    <w:rsid w:val="00323079"/>
    <w:rsid w:val="00323170"/>
    <w:rsid w:val="00323196"/>
    <w:rsid w:val="00323499"/>
    <w:rsid w:val="00323657"/>
    <w:rsid w:val="00323704"/>
    <w:rsid w:val="003237F5"/>
    <w:rsid w:val="00323843"/>
    <w:rsid w:val="00323919"/>
    <w:rsid w:val="00323CC5"/>
    <w:rsid w:val="00324182"/>
    <w:rsid w:val="003241A2"/>
    <w:rsid w:val="003245E9"/>
    <w:rsid w:val="003248BF"/>
    <w:rsid w:val="00324C62"/>
    <w:rsid w:val="00324D33"/>
    <w:rsid w:val="0032503F"/>
    <w:rsid w:val="0032535C"/>
    <w:rsid w:val="00325379"/>
    <w:rsid w:val="00325864"/>
    <w:rsid w:val="00325945"/>
    <w:rsid w:val="00325BAC"/>
    <w:rsid w:val="00325EAF"/>
    <w:rsid w:val="00325FD3"/>
    <w:rsid w:val="00325FE2"/>
    <w:rsid w:val="003261B8"/>
    <w:rsid w:val="00326264"/>
    <w:rsid w:val="003265D9"/>
    <w:rsid w:val="003267AB"/>
    <w:rsid w:val="0032680F"/>
    <w:rsid w:val="00326867"/>
    <w:rsid w:val="003268C3"/>
    <w:rsid w:val="00326956"/>
    <w:rsid w:val="00326BAE"/>
    <w:rsid w:val="00326EBB"/>
    <w:rsid w:val="00326FC6"/>
    <w:rsid w:val="003273C4"/>
    <w:rsid w:val="003276FC"/>
    <w:rsid w:val="0032777F"/>
    <w:rsid w:val="003277F7"/>
    <w:rsid w:val="00327864"/>
    <w:rsid w:val="00327CDA"/>
    <w:rsid w:val="0033004E"/>
    <w:rsid w:val="00330056"/>
    <w:rsid w:val="00330172"/>
    <w:rsid w:val="003306FA"/>
    <w:rsid w:val="003308D1"/>
    <w:rsid w:val="00330A88"/>
    <w:rsid w:val="00330B03"/>
    <w:rsid w:val="00330D27"/>
    <w:rsid w:val="00330D66"/>
    <w:rsid w:val="00330E52"/>
    <w:rsid w:val="00330E69"/>
    <w:rsid w:val="00330E8D"/>
    <w:rsid w:val="00331191"/>
    <w:rsid w:val="0033121B"/>
    <w:rsid w:val="003316AC"/>
    <w:rsid w:val="00331B00"/>
    <w:rsid w:val="00331B66"/>
    <w:rsid w:val="00331C45"/>
    <w:rsid w:val="00331DED"/>
    <w:rsid w:val="003320F8"/>
    <w:rsid w:val="00332293"/>
    <w:rsid w:val="00332395"/>
    <w:rsid w:val="003323AB"/>
    <w:rsid w:val="00332577"/>
    <w:rsid w:val="003325B3"/>
    <w:rsid w:val="0033281C"/>
    <w:rsid w:val="003328DE"/>
    <w:rsid w:val="00332AEC"/>
    <w:rsid w:val="00332ECC"/>
    <w:rsid w:val="00332F05"/>
    <w:rsid w:val="003330D6"/>
    <w:rsid w:val="00333288"/>
    <w:rsid w:val="00333430"/>
    <w:rsid w:val="003334E9"/>
    <w:rsid w:val="00333772"/>
    <w:rsid w:val="00333B78"/>
    <w:rsid w:val="00333D7B"/>
    <w:rsid w:val="00333F96"/>
    <w:rsid w:val="00334070"/>
    <w:rsid w:val="00334476"/>
    <w:rsid w:val="00334571"/>
    <w:rsid w:val="0033465E"/>
    <w:rsid w:val="0033472D"/>
    <w:rsid w:val="0033498F"/>
    <w:rsid w:val="00334E06"/>
    <w:rsid w:val="00334E94"/>
    <w:rsid w:val="003356A4"/>
    <w:rsid w:val="00335A2E"/>
    <w:rsid w:val="00335D1B"/>
    <w:rsid w:val="00335D4F"/>
    <w:rsid w:val="00335DA0"/>
    <w:rsid w:val="00335E4F"/>
    <w:rsid w:val="00336012"/>
    <w:rsid w:val="003363C5"/>
    <w:rsid w:val="003364CB"/>
    <w:rsid w:val="00336C79"/>
    <w:rsid w:val="003371B1"/>
    <w:rsid w:val="00337368"/>
    <w:rsid w:val="00337421"/>
    <w:rsid w:val="00337A12"/>
    <w:rsid w:val="00337AAF"/>
    <w:rsid w:val="00337B0C"/>
    <w:rsid w:val="00337FD5"/>
    <w:rsid w:val="00340102"/>
    <w:rsid w:val="00340615"/>
    <w:rsid w:val="003407D3"/>
    <w:rsid w:val="0034091B"/>
    <w:rsid w:val="00340A6C"/>
    <w:rsid w:val="00340C19"/>
    <w:rsid w:val="00340EA8"/>
    <w:rsid w:val="00340F74"/>
    <w:rsid w:val="003413E5"/>
    <w:rsid w:val="00341A23"/>
    <w:rsid w:val="00341AF6"/>
    <w:rsid w:val="00341B12"/>
    <w:rsid w:val="00341E51"/>
    <w:rsid w:val="00341E95"/>
    <w:rsid w:val="00341F9F"/>
    <w:rsid w:val="00342381"/>
    <w:rsid w:val="0034245A"/>
    <w:rsid w:val="003424C2"/>
    <w:rsid w:val="003427A5"/>
    <w:rsid w:val="00342A17"/>
    <w:rsid w:val="00342BD0"/>
    <w:rsid w:val="00342CC2"/>
    <w:rsid w:val="00342CD2"/>
    <w:rsid w:val="00342E6C"/>
    <w:rsid w:val="00343443"/>
    <w:rsid w:val="0034355F"/>
    <w:rsid w:val="00343574"/>
    <w:rsid w:val="00343858"/>
    <w:rsid w:val="00343F2E"/>
    <w:rsid w:val="00343F3B"/>
    <w:rsid w:val="00343FF0"/>
    <w:rsid w:val="0034445F"/>
    <w:rsid w:val="00344473"/>
    <w:rsid w:val="0034489F"/>
    <w:rsid w:val="0034492D"/>
    <w:rsid w:val="00344BB1"/>
    <w:rsid w:val="00344C20"/>
    <w:rsid w:val="00344C3B"/>
    <w:rsid w:val="00344C51"/>
    <w:rsid w:val="00344E4B"/>
    <w:rsid w:val="0034510C"/>
    <w:rsid w:val="003451BF"/>
    <w:rsid w:val="00345271"/>
    <w:rsid w:val="003456AF"/>
    <w:rsid w:val="00345724"/>
    <w:rsid w:val="003457D1"/>
    <w:rsid w:val="00345889"/>
    <w:rsid w:val="00345B26"/>
    <w:rsid w:val="00345BA8"/>
    <w:rsid w:val="00345C04"/>
    <w:rsid w:val="00345EFA"/>
    <w:rsid w:val="00345F63"/>
    <w:rsid w:val="00345F90"/>
    <w:rsid w:val="00346057"/>
    <w:rsid w:val="00346069"/>
    <w:rsid w:val="003460BA"/>
    <w:rsid w:val="003460D1"/>
    <w:rsid w:val="00346324"/>
    <w:rsid w:val="00346337"/>
    <w:rsid w:val="003463AB"/>
    <w:rsid w:val="00346454"/>
    <w:rsid w:val="003464CB"/>
    <w:rsid w:val="003466F0"/>
    <w:rsid w:val="00346E45"/>
    <w:rsid w:val="00347612"/>
    <w:rsid w:val="00347894"/>
    <w:rsid w:val="00347A7B"/>
    <w:rsid w:val="00347CC8"/>
    <w:rsid w:val="00347DE0"/>
    <w:rsid w:val="00347EAB"/>
    <w:rsid w:val="00347F16"/>
    <w:rsid w:val="00350042"/>
    <w:rsid w:val="0035004D"/>
    <w:rsid w:val="0035008C"/>
    <w:rsid w:val="003500C4"/>
    <w:rsid w:val="0035016D"/>
    <w:rsid w:val="00350202"/>
    <w:rsid w:val="003502F9"/>
    <w:rsid w:val="00350630"/>
    <w:rsid w:val="00350657"/>
    <w:rsid w:val="0035065D"/>
    <w:rsid w:val="00350A27"/>
    <w:rsid w:val="00350BDB"/>
    <w:rsid w:val="00350C65"/>
    <w:rsid w:val="00350CF2"/>
    <w:rsid w:val="00350E65"/>
    <w:rsid w:val="00350EAD"/>
    <w:rsid w:val="00350ED5"/>
    <w:rsid w:val="00351106"/>
    <w:rsid w:val="003511CF"/>
    <w:rsid w:val="00351213"/>
    <w:rsid w:val="00351242"/>
    <w:rsid w:val="00351793"/>
    <w:rsid w:val="003518B9"/>
    <w:rsid w:val="00351BC0"/>
    <w:rsid w:val="00351CDF"/>
    <w:rsid w:val="00351E87"/>
    <w:rsid w:val="003521B9"/>
    <w:rsid w:val="00352881"/>
    <w:rsid w:val="003528B7"/>
    <w:rsid w:val="00352A58"/>
    <w:rsid w:val="00352AE6"/>
    <w:rsid w:val="00352C1B"/>
    <w:rsid w:val="003533E7"/>
    <w:rsid w:val="0035341D"/>
    <w:rsid w:val="00353612"/>
    <w:rsid w:val="00353D6F"/>
    <w:rsid w:val="00353F56"/>
    <w:rsid w:val="00354415"/>
    <w:rsid w:val="003548C4"/>
    <w:rsid w:val="00354A64"/>
    <w:rsid w:val="00354A9E"/>
    <w:rsid w:val="00354DA6"/>
    <w:rsid w:val="00354E47"/>
    <w:rsid w:val="00355247"/>
    <w:rsid w:val="0035525B"/>
    <w:rsid w:val="003555B7"/>
    <w:rsid w:val="003557AD"/>
    <w:rsid w:val="0035586C"/>
    <w:rsid w:val="00355B41"/>
    <w:rsid w:val="00355D56"/>
    <w:rsid w:val="00355EED"/>
    <w:rsid w:val="00356149"/>
    <w:rsid w:val="003563EB"/>
    <w:rsid w:val="003563FE"/>
    <w:rsid w:val="003566C7"/>
    <w:rsid w:val="00356812"/>
    <w:rsid w:val="00356846"/>
    <w:rsid w:val="00356F86"/>
    <w:rsid w:val="003570BD"/>
    <w:rsid w:val="003572A5"/>
    <w:rsid w:val="003572E6"/>
    <w:rsid w:val="0035756C"/>
    <w:rsid w:val="00357674"/>
    <w:rsid w:val="00357AB1"/>
    <w:rsid w:val="00357D21"/>
    <w:rsid w:val="00357F6D"/>
    <w:rsid w:val="00360041"/>
    <w:rsid w:val="0036020D"/>
    <w:rsid w:val="0036044F"/>
    <w:rsid w:val="00360885"/>
    <w:rsid w:val="003608B2"/>
    <w:rsid w:val="003609B1"/>
    <w:rsid w:val="00360DA4"/>
    <w:rsid w:val="003610B5"/>
    <w:rsid w:val="003614CC"/>
    <w:rsid w:val="00361585"/>
    <w:rsid w:val="00361B88"/>
    <w:rsid w:val="00361DA9"/>
    <w:rsid w:val="00361DC3"/>
    <w:rsid w:val="00361DD2"/>
    <w:rsid w:val="00362431"/>
    <w:rsid w:val="003624D6"/>
    <w:rsid w:val="00362A85"/>
    <w:rsid w:val="00362ADE"/>
    <w:rsid w:val="00362DB2"/>
    <w:rsid w:val="00362DFF"/>
    <w:rsid w:val="00362F54"/>
    <w:rsid w:val="00362FF9"/>
    <w:rsid w:val="003633A0"/>
    <w:rsid w:val="003633BE"/>
    <w:rsid w:val="0036360D"/>
    <w:rsid w:val="0036367F"/>
    <w:rsid w:val="00363971"/>
    <w:rsid w:val="00363BB3"/>
    <w:rsid w:val="0036400D"/>
    <w:rsid w:val="003640BA"/>
    <w:rsid w:val="003646FC"/>
    <w:rsid w:val="003649A3"/>
    <w:rsid w:val="00364F7C"/>
    <w:rsid w:val="00365017"/>
    <w:rsid w:val="003650A9"/>
    <w:rsid w:val="003652AE"/>
    <w:rsid w:val="003652EE"/>
    <w:rsid w:val="00365490"/>
    <w:rsid w:val="00365514"/>
    <w:rsid w:val="003658FA"/>
    <w:rsid w:val="00365D7E"/>
    <w:rsid w:val="00366026"/>
    <w:rsid w:val="00366186"/>
    <w:rsid w:val="00366358"/>
    <w:rsid w:val="003663D9"/>
    <w:rsid w:val="00366489"/>
    <w:rsid w:val="003664C7"/>
    <w:rsid w:val="003665AB"/>
    <w:rsid w:val="0036663B"/>
    <w:rsid w:val="00366695"/>
    <w:rsid w:val="003667CB"/>
    <w:rsid w:val="003668F4"/>
    <w:rsid w:val="0036715C"/>
    <w:rsid w:val="0036733A"/>
    <w:rsid w:val="0036737E"/>
    <w:rsid w:val="003676DA"/>
    <w:rsid w:val="003679CC"/>
    <w:rsid w:val="00367BCB"/>
    <w:rsid w:val="00367BEB"/>
    <w:rsid w:val="00367C44"/>
    <w:rsid w:val="00367C53"/>
    <w:rsid w:val="003706FB"/>
    <w:rsid w:val="003707EE"/>
    <w:rsid w:val="00370B3D"/>
    <w:rsid w:val="00370B79"/>
    <w:rsid w:val="00370EE6"/>
    <w:rsid w:val="00370FB5"/>
    <w:rsid w:val="0037103E"/>
    <w:rsid w:val="0037105D"/>
    <w:rsid w:val="003710F8"/>
    <w:rsid w:val="00371526"/>
    <w:rsid w:val="003715D2"/>
    <w:rsid w:val="00371700"/>
    <w:rsid w:val="00371B4A"/>
    <w:rsid w:val="00371B72"/>
    <w:rsid w:val="00371B85"/>
    <w:rsid w:val="00371C11"/>
    <w:rsid w:val="00372196"/>
    <w:rsid w:val="003725FB"/>
    <w:rsid w:val="0037271D"/>
    <w:rsid w:val="00372A8D"/>
    <w:rsid w:val="00372AC3"/>
    <w:rsid w:val="00372C86"/>
    <w:rsid w:val="00373089"/>
    <w:rsid w:val="00373150"/>
    <w:rsid w:val="003731AB"/>
    <w:rsid w:val="00373217"/>
    <w:rsid w:val="00373286"/>
    <w:rsid w:val="003732E8"/>
    <w:rsid w:val="003733B7"/>
    <w:rsid w:val="00373876"/>
    <w:rsid w:val="00373C23"/>
    <w:rsid w:val="00373F91"/>
    <w:rsid w:val="0037402A"/>
    <w:rsid w:val="00374112"/>
    <w:rsid w:val="003746A8"/>
    <w:rsid w:val="00374757"/>
    <w:rsid w:val="00374878"/>
    <w:rsid w:val="00374A1F"/>
    <w:rsid w:val="00374A66"/>
    <w:rsid w:val="00374B96"/>
    <w:rsid w:val="00374BBA"/>
    <w:rsid w:val="00374E89"/>
    <w:rsid w:val="00374E9C"/>
    <w:rsid w:val="00374F9F"/>
    <w:rsid w:val="00374FB8"/>
    <w:rsid w:val="0037505C"/>
    <w:rsid w:val="003751F8"/>
    <w:rsid w:val="00375417"/>
    <w:rsid w:val="00375C54"/>
    <w:rsid w:val="00375FE8"/>
    <w:rsid w:val="003760D7"/>
    <w:rsid w:val="003765CA"/>
    <w:rsid w:val="0037660C"/>
    <w:rsid w:val="003768AA"/>
    <w:rsid w:val="00376B47"/>
    <w:rsid w:val="00376D26"/>
    <w:rsid w:val="00376EA8"/>
    <w:rsid w:val="003774B4"/>
    <w:rsid w:val="003775E2"/>
    <w:rsid w:val="0037770B"/>
    <w:rsid w:val="00377A56"/>
    <w:rsid w:val="00377AC1"/>
    <w:rsid w:val="00377D3E"/>
    <w:rsid w:val="00377D62"/>
    <w:rsid w:val="00377E55"/>
    <w:rsid w:val="00380143"/>
    <w:rsid w:val="003805C4"/>
    <w:rsid w:val="00380A36"/>
    <w:rsid w:val="00380B6E"/>
    <w:rsid w:val="00380B9E"/>
    <w:rsid w:val="00380BA5"/>
    <w:rsid w:val="00380F2A"/>
    <w:rsid w:val="00380F8C"/>
    <w:rsid w:val="003812FA"/>
    <w:rsid w:val="0038130A"/>
    <w:rsid w:val="00381342"/>
    <w:rsid w:val="00381479"/>
    <w:rsid w:val="00381528"/>
    <w:rsid w:val="003819AF"/>
    <w:rsid w:val="00381C82"/>
    <w:rsid w:val="00381DDE"/>
    <w:rsid w:val="00382053"/>
    <w:rsid w:val="00382449"/>
    <w:rsid w:val="00382485"/>
    <w:rsid w:val="00382577"/>
    <w:rsid w:val="0038268F"/>
    <w:rsid w:val="003827B8"/>
    <w:rsid w:val="0038280E"/>
    <w:rsid w:val="003828D3"/>
    <w:rsid w:val="00382984"/>
    <w:rsid w:val="00382C84"/>
    <w:rsid w:val="00382F3B"/>
    <w:rsid w:val="0038303D"/>
    <w:rsid w:val="003830EF"/>
    <w:rsid w:val="0038317C"/>
    <w:rsid w:val="00383184"/>
    <w:rsid w:val="003832A3"/>
    <w:rsid w:val="003834C4"/>
    <w:rsid w:val="003836BB"/>
    <w:rsid w:val="00383A16"/>
    <w:rsid w:val="00383A1A"/>
    <w:rsid w:val="00383B13"/>
    <w:rsid w:val="00383CA8"/>
    <w:rsid w:val="00384117"/>
    <w:rsid w:val="003841ED"/>
    <w:rsid w:val="003847B9"/>
    <w:rsid w:val="003848D7"/>
    <w:rsid w:val="00384F39"/>
    <w:rsid w:val="00384FC2"/>
    <w:rsid w:val="00385035"/>
    <w:rsid w:val="003850DE"/>
    <w:rsid w:val="00385328"/>
    <w:rsid w:val="00385549"/>
    <w:rsid w:val="00385910"/>
    <w:rsid w:val="00385A92"/>
    <w:rsid w:val="00386150"/>
    <w:rsid w:val="00386238"/>
    <w:rsid w:val="00386308"/>
    <w:rsid w:val="003864FA"/>
    <w:rsid w:val="00386A36"/>
    <w:rsid w:val="00386AAC"/>
    <w:rsid w:val="00386B33"/>
    <w:rsid w:val="00386C19"/>
    <w:rsid w:val="00386FBF"/>
    <w:rsid w:val="00387169"/>
    <w:rsid w:val="003873AC"/>
    <w:rsid w:val="0038749A"/>
    <w:rsid w:val="00387560"/>
    <w:rsid w:val="0038795E"/>
    <w:rsid w:val="00387A58"/>
    <w:rsid w:val="00387AD7"/>
    <w:rsid w:val="00387B9E"/>
    <w:rsid w:val="00387E54"/>
    <w:rsid w:val="003902B0"/>
    <w:rsid w:val="003906FB"/>
    <w:rsid w:val="003907F4"/>
    <w:rsid w:val="0039081E"/>
    <w:rsid w:val="0039085B"/>
    <w:rsid w:val="0039088E"/>
    <w:rsid w:val="00390943"/>
    <w:rsid w:val="00390AEF"/>
    <w:rsid w:val="00390C74"/>
    <w:rsid w:val="00390CCC"/>
    <w:rsid w:val="0039112C"/>
    <w:rsid w:val="00391188"/>
    <w:rsid w:val="00391273"/>
    <w:rsid w:val="0039128B"/>
    <w:rsid w:val="00391390"/>
    <w:rsid w:val="00391853"/>
    <w:rsid w:val="00391964"/>
    <w:rsid w:val="00391B08"/>
    <w:rsid w:val="00392018"/>
    <w:rsid w:val="00392168"/>
    <w:rsid w:val="00392476"/>
    <w:rsid w:val="0039282D"/>
    <w:rsid w:val="00392AB8"/>
    <w:rsid w:val="00392CC4"/>
    <w:rsid w:val="00393016"/>
    <w:rsid w:val="0039302B"/>
    <w:rsid w:val="0039325B"/>
    <w:rsid w:val="003934CC"/>
    <w:rsid w:val="0039385B"/>
    <w:rsid w:val="00393BD2"/>
    <w:rsid w:val="00393BE8"/>
    <w:rsid w:val="00393FF8"/>
    <w:rsid w:val="00394091"/>
    <w:rsid w:val="003940B6"/>
    <w:rsid w:val="00394118"/>
    <w:rsid w:val="0039463B"/>
    <w:rsid w:val="003946E6"/>
    <w:rsid w:val="003947E8"/>
    <w:rsid w:val="003947F0"/>
    <w:rsid w:val="003948FB"/>
    <w:rsid w:val="003949E7"/>
    <w:rsid w:val="00394BA9"/>
    <w:rsid w:val="00394E3C"/>
    <w:rsid w:val="00394E89"/>
    <w:rsid w:val="00394FC7"/>
    <w:rsid w:val="00394FF7"/>
    <w:rsid w:val="0039561A"/>
    <w:rsid w:val="0039571D"/>
    <w:rsid w:val="00395C81"/>
    <w:rsid w:val="00395D22"/>
    <w:rsid w:val="003960C7"/>
    <w:rsid w:val="003962AA"/>
    <w:rsid w:val="0039682A"/>
    <w:rsid w:val="00396A06"/>
    <w:rsid w:val="00396ADC"/>
    <w:rsid w:val="00396ADE"/>
    <w:rsid w:val="00396C3F"/>
    <w:rsid w:val="00396DA8"/>
    <w:rsid w:val="00396E42"/>
    <w:rsid w:val="00397064"/>
    <w:rsid w:val="003971A6"/>
    <w:rsid w:val="003971F7"/>
    <w:rsid w:val="003972D7"/>
    <w:rsid w:val="003972FA"/>
    <w:rsid w:val="00397658"/>
    <w:rsid w:val="00397782"/>
    <w:rsid w:val="00397833"/>
    <w:rsid w:val="00397A3E"/>
    <w:rsid w:val="00397ADC"/>
    <w:rsid w:val="00397F0B"/>
    <w:rsid w:val="00397F46"/>
    <w:rsid w:val="003A0628"/>
    <w:rsid w:val="003A0659"/>
    <w:rsid w:val="003A0B3C"/>
    <w:rsid w:val="003A0C4D"/>
    <w:rsid w:val="003A0D05"/>
    <w:rsid w:val="003A0E02"/>
    <w:rsid w:val="003A0F7B"/>
    <w:rsid w:val="003A1076"/>
    <w:rsid w:val="003A10B2"/>
    <w:rsid w:val="003A1484"/>
    <w:rsid w:val="003A156D"/>
    <w:rsid w:val="003A15CD"/>
    <w:rsid w:val="003A16A0"/>
    <w:rsid w:val="003A18CE"/>
    <w:rsid w:val="003A18DC"/>
    <w:rsid w:val="003A1C6A"/>
    <w:rsid w:val="003A1CDF"/>
    <w:rsid w:val="003A1D78"/>
    <w:rsid w:val="003A1FE0"/>
    <w:rsid w:val="003A2449"/>
    <w:rsid w:val="003A244C"/>
    <w:rsid w:val="003A258A"/>
    <w:rsid w:val="003A25DD"/>
    <w:rsid w:val="003A284F"/>
    <w:rsid w:val="003A2AC3"/>
    <w:rsid w:val="003A2BFF"/>
    <w:rsid w:val="003A2D88"/>
    <w:rsid w:val="003A2EB2"/>
    <w:rsid w:val="003A3019"/>
    <w:rsid w:val="003A30EA"/>
    <w:rsid w:val="003A32E3"/>
    <w:rsid w:val="003A35D9"/>
    <w:rsid w:val="003A36CC"/>
    <w:rsid w:val="003A3748"/>
    <w:rsid w:val="003A37E2"/>
    <w:rsid w:val="003A39EE"/>
    <w:rsid w:val="003A3BF6"/>
    <w:rsid w:val="003A3F3B"/>
    <w:rsid w:val="003A3F53"/>
    <w:rsid w:val="003A44EA"/>
    <w:rsid w:val="003A4757"/>
    <w:rsid w:val="003A481F"/>
    <w:rsid w:val="003A485B"/>
    <w:rsid w:val="003A4E47"/>
    <w:rsid w:val="003A4EE2"/>
    <w:rsid w:val="003A5072"/>
    <w:rsid w:val="003A5706"/>
    <w:rsid w:val="003A5C79"/>
    <w:rsid w:val="003A613E"/>
    <w:rsid w:val="003A6189"/>
    <w:rsid w:val="003A6668"/>
    <w:rsid w:val="003A6DC4"/>
    <w:rsid w:val="003A6DF2"/>
    <w:rsid w:val="003A6F65"/>
    <w:rsid w:val="003A6F96"/>
    <w:rsid w:val="003A6FE0"/>
    <w:rsid w:val="003A70D8"/>
    <w:rsid w:val="003A72C5"/>
    <w:rsid w:val="003A736E"/>
    <w:rsid w:val="003A7540"/>
    <w:rsid w:val="003A754D"/>
    <w:rsid w:val="003A75A5"/>
    <w:rsid w:val="003A7754"/>
    <w:rsid w:val="003A784C"/>
    <w:rsid w:val="003A785E"/>
    <w:rsid w:val="003A78B8"/>
    <w:rsid w:val="003A7B8A"/>
    <w:rsid w:val="003A7F64"/>
    <w:rsid w:val="003B00FF"/>
    <w:rsid w:val="003B01F5"/>
    <w:rsid w:val="003B036F"/>
    <w:rsid w:val="003B0505"/>
    <w:rsid w:val="003B0516"/>
    <w:rsid w:val="003B0668"/>
    <w:rsid w:val="003B0A71"/>
    <w:rsid w:val="003B0A89"/>
    <w:rsid w:val="003B0A94"/>
    <w:rsid w:val="003B0D76"/>
    <w:rsid w:val="003B0E61"/>
    <w:rsid w:val="003B1090"/>
    <w:rsid w:val="003B11AF"/>
    <w:rsid w:val="003B1331"/>
    <w:rsid w:val="003B15B4"/>
    <w:rsid w:val="003B168B"/>
    <w:rsid w:val="003B171E"/>
    <w:rsid w:val="003B1897"/>
    <w:rsid w:val="003B18EB"/>
    <w:rsid w:val="003B1951"/>
    <w:rsid w:val="003B1ABF"/>
    <w:rsid w:val="003B1C6D"/>
    <w:rsid w:val="003B1D3A"/>
    <w:rsid w:val="003B1DE4"/>
    <w:rsid w:val="003B1E5D"/>
    <w:rsid w:val="003B22BE"/>
    <w:rsid w:val="003B22F3"/>
    <w:rsid w:val="003B24B2"/>
    <w:rsid w:val="003B26DF"/>
    <w:rsid w:val="003B2938"/>
    <w:rsid w:val="003B3031"/>
    <w:rsid w:val="003B32C7"/>
    <w:rsid w:val="003B3518"/>
    <w:rsid w:val="003B359B"/>
    <w:rsid w:val="003B35B4"/>
    <w:rsid w:val="003B3A81"/>
    <w:rsid w:val="003B3DF7"/>
    <w:rsid w:val="003B44A8"/>
    <w:rsid w:val="003B4989"/>
    <w:rsid w:val="003B5082"/>
    <w:rsid w:val="003B5246"/>
    <w:rsid w:val="003B52D4"/>
    <w:rsid w:val="003B5668"/>
    <w:rsid w:val="003B56E1"/>
    <w:rsid w:val="003B5817"/>
    <w:rsid w:val="003B5C41"/>
    <w:rsid w:val="003B61BD"/>
    <w:rsid w:val="003B642B"/>
    <w:rsid w:val="003B64F1"/>
    <w:rsid w:val="003B6728"/>
    <w:rsid w:val="003B67A2"/>
    <w:rsid w:val="003B67EB"/>
    <w:rsid w:val="003B6B0C"/>
    <w:rsid w:val="003B6CE8"/>
    <w:rsid w:val="003B6E90"/>
    <w:rsid w:val="003B7226"/>
    <w:rsid w:val="003B75F5"/>
    <w:rsid w:val="003B78BC"/>
    <w:rsid w:val="003B79C7"/>
    <w:rsid w:val="003B7B19"/>
    <w:rsid w:val="003C0119"/>
    <w:rsid w:val="003C02B1"/>
    <w:rsid w:val="003C041C"/>
    <w:rsid w:val="003C0480"/>
    <w:rsid w:val="003C04A6"/>
    <w:rsid w:val="003C090A"/>
    <w:rsid w:val="003C0A94"/>
    <w:rsid w:val="003C0C5E"/>
    <w:rsid w:val="003C0E42"/>
    <w:rsid w:val="003C1039"/>
    <w:rsid w:val="003C10F4"/>
    <w:rsid w:val="003C14E6"/>
    <w:rsid w:val="003C164E"/>
    <w:rsid w:val="003C1790"/>
    <w:rsid w:val="003C194E"/>
    <w:rsid w:val="003C1B2C"/>
    <w:rsid w:val="003C1DBF"/>
    <w:rsid w:val="003C2118"/>
    <w:rsid w:val="003C233B"/>
    <w:rsid w:val="003C2519"/>
    <w:rsid w:val="003C2692"/>
    <w:rsid w:val="003C2839"/>
    <w:rsid w:val="003C286F"/>
    <w:rsid w:val="003C2871"/>
    <w:rsid w:val="003C2D36"/>
    <w:rsid w:val="003C3112"/>
    <w:rsid w:val="003C32AC"/>
    <w:rsid w:val="003C350A"/>
    <w:rsid w:val="003C3554"/>
    <w:rsid w:val="003C357A"/>
    <w:rsid w:val="003C3875"/>
    <w:rsid w:val="003C387F"/>
    <w:rsid w:val="003C3AD5"/>
    <w:rsid w:val="003C3CA5"/>
    <w:rsid w:val="003C3CF8"/>
    <w:rsid w:val="003C3E5A"/>
    <w:rsid w:val="003C40C0"/>
    <w:rsid w:val="003C419C"/>
    <w:rsid w:val="003C41E7"/>
    <w:rsid w:val="003C41E8"/>
    <w:rsid w:val="003C4278"/>
    <w:rsid w:val="003C47F1"/>
    <w:rsid w:val="003C4872"/>
    <w:rsid w:val="003C49B0"/>
    <w:rsid w:val="003C4A0D"/>
    <w:rsid w:val="003C4B7A"/>
    <w:rsid w:val="003C4E5A"/>
    <w:rsid w:val="003C4E62"/>
    <w:rsid w:val="003C5197"/>
    <w:rsid w:val="003C5238"/>
    <w:rsid w:val="003C525C"/>
    <w:rsid w:val="003C53D3"/>
    <w:rsid w:val="003C589D"/>
    <w:rsid w:val="003C5F6F"/>
    <w:rsid w:val="003C5F77"/>
    <w:rsid w:val="003C603E"/>
    <w:rsid w:val="003C6272"/>
    <w:rsid w:val="003C67EA"/>
    <w:rsid w:val="003C68E0"/>
    <w:rsid w:val="003C6ABC"/>
    <w:rsid w:val="003C6B34"/>
    <w:rsid w:val="003C6B3B"/>
    <w:rsid w:val="003C6CE2"/>
    <w:rsid w:val="003C6DC9"/>
    <w:rsid w:val="003C775A"/>
    <w:rsid w:val="003C7D59"/>
    <w:rsid w:val="003C7DAE"/>
    <w:rsid w:val="003C7EFF"/>
    <w:rsid w:val="003C7F13"/>
    <w:rsid w:val="003C7FD6"/>
    <w:rsid w:val="003D05A2"/>
    <w:rsid w:val="003D09A7"/>
    <w:rsid w:val="003D0A2D"/>
    <w:rsid w:val="003D0D3B"/>
    <w:rsid w:val="003D0E53"/>
    <w:rsid w:val="003D126A"/>
    <w:rsid w:val="003D14CC"/>
    <w:rsid w:val="003D1534"/>
    <w:rsid w:val="003D15C2"/>
    <w:rsid w:val="003D17EC"/>
    <w:rsid w:val="003D18AC"/>
    <w:rsid w:val="003D1AD0"/>
    <w:rsid w:val="003D1B92"/>
    <w:rsid w:val="003D1DBD"/>
    <w:rsid w:val="003D1DFC"/>
    <w:rsid w:val="003D1E29"/>
    <w:rsid w:val="003D1E2B"/>
    <w:rsid w:val="003D1E41"/>
    <w:rsid w:val="003D1EBD"/>
    <w:rsid w:val="003D1F5A"/>
    <w:rsid w:val="003D1F95"/>
    <w:rsid w:val="003D1FDB"/>
    <w:rsid w:val="003D2032"/>
    <w:rsid w:val="003D2214"/>
    <w:rsid w:val="003D2520"/>
    <w:rsid w:val="003D279F"/>
    <w:rsid w:val="003D2834"/>
    <w:rsid w:val="003D2938"/>
    <w:rsid w:val="003D2C2A"/>
    <w:rsid w:val="003D3149"/>
    <w:rsid w:val="003D31A5"/>
    <w:rsid w:val="003D3357"/>
    <w:rsid w:val="003D345D"/>
    <w:rsid w:val="003D36A3"/>
    <w:rsid w:val="003D39C7"/>
    <w:rsid w:val="003D3B6A"/>
    <w:rsid w:val="003D418E"/>
    <w:rsid w:val="003D4229"/>
    <w:rsid w:val="003D433C"/>
    <w:rsid w:val="003D458A"/>
    <w:rsid w:val="003D46F1"/>
    <w:rsid w:val="003D47D8"/>
    <w:rsid w:val="003D4B6A"/>
    <w:rsid w:val="003D4FE1"/>
    <w:rsid w:val="003D52F3"/>
    <w:rsid w:val="003D5901"/>
    <w:rsid w:val="003D5BB7"/>
    <w:rsid w:val="003D5DFA"/>
    <w:rsid w:val="003D60CD"/>
    <w:rsid w:val="003D60D1"/>
    <w:rsid w:val="003D6140"/>
    <w:rsid w:val="003D6197"/>
    <w:rsid w:val="003D694F"/>
    <w:rsid w:val="003D6B4E"/>
    <w:rsid w:val="003D6BA0"/>
    <w:rsid w:val="003D6D75"/>
    <w:rsid w:val="003D6DD2"/>
    <w:rsid w:val="003D7115"/>
    <w:rsid w:val="003D72C3"/>
    <w:rsid w:val="003D73EF"/>
    <w:rsid w:val="003D75E3"/>
    <w:rsid w:val="003D7639"/>
    <w:rsid w:val="003D76FF"/>
    <w:rsid w:val="003D7824"/>
    <w:rsid w:val="003D78E3"/>
    <w:rsid w:val="003D791A"/>
    <w:rsid w:val="003D79A2"/>
    <w:rsid w:val="003D7C5B"/>
    <w:rsid w:val="003D7D34"/>
    <w:rsid w:val="003D7D8A"/>
    <w:rsid w:val="003D7DC9"/>
    <w:rsid w:val="003D7DE4"/>
    <w:rsid w:val="003E00EA"/>
    <w:rsid w:val="003E01DB"/>
    <w:rsid w:val="003E0276"/>
    <w:rsid w:val="003E0485"/>
    <w:rsid w:val="003E05AB"/>
    <w:rsid w:val="003E0627"/>
    <w:rsid w:val="003E076E"/>
    <w:rsid w:val="003E0897"/>
    <w:rsid w:val="003E0A47"/>
    <w:rsid w:val="003E0AED"/>
    <w:rsid w:val="003E0B4B"/>
    <w:rsid w:val="003E0B58"/>
    <w:rsid w:val="003E0BFC"/>
    <w:rsid w:val="003E0C3D"/>
    <w:rsid w:val="003E0DB0"/>
    <w:rsid w:val="003E0E53"/>
    <w:rsid w:val="003E0FF8"/>
    <w:rsid w:val="003E13C9"/>
    <w:rsid w:val="003E145B"/>
    <w:rsid w:val="003E1836"/>
    <w:rsid w:val="003E1A78"/>
    <w:rsid w:val="003E1FC4"/>
    <w:rsid w:val="003E1FCD"/>
    <w:rsid w:val="003E2881"/>
    <w:rsid w:val="003E2A40"/>
    <w:rsid w:val="003E2D4E"/>
    <w:rsid w:val="003E2F25"/>
    <w:rsid w:val="003E2F9E"/>
    <w:rsid w:val="003E2FD2"/>
    <w:rsid w:val="003E32AF"/>
    <w:rsid w:val="003E3321"/>
    <w:rsid w:val="003E34B3"/>
    <w:rsid w:val="003E3951"/>
    <w:rsid w:val="003E3E90"/>
    <w:rsid w:val="003E4465"/>
    <w:rsid w:val="003E449C"/>
    <w:rsid w:val="003E453A"/>
    <w:rsid w:val="003E4547"/>
    <w:rsid w:val="003E4748"/>
    <w:rsid w:val="003E48C9"/>
    <w:rsid w:val="003E48E4"/>
    <w:rsid w:val="003E49E4"/>
    <w:rsid w:val="003E4C3E"/>
    <w:rsid w:val="003E4C5C"/>
    <w:rsid w:val="003E4D27"/>
    <w:rsid w:val="003E4E24"/>
    <w:rsid w:val="003E4ED4"/>
    <w:rsid w:val="003E4F0C"/>
    <w:rsid w:val="003E4FF3"/>
    <w:rsid w:val="003E5017"/>
    <w:rsid w:val="003E5082"/>
    <w:rsid w:val="003E56BD"/>
    <w:rsid w:val="003E5965"/>
    <w:rsid w:val="003E5ACB"/>
    <w:rsid w:val="003E5C15"/>
    <w:rsid w:val="003E5DBA"/>
    <w:rsid w:val="003E5DCE"/>
    <w:rsid w:val="003E60EA"/>
    <w:rsid w:val="003E6319"/>
    <w:rsid w:val="003E6360"/>
    <w:rsid w:val="003E63D5"/>
    <w:rsid w:val="003E651F"/>
    <w:rsid w:val="003E656C"/>
    <w:rsid w:val="003E6B55"/>
    <w:rsid w:val="003E6C55"/>
    <w:rsid w:val="003E6E39"/>
    <w:rsid w:val="003E72D9"/>
    <w:rsid w:val="003E7578"/>
    <w:rsid w:val="003E7748"/>
    <w:rsid w:val="003E782A"/>
    <w:rsid w:val="003E79ED"/>
    <w:rsid w:val="003E7E3F"/>
    <w:rsid w:val="003F01E9"/>
    <w:rsid w:val="003F02AD"/>
    <w:rsid w:val="003F04E4"/>
    <w:rsid w:val="003F0580"/>
    <w:rsid w:val="003F079A"/>
    <w:rsid w:val="003F07D7"/>
    <w:rsid w:val="003F07DC"/>
    <w:rsid w:val="003F085F"/>
    <w:rsid w:val="003F08F3"/>
    <w:rsid w:val="003F10F3"/>
    <w:rsid w:val="003F110F"/>
    <w:rsid w:val="003F14B1"/>
    <w:rsid w:val="003F150C"/>
    <w:rsid w:val="003F15A2"/>
    <w:rsid w:val="003F162E"/>
    <w:rsid w:val="003F1916"/>
    <w:rsid w:val="003F2095"/>
    <w:rsid w:val="003F2222"/>
    <w:rsid w:val="003F2332"/>
    <w:rsid w:val="003F243F"/>
    <w:rsid w:val="003F29F2"/>
    <w:rsid w:val="003F2B1E"/>
    <w:rsid w:val="003F2B8D"/>
    <w:rsid w:val="003F2E4D"/>
    <w:rsid w:val="003F2E69"/>
    <w:rsid w:val="003F2EDB"/>
    <w:rsid w:val="003F328D"/>
    <w:rsid w:val="003F34F3"/>
    <w:rsid w:val="003F3799"/>
    <w:rsid w:val="003F3803"/>
    <w:rsid w:val="003F3A4E"/>
    <w:rsid w:val="003F3CC8"/>
    <w:rsid w:val="003F41CC"/>
    <w:rsid w:val="003F441E"/>
    <w:rsid w:val="003F455E"/>
    <w:rsid w:val="003F4671"/>
    <w:rsid w:val="003F474D"/>
    <w:rsid w:val="003F477B"/>
    <w:rsid w:val="003F4A68"/>
    <w:rsid w:val="003F4CBF"/>
    <w:rsid w:val="003F4D54"/>
    <w:rsid w:val="003F4DCC"/>
    <w:rsid w:val="003F4DE8"/>
    <w:rsid w:val="003F4F98"/>
    <w:rsid w:val="003F5065"/>
    <w:rsid w:val="003F5121"/>
    <w:rsid w:val="003F5360"/>
    <w:rsid w:val="003F53E3"/>
    <w:rsid w:val="003F577F"/>
    <w:rsid w:val="003F5939"/>
    <w:rsid w:val="003F5DFB"/>
    <w:rsid w:val="003F5FB7"/>
    <w:rsid w:val="003F5FC5"/>
    <w:rsid w:val="003F636A"/>
    <w:rsid w:val="003F69B7"/>
    <w:rsid w:val="003F6C1E"/>
    <w:rsid w:val="003F6ED7"/>
    <w:rsid w:val="003F7159"/>
    <w:rsid w:val="003F74C7"/>
    <w:rsid w:val="003F756E"/>
    <w:rsid w:val="003F764D"/>
    <w:rsid w:val="003F799B"/>
    <w:rsid w:val="003F7CB4"/>
    <w:rsid w:val="003F7FB8"/>
    <w:rsid w:val="00400095"/>
    <w:rsid w:val="0040060E"/>
    <w:rsid w:val="00400759"/>
    <w:rsid w:val="00400C8A"/>
    <w:rsid w:val="00400D75"/>
    <w:rsid w:val="0040145E"/>
    <w:rsid w:val="004015F2"/>
    <w:rsid w:val="0040187F"/>
    <w:rsid w:val="004018C8"/>
    <w:rsid w:val="0040199C"/>
    <w:rsid w:val="00401D06"/>
    <w:rsid w:val="00401E3E"/>
    <w:rsid w:val="00401E44"/>
    <w:rsid w:val="00402129"/>
    <w:rsid w:val="00402273"/>
    <w:rsid w:val="004022EF"/>
    <w:rsid w:val="0040240D"/>
    <w:rsid w:val="0040246E"/>
    <w:rsid w:val="004024B1"/>
    <w:rsid w:val="004029E2"/>
    <w:rsid w:val="00402CFA"/>
    <w:rsid w:val="00402EFE"/>
    <w:rsid w:val="00403508"/>
    <w:rsid w:val="00403597"/>
    <w:rsid w:val="004035DD"/>
    <w:rsid w:val="00403ADA"/>
    <w:rsid w:val="004041E1"/>
    <w:rsid w:val="0040426B"/>
    <w:rsid w:val="00404315"/>
    <w:rsid w:val="0040448A"/>
    <w:rsid w:val="004049EB"/>
    <w:rsid w:val="00404DF5"/>
    <w:rsid w:val="00405044"/>
    <w:rsid w:val="00405111"/>
    <w:rsid w:val="0040580D"/>
    <w:rsid w:val="00405827"/>
    <w:rsid w:val="00405CAF"/>
    <w:rsid w:val="00405D79"/>
    <w:rsid w:val="004061B8"/>
    <w:rsid w:val="00406229"/>
    <w:rsid w:val="0040628D"/>
    <w:rsid w:val="004063B6"/>
    <w:rsid w:val="00406418"/>
    <w:rsid w:val="00406773"/>
    <w:rsid w:val="00406782"/>
    <w:rsid w:val="00406EB2"/>
    <w:rsid w:val="004072E5"/>
    <w:rsid w:val="0040768B"/>
    <w:rsid w:val="00407A90"/>
    <w:rsid w:val="00407AA7"/>
    <w:rsid w:val="00407FBC"/>
    <w:rsid w:val="00410073"/>
    <w:rsid w:val="004101E0"/>
    <w:rsid w:val="004102E7"/>
    <w:rsid w:val="0041047C"/>
    <w:rsid w:val="004104AF"/>
    <w:rsid w:val="0041059F"/>
    <w:rsid w:val="0041063C"/>
    <w:rsid w:val="00410A85"/>
    <w:rsid w:val="00410B2B"/>
    <w:rsid w:val="00410C59"/>
    <w:rsid w:val="00410E1A"/>
    <w:rsid w:val="00410FC7"/>
    <w:rsid w:val="00411436"/>
    <w:rsid w:val="004114CF"/>
    <w:rsid w:val="0041160E"/>
    <w:rsid w:val="0041166E"/>
    <w:rsid w:val="00411EA3"/>
    <w:rsid w:val="00411ECB"/>
    <w:rsid w:val="00411F6E"/>
    <w:rsid w:val="004123E2"/>
    <w:rsid w:val="0041245D"/>
    <w:rsid w:val="00412904"/>
    <w:rsid w:val="00412ACF"/>
    <w:rsid w:val="00412D3B"/>
    <w:rsid w:val="00412E19"/>
    <w:rsid w:val="00412F5B"/>
    <w:rsid w:val="00413154"/>
    <w:rsid w:val="0041343D"/>
    <w:rsid w:val="004138EB"/>
    <w:rsid w:val="00413A95"/>
    <w:rsid w:val="00413F35"/>
    <w:rsid w:val="00414277"/>
    <w:rsid w:val="0041461A"/>
    <w:rsid w:val="00414788"/>
    <w:rsid w:val="00414B11"/>
    <w:rsid w:val="00414D33"/>
    <w:rsid w:val="004151CA"/>
    <w:rsid w:val="004152A1"/>
    <w:rsid w:val="004152EF"/>
    <w:rsid w:val="00415305"/>
    <w:rsid w:val="00415486"/>
    <w:rsid w:val="004157D1"/>
    <w:rsid w:val="004158AB"/>
    <w:rsid w:val="00415C7F"/>
    <w:rsid w:val="00415DD0"/>
    <w:rsid w:val="0041611D"/>
    <w:rsid w:val="00416274"/>
    <w:rsid w:val="00416334"/>
    <w:rsid w:val="004165D5"/>
    <w:rsid w:val="004169D7"/>
    <w:rsid w:val="00416AAA"/>
    <w:rsid w:val="00416C0B"/>
    <w:rsid w:val="00416C34"/>
    <w:rsid w:val="00416C7F"/>
    <w:rsid w:val="00416D7F"/>
    <w:rsid w:val="00417339"/>
    <w:rsid w:val="0041790B"/>
    <w:rsid w:val="004179A0"/>
    <w:rsid w:val="00417F73"/>
    <w:rsid w:val="0042010B"/>
    <w:rsid w:val="00420382"/>
    <w:rsid w:val="00420537"/>
    <w:rsid w:val="00420775"/>
    <w:rsid w:val="00420999"/>
    <w:rsid w:val="00420AC3"/>
    <w:rsid w:val="00420AFF"/>
    <w:rsid w:val="00420CB5"/>
    <w:rsid w:val="00420E4E"/>
    <w:rsid w:val="00420F28"/>
    <w:rsid w:val="00421378"/>
    <w:rsid w:val="0042161D"/>
    <w:rsid w:val="004216AD"/>
    <w:rsid w:val="004219A7"/>
    <w:rsid w:val="004219BE"/>
    <w:rsid w:val="00421D4E"/>
    <w:rsid w:val="00421F64"/>
    <w:rsid w:val="0042209A"/>
    <w:rsid w:val="004221D3"/>
    <w:rsid w:val="004222EE"/>
    <w:rsid w:val="004223C4"/>
    <w:rsid w:val="004223EA"/>
    <w:rsid w:val="004225FF"/>
    <w:rsid w:val="00422727"/>
    <w:rsid w:val="0042295B"/>
    <w:rsid w:val="00422A89"/>
    <w:rsid w:val="00422B75"/>
    <w:rsid w:val="00422E88"/>
    <w:rsid w:val="00422ECD"/>
    <w:rsid w:val="0042320C"/>
    <w:rsid w:val="004235D9"/>
    <w:rsid w:val="004237C0"/>
    <w:rsid w:val="00423ABC"/>
    <w:rsid w:val="00424021"/>
    <w:rsid w:val="00424316"/>
    <w:rsid w:val="00424671"/>
    <w:rsid w:val="0042472D"/>
    <w:rsid w:val="004247D2"/>
    <w:rsid w:val="00424911"/>
    <w:rsid w:val="004249C6"/>
    <w:rsid w:val="00424D32"/>
    <w:rsid w:val="00424DF7"/>
    <w:rsid w:val="00424E91"/>
    <w:rsid w:val="00425054"/>
    <w:rsid w:val="0042563C"/>
    <w:rsid w:val="00425CFA"/>
    <w:rsid w:val="00425FF6"/>
    <w:rsid w:val="00426794"/>
    <w:rsid w:val="004268C9"/>
    <w:rsid w:val="00426941"/>
    <w:rsid w:val="00426B01"/>
    <w:rsid w:val="00426B24"/>
    <w:rsid w:val="00426E51"/>
    <w:rsid w:val="00426F6E"/>
    <w:rsid w:val="00427028"/>
    <w:rsid w:val="00427141"/>
    <w:rsid w:val="004273A0"/>
    <w:rsid w:val="004275F9"/>
    <w:rsid w:val="00427B67"/>
    <w:rsid w:val="0043017F"/>
    <w:rsid w:val="0043067E"/>
    <w:rsid w:val="004306B7"/>
    <w:rsid w:val="004306FC"/>
    <w:rsid w:val="00430898"/>
    <w:rsid w:val="00430940"/>
    <w:rsid w:val="00430CBA"/>
    <w:rsid w:val="00430D7A"/>
    <w:rsid w:val="00430DBB"/>
    <w:rsid w:val="00431048"/>
    <w:rsid w:val="004312DE"/>
    <w:rsid w:val="00431342"/>
    <w:rsid w:val="004316B1"/>
    <w:rsid w:val="00431A9E"/>
    <w:rsid w:val="00431F1E"/>
    <w:rsid w:val="0043222C"/>
    <w:rsid w:val="0043225A"/>
    <w:rsid w:val="004324B4"/>
    <w:rsid w:val="004324E6"/>
    <w:rsid w:val="00432662"/>
    <w:rsid w:val="00432909"/>
    <w:rsid w:val="0043298E"/>
    <w:rsid w:val="00432E2E"/>
    <w:rsid w:val="00432F83"/>
    <w:rsid w:val="00433024"/>
    <w:rsid w:val="00433AE3"/>
    <w:rsid w:val="00433CCE"/>
    <w:rsid w:val="00433CE2"/>
    <w:rsid w:val="004340A7"/>
    <w:rsid w:val="004340EA"/>
    <w:rsid w:val="0043421C"/>
    <w:rsid w:val="0043423E"/>
    <w:rsid w:val="00434243"/>
    <w:rsid w:val="0043432B"/>
    <w:rsid w:val="00434693"/>
    <w:rsid w:val="00434868"/>
    <w:rsid w:val="00434CCF"/>
    <w:rsid w:val="00435270"/>
    <w:rsid w:val="004356A1"/>
    <w:rsid w:val="00435973"/>
    <w:rsid w:val="00435AC9"/>
    <w:rsid w:val="00435C99"/>
    <w:rsid w:val="00435E11"/>
    <w:rsid w:val="00435ED1"/>
    <w:rsid w:val="00436078"/>
    <w:rsid w:val="0043642D"/>
    <w:rsid w:val="0043643A"/>
    <w:rsid w:val="0043646C"/>
    <w:rsid w:val="0043651B"/>
    <w:rsid w:val="004366A7"/>
    <w:rsid w:val="00436810"/>
    <w:rsid w:val="00436833"/>
    <w:rsid w:val="00436DAB"/>
    <w:rsid w:val="00436F8F"/>
    <w:rsid w:val="00436FA3"/>
    <w:rsid w:val="0043777E"/>
    <w:rsid w:val="00437797"/>
    <w:rsid w:val="00437D34"/>
    <w:rsid w:val="00437D5F"/>
    <w:rsid w:val="00437EF9"/>
    <w:rsid w:val="004400E5"/>
    <w:rsid w:val="004406E3"/>
    <w:rsid w:val="00440793"/>
    <w:rsid w:val="004408B1"/>
    <w:rsid w:val="00440C61"/>
    <w:rsid w:val="00440F46"/>
    <w:rsid w:val="0044102B"/>
    <w:rsid w:val="00441234"/>
    <w:rsid w:val="00441650"/>
    <w:rsid w:val="00441754"/>
    <w:rsid w:val="0044181F"/>
    <w:rsid w:val="004419E6"/>
    <w:rsid w:val="00441F30"/>
    <w:rsid w:val="00441FA8"/>
    <w:rsid w:val="00442228"/>
    <w:rsid w:val="004423BD"/>
    <w:rsid w:val="0044244A"/>
    <w:rsid w:val="00442667"/>
    <w:rsid w:val="0044278F"/>
    <w:rsid w:val="00442880"/>
    <w:rsid w:val="004428BA"/>
    <w:rsid w:val="004429E3"/>
    <w:rsid w:val="00442A64"/>
    <w:rsid w:val="00442B0B"/>
    <w:rsid w:val="00442D47"/>
    <w:rsid w:val="00443368"/>
    <w:rsid w:val="004433CE"/>
    <w:rsid w:val="00443704"/>
    <w:rsid w:val="00443798"/>
    <w:rsid w:val="00443C2C"/>
    <w:rsid w:val="00443C86"/>
    <w:rsid w:val="00443DA9"/>
    <w:rsid w:val="004444D5"/>
    <w:rsid w:val="004448BA"/>
    <w:rsid w:val="004448EA"/>
    <w:rsid w:val="00444B0E"/>
    <w:rsid w:val="00444BB2"/>
    <w:rsid w:val="00445675"/>
    <w:rsid w:val="004456EF"/>
    <w:rsid w:val="004458BE"/>
    <w:rsid w:val="00445A80"/>
    <w:rsid w:val="00445C99"/>
    <w:rsid w:val="00445DA6"/>
    <w:rsid w:val="00445DB5"/>
    <w:rsid w:val="00445F27"/>
    <w:rsid w:val="00446305"/>
    <w:rsid w:val="0044642D"/>
    <w:rsid w:val="004467EF"/>
    <w:rsid w:val="004468AD"/>
    <w:rsid w:val="0044691D"/>
    <w:rsid w:val="00446D18"/>
    <w:rsid w:val="00446FE8"/>
    <w:rsid w:val="004471FD"/>
    <w:rsid w:val="004473CF"/>
    <w:rsid w:val="00447A52"/>
    <w:rsid w:val="00447ABA"/>
    <w:rsid w:val="00447C02"/>
    <w:rsid w:val="00447E82"/>
    <w:rsid w:val="00450579"/>
    <w:rsid w:val="00450A9F"/>
    <w:rsid w:val="00450AE4"/>
    <w:rsid w:val="004510DF"/>
    <w:rsid w:val="00451263"/>
    <w:rsid w:val="004512B4"/>
    <w:rsid w:val="00451305"/>
    <w:rsid w:val="0045150C"/>
    <w:rsid w:val="00451513"/>
    <w:rsid w:val="00451528"/>
    <w:rsid w:val="0045177B"/>
    <w:rsid w:val="00451888"/>
    <w:rsid w:val="0045191E"/>
    <w:rsid w:val="004519FE"/>
    <w:rsid w:val="00451A3C"/>
    <w:rsid w:val="00451BEE"/>
    <w:rsid w:val="00451C10"/>
    <w:rsid w:val="00451C77"/>
    <w:rsid w:val="00452A44"/>
    <w:rsid w:val="00452AC5"/>
    <w:rsid w:val="00452E30"/>
    <w:rsid w:val="00452EA2"/>
    <w:rsid w:val="004531D3"/>
    <w:rsid w:val="004533A1"/>
    <w:rsid w:val="00453462"/>
    <w:rsid w:val="00453598"/>
    <w:rsid w:val="00453D0B"/>
    <w:rsid w:val="00453DA7"/>
    <w:rsid w:val="00453FC3"/>
    <w:rsid w:val="00453FCE"/>
    <w:rsid w:val="0045421B"/>
    <w:rsid w:val="0045452A"/>
    <w:rsid w:val="0045463D"/>
    <w:rsid w:val="004546FF"/>
    <w:rsid w:val="0045474C"/>
    <w:rsid w:val="0045478F"/>
    <w:rsid w:val="0045492D"/>
    <w:rsid w:val="00454A7A"/>
    <w:rsid w:val="00454AF0"/>
    <w:rsid w:val="00454C34"/>
    <w:rsid w:val="00454D32"/>
    <w:rsid w:val="00454E18"/>
    <w:rsid w:val="00454EBA"/>
    <w:rsid w:val="00454F6E"/>
    <w:rsid w:val="0045511A"/>
    <w:rsid w:val="0045522E"/>
    <w:rsid w:val="004552A3"/>
    <w:rsid w:val="00455356"/>
    <w:rsid w:val="00455445"/>
    <w:rsid w:val="004555D2"/>
    <w:rsid w:val="0045562D"/>
    <w:rsid w:val="00455733"/>
    <w:rsid w:val="004557D3"/>
    <w:rsid w:val="00455B7D"/>
    <w:rsid w:val="00455BEF"/>
    <w:rsid w:val="00455E49"/>
    <w:rsid w:val="004569F4"/>
    <w:rsid w:val="00456B52"/>
    <w:rsid w:val="00456D35"/>
    <w:rsid w:val="00456F35"/>
    <w:rsid w:val="004571B3"/>
    <w:rsid w:val="0045727F"/>
    <w:rsid w:val="004572F4"/>
    <w:rsid w:val="004575C0"/>
    <w:rsid w:val="0045774B"/>
    <w:rsid w:val="00457812"/>
    <w:rsid w:val="004579A9"/>
    <w:rsid w:val="00457D46"/>
    <w:rsid w:val="00457E74"/>
    <w:rsid w:val="00457F23"/>
    <w:rsid w:val="004600D6"/>
    <w:rsid w:val="00460193"/>
    <w:rsid w:val="004601C6"/>
    <w:rsid w:val="0046023E"/>
    <w:rsid w:val="00460329"/>
    <w:rsid w:val="0046033B"/>
    <w:rsid w:val="004607E6"/>
    <w:rsid w:val="00460A96"/>
    <w:rsid w:val="004610A4"/>
    <w:rsid w:val="00461152"/>
    <w:rsid w:val="004611F4"/>
    <w:rsid w:val="0046126A"/>
    <w:rsid w:val="00461359"/>
    <w:rsid w:val="004618D8"/>
    <w:rsid w:val="00461D3D"/>
    <w:rsid w:val="00461E23"/>
    <w:rsid w:val="00461EB4"/>
    <w:rsid w:val="00461F52"/>
    <w:rsid w:val="00461FCA"/>
    <w:rsid w:val="00462290"/>
    <w:rsid w:val="0046232F"/>
    <w:rsid w:val="00462470"/>
    <w:rsid w:val="004624DC"/>
    <w:rsid w:val="00462541"/>
    <w:rsid w:val="00462A51"/>
    <w:rsid w:val="00462B59"/>
    <w:rsid w:val="00462CE4"/>
    <w:rsid w:val="00462DEE"/>
    <w:rsid w:val="00462E49"/>
    <w:rsid w:val="00463161"/>
    <w:rsid w:val="004634E9"/>
    <w:rsid w:val="00463651"/>
    <w:rsid w:val="0046375C"/>
    <w:rsid w:val="004640FF"/>
    <w:rsid w:val="00464911"/>
    <w:rsid w:val="00464C97"/>
    <w:rsid w:val="00464E53"/>
    <w:rsid w:val="00464E75"/>
    <w:rsid w:val="00464EB8"/>
    <w:rsid w:val="00465001"/>
    <w:rsid w:val="004650A0"/>
    <w:rsid w:val="004650B6"/>
    <w:rsid w:val="004651EB"/>
    <w:rsid w:val="0046528A"/>
    <w:rsid w:val="004652A0"/>
    <w:rsid w:val="004659EF"/>
    <w:rsid w:val="00465B35"/>
    <w:rsid w:val="0046662D"/>
    <w:rsid w:val="00466686"/>
    <w:rsid w:val="0046672F"/>
    <w:rsid w:val="004670BD"/>
    <w:rsid w:val="004670C6"/>
    <w:rsid w:val="00467277"/>
    <w:rsid w:val="00467278"/>
    <w:rsid w:val="0046750E"/>
    <w:rsid w:val="00467565"/>
    <w:rsid w:val="00467576"/>
    <w:rsid w:val="00467D69"/>
    <w:rsid w:val="00467D87"/>
    <w:rsid w:val="00467FB5"/>
    <w:rsid w:val="004705F4"/>
    <w:rsid w:val="00470805"/>
    <w:rsid w:val="0047108C"/>
    <w:rsid w:val="00471280"/>
    <w:rsid w:val="0047141E"/>
    <w:rsid w:val="00471523"/>
    <w:rsid w:val="00471AEA"/>
    <w:rsid w:val="00471AF9"/>
    <w:rsid w:val="00471B9F"/>
    <w:rsid w:val="00471FB7"/>
    <w:rsid w:val="0047211B"/>
    <w:rsid w:val="0047213A"/>
    <w:rsid w:val="004722AA"/>
    <w:rsid w:val="00472692"/>
    <w:rsid w:val="004727E0"/>
    <w:rsid w:val="00472977"/>
    <w:rsid w:val="00472F03"/>
    <w:rsid w:val="00472F7A"/>
    <w:rsid w:val="004730F9"/>
    <w:rsid w:val="00473282"/>
    <w:rsid w:val="00473332"/>
    <w:rsid w:val="00473450"/>
    <w:rsid w:val="00473B39"/>
    <w:rsid w:val="004746F6"/>
    <w:rsid w:val="00474B38"/>
    <w:rsid w:val="00474F2C"/>
    <w:rsid w:val="00474F58"/>
    <w:rsid w:val="00474F9A"/>
    <w:rsid w:val="004751D3"/>
    <w:rsid w:val="004752F1"/>
    <w:rsid w:val="00475364"/>
    <w:rsid w:val="00475451"/>
    <w:rsid w:val="004754A2"/>
    <w:rsid w:val="004757B6"/>
    <w:rsid w:val="00475DDB"/>
    <w:rsid w:val="00475EE0"/>
    <w:rsid w:val="00476232"/>
    <w:rsid w:val="00476350"/>
    <w:rsid w:val="0047658E"/>
    <w:rsid w:val="004765B2"/>
    <w:rsid w:val="004765D8"/>
    <w:rsid w:val="004767F9"/>
    <w:rsid w:val="00476DAF"/>
    <w:rsid w:val="0047701F"/>
    <w:rsid w:val="004772AF"/>
    <w:rsid w:val="0047777D"/>
    <w:rsid w:val="00477C81"/>
    <w:rsid w:val="00477F9A"/>
    <w:rsid w:val="0048013D"/>
    <w:rsid w:val="004802D0"/>
    <w:rsid w:val="004805C9"/>
    <w:rsid w:val="00480A81"/>
    <w:rsid w:val="00480AA0"/>
    <w:rsid w:val="00480BEB"/>
    <w:rsid w:val="00480C88"/>
    <w:rsid w:val="00480D5A"/>
    <w:rsid w:val="00480F32"/>
    <w:rsid w:val="0048116E"/>
    <w:rsid w:val="00481394"/>
    <w:rsid w:val="004813D3"/>
    <w:rsid w:val="00481429"/>
    <w:rsid w:val="00481560"/>
    <w:rsid w:val="0048165D"/>
    <w:rsid w:val="004816F2"/>
    <w:rsid w:val="0048185A"/>
    <w:rsid w:val="004818E8"/>
    <w:rsid w:val="00481965"/>
    <w:rsid w:val="00481B4D"/>
    <w:rsid w:val="004821F5"/>
    <w:rsid w:val="00482261"/>
    <w:rsid w:val="00482541"/>
    <w:rsid w:val="004826D8"/>
    <w:rsid w:val="00482865"/>
    <w:rsid w:val="004828CB"/>
    <w:rsid w:val="0048293C"/>
    <w:rsid w:val="00482961"/>
    <w:rsid w:val="00482B24"/>
    <w:rsid w:val="00482DC1"/>
    <w:rsid w:val="00482E2E"/>
    <w:rsid w:val="00482E89"/>
    <w:rsid w:val="00482EFE"/>
    <w:rsid w:val="00482F7B"/>
    <w:rsid w:val="004830D5"/>
    <w:rsid w:val="0048311C"/>
    <w:rsid w:val="00483149"/>
    <w:rsid w:val="00483251"/>
    <w:rsid w:val="0048325F"/>
    <w:rsid w:val="004832BA"/>
    <w:rsid w:val="004834F2"/>
    <w:rsid w:val="0048361E"/>
    <w:rsid w:val="00483627"/>
    <w:rsid w:val="0048368A"/>
    <w:rsid w:val="004836A7"/>
    <w:rsid w:val="004836DF"/>
    <w:rsid w:val="00483744"/>
    <w:rsid w:val="0048387A"/>
    <w:rsid w:val="00483BF3"/>
    <w:rsid w:val="00483E14"/>
    <w:rsid w:val="00484113"/>
    <w:rsid w:val="004847D1"/>
    <w:rsid w:val="00484840"/>
    <w:rsid w:val="00484A4E"/>
    <w:rsid w:val="00484A5C"/>
    <w:rsid w:val="00484B83"/>
    <w:rsid w:val="00484C02"/>
    <w:rsid w:val="00484C59"/>
    <w:rsid w:val="00484F65"/>
    <w:rsid w:val="00484F98"/>
    <w:rsid w:val="00485056"/>
    <w:rsid w:val="004851D8"/>
    <w:rsid w:val="004854D5"/>
    <w:rsid w:val="004859F1"/>
    <w:rsid w:val="00485B3D"/>
    <w:rsid w:val="00485DFE"/>
    <w:rsid w:val="00485E30"/>
    <w:rsid w:val="00485FFA"/>
    <w:rsid w:val="00486001"/>
    <w:rsid w:val="00486180"/>
    <w:rsid w:val="0048678A"/>
    <w:rsid w:val="00486A04"/>
    <w:rsid w:val="00486FC5"/>
    <w:rsid w:val="0048746C"/>
    <w:rsid w:val="004874CA"/>
    <w:rsid w:val="0048777E"/>
    <w:rsid w:val="00487796"/>
    <w:rsid w:val="0048793C"/>
    <w:rsid w:val="00487B0E"/>
    <w:rsid w:val="00487C3E"/>
    <w:rsid w:val="00487E2E"/>
    <w:rsid w:val="00490085"/>
    <w:rsid w:val="004900F7"/>
    <w:rsid w:val="0049010D"/>
    <w:rsid w:val="00490267"/>
    <w:rsid w:val="004906E5"/>
    <w:rsid w:val="00490994"/>
    <w:rsid w:val="00490B06"/>
    <w:rsid w:val="00490DEE"/>
    <w:rsid w:val="00490F1A"/>
    <w:rsid w:val="00491CB1"/>
    <w:rsid w:val="00491E1B"/>
    <w:rsid w:val="00492179"/>
    <w:rsid w:val="00492375"/>
    <w:rsid w:val="004924C3"/>
    <w:rsid w:val="004925CB"/>
    <w:rsid w:val="0049285C"/>
    <w:rsid w:val="00492CFC"/>
    <w:rsid w:val="00492EF6"/>
    <w:rsid w:val="00492F25"/>
    <w:rsid w:val="00492F91"/>
    <w:rsid w:val="0049307D"/>
    <w:rsid w:val="0049309C"/>
    <w:rsid w:val="004931DD"/>
    <w:rsid w:val="004931E7"/>
    <w:rsid w:val="004932B7"/>
    <w:rsid w:val="00493528"/>
    <w:rsid w:val="0049354F"/>
    <w:rsid w:val="00493C94"/>
    <w:rsid w:val="00493D2E"/>
    <w:rsid w:val="00493DB8"/>
    <w:rsid w:val="004941F2"/>
    <w:rsid w:val="0049433F"/>
    <w:rsid w:val="004943B7"/>
    <w:rsid w:val="0049454A"/>
    <w:rsid w:val="00494605"/>
    <w:rsid w:val="00494D32"/>
    <w:rsid w:val="00494ECD"/>
    <w:rsid w:val="00495111"/>
    <w:rsid w:val="004951F9"/>
    <w:rsid w:val="00495592"/>
    <w:rsid w:val="00495801"/>
    <w:rsid w:val="00495826"/>
    <w:rsid w:val="00495835"/>
    <w:rsid w:val="00495852"/>
    <w:rsid w:val="004958BC"/>
    <w:rsid w:val="004959A5"/>
    <w:rsid w:val="00495A9B"/>
    <w:rsid w:val="00495C4E"/>
    <w:rsid w:val="00495D2F"/>
    <w:rsid w:val="00495D85"/>
    <w:rsid w:val="00495DF3"/>
    <w:rsid w:val="00495EB9"/>
    <w:rsid w:val="00495F0B"/>
    <w:rsid w:val="00495F3E"/>
    <w:rsid w:val="0049604D"/>
    <w:rsid w:val="004960D3"/>
    <w:rsid w:val="004960DB"/>
    <w:rsid w:val="004961A8"/>
    <w:rsid w:val="004962A7"/>
    <w:rsid w:val="004962E8"/>
    <w:rsid w:val="0049636F"/>
    <w:rsid w:val="00496425"/>
    <w:rsid w:val="00496B5A"/>
    <w:rsid w:val="00496C76"/>
    <w:rsid w:val="00496D46"/>
    <w:rsid w:val="00496E71"/>
    <w:rsid w:val="00496F67"/>
    <w:rsid w:val="00497431"/>
    <w:rsid w:val="004976A9"/>
    <w:rsid w:val="00497919"/>
    <w:rsid w:val="00497A9B"/>
    <w:rsid w:val="00497AF1"/>
    <w:rsid w:val="00497C35"/>
    <w:rsid w:val="00497C47"/>
    <w:rsid w:val="00497CED"/>
    <w:rsid w:val="004A00EA"/>
    <w:rsid w:val="004A0109"/>
    <w:rsid w:val="004A012D"/>
    <w:rsid w:val="004A01FD"/>
    <w:rsid w:val="004A0361"/>
    <w:rsid w:val="004A08A7"/>
    <w:rsid w:val="004A090B"/>
    <w:rsid w:val="004A0AF0"/>
    <w:rsid w:val="004A0B13"/>
    <w:rsid w:val="004A0BE3"/>
    <w:rsid w:val="004A0CB1"/>
    <w:rsid w:val="004A0E92"/>
    <w:rsid w:val="004A0E95"/>
    <w:rsid w:val="004A1314"/>
    <w:rsid w:val="004A1441"/>
    <w:rsid w:val="004A1503"/>
    <w:rsid w:val="004A1925"/>
    <w:rsid w:val="004A1A63"/>
    <w:rsid w:val="004A1A84"/>
    <w:rsid w:val="004A1B7A"/>
    <w:rsid w:val="004A1C73"/>
    <w:rsid w:val="004A1E34"/>
    <w:rsid w:val="004A1ED7"/>
    <w:rsid w:val="004A2742"/>
    <w:rsid w:val="004A2B3F"/>
    <w:rsid w:val="004A2D0A"/>
    <w:rsid w:val="004A2E96"/>
    <w:rsid w:val="004A3153"/>
    <w:rsid w:val="004A3424"/>
    <w:rsid w:val="004A35E9"/>
    <w:rsid w:val="004A388A"/>
    <w:rsid w:val="004A389E"/>
    <w:rsid w:val="004A3BA9"/>
    <w:rsid w:val="004A3FA6"/>
    <w:rsid w:val="004A4161"/>
    <w:rsid w:val="004A44B3"/>
    <w:rsid w:val="004A4524"/>
    <w:rsid w:val="004A47DE"/>
    <w:rsid w:val="004A481B"/>
    <w:rsid w:val="004A49E8"/>
    <w:rsid w:val="004A4CEB"/>
    <w:rsid w:val="004A4FDA"/>
    <w:rsid w:val="004A5134"/>
    <w:rsid w:val="004A52D9"/>
    <w:rsid w:val="004A5571"/>
    <w:rsid w:val="004A55A8"/>
    <w:rsid w:val="004A5D11"/>
    <w:rsid w:val="004A5E01"/>
    <w:rsid w:val="004A5E95"/>
    <w:rsid w:val="004A5FB6"/>
    <w:rsid w:val="004A609F"/>
    <w:rsid w:val="004A6C0C"/>
    <w:rsid w:val="004A6EA8"/>
    <w:rsid w:val="004A6FC1"/>
    <w:rsid w:val="004A7417"/>
    <w:rsid w:val="004A7529"/>
    <w:rsid w:val="004A756E"/>
    <w:rsid w:val="004A764E"/>
    <w:rsid w:val="004A7677"/>
    <w:rsid w:val="004A7B65"/>
    <w:rsid w:val="004A7CC7"/>
    <w:rsid w:val="004A7D28"/>
    <w:rsid w:val="004A7FBC"/>
    <w:rsid w:val="004B05C8"/>
    <w:rsid w:val="004B0799"/>
    <w:rsid w:val="004B0898"/>
    <w:rsid w:val="004B0B8A"/>
    <w:rsid w:val="004B1209"/>
    <w:rsid w:val="004B1212"/>
    <w:rsid w:val="004B13C8"/>
    <w:rsid w:val="004B144F"/>
    <w:rsid w:val="004B1450"/>
    <w:rsid w:val="004B150D"/>
    <w:rsid w:val="004B15D4"/>
    <w:rsid w:val="004B1694"/>
    <w:rsid w:val="004B1841"/>
    <w:rsid w:val="004B19EC"/>
    <w:rsid w:val="004B1B61"/>
    <w:rsid w:val="004B200D"/>
    <w:rsid w:val="004B2864"/>
    <w:rsid w:val="004B2918"/>
    <w:rsid w:val="004B29F6"/>
    <w:rsid w:val="004B2A03"/>
    <w:rsid w:val="004B2C18"/>
    <w:rsid w:val="004B2E50"/>
    <w:rsid w:val="004B2EA2"/>
    <w:rsid w:val="004B2FA2"/>
    <w:rsid w:val="004B3068"/>
    <w:rsid w:val="004B3093"/>
    <w:rsid w:val="004B3270"/>
    <w:rsid w:val="004B32E3"/>
    <w:rsid w:val="004B33C3"/>
    <w:rsid w:val="004B3539"/>
    <w:rsid w:val="004B3643"/>
    <w:rsid w:val="004B384C"/>
    <w:rsid w:val="004B3872"/>
    <w:rsid w:val="004B3882"/>
    <w:rsid w:val="004B390A"/>
    <w:rsid w:val="004B3B97"/>
    <w:rsid w:val="004B3E08"/>
    <w:rsid w:val="004B3F4B"/>
    <w:rsid w:val="004B4282"/>
    <w:rsid w:val="004B4298"/>
    <w:rsid w:val="004B4762"/>
    <w:rsid w:val="004B4904"/>
    <w:rsid w:val="004B4A48"/>
    <w:rsid w:val="004B4BDF"/>
    <w:rsid w:val="004B4E71"/>
    <w:rsid w:val="004B4F5A"/>
    <w:rsid w:val="004B4FA2"/>
    <w:rsid w:val="004B4FBF"/>
    <w:rsid w:val="004B52D9"/>
    <w:rsid w:val="004B55B1"/>
    <w:rsid w:val="004B55FA"/>
    <w:rsid w:val="004B5841"/>
    <w:rsid w:val="004B593F"/>
    <w:rsid w:val="004B5C67"/>
    <w:rsid w:val="004B5E53"/>
    <w:rsid w:val="004B5FF9"/>
    <w:rsid w:val="004B61AC"/>
    <w:rsid w:val="004B61B7"/>
    <w:rsid w:val="004B64EB"/>
    <w:rsid w:val="004B656F"/>
    <w:rsid w:val="004B65CB"/>
    <w:rsid w:val="004B65E2"/>
    <w:rsid w:val="004B67B7"/>
    <w:rsid w:val="004B6BDE"/>
    <w:rsid w:val="004B7576"/>
    <w:rsid w:val="004B7687"/>
    <w:rsid w:val="004B77A7"/>
    <w:rsid w:val="004B781B"/>
    <w:rsid w:val="004B79E7"/>
    <w:rsid w:val="004B7C76"/>
    <w:rsid w:val="004B7FA3"/>
    <w:rsid w:val="004C032B"/>
    <w:rsid w:val="004C03DE"/>
    <w:rsid w:val="004C09AB"/>
    <w:rsid w:val="004C0A8D"/>
    <w:rsid w:val="004C0EA3"/>
    <w:rsid w:val="004C15E1"/>
    <w:rsid w:val="004C1946"/>
    <w:rsid w:val="004C1989"/>
    <w:rsid w:val="004C207E"/>
    <w:rsid w:val="004C214B"/>
    <w:rsid w:val="004C2C2C"/>
    <w:rsid w:val="004C2DE5"/>
    <w:rsid w:val="004C2E87"/>
    <w:rsid w:val="004C2F1D"/>
    <w:rsid w:val="004C31F0"/>
    <w:rsid w:val="004C31F2"/>
    <w:rsid w:val="004C3257"/>
    <w:rsid w:val="004C33F4"/>
    <w:rsid w:val="004C368E"/>
    <w:rsid w:val="004C371A"/>
    <w:rsid w:val="004C372C"/>
    <w:rsid w:val="004C3736"/>
    <w:rsid w:val="004C3899"/>
    <w:rsid w:val="004C3913"/>
    <w:rsid w:val="004C392D"/>
    <w:rsid w:val="004C3959"/>
    <w:rsid w:val="004C39AA"/>
    <w:rsid w:val="004C3AC5"/>
    <w:rsid w:val="004C3ADE"/>
    <w:rsid w:val="004C3D53"/>
    <w:rsid w:val="004C3DA7"/>
    <w:rsid w:val="004C3F7C"/>
    <w:rsid w:val="004C49CD"/>
    <w:rsid w:val="004C4E64"/>
    <w:rsid w:val="004C4F88"/>
    <w:rsid w:val="004C517A"/>
    <w:rsid w:val="004C51B4"/>
    <w:rsid w:val="004C545C"/>
    <w:rsid w:val="004C5F36"/>
    <w:rsid w:val="004C6173"/>
    <w:rsid w:val="004C66D6"/>
    <w:rsid w:val="004C6780"/>
    <w:rsid w:val="004C687F"/>
    <w:rsid w:val="004C690B"/>
    <w:rsid w:val="004C6935"/>
    <w:rsid w:val="004C6F3D"/>
    <w:rsid w:val="004C7158"/>
    <w:rsid w:val="004C716C"/>
    <w:rsid w:val="004C7239"/>
    <w:rsid w:val="004C72BC"/>
    <w:rsid w:val="004C7322"/>
    <w:rsid w:val="004C7F3E"/>
    <w:rsid w:val="004D03E0"/>
    <w:rsid w:val="004D07FB"/>
    <w:rsid w:val="004D0C06"/>
    <w:rsid w:val="004D0DDB"/>
    <w:rsid w:val="004D0FD2"/>
    <w:rsid w:val="004D117C"/>
    <w:rsid w:val="004D1302"/>
    <w:rsid w:val="004D14AC"/>
    <w:rsid w:val="004D17C5"/>
    <w:rsid w:val="004D19EE"/>
    <w:rsid w:val="004D1CEA"/>
    <w:rsid w:val="004D213E"/>
    <w:rsid w:val="004D234A"/>
    <w:rsid w:val="004D2460"/>
    <w:rsid w:val="004D2A73"/>
    <w:rsid w:val="004D2BCB"/>
    <w:rsid w:val="004D2C86"/>
    <w:rsid w:val="004D2EA3"/>
    <w:rsid w:val="004D2EC4"/>
    <w:rsid w:val="004D2F57"/>
    <w:rsid w:val="004D2FCF"/>
    <w:rsid w:val="004D3005"/>
    <w:rsid w:val="004D342A"/>
    <w:rsid w:val="004D34BA"/>
    <w:rsid w:val="004D363B"/>
    <w:rsid w:val="004D37F8"/>
    <w:rsid w:val="004D38F9"/>
    <w:rsid w:val="004D3AA1"/>
    <w:rsid w:val="004D3B8C"/>
    <w:rsid w:val="004D3BA0"/>
    <w:rsid w:val="004D3D03"/>
    <w:rsid w:val="004D3EEC"/>
    <w:rsid w:val="004D4779"/>
    <w:rsid w:val="004D48CB"/>
    <w:rsid w:val="004D4D02"/>
    <w:rsid w:val="004D4E05"/>
    <w:rsid w:val="004D4F59"/>
    <w:rsid w:val="004D5276"/>
    <w:rsid w:val="004D52CD"/>
    <w:rsid w:val="004D5BBF"/>
    <w:rsid w:val="004D5FEF"/>
    <w:rsid w:val="004D6027"/>
    <w:rsid w:val="004D6054"/>
    <w:rsid w:val="004D60FA"/>
    <w:rsid w:val="004D64F5"/>
    <w:rsid w:val="004D6844"/>
    <w:rsid w:val="004D69AD"/>
    <w:rsid w:val="004D6B75"/>
    <w:rsid w:val="004D6BAF"/>
    <w:rsid w:val="004D6D99"/>
    <w:rsid w:val="004D6DA1"/>
    <w:rsid w:val="004D6E59"/>
    <w:rsid w:val="004D6E6A"/>
    <w:rsid w:val="004D6F5B"/>
    <w:rsid w:val="004D75D7"/>
    <w:rsid w:val="004D75E7"/>
    <w:rsid w:val="004D78B9"/>
    <w:rsid w:val="004D7907"/>
    <w:rsid w:val="004D7958"/>
    <w:rsid w:val="004D7FF3"/>
    <w:rsid w:val="004E0016"/>
    <w:rsid w:val="004E014C"/>
    <w:rsid w:val="004E0481"/>
    <w:rsid w:val="004E058D"/>
    <w:rsid w:val="004E05F5"/>
    <w:rsid w:val="004E0735"/>
    <w:rsid w:val="004E08ED"/>
    <w:rsid w:val="004E0A78"/>
    <w:rsid w:val="004E0D33"/>
    <w:rsid w:val="004E0DF9"/>
    <w:rsid w:val="004E1128"/>
    <w:rsid w:val="004E14F1"/>
    <w:rsid w:val="004E159C"/>
    <w:rsid w:val="004E1991"/>
    <w:rsid w:val="004E19E2"/>
    <w:rsid w:val="004E1CB1"/>
    <w:rsid w:val="004E1D7B"/>
    <w:rsid w:val="004E1E1D"/>
    <w:rsid w:val="004E1E9B"/>
    <w:rsid w:val="004E1EB4"/>
    <w:rsid w:val="004E1FBF"/>
    <w:rsid w:val="004E269D"/>
    <w:rsid w:val="004E2740"/>
    <w:rsid w:val="004E2E29"/>
    <w:rsid w:val="004E2FE0"/>
    <w:rsid w:val="004E336B"/>
    <w:rsid w:val="004E3508"/>
    <w:rsid w:val="004E369C"/>
    <w:rsid w:val="004E36C5"/>
    <w:rsid w:val="004E3D57"/>
    <w:rsid w:val="004E417B"/>
    <w:rsid w:val="004E433C"/>
    <w:rsid w:val="004E464C"/>
    <w:rsid w:val="004E4748"/>
    <w:rsid w:val="004E4C2F"/>
    <w:rsid w:val="004E4E08"/>
    <w:rsid w:val="004E4F55"/>
    <w:rsid w:val="004E4F69"/>
    <w:rsid w:val="004E5285"/>
    <w:rsid w:val="004E53A2"/>
    <w:rsid w:val="004E544E"/>
    <w:rsid w:val="004E5ABE"/>
    <w:rsid w:val="004E5B9F"/>
    <w:rsid w:val="004E5D26"/>
    <w:rsid w:val="004E5FFE"/>
    <w:rsid w:val="004E60B7"/>
    <w:rsid w:val="004E6DA0"/>
    <w:rsid w:val="004E7245"/>
    <w:rsid w:val="004E7251"/>
    <w:rsid w:val="004E7496"/>
    <w:rsid w:val="004E74AC"/>
    <w:rsid w:val="004E74C9"/>
    <w:rsid w:val="004E768C"/>
    <w:rsid w:val="004E7757"/>
    <w:rsid w:val="004E7764"/>
    <w:rsid w:val="004E7A93"/>
    <w:rsid w:val="004E7C23"/>
    <w:rsid w:val="004E7D8A"/>
    <w:rsid w:val="004E7ED7"/>
    <w:rsid w:val="004F06AD"/>
    <w:rsid w:val="004F0792"/>
    <w:rsid w:val="004F0941"/>
    <w:rsid w:val="004F09E7"/>
    <w:rsid w:val="004F0B95"/>
    <w:rsid w:val="004F0D1B"/>
    <w:rsid w:val="004F0DE0"/>
    <w:rsid w:val="004F0F22"/>
    <w:rsid w:val="004F0FBC"/>
    <w:rsid w:val="004F1191"/>
    <w:rsid w:val="004F11EE"/>
    <w:rsid w:val="004F1219"/>
    <w:rsid w:val="004F13A9"/>
    <w:rsid w:val="004F15F4"/>
    <w:rsid w:val="004F1A12"/>
    <w:rsid w:val="004F1B2C"/>
    <w:rsid w:val="004F1C08"/>
    <w:rsid w:val="004F1E0C"/>
    <w:rsid w:val="004F1F10"/>
    <w:rsid w:val="004F1FE5"/>
    <w:rsid w:val="004F217C"/>
    <w:rsid w:val="004F218F"/>
    <w:rsid w:val="004F21DB"/>
    <w:rsid w:val="004F2580"/>
    <w:rsid w:val="004F29F7"/>
    <w:rsid w:val="004F2B62"/>
    <w:rsid w:val="004F2D87"/>
    <w:rsid w:val="004F3470"/>
    <w:rsid w:val="004F34B5"/>
    <w:rsid w:val="004F35B8"/>
    <w:rsid w:val="004F3F52"/>
    <w:rsid w:val="004F3F82"/>
    <w:rsid w:val="004F4341"/>
    <w:rsid w:val="004F494A"/>
    <w:rsid w:val="004F4A16"/>
    <w:rsid w:val="004F4B83"/>
    <w:rsid w:val="004F4B8E"/>
    <w:rsid w:val="004F4EB4"/>
    <w:rsid w:val="004F531A"/>
    <w:rsid w:val="004F53AD"/>
    <w:rsid w:val="004F5443"/>
    <w:rsid w:val="004F5ACA"/>
    <w:rsid w:val="004F5C47"/>
    <w:rsid w:val="004F5DB9"/>
    <w:rsid w:val="004F6214"/>
    <w:rsid w:val="004F6229"/>
    <w:rsid w:val="004F6232"/>
    <w:rsid w:val="004F65E7"/>
    <w:rsid w:val="004F685E"/>
    <w:rsid w:val="004F6B61"/>
    <w:rsid w:val="004F6BC5"/>
    <w:rsid w:val="004F6C4F"/>
    <w:rsid w:val="004F6EA8"/>
    <w:rsid w:val="004F7006"/>
    <w:rsid w:val="004F7075"/>
    <w:rsid w:val="004F73B6"/>
    <w:rsid w:val="004F7645"/>
    <w:rsid w:val="004F76EC"/>
    <w:rsid w:val="004F794C"/>
    <w:rsid w:val="004F7BDB"/>
    <w:rsid w:val="004F7D0A"/>
    <w:rsid w:val="004F7D85"/>
    <w:rsid w:val="004F7FDD"/>
    <w:rsid w:val="005001AB"/>
    <w:rsid w:val="005001F9"/>
    <w:rsid w:val="0050067A"/>
    <w:rsid w:val="00500A00"/>
    <w:rsid w:val="00500A72"/>
    <w:rsid w:val="00500DA2"/>
    <w:rsid w:val="00500E0A"/>
    <w:rsid w:val="00500FE1"/>
    <w:rsid w:val="0050117D"/>
    <w:rsid w:val="005011DA"/>
    <w:rsid w:val="00501212"/>
    <w:rsid w:val="0050157F"/>
    <w:rsid w:val="005016E6"/>
    <w:rsid w:val="00501753"/>
    <w:rsid w:val="005018A3"/>
    <w:rsid w:val="00501B26"/>
    <w:rsid w:val="00501CEC"/>
    <w:rsid w:val="00501FBD"/>
    <w:rsid w:val="00501FC0"/>
    <w:rsid w:val="00502718"/>
    <w:rsid w:val="00502759"/>
    <w:rsid w:val="005029EA"/>
    <w:rsid w:val="00502AFB"/>
    <w:rsid w:val="00502BA2"/>
    <w:rsid w:val="00502DAA"/>
    <w:rsid w:val="00502DDD"/>
    <w:rsid w:val="00502DE4"/>
    <w:rsid w:val="00503209"/>
    <w:rsid w:val="00503217"/>
    <w:rsid w:val="005036A8"/>
    <w:rsid w:val="0050381E"/>
    <w:rsid w:val="00503915"/>
    <w:rsid w:val="005039BE"/>
    <w:rsid w:val="00503A77"/>
    <w:rsid w:val="00503CB1"/>
    <w:rsid w:val="00503E5E"/>
    <w:rsid w:val="005040BD"/>
    <w:rsid w:val="005044C2"/>
    <w:rsid w:val="00504810"/>
    <w:rsid w:val="0050493F"/>
    <w:rsid w:val="00504AAC"/>
    <w:rsid w:val="00504D0D"/>
    <w:rsid w:val="00505027"/>
    <w:rsid w:val="00505264"/>
    <w:rsid w:val="005052F0"/>
    <w:rsid w:val="00505385"/>
    <w:rsid w:val="0050547E"/>
    <w:rsid w:val="005054B5"/>
    <w:rsid w:val="005056A6"/>
    <w:rsid w:val="00505A58"/>
    <w:rsid w:val="00505A8E"/>
    <w:rsid w:val="00505FFC"/>
    <w:rsid w:val="005063C2"/>
    <w:rsid w:val="00506575"/>
    <w:rsid w:val="0050663E"/>
    <w:rsid w:val="00506B1B"/>
    <w:rsid w:val="00506D75"/>
    <w:rsid w:val="00506FC0"/>
    <w:rsid w:val="0050727A"/>
    <w:rsid w:val="0050731F"/>
    <w:rsid w:val="005077E3"/>
    <w:rsid w:val="00507AFB"/>
    <w:rsid w:val="00507B69"/>
    <w:rsid w:val="00507BA4"/>
    <w:rsid w:val="00507D41"/>
    <w:rsid w:val="005101FC"/>
    <w:rsid w:val="0051044E"/>
    <w:rsid w:val="00510644"/>
    <w:rsid w:val="005108AA"/>
    <w:rsid w:val="00510921"/>
    <w:rsid w:val="00510A99"/>
    <w:rsid w:val="00510C1A"/>
    <w:rsid w:val="00510F06"/>
    <w:rsid w:val="00510F85"/>
    <w:rsid w:val="00510FD9"/>
    <w:rsid w:val="0051122E"/>
    <w:rsid w:val="00511238"/>
    <w:rsid w:val="005116F6"/>
    <w:rsid w:val="0051178A"/>
    <w:rsid w:val="00511808"/>
    <w:rsid w:val="00511BA6"/>
    <w:rsid w:val="00511BE3"/>
    <w:rsid w:val="00511EBF"/>
    <w:rsid w:val="00511EF5"/>
    <w:rsid w:val="00511F86"/>
    <w:rsid w:val="00512040"/>
    <w:rsid w:val="00512157"/>
    <w:rsid w:val="00512368"/>
    <w:rsid w:val="0051265F"/>
    <w:rsid w:val="00512892"/>
    <w:rsid w:val="005128C3"/>
    <w:rsid w:val="00512BD4"/>
    <w:rsid w:val="00512E42"/>
    <w:rsid w:val="00512EE4"/>
    <w:rsid w:val="00512F49"/>
    <w:rsid w:val="005135D0"/>
    <w:rsid w:val="0051363F"/>
    <w:rsid w:val="0051378C"/>
    <w:rsid w:val="00514159"/>
    <w:rsid w:val="005141CA"/>
    <w:rsid w:val="005141D8"/>
    <w:rsid w:val="005145D3"/>
    <w:rsid w:val="00514CD4"/>
    <w:rsid w:val="00514E0D"/>
    <w:rsid w:val="00514F99"/>
    <w:rsid w:val="005155EF"/>
    <w:rsid w:val="005156FB"/>
    <w:rsid w:val="00515B99"/>
    <w:rsid w:val="00515BB1"/>
    <w:rsid w:val="00515BC8"/>
    <w:rsid w:val="00515F17"/>
    <w:rsid w:val="00515F25"/>
    <w:rsid w:val="005160DC"/>
    <w:rsid w:val="005161ED"/>
    <w:rsid w:val="00516651"/>
    <w:rsid w:val="005166D1"/>
    <w:rsid w:val="0051677F"/>
    <w:rsid w:val="005168FD"/>
    <w:rsid w:val="00516B81"/>
    <w:rsid w:val="00516D28"/>
    <w:rsid w:val="00516D3B"/>
    <w:rsid w:val="0051715E"/>
    <w:rsid w:val="005171D1"/>
    <w:rsid w:val="00517294"/>
    <w:rsid w:val="00517A41"/>
    <w:rsid w:val="00517D1F"/>
    <w:rsid w:val="00517E37"/>
    <w:rsid w:val="00517F49"/>
    <w:rsid w:val="00520069"/>
    <w:rsid w:val="00520423"/>
    <w:rsid w:val="00520425"/>
    <w:rsid w:val="00520710"/>
    <w:rsid w:val="00520B76"/>
    <w:rsid w:val="00520C71"/>
    <w:rsid w:val="00520FAF"/>
    <w:rsid w:val="00521009"/>
    <w:rsid w:val="00521165"/>
    <w:rsid w:val="00521283"/>
    <w:rsid w:val="005214A0"/>
    <w:rsid w:val="005219E4"/>
    <w:rsid w:val="005219F8"/>
    <w:rsid w:val="00521A95"/>
    <w:rsid w:val="00521CE0"/>
    <w:rsid w:val="00521DDF"/>
    <w:rsid w:val="005222AF"/>
    <w:rsid w:val="00522343"/>
    <w:rsid w:val="005224CD"/>
    <w:rsid w:val="00522766"/>
    <w:rsid w:val="0052293D"/>
    <w:rsid w:val="00522F6C"/>
    <w:rsid w:val="00522F9F"/>
    <w:rsid w:val="005231EC"/>
    <w:rsid w:val="0052359F"/>
    <w:rsid w:val="00523A4A"/>
    <w:rsid w:val="00523D29"/>
    <w:rsid w:val="00523F2D"/>
    <w:rsid w:val="0052405B"/>
    <w:rsid w:val="00524451"/>
    <w:rsid w:val="00524603"/>
    <w:rsid w:val="00524A44"/>
    <w:rsid w:val="00524AE7"/>
    <w:rsid w:val="00524B88"/>
    <w:rsid w:val="00524F0C"/>
    <w:rsid w:val="00524F7B"/>
    <w:rsid w:val="005251C0"/>
    <w:rsid w:val="0052531E"/>
    <w:rsid w:val="0052536B"/>
    <w:rsid w:val="0052542B"/>
    <w:rsid w:val="005256A6"/>
    <w:rsid w:val="00525783"/>
    <w:rsid w:val="005257C2"/>
    <w:rsid w:val="005258DC"/>
    <w:rsid w:val="00525AE5"/>
    <w:rsid w:val="00525C99"/>
    <w:rsid w:val="00525F04"/>
    <w:rsid w:val="00526090"/>
    <w:rsid w:val="00526151"/>
    <w:rsid w:val="005262C3"/>
    <w:rsid w:val="005263A6"/>
    <w:rsid w:val="00526469"/>
    <w:rsid w:val="00526477"/>
    <w:rsid w:val="00526648"/>
    <w:rsid w:val="005269C0"/>
    <w:rsid w:val="00526D81"/>
    <w:rsid w:val="00526FF6"/>
    <w:rsid w:val="00527244"/>
    <w:rsid w:val="00527360"/>
    <w:rsid w:val="005275AF"/>
    <w:rsid w:val="005275B7"/>
    <w:rsid w:val="005277D4"/>
    <w:rsid w:val="0052790D"/>
    <w:rsid w:val="00527ACB"/>
    <w:rsid w:val="00527E4C"/>
    <w:rsid w:val="0053003E"/>
    <w:rsid w:val="00530048"/>
    <w:rsid w:val="0053007D"/>
    <w:rsid w:val="00530099"/>
    <w:rsid w:val="0053018C"/>
    <w:rsid w:val="00530243"/>
    <w:rsid w:val="00530A38"/>
    <w:rsid w:val="00530D55"/>
    <w:rsid w:val="00530E34"/>
    <w:rsid w:val="005310F1"/>
    <w:rsid w:val="005312C0"/>
    <w:rsid w:val="005314C7"/>
    <w:rsid w:val="00531564"/>
    <w:rsid w:val="0053158A"/>
    <w:rsid w:val="00531596"/>
    <w:rsid w:val="0053172C"/>
    <w:rsid w:val="00531AEC"/>
    <w:rsid w:val="00531DCC"/>
    <w:rsid w:val="0053202A"/>
    <w:rsid w:val="00532035"/>
    <w:rsid w:val="00532132"/>
    <w:rsid w:val="00532429"/>
    <w:rsid w:val="005325B6"/>
    <w:rsid w:val="005326BC"/>
    <w:rsid w:val="005329AD"/>
    <w:rsid w:val="00532A31"/>
    <w:rsid w:val="00532A64"/>
    <w:rsid w:val="00532B6D"/>
    <w:rsid w:val="00532C35"/>
    <w:rsid w:val="00532C64"/>
    <w:rsid w:val="00532D9B"/>
    <w:rsid w:val="00532DEF"/>
    <w:rsid w:val="00532E18"/>
    <w:rsid w:val="00533081"/>
    <w:rsid w:val="005332A0"/>
    <w:rsid w:val="00533493"/>
    <w:rsid w:val="005336D9"/>
    <w:rsid w:val="005337E1"/>
    <w:rsid w:val="005338AC"/>
    <w:rsid w:val="00533998"/>
    <w:rsid w:val="00533B97"/>
    <w:rsid w:val="00533C2E"/>
    <w:rsid w:val="005341B7"/>
    <w:rsid w:val="0053471B"/>
    <w:rsid w:val="00534843"/>
    <w:rsid w:val="00534BB0"/>
    <w:rsid w:val="005353C7"/>
    <w:rsid w:val="005354CE"/>
    <w:rsid w:val="00535A0B"/>
    <w:rsid w:val="00535AB0"/>
    <w:rsid w:val="00535BAE"/>
    <w:rsid w:val="00535BB0"/>
    <w:rsid w:val="00535EF6"/>
    <w:rsid w:val="00535F24"/>
    <w:rsid w:val="005361C2"/>
    <w:rsid w:val="005363D4"/>
    <w:rsid w:val="0053662D"/>
    <w:rsid w:val="00536651"/>
    <w:rsid w:val="005366AF"/>
    <w:rsid w:val="0053675B"/>
    <w:rsid w:val="00536DCD"/>
    <w:rsid w:val="005373C5"/>
    <w:rsid w:val="0053743D"/>
    <w:rsid w:val="005378A8"/>
    <w:rsid w:val="00537EE8"/>
    <w:rsid w:val="00537F63"/>
    <w:rsid w:val="00540058"/>
    <w:rsid w:val="005405F6"/>
    <w:rsid w:val="00540752"/>
    <w:rsid w:val="005407BC"/>
    <w:rsid w:val="00540D26"/>
    <w:rsid w:val="00540EAE"/>
    <w:rsid w:val="0054129A"/>
    <w:rsid w:val="0054130A"/>
    <w:rsid w:val="0054135A"/>
    <w:rsid w:val="00541404"/>
    <w:rsid w:val="00541477"/>
    <w:rsid w:val="005415C6"/>
    <w:rsid w:val="00541704"/>
    <w:rsid w:val="00541720"/>
    <w:rsid w:val="005417B5"/>
    <w:rsid w:val="005418A4"/>
    <w:rsid w:val="00541936"/>
    <w:rsid w:val="00541C90"/>
    <w:rsid w:val="00541FBB"/>
    <w:rsid w:val="0054200D"/>
    <w:rsid w:val="00542230"/>
    <w:rsid w:val="005425E1"/>
    <w:rsid w:val="00542703"/>
    <w:rsid w:val="0054271E"/>
    <w:rsid w:val="00542934"/>
    <w:rsid w:val="00542B3A"/>
    <w:rsid w:val="00542C16"/>
    <w:rsid w:val="00542F86"/>
    <w:rsid w:val="0054301A"/>
    <w:rsid w:val="00543058"/>
    <w:rsid w:val="005433CD"/>
    <w:rsid w:val="0054344F"/>
    <w:rsid w:val="005436A9"/>
    <w:rsid w:val="005437B3"/>
    <w:rsid w:val="005439CC"/>
    <w:rsid w:val="00543C8B"/>
    <w:rsid w:val="005440EE"/>
    <w:rsid w:val="005440F1"/>
    <w:rsid w:val="00544129"/>
    <w:rsid w:val="00544444"/>
    <w:rsid w:val="00544809"/>
    <w:rsid w:val="005448FD"/>
    <w:rsid w:val="00544A4D"/>
    <w:rsid w:val="00544B24"/>
    <w:rsid w:val="00544DE3"/>
    <w:rsid w:val="00544E7E"/>
    <w:rsid w:val="00544F30"/>
    <w:rsid w:val="00545078"/>
    <w:rsid w:val="005452FA"/>
    <w:rsid w:val="00545325"/>
    <w:rsid w:val="0054537C"/>
    <w:rsid w:val="00545580"/>
    <w:rsid w:val="0054597E"/>
    <w:rsid w:val="00545A6B"/>
    <w:rsid w:val="005461DC"/>
    <w:rsid w:val="00546223"/>
    <w:rsid w:val="005467E2"/>
    <w:rsid w:val="005469E4"/>
    <w:rsid w:val="00546B03"/>
    <w:rsid w:val="00546B8E"/>
    <w:rsid w:val="00546B93"/>
    <w:rsid w:val="00546BD6"/>
    <w:rsid w:val="00546CC1"/>
    <w:rsid w:val="00546DB8"/>
    <w:rsid w:val="00546DF5"/>
    <w:rsid w:val="00546E79"/>
    <w:rsid w:val="00546F59"/>
    <w:rsid w:val="0054706C"/>
    <w:rsid w:val="005470C7"/>
    <w:rsid w:val="005473D1"/>
    <w:rsid w:val="005474D4"/>
    <w:rsid w:val="00547604"/>
    <w:rsid w:val="005477DA"/>
    <w:rsid w:val="00547907"/>
    <w:rsid w:val="00547A76"/>
    <w:rsid w:val="00547B9D"/>
    <w:rsid w:val="00547C27"/>
    <w:rsid w:val="00547F63"/>
    <w:rsid w:val="00550049"/>
    <w:rsid w:val="00550111"/>
    <w:rsid w:val="005502EC"/>
    <w:rsid w:val="005503C8"/>
    <w:rsid w:val="005505E9"/>
    <w:rsid w:val="00550735"/>
    <w:rsid w:val="00550F2D"/>
    <w:rsid w:val="00551368"/>
    <w:rsid w:val="005514C7"/>
    <w:rsid w:val="00551579"/>
    <w:rsid w:val="0055158B"/>
    <w:rsid w:val="005517AF"/>
    <w:rsid w:val="00551A5B"/>
    <w:rsid w:val="00551FB0"/>
    <w:rsid w:val="0055214D"/>
    <w:rsid w:val="005522D3"/>
    <w:rsid w:val="00552301"/>
    <w:rsid w:val="00552AFB"/>
    <w:rsid w:val="00552C83"/>
    <w:rsid w:val="00552FF0"/>
    <w:rsid w:val="00553045"/>
    <w:rsid w:val="0055316C"/>
    <w:rsid w:val="005534CE"/>
    <w:rsid w:val="00553524"/>
    <w:rsid w:val="00553656"/>
    <w:rsid w:val="0055366F"/>
    <w:rsid w:val="005536B4"/>
    <w:rsid w:val="00553903"/>
    <w:rsid w:val="00553B3D"/>
    <w:rsid w:val="00553C6C"/>
    <w:rsid w:val="00553CBF"/>
    <w:rsid w:val="00553D78"/>
    <w:rsid w:val="00554461"/>
    <w:rsid w:val="005545E8"/>
    <w:rsid w:val="005545EE"/>
    <w:rsid w:val="0055477A"/>
    <w:rsid w:val="005549E5"/>
    <w:rsid w:val="00554B60"/>
    <w:rsid w:val="00554FD9"/>
    <w:rsid w:val="005554A7"/>
    <w:rsid w:val="0055551D"/>
    <w:rsid w:val="0055561B"/>
    <w:rsid w:val="005557B3"/>
    <w:rsid w:val="00555A8C"/>
    <w:rsid w:val="00555AB6"/>
    <w:rsid w:val="00555D23"/>
    <w:rsid w:val="00555D39"/>
    <w:rsid w:val="00555E22"/>
    <w:rsid w:val="00555E7A"/>
    <w:rsid w:val="00556103"/>
    <w:rsid w:val="005562C5"/>
    <w:rsid w:val="0055635D"/>
    <w:rsid w:val="00556363"/>
    <w:rsid w:val="0055662D"/>
    <w:rsid w:val="00556640"/>
    <w:rsid w:val="00556882"/>
    <w:rsid w:val="00556EC2"/>
    <w:rsid w:val="00557141"/>
    <w:rsid w:val="0055741B"/>
    <w:rsid w:val="00557629"/>
    <w:rsid w:val="005576FB"/>
    <w:rsid w:val="005578B7"/>
    <w:rsid w:val="00557BD8"/>
    <w:rsid w:val="00557FFE"/>
    <w:rsid w:val="005602A0"/>
    <w:rsid w:val="005605B8"/>
    <w:rsid w:val="0056062B"/>
    <w:rsid w:val="00560756"/>
    <w:rsid w:val="00560773"/>
    <w:rsid w:val="005607B2"/>
    <w:rsid w:val="00560ABF"/>
    <w:rsid w:val="00560B47"/>
    <w:rsid w:val="00560C7B"/>
    <w:rsid w:val="00560CE6"/>
    <w:rsid w:val="00560DDA"/>
    <w:rsid w:val="00560FC3"/>
    <w:rsid w:val="0056105B"/>
    <w:rsid w:val="00561B61"/>
    <w:rsid w:val="00561C7A"/>
    <w:rsid w:val="00561CC0"/>
    <w:rsid w:val="00561FBD"/>
    <w:rsid w:val="0056223C"/>
    <w:rsid w:val="005624D4"/>
    <w:rsid w:val="0056255C"/>
    <w:rsid w:val="005626C8"/>
    <w:rsid w:val="005627A4"/>
    <w:rsid w:val="005627CC"/>
    <w:rsid w:val="00562920"/>
    <w:rsid w:val="0056298F"/>
    <w:rsid w:val="00562B5E"/>
    <w:rsid w:val="00562DE4"/>
    <w:rsid w:val="00562E90"/>
    <w:rsid w:val="005632DD"/>
    <w:rsid w:val="0056337E"/>
    <w:rsid w:val="0056367F"/>
    <w:rsid w:val="00563DA6"/>
    <w:rsid w:val="00563EA0"/>
    <w:rsid w:val="00563FE5"/>
    <w:rsid w:val="005640A6"/>
    <w:rsid w:val="005642B5"/>
    <w:rsid w:val="0056434F"/>
    <w:rsid w:val="00564364"/>
    <w:rsid w:val="00564B1F"/>
    <w:rsid w:val="00564B38"/>
    <w:rsid w:val="00564F64"/>
    <w:rsid w:val="005650ED"/>
    <w:rsid w:val="0056538A"/>
    <w:rsid w:val="0056564A"/>
    <w:rsid w:val="005656E3"/>
    <w:rsid w:val="0056573F"/>
    <w:rsid w:val="00565985"/>
    <w:rsid w:val="00565B08"/>
    <w:rsid w:val="00565BC5"/>
    <w:rsid w:val="00565BE4"/>
    <w:rsid w:val="00565D5A"/>
    <w:rsid w:val="00565D83"/>
    <w:rsid w:val="00566030"/>
    <w:rsid w:val="0056618C"/>
    <w:rsid w:val="0056656D"/>
    <w:rsid w:val="005667D1"/>
    <w:rsid w:val="00566A2B"/>
    <w:rsid w:val="00566E18"/>
    <w:rsid w:val="00567B5F"/>
    <w:rsid w:val="00567DF3"/>
    <w:rsid w:val="0057000C"/>
    <w:rsid w:val="00570311"/>
    <w:rsid w:val="00570407"/>
    <w:rsid w:val="00570742"/>
    <w:rsid w:val="00570CA4"/>
    <w:rsid w:val="00570CE1"/>
    <w:rsid w:val="00570F23"/>
    <w:rsid w:val="00571026"/>
    <w:rsid w:val="0057112C"/>
    <w:rsid w:val="00571314"/>
    <w:rsid w:val="00571444"/>
    <w:rsid w:val="005715A9"/>
    <w:rsid w:val="00571797"/>
    <w:rsid w:val="005717D7"/>
    <w:rsid w:val="0057191E"/>
    <w:rsid w:val="0057192C"/>
    <w:rsid w:val="005719FB"/>
    <w:rsid w:val="00571DDC"/>
    <w:rsid w:val="00571E38"/>
    <w:rsid w:val="00571EC3"/>
    <w:rsid w:val="00571F65"/>
    <w:rsid w:val="00572004"/>
    <w:rsid w:val="00572134"/>
    <w:rsid w:val="005723B6"/>
    <w:rsid w:val="00572853"/>
    <w:rsid w:val="00572A07"/>
    <w:rsid w:val="00572A9C"/>
    <w:rsid w:val="00572B05"/>
    <w:rsid w:val="00572E7A"/>
    <w:rsid w:val="005733F3"/>
    <w:rsid w:val="005734A9"/>
    <w:rsid w:val="0057350B"/>
    <w:rsid w:val="005736AE"/>
    <w:rsid w:val="005737B6"/>
    <w:rsid w:val="00573AEE"/>
    <w:rsid w:val="00573B78"/>
    <w:rsid w:val="00573C03"/>
    <w:rsid w:val="0057419D"/>
    <w:rsid w:val="0057436C"/>
    <w:rsid w:val="00574728"/>
    <w:rsid w:val="00574805"/>
    <w:rsid w:val="00574962"/>
    <w:rsid w:val="0057498F"/>
    <w:rsid w:val="00574F1E"/>
    <w:rsid w:val="0057549B"/>
    <w:rsid w:val="0057557E"/>
    <w:rsid w:val="00575786"/>
    <w:rsid w:val="00575A19"/>
    <w:rsid w:val="00575B7D"/>
    <w:rsid w:val="00575BFC"/>
    <w:rsid w:val="00575E5F"/>
    <w:rsid w:val="00576045"/>
    <w:rsid w:val="0057636A"/>
    <w:rsid w:val="0057637A"/>
    <w:rsid w:val="0057639A"/>
    <w:rsid w:val="00576680"/>
    <w:rsid w:val="0057687B"/>
    <w:rsid w:val="00576B89"/>
    <w:rsid w:val="00576BC0"/>
    <w:rsid w:val="00576BD7"/>
    <w:rsid w:val="00576BF9"/>
    <w:rsid w:val="00576FE8"/>
    <w:rsid w:val="0057712C"/>
    <w:rsid w:val="00577220"/>
    <w:rsid w:val="0057731F"/>
    <w:rsid w:val="00577380"/>
    <w:rsid w:val="005775D3"/>
    <w:rsid w:val="00577ACB"/>
    <w:rsid w:val="00577AE3"/>
    <w:rsid w:val="00577EE0"/>
    <w:rsid w:val="0058081A"/>
    <w:rsid w:val="0058084E"/>
    <w:rsid w:val="005809B2"/>
    <w:rsid w:val="00580B26"/>
    <w:rsid w:val="00580CF6"/>
    <w:rsid w:val="00581713"/>
    <w:rsid w:val="00581879"/>
    <w:rsid w:val="00581B6D"/>
    <w:rsid w:val="00581BC8"/>
    <w:rsid w:val="00581EA6"/>
    <w:rsid w:val="00582059"/>
    <w:rsid w:val="00582449"/>
    <w:rsid w:val="00582472"/>
    <w:rsid w:val="0058277C"/>
    <w:rsid w:val="005827FB"/>
    <w:rsid w:val="00582834"/>
    <w:rsid w:val="00582C66"/>
    <w:rsid w:val="00582C69"/>
    <w:rsid w:val="00582C8F"/>
    <w:rsid w:val="00583221"/>
    <w:rsid w:val="005836D9"/>
    <w:rsid w:val="005837B5"/>
    <w:rsid w:val="00583A2B"/>
    <w:rsid w:val="00583B73"/>
    <w:rsid w:val="00583DD2"/>
    <w:rsid w:val="00583E04"/>
    <w:rsid w:val="00583E07"/>
    <w:rsid w:val="00583F91"/>
    <w:rsid w:val="00583FBC"/>
    <w:rsid w:val="005840C3"/>
    <w:rsid w:val="00584180"/>
    <w:rsid w:val="00584499"/>
    <w:rsid w:val="005848ED"/>
    <w:rsid w:val="00584C60"/>
    <w:rsid w:val="00584DF1"/>
    <w:rsid w:val="00584EDB"/>
    <w:rsid w:val="005851BD"/>
    <w:rsid w:val="005854A9"/>
    <w:rsid w:val="0058550D"/>
    <w:rsid w:val="00585967"/>
    <w:rsid w:val="00585CB2"/>
    <w:rsid w:val="00585D71"/>
    <w:rsid w:val="00585F08"/>
    <w:rsid w:val="00586016"/>
    <w:rsid w:val="0058650F"/>
    <w:rsid w:val="005866D5"/>
    <w:rsid w:val="00586844"/>
    <w:rsid w:val="0058697A"/>
    <w:rsid w:val="00586DBC"/>
    <w:rsid w:val="00586E33"/>
    <w:rsid w:val="00586E37"/>
    <w:rsid w:val="00587013"/>
    <w:rsid w:val="0058703A"/>
    <w:rsid w:val="00587235"/>
    <w:rsid w:val="0058769E"/>
    <w:rsid w:val="0058776A"/>
    <w:rsid w:val="005879A3"/>
    <w:rsid w:val="00587AC8"/>
    <w:rsid w:val="00587F4E"/>
    <w:rsid w:val="005900A4"/>
    <w:rsid w:val="005904EF"/>
    <w:rsid w:val="0059055D"/>
    <w:rsid w:val="00590566"/>
    <w:rsid w:val="005905F1"/>
    <w:rsid w:val="005906DE"/>
    <w:rsid w:val="005906F4"/>
    <w:rsid w:val="00590910"/>
    <w:rsid w:val="00590920"/>
    <w:rsid w:val="00590C6F"/>
    <w:rsid w:val="00590EDB"/>
    <w:rsid w:val="00590F1A"/>
    <w:rsid w:val="00590F9E"/>
    <w:rsid w:val="005912C8"/>
    <w:rsid w:val="0059134C"/>
    <w:rsid w:val="0059182D"/>
    <w:rsid w:val="0059188A"/>
    <w:rsid w:val="00591892"/>
    <w:rsid w:val="00591948"/>
    <w:rsid w:val="00591C78"/>
    <w:rsid w:val="00591CD8"/>
    <w:rsid w:val="00591CDF"/>
    <w:rsid w:val="00591F55"/>
    <w:rsid w:val="00592517"/>
    <w:rsid w:val="00592570"/>
    <w:rsid w:val="005927C4"/>
    <w:rsid w:val="00592827"/>
    <w:rsid w:val="005929C9"/>
    <w:rsid w:val="00592CFB"/>
    <w:rsid w:val="00593153"/>
    <w:rsid w:val="0059318D"/>
    <w:rsid w:val="005932D0"/>
    <w:rsid w:val="00593313"/>
    <w:rsid w:val="00593473"/>
    <w:rsid w:val="005934E8"/>
    <w:rsid w:val="005937DA"/>
    <w:rsid w:val="00593828"/>
    <w:rsid w:val="00593829"/>
    <w:rsid w:val="005938B3"/>
    <w:rsid w:val="00593AA0"/>
    <w:rsid w:val="00593CD7"/>
    <w:rsid w:val="00593DF2"/>
    <w:rsid w:val="00593DF8"/>
    <w:rsid w:val="00593F34"/>
    <w:rsid w:val="0059400B"/>
    <w:rsid w:val="00594392"/>
    <w:rsid w:val="0059445D"/>
    <w:rsid w:val="00594653"/>
    <w:rsid w:val="005947F5"/>
    <w:rsid w:val="00594978"/>
    <w:rsid w:val="00594BE8"/>
    <w:rsid w:val="00594C22"/>
    <w:rsid w:val="00594D2C"/>
    <w:rsid w:val="00595221"/>
    <w:rsid w:val="005954F9"/>
    <w:rsid w:val="005955E9"/>
    <w:rsid w:val="005955EF"/>
    <w:rsid w:val="0059582F"/>
    <w:rsid w:val="00595B5E"/>
    <w:rsid w:val="005964E4"/>
    <w:rsid w:val="00596815"/>
    <w:rsid w:val="00596A1C"/>
    <w:rsid w:val="00596A66"/>
    <w:rsid w:val="00596A81"/>
    <w:rsid w:val="00596B38"/>
    <w:rsid w:val="00596BE1"/>
    <w:rsid w:val="005970C9"/>
    <w:rsid w:val="00597377"/>
    <w:rsid w:val="00597579"/>
    <w:rsid w:val="00597922"/>
    <w:rsid w:val="00597D25"/>
    <w:rsid w:val="005A020F"/>
    <w:rsid w:val="005A0846"/>
    <w:rsid w:val="005A0878"/>
    <w:rsid w:val="005A0BB7"/>
    <w:rsid w:val="005A10A3"/>
    <w:rsid w:val="005A13C8"/>
    <w:rsid w:val="005A1A71"/>
    <w:rsid w:val="005A1D03"/>
    <w:rsid w:val="005A1D14"/>
    <w:rsid w:val="005A1EA5"/>
    <w:rsid w:val="005A20E9"/>
    <w:rsid w:val="005A21A9"/>
    <w:rsid w:val="005A2227"/>
    <w:rsid w:val="005A22AC"/>
    <w:rsid w:val="005A2458"/>
    <w:rsid w:val="005A28AB"/>
    <w:rsid w:val="005A292C"/>
    <w:rsid w:val="005A29D6"/>
    <w:rsid w:val="005A2AE6"/>
    <w:rsid w:val="005A2B0C"/>
    <w:rsid w:val="005A2B61"/>
    <w:rsid w:val="005A2C98"/>
    <w:rsid w:val="005A2F11"/>
    <w:rsid w:val="005A2FEC"/>
    <w:rsid w:val="005A31DB"/>
    <w:rsid w:val="005A332A"/>
    <w:rsid w:val="005A3486"/>
    <w:rsid w:val="005A3610"/>
    <w:rsid w:val="005A385C"/>
    <w:rsid w:val="005A407C"/>
    <w:rsid w:val="005A4221"/>
    <w:rsid w:val="005A4360"/>
    <w:rsid w:val="005A43C2"/>
    <w:rsid w:val="005A4590"/>
    <w:rsid w:val="005A4596"/>
    <w:rsid w:val="005A497A"/>
    <w:rsid w:val="005A4A20"/>
    <w:rsid w:val="005A4AB6"/>
    <w:rsid w:val="005A4F78"/>
    <w:rsid w:val="005A5043"/>
    <w:rsid w:val="005A50C0"/>
    <w:rsid w:val="005A58B9"/>
    <w:rsid w:val="005A5AD9"/>
    <w:rsid w:val="005A5B45"/>
    <w:rsid w:val="005A5E3F"/>
    <w:rsid w:val="005A6032"/>
    <w:rsid w:val="005A6234"/>
    <w:rsid w:val="005A6958"/>
    <w:rsid w:val="005A7022"/>
    <w:rsid w:val="005A70A4"/>
    <w:rsid w:val="005A71BF"/>
    <w:rsid w:val="005A73CC"/>
    <w:rsid w:val="005A776D"/>
    <w:rsid w:val="005A7AAA"/>
    <w:rsid w:val="005A7AD3"/>
    <w:rsid w:val="005A7C4C"/>
    <w:rsid w:val="005A7E24"/>
    <w:rsid w:val="005A7EEF"/>
    <w:rsid w:val="005A7F8A"/>
    <w:rsid w:val="005B02C7"/>
    <w:rsid w:val="005B0376"/>
    <w:rsid w:val="005B0693"/>
    <w:rsid w:val="005B076F"/>
    <w:rsid w:val="005B0ADE"/>
    <w:rsid w:val="005B0CF0"/>
    <w:rsid w:val="005B1250"/>
    <w:rsid w:val="005B12EF"/>
    <w:rsid w:val="005B1621"/>
    <w:rsid w:val="005B16DE"/>
    <w:rsid w:val="005B1A00"/>
    <w:rsid w:val="005B1A4A"/>
    <w:rsid w:val="005B1CC5"/>
    <w:rsid w:val="005B1E6E"/>
    <w:rsid w:val="005B1EB2"/>
    <w:rsid w:val="005B1F60"/>
    <w:rsid w:val="005B2045"/>
    <w:rsid w:val="005B21BF"/>
    <w:rsid w:val="005B283C"/>
    <w:rsid w:val="005B2A46"/>
    <w:rsid w:val="005B2B90"/>
    <w:rsid w:val="005B2D32"/>
    <w:rsid w:val="005B2F41"/>
    <w:rsid w:val="005B3402"/>
    <w:rsid w:val="005B3697"/>
    <w:rsid w:val="005B3A6C"/>
    <w:rsid w:val="005B3C66"/>
    <w:rsid w:val="005B3F31"/>
    <w:rsid w:val="005B432B"/>
    <w:rsid w:val="005B44A4"/>
    <w:rsid w:val="005B453C"/>
    <w:rsid w:val="005B46D3"/>
    <w:rsid w:val="005B4762"/>
    <w:rsid w:val="005B499E"/>
    <w:rsid w:val="005B4A57"/>
    <w:rsid w:val="005B4FAB"/>
    <w:rsid w:val="005B4FF9"/>
    <w:rsid w:val="005B504E"/>
    <w:rsid w:val="005B5201"/>
    <w:rsid w:val="005B53A8"/>
    <w:rsid w:val="005B5420"/>
    <w:rsid w:val="005B55A9"/>
    <w:rsid w:val="005B563F"/>
    <w:rsid w:val="005B5712"/>
    <w:rsid w:val="005B5C33"/>
    <w:rsid w:val="005B5F87"/>
    <w:rsid w:val="005B6297"/>
    <w:rsid w:val="005B63DC"/>
    <w:rsid w:val="005B689D"/>
    <w:rsid w:val="005B68AF"/>
    <w:rsid w:val="005B68DB"/>
    <w:rsid w:val="005B6B3F"/>
    <w:rsid w:val="005B6C29"/>
    <w:rsid w:val="005B6E14"/>
    <w:rsid w:val="005B6F76"/>
    <w:rsid w:val="005B72AA"/>
    <w:rsid w:val="005B75DF"/>
    <w:rsid w:val="005B765D"/>
    <w:rsid w:val="005B7BCF"/>
    <w:rsid w:val="005C00C0"/>
    <w:rsid w:val="005C0491"/>
    <w:rsid w:val="005C04D5"/>
    <w:rsid w:val="005C09BD"/>
    <w:rsid w:val="005C0C22"/>
    <w:rsid w:val="005C0CFA"/>
    <w:rsid w:val="005C0FE3"/>
    <w:rsid w:val="005C10C0"/>
    <w:rsid w:val="005C1103"/>
    <w:rsid w:val="005C1127"/>
    <w:rsid w:val="005C1140"/>
    <w:rsid w:val="005C11A9"/>
    <w:rsid w:val="005C135B"/>
    <w:rsid w:val="005C1441"/>
    <w:rsid w:val="005C169E"/>
    <w:rsid w:val="005C16EB"/>
    <w:rsid w:val="005C207B"/>
    <w:rsid w:val="005C2218"/>
    <w:rsid w:val="005C22F5"/>
    <w:rsid w:val="005C2849"/>
    <w:rsid w:val="005C297F"/>
    <w:rsid w:val="005C2BBB"/>
    <w:rsid w:val="005C2BE5"/>
    <w:rsid w:val="005C2EFF"/>
    <w:rsid w:val="005C2F2B"/>
    <w:rsid w:val="005C2FA6"/>
    <w:rsid w:val="005C31B7"/>
    <w:rsid w:val="005C3391"/>
    <w:rsid w:val="005C355A"/>
    <w:rsid w:val="005C3648"/>
    <w:rsid w:val="005C3675"/>
    <w:rsid w:val="005C36C3"/>
    <w:rsid w:val="005C36F0"/>
    <w:rsid w:val="005C377E"/>
    <w:rsid w:val="005C37DB"/>
    <w:rsid w:val="005C3844"/>
    <w:rsid w:val="005C3909"/>
    <w:rsid w:val="005C3C95"/>
    <w:rsid w:val="005C3EF0"/>
    <w:rsid w:val="005C4336"/>
    <w:rsid w:val="005C447E"/>
    <w:rsid w:val="005C44E8"/>
    <w:rsid w:val="005C45C9"/>
    <w:rsid w:val="005C479D"/>
    <w:rsid w:val="005C48A9"/>
    <w:rsid w:val="005C4A95"/>
    <w:rsid w:val="005C4D33"/>
    <w:rsid w:val="005C4F06"/>
    <w:rsid w:val="005C5124"/>
    <w:rsid w:val="005C51A3"/>
    <w:rsid w:val="005C52C6"/>
    <w:rsid w:val="005C530A"/>
    <w:rsid w:val="005C5734"/>
    <w:rsid w:val="005C5A2B"/>
    <w:rsid w:val="005C5C16"/>
    <w:rsid w:val="005C5CB0"/>
    <w:rsid w:val="005C5E75"/>
    <w:rsid w:val="005C5F65"/>
    <w:rsid w:val="005C64F7"/>
    <w:rsid w:val="005C6615"/>
    <w:rsid w:val="005C6754"/>
    <w:rsid w:val="005C6B60"/>
    <w:rsid w:val="005C6C24"/>
    <w:rsid w:val="005C6D88"/>
    <w:rsid w:val="005C709D"/>
    <w:rsid w:val="005C73C3"/>
    <w:rsid w:val="005C794D"/>
    <w:rsid w:val="005C7A86"/>
    <w:rsid w:val="005C7AA2"/>
    <w:rsid w:val="005C7C01"/>
    <w:rsid w:val="005C7CF7"/>
    <w:rsid w:val="005C7DD1"/>
    <w:rsid w:val="005C7EE3"/>
    <w:rsid w:val="005C7F16"/>
    <w:rsid w:val="005D0109"/>
    <w:rsid w:val="005D02DD"/>
    <w:rsid w:val="005D035E"/>
    <w:rsid w:val="005D0624"/>
    <w:rsid w:val="005D0753"/>
    <w:rsid w:val="005D088D"/>
    <w:rsid w:val="005D08E1"/>
    <w:rsid w:val="005D0B42"/>
    <w:rsid w:val="005D0D26"/>
    <w:rsid w:val="005D0FC9"/>
    <w:rsid w:val="005D1238"/>
    <w:rsid w:val="005D1301"/>
    <w:rsid w:val="005D19E6"/>
    <w:rsid w:val="005D1BAC"/>
    <w:rsid w:val="005D202B"/>
    <w:rsid w:val="005D21CF"/>
    <w:rsid w:val="005D2841"/>
    <w:rsid w:val="005D2ACA"/>
    <w:rsid w:val="005D2AFA"/>
    <w:rsid w:val="005D2B2D"/>
    <w:rsid w:val="005D2D8F"/>
    <w:rsid w:val="005D308A"/>
    <w:rsid w:val="005D309B"/>
    <w:rsid w:val="005D34CB"/>
    <w:rsid w:val="005D354F"/>
    <w:rsid w:val="005D3565"/>
    <w:rsid w:val="005D360B"/>
    <w:rsid w:val="005D3691"/>
    <w:rsid w:val="005D3B49"/>
    <w:rsid w:val="005D3E8D"/>
    <w:rsid w:val="005D3F0B"/>
    <w:rsid w:val="005D3FA0"/>
    <w:rsid w:val="005D42D7"/>
    <w:rsid w:val="005D43D2"/>
    <w:rsid w:val="005D4688"/>
    <w:rsid w:val="005D46CB"/>
    <w:rsid w:val="005D472A"/>
    <w:rsid w:val="005D475D"/>
    <w:rsid w:val="005D4817"/>
    <w:rsid w:val="005D4842"/>
    <w:rsid w:val="005D4894"/>
    <w:rsid w:val="005D48A8"/>
    <w:rsid w:val="005D48BF"/>
    <w:rsid w:val="005D4D75"/>
    <w:rsid w:val="005D4E43"/>
    <w:rsid w:val="005D4E7A"/>
    <w:rsid w:val="005D5295"/>
    <w:rsid w:val="005D54DA"/>
    <w:rsid w:val="005D574E"/>
    <w:rsid w:val="005D5912"/>
    <w:rsid w:val="005D59EA"/>
    <w:rsid w:val="005D5A08"/>
    <w:rsid w:val="005D6868"/>
    <w:rsid w:val="005D6B62"/>
    <w:rsid w:val="005D6E31"/>
    <w:rsid w:val="005D7234"/>
    <w:rsid w:val="005D7757"/>
    <w:rsid w:val="005D7758"/>
    <w:rsid w:val="005D77BC"/>
    <w:rsid w:val="005D7836"/>
    <w:rsid w:val="005E0052"/>
    <w:rsid w:val="005E02F8"/>
    <w:rsid w:val="005E0359"/>
    <w:rsid w:val="005E0456"/>
    <w:rsid w:val="005E0587"/>
    <w:rsid w:val="005E05F4"/>
    <w:rsid w:val="005E0645"/>
    <w:rsid w:val="005E06CB"/>
    <w:rsid w:val="005E0913"/>
    <w:rsid w:val="005E091B"/>
    <w:rsid w:val="005E09C0"/>
    <w:rsid w:val="005E0AF1"/>
    <w:rsid w:val="005E0B9C"/>
    <w:rsid w:val="005E0C11"/>
    <w:rsid w:val="005E0D6A"/>
    <w:rsid w:val="005E11D0"/>
    <w:rsid w:val="005E120B"/>
    <w:rsid w:val="005E16CB"/>
    <w:rsid w:val="005E1AEF"/>
    <w:rsid w:val="005E20C1"/>
    <w:rsid w:val="005E210F"/>
    <w:rsid w:val="005E213B"/>
    <w:rsid w:val="005E22D8"/>
    <w:rsid w:val="005E2452"/>
    <w:rsid w:val="005E2A28"/>
    <w:rsid w:val="005E2C23"/>
    <w:rsid w:val="005E2C48"/>
    <w:rsid w:val="005E3152"/>
    <w:rsid w:val="005E322B"/>
    <w:rsid w:val="005E32DC"/>
    <w:rsid w:val="005E3569"/>
    <w:rsid w:val="005E35F9"/>
    <w:rsid w:val="005E3776"/>
    <w:rsid w:val="005E3828"/>
    <w:rsid w:val="005E396D"/>
    <w:rsid w:val="005E3AA6"/>
    <w:rsid w:val="005E3C77"/>
    <w:rsid w:val="005E3CBD"/>
    <w:rsid w:val="005E3DB7"/>
    <w:rsid w:val="005E3E8A"/>
    <w:rsid w:val="005E4121"/>
    <w:rsid w:val="005E4517"/>
    <w:rsid w:val="005E4569"/>
    <w:rsid w:val="005E45C8"/>
    <w:rsid w:val="005E4623"/>
    <w:rsid w:val="005E47B2"/>
    <w:rsid w:val="005E4B08"/>
    <w:rsid w:val="005E4DC7"/>
    <w:rsid w:val="005E519D"/>
    <w:rsid w:val="005E5732"/>
    <w:rsid w:val="005E5846"/>
    <w:rsid w:val="005E5976"/>
    <w:rsid w:val="005E5A7A"/>
    <w:rsid w:val="005E5F88"/>
    <w:rsid w:val="005E6589"/>
    <w:rsid w:val="005E689C"/>
    <w:rsid w:val="005E68B7"/>
    <w:rsid w:val="005E6B41"/>
    <w:rsid w:val="005E7190"/>
    <w:rsid w:val="005E71A3"/>
    <w:rsid w:val="005E7438"/>
    <w:rsid w:val="005E7539"/>
    <w:rsid w:val="005E75F2"/>
    <w:rsid w:val="005E78B4"/>
    <w:rsid w:val="005E7950"/>
    <w:rsid w:val="005E79D0"/>
    <w:rsid w:val="005F01ED"/>
    <w:rsid w:val="005F0662"/>
    <w:rsid w:val="005F08D0"/>
    <w:rsid w:val="005F09B5"/>
    <w:rsid w:val="005F0C5D"/>
    <w:rsid w:val="005F0E66"/>
    <w:rsid w:val="005F140B"/>
    <w:rsid w:val="005F1412"/>
    <w:rsid w:val="005F1579"/>
    <w:rsid w:val="005F162E"/>
    <w:rsid w:val="005F18E9"/>
    <w:rsid w:val="005F1A35"/>
    <w:rsid w:val="005F1ACF"/>
    <w:rsid w:val="005F1CBB"/>
    <w:rsid w:val="005F1DD6"/>
    <w:rsid w:val="005F2143"/>
    <w:rsid w:val="005F2298"/>
    <w:rsid w:val="005F2502"/>
    <w:rsid w:val="005F2643"/>
    <w:rsid w:val="005F275A"/>
    <w:rsid w:val="005F2AB9"/>
    <w:rsid w:val="005F2AD7"/>
    <w:rsid w:val="005F304D"/>
    <w:rsid w:val="005F305C"/>
    <w:rsid w:val="005F30DF"/>
    <w:rsid w:val="005F30EC"/>
    <w:rsid w:val="005F31D9"/>
    <w:rsid w:val="005F33A2"/>
    <w:rsid w:val="005F350D"/>
    <w:rsid w:val="005F3667"/>
    <w:rsid w:val="005F3889"/>
    <w:rsid w:val="005F3906"/>
    <w:rsid w:val="005F3993"/>
    <w:rsid w:val="005F413E"/>
    <w:rsid w:val="005F44F4"/>
    <w:rsid w:val="005F4705"/>
    <w:rsid w:val="005F48F2"/>
    <w:rsid w:val="005F493A"/>
    <w:rsid w:val="005F4AC7"/>
    <w:rsid w:val="005F4C4D"/>
    <w:rsid w:val="005F4CD8"/>
    <w:rsid w:val="005F4E23"/>
    <w:rsid w:val="005F5063"/>
    <w:rsid w:val="005F50F4"/>
    <w:rsid w:val="005F51F0"/>
    <w:rsid w:val="005F5214"/>
    <w:rsid w:val="005F5440"/>
    <w:rsid w:val="005F576E"/>
    <w:rsid w:val="005F5ADD"/>
    <w:rsid w:val="005F5C0E"/>
    <w:rsid w:val="005F5EA3"/>
    <w:rsid w:val="005F623F"/>
    <w:rsid w:val="005F6C4D"/>
    <w:rsid w:val="005F6E42"/>
    <w:rsid w:val="005F6EA6"/>
    <w:rsid w:val="005F6EB1"/>
    <w:rsid w:val="005F7169"/>
    <w:rsid w:val="005F7207"/>
    <w:rsid w:val="005F7500"/>
    <w:rsid w:val="005F7772"/>
    <w:rsid w:val="005F78AA"/>
    <w:rsid w:val="005F7AE4"/>
    <w:rsid w:val="005F7BF5"/>
    <w:rsid w:val="005F7D87"/>
    <w:rsid w:val="005F7E47"/>
    <w:rsid w:val="006002E9"/>
    <w:rsid w:val="0060041B"/>
    <w:rsid w:val="006006AF"/>
    <w:rsid w:val="006007A1"/>
    <w:rsid w:val="00600AB1"/>
    <w:rsid w:val="00600DB1"/>
    <w:rsid w:val="00600E42"/>
    <w:rsid w:val="00600EBB"/>
    <w:rsid w:val="0060108E"/>
    <w:rsid w:val="006010AA"/>
    <w:rsid w:val="006011D3"/>
    <w:rsid w:val="0060123A"/>
    <w:rsid w:val="006017F6"/>
    <w:rsid w:val="006020B7"/>
    <w:rsid w:val="006020F9"/>
    <w:rsid w:val="0060223F"/>
    <w:rsid w:val="00602725"/>
    <w:rsid w:val="00602DD4"/>
    <w:rsid w:val="00602E6F"/>
    <w:rsid w:val="00602F2F"/>
    <w:rsid w:val="00603160"/>
    <w:rsid w:val="00603169"/>
    <w:rsid w:val="00603194"/>
    <w:rsid w:val="006031F3"/>
    <w:rsid w:val="00603234"/>
    <w:rsid w:val="006032D0"/>
    <w:rsid w:val="00603B04"/>
    <w:rsid w:val="00603EF8"/>
    <w:rsid w:val="00604101"/>
    <w:rsid w:val="0060419B"/>
    <w:rsid w:val="0060425A"/>
    <w:rsid w:val="0060431E"/>
    <w:rsid w:val="00604374"/>
    <w:rsid w:val="00604556"/>
    <w:rsid w:val="00604605"/>
    <w:rsid w:val="00604801"/>
    <w:rsid w:val="006049A4"/>
    <w:rsid w:val="00604A5C"/>
    <w:rsid w:val="00604BED"/>
    <w:rsid w:val="00605041"/>
    <w:rsid w:val="006053DF"/>
    <w:rsid w:val="00605CB2"/>
    <w:rsid w:val="00605EDD"/>
    <w:rsid w:val="006063BE"/>
    <w:rsid w:val="00606588"/>
    <w:rsid w:val="00606A11"/>
    <w:rsid w:val="00606B40"/>
    <w:rsid w:val="00606C34"/>
    <w:rsid w:val="00606C64"/>
    <w:rsid w:val="00607045"/>
    <w:rsid w:val="006070AE"/>
    <w:rsid w:val="006071DE"/>
    <w:rsid w:val="0060723D"/>
    <w:rsid w:val="00607394"/>
    <w:rsid w:val="00607527"/>
    <w:rsid w:val="0060763E"/>
    <w:rsid w:val="006077FF"/>
    <w:rsid w:val="00607ACF"/>
    <w:rsid w:val="00607B6A"/>
    <w:rsid w:val="00607E60"/>
    <w:rsid w:val="00610522"/>
    <w:rsid w:val="006106EF"/>
    <w:rsid w:val="006107D4"/>
    <w:rsid w:val="006110B7"/>
    <w:rsid w:val="006111C1"/>
    <w:rsid w:val="00611689"/>
    <w:rsid w:val="00611760"/>
    <w:rsid w:val="0061178B"/>
    <w:rsid w:val="006118B1"/>
    <w:rsid w:val="00611920"/>
    <w:rsid w:val="00612173"/>
    <w:rsid w:val="006121C8"/>
    <w:rsid w:val="0061329E"/>
    <w:rsid w:val="00613376"/>
    <w:rsid w:val="0061337F"/>
    <w:rsid w:val="006133CC"/>
    <w:rsid w:val="006133F3"/>
    <w:rsid w:val="00613583"/>
    <w:rsid w:val="00613646"/>
    <w:rsid w:val="00613829"/>
    <w:rsid w:val="006139E4"/>
    <w:rsid w:val="00613B94"/>
    <w:rsid w:val="00613E0B"/>
    <w:rsid w:val="00613EFA"/>
    <w:rsid w:val="0061447D"/>
    <w:rsid w:val="0061474A"/>
    <w:rsid w:val="0061486B"/>
    <w:rsid w:val="00615180"/>
    <w:rsid w:val="006157BE"/>
    <w:rsid w:val="006159DD"/>
    <w:rsid w:val="00615D38"/>
    <w:rsid w:val="00616656"/>
    <w:rsid w:val="006168C6"/>
    <w:rsid w:val="006168F6"/>
    <w:rsid w:val="00616AEC"/>
    <w:rsid w:val="00616BAC"/>
    <w:rsid w:val="00616D3A"/>
    <w:rsid w:val="006170A1"/>
    <w:rsid w:val="006172B1"/>
    <w:rsid w:val="00617303"/>
    <w:rsid w:val="00617320"/>
    <w:rsid w:val="00617742"/>
    <w:rsid w:val="00617808"/>
    <w:rsid w:val="00617A19"/>
    <w:rsid w:val="00617A3D"/>
    <w:rsid w:val="006202BA"/>
    <w:rsid w:val="006202ED"/>
    <w:rsid w:val="0062071B"/>
    <w:rsid w:val="00620731"/>
    <w:rsid w:val="00620797"/>
    <w:rsid w:val="00620910"/>
    <w:rsid w:val="006209C5"/>
    <w:rsid w:val="00620F33"/>
    <w:rsid w:val="006210B2"/>
    <w:rsid w:val="00621132"/>
    <w:rsid w:val="00621222"/>
    <w:rsid w:val="00621355"/>
    <w:rsid w:val="00621661"/>
    <w:rsid w:val="00621820"/>
    <w:rsid w:val="00621AD0"/>
    <w:rsid w:val="00621ADD"/>
    <w:rsid w:val="00621BB5"/>
    <w:rsid w:val="00621D4D"/>
    <w:rsid w:val="00621E62"/>
    <w:rsid w:val="006220BB"/>
    <w:rsid w:val="00622145"/>
    <w:rsid w:val="006222CD"/>
    <w:rsid w:val="00622341"/>
    <w:rsid w:val="0062236E"/>
    <w:rsid w:val="00622D32"/>
    <w:rsid w:val="00623334"/>
    <w:rsid w:val="00623458"/>
    <w:rsid w:val="00623628"/>
    <w:rsid w:val="0062366F"/>
    <w:rsid w:val="00623737"/>
    <w:rsid w:val="00623886"/>
    <w:rsid w:val="00623B9E"/>
    <w:rsid w:val="00623C9A"/>
    <w:rsid w:val="00623E54"/>
    <w:rsid w:val="006241B1"/>
    <w:rsid w:val="006244BC"/>
    <w:rsid w:val="0062458B"/>
    <w:rsid w:val="006245BC"/>
    <w:rsid w:val="006247F0"/>
    <w:rsid w:val="006249B8"/>
    <w:rsid w:val="00624BAA"/>
    <w:rsid w:val="00624BB1"/>
    <w:rsid w:val="00624BD3"/>
    <w:rsid w:val="00624D75"/>
    <w:rsid w:val="00624DE9"/>
    <w:rsid w:val="00625075"/>
    <w:rsid w:val="00625328"/>
    <w:rsid w:val="006253C1"/>
    <w:rsid w:val="006259ED"/>
    <w:rsid w:val="00625BC9"/>
    <w:rsid w:val="00625E70"/>
    <w:rsid w:val="006261E0"/>
    <w:rsid w:val="00626331"/>
    <w:rsid w:val="006263A3"/>
    <w:rsid w:val="00626484"/>
    <w:rsid w:val="00626548"/>
    <w:rsid w:val="006269D2"/>
    <w:rsid w:val="00626C9F"/>
    <w:rsid w:val="00626F0F"/>
    <w:rsid w:val="00626F8B"/>
    <w:rsid w:val="00627471"/>
    <w:rsid w:val="00627482"/>
    <w:rsid w:val="00627721"/>
    <w:rsid w:val="0062787B"/>
    <w:rsid w:val="00627ACB"/>
    <w:rsid w:val="00630109"/>
    <w:rsid w:val="0063047F"/>
    <w:rsid w:val="00630645"/>
    <w:rsid w:val="006308BF"/>
    <w:rsid w:val="006309A3"/>
    <w:rsid w:val="00630D06"/>
    <w:rsid w:val="00630E54"/>
    <w:rsid w:val="00630E58"/>
    <w:rsid w:val="00630EF8"/>
    <w:rsid w:val="006319DA"/>
    <w:rsid w:val="00631CDC"/>
    <w:rsid w:val="00631EC0"/>
    <w:rsid w:val="00632302"/>
    <w:rsid w:val="006323C7"/>
    <w:rsid w:val="0063263A"/>
    <w:rsid w:val="0063273C"/>
    <w:rsid w:val="006329F4"/>
    <w:rsid w:val="00632C01"/>
    <w:rsid w:val="00632D2C"/>
    <w:rsid w:val="00632D8C"/>
    <w:rsid w:val="006330F1"/>
    <w:rsid w:val="00633158"/>
    <w:rsid w:val="006331A8"/>
    <w:rsid w:val="00633473"/>
    <w:rsid w:val="00633596"/>
    <w:rsid w:val="006338F7"/>
    <w:rsid w:val="00633CC5"/>
    <w:rsid w:val="00633E1F"/>
    <w:rsid w:val="0063404A"/>
    <w:rsid w:val="00634086"/>
    <w:rsid w:val="0063415C"/>
    <w:rsid w:val="0063417E"/>
    <w:rsid w:val="00634457"/>
    <w:rsid w:val="006348C0"/>
    <w:rsid w:val="00634A0E"/>
    <w:rsid w:val="00634BAA"/>
    <w:rsid w:val="00634E61"/>
    <w:rsid w:val="00635325"/>
    <w:rsid w:val="0063543C"/>
    <w:rsid w:val="00635442"/>
    <w:rsid w:val="006354DB"/>
    <w:rsid w:val="0063561B"/>
    <w:rsid w:val="00635BBA"/>
    <w:rsid w:val="00635BED"/>
    <w:rsid w:val="00635D62"/>
    <w:rsid w:val="00635F21"/>
    <w:rsid w:val="006361C8"/>
    <w:rsid w:val="00636415"/>
    <w:rsid w:val="0063668D"/>
    <w:rsid w:val="00636692"/>
    <w:rsid w:val="00636FCF"/>
    <w:rsid w:val="0063759D"/>
    <w:rsid w:val="00637920"/>
    <w:rsid w:val="00637E86"/>
    <w:rsid w:val="00637F5E"/>
    <w:rsid w:val="00637FBB"/>
    <w:rsid w:val="0064041A"/>
    <w:rsid w:val="006406FD"/>
    <w:rsid w:val="00640931"/>
    <w:rsid w:val="00640A0A"/>
    <w:rsid w:val="00640A0C"/>
    <w:rsid w:val="00640B6A"/>
    <w:rsid w:val="00640BE4"/>
    <w:rsid w:val="0064110E"/>
    <w:rsid w:val="00641273"/>
    <w:rsid w:val="006412D0"/>
    <w:rsid w:val="0064165E"/>
    <w:rsid w:val="00641727"/>
    <w:rsid w:val="006417D9"/>
    <w:rsid w:val="0064188C"/>
    <w:rsid w:val="00641926"/>
    <w:rsid w:val="00642117"/>
    <w:rsid w:val="0064224A"/>
    <w:rsid w:val="0064226C"/>
    <w:rsid w:val="00642619"/>
    <w:rsid w:val="0064280F"/>
    <w:rsid w:val="00642A8A"/>
    <w:rsid w:val="00642A90"/>
    <w:rsid w:val="00642CF9"/>
    <w:rsid w:val="00642EDE"/>
    <w:rsid w:val="0064305C"/>
    <w:rsid w:val="006430BA"/>
    <w:rsid w:val="006431ED"/>
    <w:rsid w:val="006433AD"/>
    <w:rsid w:val="00643F7B"/>
    <w:rsid w:val="00644092"/>
    <w:rsid w:val="006442C3"/>
    <w:rsid w:val="00644593"/>
    <w:rsid w:val="006446CA"/>
    <w:rsid w:val="00644960"/>
    <w:rsid w:val="006449C6"/>
    <w:rsid w:val="00644A74"/>
    <w:rsid w:val="006452C6"/>
    <w:rsid w:val="00645316"/>
    <w:rsid w:val="00645369"/>
    <w:rsid w:val="00645445"/>
    <w:rsid w:val="0064552A"/>
    <w:rsid w:val="00645574"/>
    <w:rsid w:val="0064561F"/>
    <w:rsid w:val="006458F5"/>
    <w:rsid w:val="00645921"/>
    <w:rsid w:val="00645C66"/>
    <w:rsid w:val="00645DE8"/>
    <w:rsid w:val="00645F8F"/>
    <w:rsid w:val="00645F99"/>
    <w:rsid w:val="006461B8"/>
    <w:rsid w:val="0064670D"/>
    <w:rsid w:val="00646BEF"/>
    <w:rsid w:val="00646FCD"/>
    <w:rsid w:val="00647102"/>
    <w:rsid w:val="006471FA"/>
    <w:rsid w:val="00647286"/>
    <w:rsid w:val="0064743A"/>
    <w:rsid w:val="00647713"/>
    <w:rsid w:val="006478E6"/>
    <w:rsid w:val="00647903"/>
    <w:rsid w:val="00647984"/>
    <w:rsid w:val="0065014C"/>
    <w:rsid w:val="006504E7"/>
    <w:rsid w:val="006506F2"/>
    <w:rsid w:val="00650812"/>
    <w:rsid w:val="0065085D"/>
    <w:rsid w:val="006509DE"/>
    <w:rsid w:val="00650BB5"/>
    <w:rsid w:val="00650CE4"/>
    <w:rsid w:val="00651077"/>
    <w:rsid w:val="0065138A"/>
    <w:rsid w:val="0065145D"/>
    <w:rsid w:val="00651E4D"/>
    <w:rsid w:val="00651EEA"/>
    <w:rsid w:val="006520EB"/>
    <w:rsid w:val="006524F9"/>
    <w:rsid w:val="0065275D"/>
    <w:rsid w:val="00652C46"/>
    <w:rsid w:val="00652E8E"/>
    <w:rsid w:val="00652FA5"/>
    <w:rsid w:val="00653544"/>
    <w:rsid w:val="0065375A"/>
    <w:rsid w:val="006537EB"/>
    <w:rsid w:val="006538F0"/>
    <w:rsid w:val="006539B3"/>
    <w:rsid w:val="00653C8D"/>
    <w:rsid w:val="00654031"/>
    <w:rsid w:val="0065403A"/>
    <w:rsid w:val="006545A9"/>
    <w:rsid w:val="00654644"/>
    <w:rsid w:val="00654774"/>
    <w:rsid w:val="00654800"/>
    <w:rsid w:val="006549F4"/>
    <w:rsid w:val="00654CF9"/>
    <w:rsid w:val="00654D2A"/>
    <w:rsid w:val="00654FFB"/>
    <w:rsid w:val="00655262"/>
    <w:rsid w:val="006552CF"/>
    <w:rsid w:val="00655360"/>
    <w:rsid w:val="0065544A"/>
    <w:rsid w:val="00655486"/>
    <w:rsid w:val="00655536"/>
    <w:rsid w:val="0065587D"/>
    <w:rsid w:val="0065598C"/>
    <w:rsid w:val="00655DC3"/>
    <w:rsid w:val="00655F1D"/>
    <w:rsid w:val="00655F47"/>
    <w:rsid w:val="00656299"/>
    <w:rsid w:val="00656325"/>
    <w:rsid w:val="0065653C"/>
    <w:rsid w:val="0065693A"/>
    <w:rsid w:val="00656C5D"/>
    <w:rsid w:val="00656C6C"/>
    <w:rsid w:val="00657075"/>
    <w:rsid w:val="006570F4"/>
    <w:rsid w:val="00657199"/>
    <w:rsid w:val="00657265"/>
    <w:rsid w:val="006572A9"/>
    <w:rsid w:val="0065735C"/>
    <w:rsid w:val="00657911"/>
    <w:rsid w:val="00657BC3"/>
    <w:rsid w:val="00657CC1"/>
    <w:rsid w:val="00657E85"/>
    <w:rsid w:val="00657EAE"/>
    <w:rsid w:val="00660355"/>
    <w:rsid w:val="006605BB"/>
    <w:rsid w:val="00660829"/>
    <w:rsid w:val="006608DA"/>
    <w:rsid w:val="00660919"/>
    <w:rsid w:val="00660B1B"/>
    <w:rsid w:val="00661405"/>
    <w:rsid w:val="00661445"/>
    <w:rsid w:val="00661502"/>
    <w:rsid w:val="006619A4"/>
    <w:rsid w:val="00661C7F"/>
    <w:rsid w:val="00661D3B"/>
    <w:rsid w:val="0066202B"/>
    <w:rsid w:val="00662079"/>
    <w:rsid w:val="00662362"/>
    <w:rsid w:val="006623FA"/>
    <w:rsid w:val="00662812"/>
    <w:rsid w:val="00662B57"/>
    <w:rsid w:val="00662CE0"/>
    <w:rsid w:val="00662E50"/>
    <w:rsid w:val="00663135"/>
    <w:rsid w:val="006633D5"/>
    <w:rsid w:val="006635CC"/>
    <w:rsid w:val="00663827"/>
    <w:rsid w:val="006638BA"/>
    <w:rsid w:val="00663DD2"/>
    <w:rsid w:val="00664120"/>
    <w:rsid w:val="0066438C"/>
    <w:rsid w:val="00664701"/>
    <w:rsid w:val="0066478F"/>
    <w:rsid w:val="006647EF"/>
    <w:rsid w:val="00664A7D"/>
    <w:rsid w:val="00664CC0"/>
    <w:rsid w:val="00664D15"/>
    <w:rsid w:val="00664F0B"/>
    <w:rsid w:val="00665459"/>
    <w:rsid w:val="0066572D"/>
    <w:rsid w:val="00665BF7"/>
    <w:rsid w:val="00665CAC"/>
    <w:rsid w:val="006660DC"/>
    <w:rsid w:val="0066664E"/>
    <w:rsid w:val="00666816"/>
    <w:rsid w:val="0066699E"/>
    <w:rsid w:val="00666BAF"/>
    <w:rsid w:val="00666EF2"/>
    <w:rsid w:val="00666F5D"/>
    <w:rsid w:val="0066716C"/>
    <w:rsid w:val="0066722C"/>
    <w:rsid w:val="006672CB"/>
    <w:rsid w:val="00667675"/>
    <w:rsid w:val="006677E7"/>
    <w:rsid w:val="00667856"/>
    <w:rsid w:val="00667C5E"/>
    <w:rsid w:val="00667CD8"/>
    <w:rsid w:val="00667D36"/>
    <w:rsid w:val="00667E9F"/>
    <w:rsid w:val="00667F5E"/>
    <w:rsid w:val="0067003E"/>
    <w:rsid w:val="0067007B"/>
    <w:rsid w:val="0067038B"/>
    <w:rsid w:val="006705B5"/>
    <w:rsid w:val="006706A1"/>
    <w:rsid w:val="00670B3E"/>
    <w:rsid w:val="00670C10"/>
    <w:rsid w:val="00670C51"/>
    <w:rsid w:val="00670FF2"/>
    <w:rsid w:val="006710C4"/>
    <w:rsid w:val="006716BF"/>
    <w:rsid w:val="0067172B"/>
    <w:rsid w:val="00671998"/>
    <w:rsid w:val="00671A2B"/>
    <w:rsid w:val="00671AC9"/>
    <w:rsid w:val="00672147"/>
    <w:rsid w:val="006726F9"/>
    <w:rsid w:val="00672AE4"/>
    <w:rsid w:val="00672AE9"/>
    <w:rsid w:val="00672CBB"/>
    <w:rsid w:val="00672CF2"/>
    <w:rsid w:val="00672E61"/>
    <w:rsid w:val="00672E67"/>
    <w:rsid w:val="00672F03"/>
    <w:rsid w:val="0067300B"/>
    <w:rsid w:val="0067307F"/>
    <w:rsid w:val="006731BA"/>
    <w:rsid w:val="0067321E"/>
    <w:rsid w:val="00673263"/>
    <w:rsid w:val="006732FC"/>
    <w:rsid w:val="0067372B"/>
    <w:rsid w:val="00673901"/>
    <w:rsid w:val="00673B2F"/>
    <w:rsid w:val="00673E03"/>
    <w:rsid w:val="0067400F"/>
    <w:rsid w:val="00674131"/>
    <w:rsid w:val="00674306"/>
    <w:rsid w:val="00674404"/>
    <w:rsid w:val="0067472C"/>
    <w:rsid w:val="00674797"/>
    <w:rsid w:val="0067489D"/>
    <w:rsid w:val="00674CEB"/>
    <w:rsid w:val="00675187"/>
    <w:rsid w:val="006759CA"/>
    <w:rsid w:val="00675B86"/>
    <w:rsid w:val="00675DB2"/>
    <w:rsid w:val="00676054"/>
    <w:rsid w:val="006760A5"/>
    <w:rsid w:val="006763AC"/>
    <w:rsid w:val="00676554"/>
    <w:rsid w:val="006768C0"/>
    <w:rsid w:val="00676BB4"/>
    <w:rsid w:val="00676C08"/>
    <w:rsid w:val="00676CE6"/>
    <w:rsid w:val="006772F9"/>
    <w:rsid w:val="006774BC"/>
    <w:rsid w:val="006775BB"/>
    <w:rsid w:val="00677663"/>
    <w:rsid w:val="006776EC"/>
    <w:rsid w:val="0067780C"/>
    <w:rsid w:val="00677CE0"/>
    <w:rsid w:val="00677EE4"/>
    <w:rsid w:val="00680217"/>
    <w:rsid w:val="006804D1"/>
    <w:rsid w:val="00680704"/>
    <w:rsid w:val="00680999"/>
    <w:rsid w:val="00680AFB"/>
    <w:rsid w:val="00680BA9"/>
    <w:rsid w:val="00680D66"/>
    <w:rsid w:val="006811A8"/>
    <w:rsid w:val="006811FA"/>
    <w:rsid w:val="00681214"/>
    <w:rsid w:val="006814FB"/>
    <w:rsid w:val="006815B1"/>
    <w:rsid w:val="00681768"/>
    <w:rsid w:val="00681991"/>
    <w:rsid w:val="00681A8B"/>
    <w:rsid w:val="00681B16"/>
    <w:rsid w:val="00681C25"/>
    <w:rsid w:val="00681DEB"/>
    <w:rsid w:val="00681E72"/>
    <w:rsid w:val="006824A2"/>
    <w:rsid w:val="00682566"/>
    <w:rsid w:val="006825C8"/>
    <w:rsid w:val="006832B4"/>
    <w:rsid w:val="006832F7"/>
    <w:rsid w:val="0068358B"/>
    <w:rsid w:val="006837ED"/>
    <w:rsid w:val="006839DE"/>
    <w:rsid w:val="00683FF9"/>
    <w:rsid w:val="006844F5"/>
    <w:rsid w:val="006845C7"/>
    <w:rsid w:val="0068477E"/>
    <w:rsid w:val="00684E4B"/>
    <w:rsid w:val="0068506C"/>
    <w:rsid w:val="0068532C"/>
    <w:rsid w:val="00685568"/>
    <w:rsid w:val="00685E9B"/>
    <w:rsid w:val="00686044"/>
    <w:rsid w:val="0068615C"/>
    <w:rsid w:val="00686160"/>
    <w:rsid w:val="006861E1"/>
    <w:rsid w:val="006863F7"/>
    <w:rsid w:val="006864FC"/>
    <w:rsid w:val="00686688"/>
    <w:rsid w:val="00686918"/>
    <w:rsid w:val="00686CAD"/>
    <w:rsid w:val="0068719B"/>
    <w:rsid w:val="0068737E"/>
    <w:rsid w:val="00687667"/>
    <w:rsid w:val="0068772B"/>
    <w:rsid w:val="0068789E"/>
    <w:rsid w:val="00687B1A"/>
    <w:rsid w:val="00687ED4"/>
    <w:rsid w:val="00687F0E"/>
    <w:rsid w:val="0069004C"/>
    <w:rsid w:val="0069017C"/>
    <w:rsid w:val="00690363"/>
    <w:rsid w:val="0069068A"/>
    <w:rsid w:val="00690B4C"/>
    <w:rsid w:val="00690FD4"/>
    <w:rsid w:val="0069153C"/>
    <w:rsid w:val="006915B8"/>
    <w:rsid w:val="006917CB"/>
    <w:rsid w:val="00691A0A"/>
    <w:rsid w:val="00691D44"/>
    <w:rsid w:val="00692028"/>
    <w:rsid w:val="0069208C"/>
    <w:rsid w:val="0069227F"/>
    <w:rsid w:val="0069270D"/>
    <w:rsid w:val="00692918"/>
    <w:rsid w:val="00692936"/>
    <w:rsid w:val="00692AFB"/>
    <w:rsid w:val="00692F6D"/>
    <w:rsid w:val="0069320F"/>
    <w:rsid w:val="0069349C"/>
    <w:rsid w:val="00693568"/>
    <w:rsid w:val="00693808"/>
    <w:rsid w:val="00693B0C"/>
    <w:rsid w:val="00693EC2"/>
    <w:rsid w:val="00693FD9"/>
    <w:rsid w:val="00694009"/>
    <w:rsid w:val="00694024"/>
    <w:rsid w:val="0069414B"/>
    <w:rsid w:val="006943E2"/>
    <w:rsid w:val="00694467"/>
    <w:rsid w:val="0069466C"/>
    <w:rsid w:val="00694726"/>
    <w:rsid w:val="006947E1"/>
    <w:rsid w:val="0069494D"/>
    <w:rsid w:val="00695928"/>
    <w:rsid w:val="00695A5D"/>
    <w:rsid w:val="00695B5F"/>
    <w:rsid w:val="00695B60"/>
    <w:rsid w:val="00695E63"/>
    <w:rsid w:val="00695EBF"/>
    <w:rsid w:val="00696324"/>
    <w:rsid w:val="00696370"/>
    <w:rsid w:val="006965D6"/>
    <w:rsid w:val="006967AF"/>
    <w:rsid w:val="00696AC0"/>
    <w:rsid w:val="00696B88"/>
    <w:rsid w:val="00696BCC"/>
    <w:rsid w:val="00696C25"/>
    <w:rsid w:val="00696C57"/>
    <w:rsid w:val="006970C1"/>
    <w:rsid w:val="00697223"/>
    <w:rsid w:val="00697A45"/>
    <w:rsid w:val="00697A95"/>
    <w:rsid w:val="00697B6E"/>
    <w:rsid w:val="00697C51"/>
    <w:rsid w:val="00697CD5"/>
    <w:rsid w:val="00697DC2"/>
    <w:rsid w:val="00697DF5"/>
    <w:rsid w:val="00697EF2"/>
    <w:rsid w:val="006A0111"/>
    <w:rsid w:val="006A013D"/>
    <w:rsid w:val="006A0421"/>
    <w:rsid w:val="006A0685"/>
    <w:rsid w:val="006A0992"/>
    <w:rsid w:val="006A0A37"/>
    <w:rsid w:val="006A10F6"/>
    <w:rsid w:val="006A1479"/>
    <w:rsid w:val="006A14E1"/>
    <w:rsid w:val="006A17DD"/>
    <w:rsid w:val="006A1841"/>
    <w:rsid w:val="006A19D0"/>
    <w:rsid w:val="006A1B02"/>
    <w:rsid w:val="006A217E"/>
    <w:rsid w:val="006A2259"/>
    <w:rsid w:val="006A228F"/>
    <w:rsid w:val="006A27BC"/>
    <w:rsid w:val="006A29D5"/>
    <w:rsid w:val="006A2CBA"/>
    <w:rsid w:val="006A2DFD"/>
    <w:rsid w:val="006A2EF8"/>
    <w:rsid w:val="006A2FE9"/>
    <w:rsid w:val="006A3202"/>
    <w:rsid w:val="006A36AE"/>
    <w:rsid w:val="006A37A0"/>
    <w:rsid w:val="006A3D34"/>
    <w:rsid w:val="006A3E75"/>
    <w:rsid w:val="006A44A4"/>
    <w:rsid w:val="006A4621"/>
    <w:rsid w:val="006A48C7"/>
    <w:rsid w:val="006A4B4E"/>
    <w:rsid w:val="006A4F58"/>
    <w:rsid w:val="006A5092"/>
    <w:rsid w:val="006A50D6"/>
    <w:rsid w:val="006A53D6"/>
    <w:rsid w:val="006A57FF"/>
    <w:rsid w:val="006A5A8C"/>
    <w:rsid w:val="006A5C38"/>
    <w:rsid w:val="006A5C74"/>
    <w:rsid w:val="006A601E"/>
    <w:rsid w:val="006A6173"/>
    <w:rsid w:val="006A61A0"/>
    <w:rsid w:val="006A63BB"/>
    <w:rsid w:val="006A6471"/>
    <w:rsid w:val="006A6785"/>
    <w:rsid w:val="006A67DD"/>
    <w:rsid w:val="006A6967"/>
    <w:rsid w:val="006A6A84"/>
    <w:rsid w:val="006A6BE2"/>
    <w:rsid w:val="006A6D04"/>
    <w:rsid w:val="006A6DDD"/>
    <w:rsid w:val="006A6F81"/>
    <w:rsid w:val="006A71FF"/>
    <w:rsid w:val="006A731C"/>
    <w:rsid w:val="006A77E0"/>
    <w:rsid w:val="006A798E"/>
    <w:rsid w:val="006A7B57"/>
    <w:rsid w:val="006B011C"/>
    <w:rsid w:val="006B0148"/>
    <w:rsid w:val="006B0346"/>
    <w:rsid w:val="006B03E8"/>
    <w:rsid w:val="006B06F9"/>
    <w:rsid w:val="006B0799"/>
    <w:rsid w:val="006B08B8"/>
    <w:rsid w:val="006B0B81"/>
    <w:rsid w:val="006B0E08"/>
    <w:rsid w:val="006B1099"/>
    <w:rsid w:val="006B129C"/>
    <w:rsid w:val="006B142C"/>
    <w:rsid w:val="006B1475"/>
    <w:rsid w:val="006B16F5"/>
    <w:rsid w:val="006B16FA"/>
    <w:rsid w:val="006B17D8"/>
    <w:rsid w:val="006B1BA3"/>
    <w:rsid w:val="006B1CE5"/>
    <w:rsid w:val="006B1F07"/>
    <w:rsid w:val="006B1F95"/>
    <w:rsid w:val="006B2143"/>
    <w:rsid w:val="006B2205"/>
    <w:rsid w:val="006B2283"/>
    <w:rsid w:val="006B2923"/>
    <w:rsid w:val="006B29C1"/>
    <w:rsid w:val="006B2B76"/>
    <w:rsid w:val="006B2B8F"/>
    <w:rsid w:val="006B2B96"/>
    <w:rsid w:val="006B2D33"/>
    <w:rsid w:val="006B2E91"/>
    <w:rsid w:val="006B313C"/>
    <w:rsid w:val="006B31B6"/>
    <w:rsid w:val="006B32DD"/>
    <w:rsid w:val="006B3A15"/>
    <w:rsid w:val="006B3A9F"/>
    <w:rsid w:val="006B3AC6"/>
    <w:rsid w:val="006B3C8A"/>
    <w:rsid w:val="006B3DE6"/>
    <w:rsid w:val="006B3E7A"/>
    <w:rsid w:val="006B3F51"/>
    <w:rsid w:val="006B409B"/>
    <w:rsid w:val="006B40FB"/>
    <w:rsid w:val="006B43A8"/>
    <w:rsid w:val="006B46DE"/>
    <w:rsid w:val="006B4ED4"/>
    <w:rsid w:val="006B512B"/>
    <w:rsid w:val="006B5139"/>
    <w:rsid w:val="006B5230"/>
    <w:rsid w:val="006B56F3"/>
    <w:rsid w:val="006B5988"/>
    <w:rsid w:val="006B5B1E"/>
    <w:rsid w:val="006B5CE1"/>
    <w:rsid w:val="006B6054"/>
    <w:rsid w:val="006B61BA"/>
    <w:rsid w:val="006B627B"/>
    <w:rsid w:val="006B63F7"/>
    <w:rsid w:val="006B6446"/>
    <w:rsid w:val="006B670D"/>
    <w:rsid w:val="006B6AEA"/>
    <w:rsid w:val="006B6B63"/>
    <w:rsid w:val="006B6B7F"/>
    <w:rsid w:val="006B70D2"/>
    <w:rsid w:val="006B7181"/>
    <w:rsid w:val="006B7299"/>
    <w:rsid w:val="006B73BD"/>
    <w:rsid w:val="006B7585"/>
    <w:rsid w:val="006B7793"/>
    <w:rsid w:val="006B7922"/>
    <w:rsid w:val="006B7ACF"/>
    <w:rsid w:val="006B7BEE"/>
    <w:rsid w:val="006C01EE"/>
    <w:rsid w:val="006C0309"/>
    <w:rsid w:val="006C032E"/>
    <w:rsid w:val="006C08C3"/>
    <w:rsid w:val="006C096C"/>
    <w:rsid w:val="006C0A05"/>
    <w:rsid w:val="006C0DCD"/>
    <w:rsid w:val="006C0E68"/>
    <w:rsid w:val="006C17D5"/>
    <w:rsid w:val="006C1B32"/>
    <w:rsid w:val="006C1DF0"/>
    <w:rsid w:val="006C202A"/>
    <w:rsid w:val="006C20F3"/>
    <w:rsid w:val="006C213B"/>
    <w:rsid w:val="006C2288"/>
    <w:rsid w:val="006C2543"/>
    <w:rsid w:val="006C286F"/>
    <w:rsid w:val="006C2F35"/>
    <w:rsid w:val="006C2F6A"/>
    <w:rsid w:val="006C30E7"/>
    <w:rsid w:val="006C31BB"/>
    <w:rsid w:val="006C325B"/>
    <w:rsid w:val="006C3B5A"/>
    <w:rsid w:val="006C3B87"/>
    <w:rsid w:val="006C3D0F"/>
    <w:rsid w:val="006C3EED"/>
    <w:rsid w:val="006C3F8A"/>
    <w:rsid w:val="006C3FA1"/>
    <w:rsid w:val="006C412B"/>
    <w:rsid w:val="006C4A14"/>
    <w:rsid w:val="006C4B7A"/>
    <w:rsid w:val="006C4CAE"/>
    <w:rsid w:val="006C4D99"/>
    <w:rsid w:val="006C4F79"/>
    <w:rsid w:val="006C53D6"/>
    <w:rsid w:val="006C54B8"/>
    <w:rsid w:val="006C54C0"/>
    <w:rsid w:val="006C558F"/>
    <w:rsid w:val="006C572D"/>
    <w:rsid w:val="006C5984"/>
    <w:rsid w:val="006C5B36"/>
    <w:rsid w:val="006C5DC8"/>
    <w:rsid w:val="006C61CA"/>
    <w:rsid w:val="006C62E8"/>
    <w:rsid w:val="006C6407"/>
    <w:rsid w:val="006C65A7"/>
    <w:rsid w:val="006C65C8"/>
    <w:rsid w:val="006C675C"/>
    <w:rsid w:val="006C676B"/>
    <w:rsid w:val="006C68B7"/>
    <w:rsid w:val="006C69DA"/>
    <w:rsid w:val="006C6A08"/>
    <w:rsid w:val="006C6AA9"/>
    <w:rsid w:val="006C6B95"/>
    <w:rsid w:val="006C6E90"/>
    <w:rsid w:val="006C6EC9"/>
    <w:rsid w:val="006C736C"/>
    <w:rsid w:val="006C7747"/>
    <w:rsid w:val="006C77F8"/>
    <w:rsid w:val="006C7942"/>
    <w:rsid w:val="006C7ACD"/>
    <w:rsid w:val="006C7E9D"/>
    <w:rsid w:val="006D0273"/>
    <w:rsid w:val="006D0496"/>
    <w:rsid w:val="006D0549"/>
    <w:rsid w:val="006D0689"/>
    <w:rsid w:val="006D0B5E"/>
    <w:rsid w:val="006D0C00"/>
    <w:rsid w:val="006D0CFD"/>
    <w:rsid w:val="006D0E1A"/>
    <w:rsid w:val="006D1197"/>
    <w:rsid w:val="006D1220"/>
    <w:rsid w:val="006D1298"/>
    <w:rsid w:val="006D12DB"/>
    <w:rsid w:val="006D13EE"/>
    <w:rsid w:val="006D1687"/>
    <w:rsid w:val="006D1812"/>
    <w:rsid w:val="006D1952"/>
    <w:rsid w:val="006D1A86"/>
    <w:rsid w:val="006D1B37"/>
    <w:rsid w:val="006D1C4B"/>
    <w:rsid w:val="006D1F67"/>
    <w:rsid w:val="006D25A5"/>
    <w:rsid w:val="006D2659"/>
    <w:rsid w:val="006D26A3"/>
    <w:rsid w:val="006D276D"/>
    <w:rsid w:val="006D2800"/>
    <w:rsid w:val="006D2951"/>
    <w:rsid w:val="006D29C5"/>
    <w:rsid w:val="006D2BD6"/>
    <w:rsid w:val="006D2E03"/>
    <w:rsid w:val="006D31A4"/>
    <w:rsid w:val="006D3288"/>
    <w:rsid w:val="006D364F"/>
    <w:rsid w:val="006D3B7A"/>
    <w:rsid w:val="006D401A"/>
    <w:rsid w:val="006D4116"/>
    <w:rsid w:val="006D43F1"/>
    <w:rsid w:val="006D44F0"/>
    <w:rsid w:val="006D44FA"/>
    <w:rsid w:val="006D4B4C"/>
    <w:rsid w:val="006D4D50"/>
    <w:rsid w:val="006D4DE7"/>
    <w:rsid w:val="006D5708"/>
    <w:rsid w:val="006D5A22"/>
    <w:rsid w:val="006D5AE7"/>
    <w:rsid w:val="006D5E77"/>
    <w:rsid w:val="006D6579"/>
    <w:rsid w:val="006D6688"/>
    <w:rsid w:val="006D6A30"/>
    <w:rsid w:val="006D6B33"/>
    <w:rsid w:val="006D6B65"/>
    <w:rsid w:val="006D6E22"/>
    <w:rsid w:val="006D7340"/>
    <w:rsid w:val="006D771D"/>
    <w:rsid w:val="006D7A03"/>
    <w:rsid w:val="006D7B3D"/>
    <w:rsid w:val="006D7C59"/>
    <w:rsid w:val="006D7D03"/>
    <w:rsid w:val="006D7D4C"/>
    <w:rsid w:val="006D7DB9"/>
    <w:rsid w:val="006E0324"/>
    <w:rsid w:val="006E0380"/>
    <w:rsid w:val="006E03B8"/>
    <w:rsid w:val="006E051B"/>
    <w:rsid w:val="006E0705"/>
    <w:rsid w:val="006E0769"/>
    <w:rsid w:val="006E08B5"/>
    <w:rsid w:val="006E0C8E"/>
    <w:rsid w:val="006E0FDC"/>
    <w:rsid w:val="006E1034"/>
    <w:rsid w:val="006E1045"/>
    <w:rsid w:val="006E1080"/>
    <w:rsid w:val="006E1085"/>
    <w:rsid w:val="006E137E"/>
    <w:rsid w:val="006E1599"/>
    <w:rsid w:val="006E16D8"/>
    <w:rsid w:val="006E17E3"/>
    <w:rsid w:val="006E1A71"/>
    <w:rsid w:val="006E1C69"/>
    <w:rsid w:val="006E1C80"/>
    <w:rsid w:val="006E1E87"/>
    <w:rsid w:val="006E1F08"/>
    <w:rsid w:val="006E1F79"/>
    <w:rsid w:val="006E21AF"/>
    <w:rsid w:val="006E2238"/>
    <w:rsid w:val="006E251F"/>
    <w:rsid w:val="006E25E5"/>
    <w:rsid w:val="006E26CF"/>
    <w:rsid w:val="006E277C"/>
    <w:rsid w:val="006E2859"/>
    <w:rsid w:val="006E297B"/>
    <w:rsid w:val="006E3011"/>
    <w:rsid w:val="006E3082"/>
    <w:rsid w:val="006E316D"/>
    <w:rsid w:val="006E34C8"/>
    <w:rsid w:val="006E3871"/>
    <w:rsid w:val="006E4189"/>
    <w:rsid w:val="006E41E7"/>
    <w:rsid w:val="006E42B4"/>
    <w:rsid w:val="006E4342"/>
    <w:rsid w:val="006E43D0"/>
    <w:rsid w:val="006E44C1"/>
    <w:rsid w:val="006E4A7F"/>
    <w:rsid w:val="006E4BB5"/>
    <w:rsid w:val="006E4F23"/>
    <w:rsid w:val="006E5047"/>
    <w:rsid w:val="006E50AC"/>
    <w:rsid w:val="006E522F"/>
    <w:rsid w:val="006E535F"/>
    <w:rsid w:val="006E5483"/>
    <w:rsid w:val="006E548A"/>
    <w:rsid w:val="006E54FA"/>
    <w:rsid w:val="006E556C"/>
    <w:rsid w:val="006E55A9"/>
    <w:rsid w:val="006E592C"/>
    <w:rsid w:val="006E5D1A"/>
    <w:rsid w:val="006E5FC7"/>
    <w:rsid w:val="006E60CA"/>
    <w:rsid w:val="006E6135"/>
    <w:rsid w:val="006E654B"/>
    <w:rsid w:val="006E694D"/>
    <w:rsid w:val="006E6CB0"/>
    <w:rsid w:val="006E6F93"/>
    <w:rsid w:val="006E705D"/>
    <w:rsid w:val="006E7280"/>
    <w:rsid w:val="006E73B2"/>
    <w:rsid w:val="006E740C"/>
    <w:rsid w:val="006E749B"/>
    <w:rsid w:val="006E7535"/>
    <w:rsid w:val="006E76AE"/>
    <w:rsid w:val="006E7885"/>
    <w:rsid w:val="006E796B"/>
    <w:rsid w:val="006E7A2F"/>
    <w:rsid w:val="006E7AA0"/>
    <w:rsid w:val="006E7DE6"/>
    <w:rsid w:val="006E7F4A"/>
    <w:rsid w:val="006F003E"/>
    <w:rsid w:val="006F009B"/>
    <w:rsid w:val="006F0285"/>
    <w:rsid w:val="006F05BA"/>
    <w:rsid w:val="006F09A0"/>
    <w:rsid w:val="006F0B60"/>
    <w:rsid w:val="006F0C07"/>
    <w:rsid w:val="006F0CC1"/>
    <w:rsid w:val="006F0D64"/>
    <w:rsid w:val="006F0DBC"/>
    <w:rsid w:val="006F1299"/>
    <w:rsid w:val="006F12DF"/>
    <w:rsid w:val="006F13E2"/>
    <w:rsid w:val="006F1618"/>
    <w:rsid w:val="006F16A7"/>
    <w:rsid w:val="006F1877"/>
    <w:rsid w:val="006F1B28"/>
    <w:rsid w:val="006F1E90"/>
    <w:rsid w:val="006F2224"/>
    <w:rsid w:val="006F23FC"/>
    <w:rsid w:val="006F2603"/>
    <w:rsid w:val="006F2782"/>
    <w:rsid w:val="006F2948"/>
    <w:rsid w:val="006F297F"/>
    <w:rsid w:val="006F29BC"/>
    <w:rsid w:val="006F2A6E"/>
    <w:rsid w:val="006F2BA7"/>
    <w:rsid w:val="006F2DBB"/>
    <w:rsid w:val="006F2E6C"/>
    <w:rsid w:val="006F3193"/>
    <w:rsid w:val="006F320E"/>
    <w:rsid w:val="006F35CC"/>
    <w:rsid w:val="006F360C"/>
    <w:rsid w:val="006F39EA"/>
    <w:rsid w:val="006F3AB0"/>
    <w:rsid w:val="006F3B49"/>
    <w:rsid w:val="006F4239"/>
    <w:rsid w:val="006F4960"/>
    <w:rsid w:val="006F4A00"/>
    <w:rsid w:val="006F4A1C"/>
    <w:rsid w:val="006F4A64"/>
    <w:rsid w:val="006F4B69"/>
    <w:rsid w:val="006F4C10"/>
    <w:rsid w:val="006F4CFC"/>
    <w:rsid w:val="006F4E42"/>
    <w:rsid w:val="006F4EE9"/>
    <w:rsid w:val="006F4F52"/>
    <w:rsid w:val="006F5124"/>
    <w:rsid w:val="006F5137"/>
    <w:rsid w:val="006F5174"/>
    <w:rsid w:val="006F5487"/>
    <w:rsid w:val="006F5657"/>
    <w:rsid w:val="006F5662"/>
    <w:rsid w:val="006F58DC"/>
    <w:rsid w:val="006F5907"/>
    <w:rsid w:val="006F5958"/>
    <w:rsid w:val="006F5A0C"/>
    <w:rsid w:val="006F5E24"/>
    <w:rsid w:val="006F5F30"/>
    <w:rsid w:val="006F64D6"/>
    <w:rsid w:val="006F67DF"/>
    <w:rsid w:val="006F687E"/>
    <w:rsid w:val="006F6BC2"/>
    <w:rsid w:val="006F6C5A"/>
    <w:rsid w:val="006F6E8D"/>
    <w:rsid w:val="006F7318"/>
    <w:rsid w:val="006F73D5"/>
    <w:rsid w:val="006F74A4"/>
    <w:rsid w:val="006F7508"/>
    <w:rsid w:val="006F760A"/>
    <w:rsid w:val="006F78FA"/>
    <w:rsid w:val="006F7D0A"/>
    <w:rsid w:val="006F7D0B"/>
    <w:rsid w:val="006F7F64"/>
    <w:rsid w:val="007002F1"/>
    <w:rsid w:val="0070030F"/>
    <w:rsid w:val="007003E6"/>
    <w:rsid w:val="007005ED"/>
    <w:rsid w:val="00700608"/>
    <w:rsid w:val="007007AE"/>
    <w:rsid w:val="00700C06"/>
    <w:rsid w:val="00700D32"/>
    <w:rsid w:val="0070127E"/>
    <w:rsid w:val="007014EE"/>
    <w:rsid w:val="007019B3"/>
    <w:rsid w:val="00701A3B"/>
    <w:rsid w:val="00701C55"/>
    <w:rsid w:val="00701CBC"/>
    <w:rsid w:val="00701CC0"/>
    <w:rsid w:val="00702116"/>
    <w:rsid w:val="00702314"/>
    <w:rsid w:val="007024BA"/>
    <w:rsid w:val="0070253A"/>
    <w:rsid w:val="00702726"/>
    <w:rsid w:val="00702AA5"/>
    <w:rsid w:val="00702F13"/>
    <w:rsid w:val="00702F28"/>
    <w:rsid w:val="007030CC"/>
    <w:rsid w:val="007031CE"/>
    <w:rsid w:val="007032BC"/>
    <w:rsid w:val="0070332D"/>
    <w:rsid w:val="00703389"/>
    <w:rsid w:val="007033CD"/>
    <w:rsid w:val="007037B5"/>
    <w:rsid w:val="007039D0"/>
    <w:rsid w:val="00703A12"/>
    <w:rsid w:val="00703EF4"/>
    <w:rsid w:val="00704331"/>
    <w:rsid w:val="00704448"/>
    <w:rsid w:val="0070465E"/>
    <w:rsid w:val="00704662"/>
    <w:rsid w:val="0070472C"/>
    <w:rsid w:val="007049FA"/>
    <w:rsid w:val="00704A5F"/>
    <w:rsid w:val="00704ACD"/>
    <w:rsid w:val="00704C1D"/>
    <w:rsid w:val="00704D1E"/>
    <w:rsid w:val="00704EAA"/>
    <w:rsid w:val="00705121"/>
    <w:rsid w:val="00705279"/>
    <w:rsid w:val="00705AF4"/>
    <w:rsid w:val="00705C68"/>
    <w:rsid w:val="00705D68"/>
    <w:rsid w:val="00705E56"/>
    <w:rsid w:val="00705E83"/>
    <w:rsid w:val="00705F42"/>
    <w:rsid w:val="00706025"/>
    <w:rsid w:val="0070652F"/>
    <w:rsid w:val="00706760"/>
    <w:rsid w:val="0070694F"/>
    <w:rsid w:val="00706B60"/>
    <w:rsid w:val="00706D20"/>
    <w:rsid w:val="00706D2A"/>
    <w:rsid w:val="00706DC0"/>
    <w:rsid w:val="00706E3E"/>
    <w:rsid w:val="00707328"/>
    <w:rsid w:val="0070749B"/>
    <w:rsid w:val="00707712"/>
    <w:rsid w:val="007077DE"/>
    <w:rsid w:val="0070790F"/>
    <w:rsid w:val="007079EB"/>
    <w:rsid w:val="00707F1E"/>
    <w:rsid w:val="007100B7"/>
    <w:rsid w:val="007100E6"/>
    <w:rsid w:val="00710130"/>
    <w:rsid w:val="007102CC"/>
    <w:rsid w:val="00710488"/>
    <w:rsid w:val="007104C5"/>
    <w:rsid w:val="007105E0"/>
    <w:rsid w:val="007107B6"/>
    <w:rsid w:val="0071084A"/>
    <w:rsid w:val="007108EB"/>
    <w:rsid w:val="00710C6F"/>
    <w:rsid w:val="00710E06"/>
    <w:rsid w:val="0071173D"/>
    <w:rsid w:val="007117DE"/>
    <w:rsid w:val="007118DA"/>
    <w:rsid w:val="00711B1C"/>
    <w:rsid w:val="00711B49"/>
    <w:rsid w:val="00711D44"/>
    <w:rsid w:val="00711D4E"/>
    <w:rsid w:val="00711D9D"/>
    <w:rsid w:val="00712198"/>
    <w:rsid w:val="007124B8"/>
    <w:rsid w:val="0071284F"/>
    <w:rsid w:val="007128AD"/>
    <w:rsid w:val="00712903"/>
    <w:rsid w:val="00712B51"/>
    <w:rsid w:val="00712C6E"/>
    <w:rsid w:val="00712D2F"/>
    <w:rsid w:val="00712F17"/>
    <w:rsid w:val="00713280"/>
    <w:rsid w:val="00713436"/>
    <w:rsid w:val="00713508"/>
    <w:rsid w:val="007135D2"/>
    <w:rsid w:val="00713752"/>
    <w:rsid w:val="007138A2"/>
    <w:rsid w:val="007138BA"/>
    <w:rsid w:val="00713AC7"/>
    <w:rsid w:val="00713B05"/>
    <w:rsid w:val="00713BD4"/>
    <w:rsid w:val="00713D6D"/>
    <w:rsid w:val="00713E61"/>
    <w:rsid w:val="007140C3"/>
    <w:rsid w:val="0071414B"/>
    <w:rsid w:val="007142E3"/>
    <w:rsid w:val="00714446"/>
    <w:rsid w:val="00714696"/>
    <w:rsid w:val="00714764"/>
    <w:rsid w:val="00714844"/>
    <w:rsid w:val="00714851"/>
    <w:rsid w:val="0071489F"/>
    <w:rsid w:val="007149CB"/>
    <w:rsid w:val="00714D07"/>
    <w:rsid w:val="00715385"/>
    <w:rsid w:val="007154D4"/>
    <w:rsid w:val="00715660"/>
    <w:rsid w:val="00715A13"/>
    <w:rsid w:val="00715A17"/>
    <w:rsid w:val="00715C78"/>
    <w:rsid w:val="00715D3A"/>
    <w:rsid w:val="00715DFA"/>
    <w:rsid w:val="00715E25"/>
    <w:rsid w:val="0071600A"/>
    <w:rsid w:val="00716841"/>
    <w:rsid w:val="007168DB"/>
    <w:rsid w:val="00716C60"/>
    <w:rsid w:val="00716D22"/>
    <w:rsid w:val="007172E6"/>
    <w:rsid w:val="0071737B"/>
    <w:rsid w:val="007173D2"/>
    <w:rsid w:val="0071760C"/>
    <w:rsid w:val="00717CF5"/>
    <w:rsid w:val="00717D79"/>
    <w:rsid w:val="00717DCD"/>
    <w:rsid w:val="00717F08"/>
    <w:rsid w:val="007203CB"/>
    <w:rsid w:val="007206F1"/>
    <w:rsid w:val="00720853"/>
    <w:rsid w:val="00720B1F"/>
    <w:rsid w:val="00720F8E"/>
    <w:rsid w:val="007210B4"/>
    <w:rsid w:val="007210C4"/>
    <w:rsid w:val="00721635"/>
    <w:rsid w:val="00721696"/>
    <w:rsid w:val="00721A41"/>
    <w:rsid w:val="00721B74"/>
    <w:rsid w:val="00721D37"/>
    <w:rsid w:val="0072236D"/>
    <w:rsid w:val="0072262E"/>
    <w:rsid w:val="00722A1F"/>
    <w:rsid w:val="00722DD1"/>
    <w:rsid w:val="00722F12"/>
    <w:rsid w:val="0072300A"/>
    <w:rsid w:val="00723103"/>
    <w:rsid w:val="007232A5"/>
    <w:rsid w:val="0072376A"/>
    <w:rsid w:val="00723ABD"/>
    <w:rsid w:val="00723BA7"/>
    <w:rsid w:val="00723DB2"/>
    <w:rsid w:val="00724007"/>
    <w:rsid w:val="00724317"/>
    <w:rsid w:val="007243A8"/>
    <w:rsid w:val="007247EE"/>
    <w:rsid w:val="00724CA7"/>
    <w:rsid w:val="00724CB2"/>
    <w:rsid w:val="00724DB5"/>
    <w:rsid w:val="00724E2C"/>
    <w:rsid w:val="00725266"/>
    <w:rsid w:val="00725496"/>
    <w:rsid w:val="007257CD"/>
    <w:rsid w:val="0072588B"/>
    <w:rsid w:val="007259FF"/>
    <w:rsid w:val="00725A22"/>
    <w:rsid w:val="00725BCF"/>
    <w:rsid w:val="00725CD8"/>
    <w:rsid w:val="007261AF"/>
    <w:rsid w:val="007261BD"/>
    <w:rsid w:val="00726339"/>
    <w:rsid w:val="007263D6"/>
    <w:rsid w:val="007265A3"/>
    <w:rsid w:val="00726694"/>
    <w:rsid w:val="007266BF"/>
    <w:rsid w:val="00726753"/>
    <w:rsid w:val="00726822"/>
    <w:rsid w:val="0072690B"/>
    <w:rsid w:val="00726DE3"/>
    <w:rsid w:val="00727107"/>
    <w:rsid w:val="00727528"/>
    <w:rsid w:val="00727573"/>
    <w:rsid w:val="0072782E"/>
    <w:rsid w:val="0072798B"/>
    <w:rsid w:val="00727AED"/>
    <w:rsid w:val="00727C67"/>
    <w:rsid w:val="00727ED6"/>
    <w:rsid w:val="00727EFA"/>
    <w:rsid w:val="00727F18"/>
    <w:rsid w:val="00730015"/>
    <w:rsid w:val="00730321"/>
    <w:rsid w:val="007304EC"/>
    <w:rsid w:val="00730544"/>
    <w:rsid w:val="007305D8"/>
    <w:rsid w:val="00730666"/>
    <w:rsid w:val="00730B06"/>
    <w:rsid w:val="00730E91"/>
    <w:rsid w:val="007315EF"/>
    <w:rsid w:val="00731968"/>
    <w:rsid w:val="00731F17"/>
    <w:rsid w:val="00731F4B"/>
    <w:rsid w:val="007320C2"/>
    <w:rsid w:val="0073237B"/>
    <w:rsid w:val="0073238B"/>
    <w:rsid w:val="007324E8"/>
    <w:rsid w:val="00732D28"/>
    <w:rsid w:val="00732ECA"/>
    <w:rsid w:val="00733012"/>
    <w:rsid w:val="00733052"/>
    <w:rsid w:val="007330DB"/>
    <w:rsid w:val="007330E6"/>
    <w:rsid w:val="007330FD"/>
    <w:rsid w:val="00733371"/>
    <w:rsid w:val="00733400"/>
    <w:rsid w:val="00733442"/>
    <w:rsid w:val="00733583"/>
    <w:rsid w:val="00733722"/>
    <w:rsid w:val="00733A0C"/>
    <w:rsid w:val="00733A26"/>
    <w:rsid w:val="00733AD7"/>
    <w:rsid w:val="00733D87"/>
    <w:rsid w:val="00734038"/>
    <w:rsid w:val="0073403A"/>
    <w:rsid w:val="007340CC"/>
    <w:rsid w:val="00734118"/>
    <w:rsid w:val="00734500"/>
    <w:rsid w:val="007345DA"/>
    <w:rsid w:val="007346F6"/>
    <w:rsid w:val="00734937"/>
    <w:rsid w:val="00734A2C"/>
    <w:rsid w:val="00734C32"/>
    <w:rsid w:val="00734F92"/>
    <w:rsid w:val="0073520A"/>
    <w:rsid w:val="0073529B"/>
    <w:rsid w:val="00735371"/>
    <w:rsid w:val="007353D4"/>
    <w:rsid w:val="00735538"/>
    <w:rsid w:val="0073569E"/>
    <w:rsid w:val="007359BF"/>
    <w:rsid w:val="00735A9D"/>
    <w:rsid w:val="00735C57"/>
    <w:rsid w:val="0073603E"/>
    <w:rsid w:val="007361E7"/>
    <w:rsid w:val="00736200"/>
    <w:rsid w:val="00736356"/>
    <w:rsid w:val="007364FD"/>
    <w:rsid w:val="00736555"/>
    <w:rsid w:val="007365CB"/>
    <w:rsid w:val="00736EDD"/>
    <w:rsid w:val="00737177"/>
    <w:rsid w:val="0073719A"/>
    <w:rsid w:val="00737214"/>
    <w:rsid w:val="00737269"/>
    <w:rsid w:val="007373D3"/>
    <w:rsid w:val="007376A3"/>
    <w:rsid w:val="007376F1"/>
    <w:rsid w:val="00737803"/>
    <w:rsid w:val="00737C6F"/>
    <w:rsid w:val="00737CBE"/>
    <w:rsid w:val="00737EB5"/>
    <w:rsid w:val="00737FB7"/>
    <w:rsid w:val="007400F4"/>
    <w:rsid w:val="007404D1"/>
    <w:rsid w:val="007405F4"/>
    <w:rsid w:val="0074074E"/>
    <w:rsid w:val="007408F9"/>
    <w:rsid w:val="00740963"/>
    <w:rsid w:val="00740A39"/>
    <w:rsid w:val="00740D8E"/>
    <w:rsid w:val="00740F1E"/>
    <w:rsid w:val="00740FFD"/>
    <w:rsid w:val="00741156"/>
    <w:rsid w:val="007415DA"/>
    <w:rsid w:val="007416E0"/>
    <w:rsid w:val="00741915"/>
    <w:rsid w:val="00741AD4"/>
    <w:rsid w:val="00741AEE"/>
    <w:rsid w:val="00741B31"/>
    <w:rsid w:val="00741ED6"/>
    <w:rsid w:val="00742005"/>
    <w:rsid w:val="0074210D"/>
    <w:rsid w:val="00742193"/>
    <w:rsid w:val="00742395"/>
    <w:rsid w:val="00742772"/>
    <w:rsid w:val="00742C3B"/>
    <w:rsid w:val="00742FE3"/>
    <w:rsid w:val="00743227"/>
    <w:rsid w:val="00743256"/>
    <w:rsid w:val="00743303"/>
    <w:rsid w:val="00743444"/>
    <w:rsid w:val="007434C2"/>
    <w:rsid w:val="00743A34"/>
    <w:rsid w:val="00743CE5"/>
    <w:rsid w:val="00743D3D"/>
    <w:rsid w:val="00743D3F"/>
    <w:rsid w:val="00743F91"/>
    <w:rsid w:val="00744247"/>
    <w:rsid w:val="007443BF"/>
    <w:rsid w:val="00744655"/>
    <w:rsid w:val="007447A7"/>
    <w:rsid w:val="007447E1"/>
    <w:rsid w:val="00744882"/>
    <w:rsid w:val="00744E07"/>
    <w:rsid w:val="00745081"/>
    <w:rsid w:val="0074512F"/>
    <w:rsid w:val="007452DD"/>
    <w:rsid w:val="00745A1E"/>
    <w:rsid w:val="00745F66"/>
    <w:rsid w:val="007460E9"/>
    <w:rsid w:val="0074618E"/>
    <w:rsid w:val="007461FD"/>
    <w:rsid w:val="007462F3"/>
    <w:rsid w:val="00746516"/>
    <w:rsid w:val="00746742"/>
    <w:rsid w:val="00746AF7"/>
    <w:rsid w:val="0074740A"/>
    <w:rsid w:val="00747563"/>
    <w:rsid w:val="007476DD"/>
    <w:rsid w:val="007476F7"/>
    <w:rsid w:val="007478B7"/>
    <w:rsid w:val="00747A9F"/>
    <w:rsid w:val="00747C0E"/>
    <w:rsid w:val="00747C86"/>
    <w:rsid w:val="00747CC2"/>
    <w:rsid w:val="00750070"/>
    <w:rsid w:val="0075018B"/>
    <w:rsid w:val="0075034C"/>
    <w:rsid w:val="00750484"/>
    <w:rsid w:val="007504F6"/>
    <w:rsid w:val="00750577"/>
    <w:rsid w:val="00750894"/>
    <w:rsid w:val="00750DF3"/>
    <w:rsid w:val="00750E26"/>
    <w:rsid w:val="00751156"/>
    <w:rsid w:val="00751186"/>
    <w:rsid w:val="0075120D"/>
    <w:rsid w:val="007512F5"/>
    <w:rsid w:val="00751490"/>
    <w:rsid w:val="007515C2"/>
    <w:rsid w:val="00751723"/>
    <w:rsid w:val="007517EE"/>
    <w:rsid w:val="0075182F"/>
    <w:rsid w:val="00751859"/>
    <w:rsid w:val="00751E7D"/>
    <w:rsid w:val="00752006"/>
    <w:rsid w:val="007520D5"/>
    <w:rsid w:val="0075218F"/>
    <w:rsid w:val="00752294"/>
    <w:rsid w:val="007522A7"/>
    <w:rsid w:val="007522F0"/>
    <w:rsid w:val="00752402"/>
    <w:rsid w:val="007526BE"/>
    <w:rsid w:val="00752D0F"/>
    <w:rsid w:val="00752DF4"/>
    <w:rsid w:val="007532BC"/>
    <w:rsid w:val="00753577"/>
    <w:rsid w:val="007535AF"/>
    <w:rsid w:val="0075387B"/>
    <w:rsid w:val="0075394E"/>
    <w:rsid w:val="00753C61"/>
    <w:rsid w:val="00753D69"/>
    <w:rsid w:val="00753F6F"/>
    <w:rsid w:val="00754134"/>
    <w:rsid w:val="007541AC"/>
    <w:rsid w:val="00754391"/>
    <w:rsid w:val="007543B7"/>
    <w:rsid w:val="007544DF"/>
    <w:rsid w:val="0075480D"/>
    <w:rsid w:val="00754862"/>
    <w:rsid w:val="007548A5"/>
    <w:rsid w:val="00754AA4"/>
    <w:rsid w:val="00754AEE"/>
    <w:rsid w:val="00754E49"/>
    <w:rsid w:val="00755083"/>
    <w:rsid w:val="00755264"/>
    <w:rsid w:val="00755EB1"/>
    <w:rsid w:val="00755FA6"/>
    <w:rsid w:val="007562CE"/>
    <w:rsid w:val="00756330"/>
    <w:rsid w:val="007563CA"/>
    <w:rsid w:val="007563E1"/>
    <w:rsid w:val="00756622"/>
    <w:rsid w:val="00756763"/>
    <w:rsid w:val="00756C4A"/>
    <w:rsid w:val="00756C8B"/>
    <w:rsid w:val="00756D35"/>
    <w:rsid w:val="00756E55"/>
    <w:rsid w:val="00757185"/>
    <w:rsid w:val="00757283"/>
    <w:rsid w:val="0075744B"/>
    <w:rsid w:val="007577F3"/>
    <w:rsid w:val="0075789F"/>
    <w:rsid w:val="00757FF2"/>
    <w:rsid w:val="007601CF"/>
    <w:rsid w:val="007601DF"/>
    <w:rsid w:val="00760632"/>
    <w:rsid w:val="00760736"/>
    <w:rsid w:val="0076088C"/>
    <w:rsid w:val="0076095A"/>
    <w:rsid w:val="007609A9"/>
    <w:rsid w:val="00760A0F"/>
    <w:rsid w:val="00760A33"/>
    <w:rsid w:val="00760B42"/>
    <w:rsid w:val="00760C17"/>
    <w:rsid w:val="00760D84"/>
    <w:rsid w:val="0076134A"/>
    <w:rsid w:val="0076137C"/>
    <w:rsid w:val="00761396"/>
    <w:rsid w:val="007613DC"/>
    <w:rsid w:val="00761584"/>
    <w:rsid w:val="0076189F"/>
    <w:rsid w:val="00761C0E"/>
    <w:rsid w:val="00761D4A"/>
    <w:rsid w:val="00761DCA"/>
    <w:rsid w:val="00761DD8"/>
    <w:rsid w:val="0076257A"/>
    <w:rsid w:val="007625A7"/>
    <w:rsid w:val="00762693"/>
    <w:rsid w:val="0076292B"/>
    <w:rsid w:val="00762A25"/>
    <w:rsid w:val="00762A4E"/>
    <w:rsid w:val="00762D1E"/>
    <w:rsid w:val="0076386C"/>
    <w:rsid w:val="00763A06"/>
    <w:rsid w:val="00763D65"/>
    <w:rsid w:val="00763E3B"/>
    <w:rsid w:val="007640F2"/>
    <w:rsid w:val="00764643"/>
    <w:rsid w:val="007646CF"/>
    <w:rsid w:val="00764928"/>
    <w:rsid w:val="007649B1"/>
    <w:rsid w:val="00764D25"/>
    <w:rsid w:val="00764FF6"/>
    <w:rsid w:val="00765269"/>
    <w:rsid w:val="0076537C"/>
    <w:rsid w:val="007656E0"/>
    <w:rsid w:val="007657F8"/>
    <w:rsid w:val="0076597F"/>
    <w:rsid w:val="007660B7"/>
    <w:rsid w:val="007661DA"/>
    <w:rsid w:val="00766229"/>
    <w:rsid w:val="00766393"/>
    <w:rsid w:val="0076656A"/>
    <w:rsid w:val="007666A5"/>
    <w:rsid w:val="0076670D"/>
    <w:rsid w:val="00766D9C"/>
    <w:rsid w:val="00766F90"/>
    <w:rsid w:val="007670E8"/>
    <w:rsid w:val="007673D2"/>
    <w:rsid w:val="007675AB"/>
    <w:rsid w:val="00767673"/>
    <w:rsid w:val="00767966"/>
    <w:rsid w:val="00767B6E"/>
    <w:rsid w:val="00767C6F"/>
    <w:rsid w:val="00767E38"/>
    <w:rsid w:val="00767E92"/>
    <w:rsid w:val="00767FD5"/>
    <w:rsid w:val="00770037"/>
    <w:rsid w:val="00770365"/>
    <w:rsid w:val="007703BD"/>
    <w:rsid w:val="0077043E"/>
    <w:rsid w:val="00770451"/>
    <w:rsid w:val="00770642"/>
    <w:rsid w:val="0077067A"/>
    <w:rsid w:val="00770BF7"/>
    <w:rsid w:val="00770C30"/>
    <w:rsid w:val="00770C5F"/>
    <w:rsid w:val="00770CCC"/>
    <w:rsid w:val="00770F4B"/>
    <w:rsid w:val="00771014"/>
    <w:rsid w:val="00771035"/>
    <w:rsid w:val="0077126A"/>
    <w:rsid w:val="007712A5"/>
    <w:rsid w:val="007713F6"/>
    <w:rsid w:val="00771621"/>
    <w:rsid w:val="00771672"/>
    <w:rsid w:val="00771766"/>
    <w:rsid w:val="00771770"/>
    <w:rsid w:val="0077183D"/>
    <w:rsid w:val="0077213E"/>
    <w:rsid w:val="00772249"/>
    <w:rsid w:val="0077224D"/>
    <w:rsid w:val="007729A6"/>
    <w:rsid w:val="00772E07"/>
    <w:rsid w:val="00772ECE"/>
    <w:rsid w:val="00772F4C"/>
    <w:rsid w:val="00773097"/>
    <w:rsid w:val="007731A1"/>
    <w:rsid w:val="007734B0"/>
    <w:rsid w:val="007734E4"/>
    <w:rsid w:val="0077357F"/>
    <w:rsid w:val="00773CC9"/>
    <w:rsid w:val="00773DE2"/>
    <w:rsid w:val="00774052"/>
    <w:rsid w:val="00774054"/>
    <w:rsid w:val="0077407E"/>
    <w:rsid w:val="007740ED"/>
    <w:rsid w:val="007744A6"/>
    <w:rsid w:val="00774B92"/>
    <w:rsid w:val="00774BBA"/>
    <w:rsid w:val="00774E03"/>
    <w:rsid w:val="00774ED1"/>
    <w:rsid w:val="00774F11"/>
    <w:rsid w:val="00775186"/>
    <w:rsid w:val="00775200"/>
    <w:rsid w:val="0077532B"/>
    <w:rsid w:val="007753EF"/>
    <w:rsid w:val="00775B10"/>
    <w:rsid w:val="00775B91"/>
    <w:rsid w:val="00775BDE"/>
    <w:rsid w:val="00775BF6"/>
    <w:rsid w:val="00776035"/>
    <w:rsid w:val="00776078"/>
    <w:rsid w:val="007762F1"/>
    <w:rsid w:val="00776A3B"/>
    <w:rsid w:val="00776AB5"/>
    <w:rsid w:val="00776D2B"/>
    <w:rsid w:val="00776E59"/>
    <w:rsid w:val="00776EA9"/>
    <w:rsid w:val="00776F02"/>
    <w:rsid w:val="00776F23"/>
    <w:rsid w:val="00777083"/>
    <w:rsid w:val="0077720D"/>
    <w:rsid w:val="0077755E"/>
    <w:rsid w:val="007775F0"/>
    <w:rsid w:val="00777C75"/>
    <w:rsid w:val="00777E43"/>
    <w:rsid w:val="00777FB8"/>
    <w:rsid w:val="00777FBC"/>
    <w:rsid w:val="00780159"/>
    <w:rsid w:val="0078019A"/>
    <w:rsid w:val="0078049F"/>
    <w:rsid w:val="00780512"/>
    <w:rsid w:val="0078069A"/>
    <w:rsid w:val="00780724"/>
    <w:rsid w:val="00780807"/>
    <w:rsid w:val="00780ABA"/>
    <w:rsid w:val="00780D51"/>
    <w:rsid w:val="00780E80"/>
    <w:rsid w:val="00780EF6"/>
    <w:rsid w:val="00780F18"/>
    <w:rsid w:val="00780FCA"/>
    <w:rsid w:val="0078124B"/>
    <w:rsid w:val="00781368"/>
    <w:rsid w:val="00781CBD"/>
    <w:rsid w:val="00781F9E"/>
    <w:rsid w:val="0078202F"/>
    <w:rsid w:val="007820BE"/>
    <w:rsid w:val="00782140"/>
    <w:rsid w:val="00782719"/>
    <w:rsid w:val="00782815"/>
    <w:rsid w:val="00782B67"/>
    <w:rsid w:val="00782CC6"/>
    <w:rsid w:val="00782E0B"/>
    <w:rsid w:val="00782F8A"/>
    <w:rsid w:val="0078312F"/>
    <w:rsid w:val="0078351A"/>
    <w:rsid w:val="00783712"/>
    <w:rsid w:val="007838D5"/>
    <w:rsid w:val="007839CC"/>
    <w:rsid w:val="00783B2F"/>
    <w:rsid w:val="00783B9B"/>
    <w:rsid w:val="00783F0B"/>
    <w:rsid w:val="00784350"/>
    <w:rsid w:val="00784739"/>
    <w:rsid w:val="00784EB2"/>
    <w:rsid w:val="00784F25"/>
    <w:rsid w:val="00784F7B"/>
    <w:rsid w:val="0078500D"/>
    <w:rsid w:val="007857A4"/>
    <w:rsid w:val="00785A17"/>
    <w:rsid w:val="00785A63"/>
    <w:rsid w:val="00785E5E"/>
    <w:rsid w:val="00785E68"/>
    <w:rsid w:val="00786527"/>
    <w:rsid w:val="00786A19"/>
    <w:rsid w:val="00786A81"/>
    <w:rsid w:val="00786B85"/>
    <w:rsid w:val="00786F2A"/>
    <w:rsid w:val="007870AD"/>
    <w:rsid w:val="00787338"/>
    <w:rsid w:val="007875BA"/>
    <w:rsid w:val="00787626"/>
    <w:rsid w:val="00787FA0"/>
    <w:rsid w:val="00790037"/>
    <w:rsid w:val="007900CC"/>
    <w:rsid w:val="0079020A"/>
    <w:rsid w:val="0079064A"/>
    <w:rsid w:val="0079088E"/>
    <w:rsid w:val="00790B14"/>
    <w:rsid w:val="00790BAF"/>
    <w:rsid w:val="00790BD2"/>
    <w:rsid w:val="00790F1D"/>
    <w:rsid w:val="00790F7F"/>
    <w:rsid w:val="00790FBD"/>
    <w:rsid w:val="00791033"/>
    <w:rsid w:val="007911B1"/>
    <w:rsid w:val="007912A3"/>
    <w:rsid w:val="00791799"/>
    <w:rsid w:val="0079182D"/>
    <w:rsid w:val="00791AD7"/>
    <w:rsid w:val="00791C78"/>
    <w:rsid w:val="00791E36"/>
    <w:rsid w:val="007921A0"/>
    <w:rsid w:val="0079234B"/>
    <w:rsid w:val="007924E7"/>
    <w:rsid w:val="007927E8"/>
    <w:rsid w:val="0079288A"/>
    <w:rsid w:val="007929A1"/>
    <w:rsid w:val="00792FB3"/>
    <w:rsid w:val="00792FCE"/>
    <w:rsid w:val="007931EB"/>
    <w:rsid w:val="00793355"/>
    <w:rsid w:val="00793A42"/>
    <w:rsid w:val="00793AD4"/>
    <w:rsid w:val="00793C4E"/>
    <w:rsid w:val="00793D51"/>
    <w:rsid w:val="00794089"/>
    <w:rsid w:val="00794200"/>
    <w:rsid w:val="0079421B"/>
    <w:rsid w:val="00794702"/>
    <w:rsid w:val="00794A0D"/>
    <w:rsid w:val="00794B10"/>
    <w:rsid w:val="00794CB6"/>
    <w:rsid w:val="007950AA"/>
    <w:rsid w:val="007952F6"/>
    <w:rsid w:val="007953E8"/>
    <w:rsid w:val="00795495"/>
    <w:rsid w:val="00795516"/>
    <w:rsid w:val="0079552B"/>
    <w:rsid w:val="0079553F"/>
    <w:rsid w:val="007955BD"/>
    <w:rsid w:val="007955F1"/>
    <w:rsid w:val="00795781"/>
    <w:rsid w:val="007957EB"/>
    <w:rsid w:val="00795983"/>
    <w:rsid w:val="00795C6E"/>
    <w:rsid w:val="007961C6"/>
    <w:rsid w:val="0079697D"/>
    <w:rsid w:val="00796AF5"/>
    <w:rsid w:val="00796B77"/>
    <w:rsid w:val="007972CB"/>
    <w:rsid w:val="00797763"/>
    <w:rsid w:val="00797765"/>
    <w:rsid w:val="00797A65"/>
    <w:rsid w:val="00797B63"/>
    <w:rsid w:val="00797B9B"/>
    <w:rsid w:val="007A00BC"/>
    <w:rsid w:val="007A0552"/>
    <w:rsid w:val="007A0589"/>
    <w:rsid w:val="007A05A2"/>
    <w:rsid w:val="007A071C"/>
    <w:rsid w:val="007A0790"/>
    <w:rsid w:val="007A08EF"/>
    <w:rsid w:val="007A0A78"/>
    <w:rsid w:val="007A0CB7"/>
    <w:rsid w:val="007A0DA2"/>
    <w:rsid w:val="007A0DE2"/>
    <w:rsid w:val="007A1164"/>
    <w:rsid w:val="007A153A"/>
    <w:rsid w:val="007A1713"/>
    <w:rsid w:val="007A18D0"/>
    <w:rsid w:val="007A1E49"/>
    <w:rsid w:val="007A1E6B"/>
    <w:rsid w:val="007A1EA5"/>
    <w:rsid w:val="007A2264"/>
    <w:rsid w:val="007A22E8"/>
    <w:rsid w:val="007A274C"/>
    <w:rsid w:val="007A2829"/>
    <w:rsid w:val="007A2EC9"/>
    <w:rsid w:val="007A3166"/>
    <w:rsid w:val="007A35C8"/>
    <w:rsid w:val="007A38A5"/>
    <w:rsid w:val="007A3919"/>
    <w:rsid w:val="007A3A4E"/>
    <w:rsid w:val="007A3A78"/>
    <w:rsid w:val="007A3B3F"/>
    <w:rsid w:val="007A3F30"/>
    <w:rsid w:val="007A43DB"/>
    <w:rsid w:val="007A4750"/>
    <w:rsid w:val="007A47EF"/>
    <w:rsid w:val="007A4CC8"/>
    <w:rsid w:val="007A5151"/>
    <w:rsid w:val="007A54D0"/>
    <w:rsid w:val="007A55C3"/>
    <w:rsid w:val="007A569D"/>
    <w:rsid w:val="007A59D4"/>
    <w:rsid w:val="007A5B57"/>
    <w:rsid w:val="007A5C08"/>
    <w:rsid w:val="007A5C48"/>
    <w:rsid w:val="007A5F08"/>
    <w:rsid w:val="007A5FCD"/>
    <w:rsid w:val="007A665D"/>
    <w:rsid w:val="007A6826"/>
    <w:rsid w:val="007A6AE7"/>
    <w:rsid w:val="007A6DBC"/>
    <w:rsid w:val="007A7211"/>
    <w:rsid w:val="007A7264"/>
    <w:rsid w:val="007A77C5"/>
    <w:rsid w:val="007A7894"/>
    <w:rsid w:val="007A7B79"/>
    <w:rsid w:val="007A7D99"/>
    <w:rsid w:val="007A7EE5"/>
    <w:rsid w:val="007B07CB"/>
    <w:rsid w:val="007B0949"/>
    <w:rsid w:val="007B0A21"/>
    <w:rsid w:val="007B0DD7"/>
    <w:rsid w:val="007B1113"/>
    <w:rsid w:val="007B12DB"/>
    <w:rsid w:val="007B14B2"/>
    <w:rsid w:val="007B1534"/>
    <w:rsid w:val="007B18D7"/>
    <w:rsid w:val="007B1F0A"/>
    <w:rsid w:val="007B21E6"/>
    <w:rsid w:val="007B2646"/>
    <w:rsid w:val="007B26BE"/>
    <w:rsid w:val="007B26E2"/>
    <w:rsid w:val="007B271C"/>
    <w:rsid w:val="007B2850"/>
    <w:rsid w:val="007B28B0"/>
    <w:rsid w:val="007B2931"/>
    <w:rsid w:val="007B3114"/>
    <w:rsid w:val="007B3122"/>
    <w:rsid w:val="007B3642"/>
    <w:rsid w:val="007B3752"/>
    <w:rsid w:val="007B381D"/>
    <w:rsid w:val="007B38BA"/>
    <w:rsid w:val="007B3D2D"/>
    <w:rsid w:val="007B3D35"/>
    <w:rsid w:val="007B3FC3"/>
    <w:rsid w:val="007B40CB"/>
    <w:rsid w:val="007B4216"/>
    <w:rsid w:val="007B421E"/>
    <w:rsid w:val="007B431D"/>
    <w:rsid w:val="007B4413"/>
    <w:rsid w:val="007B4FC1"/>
    <w:rsid w:val="007B5076"/>
    <w:rsid w:val="007B507C"/>
    <w:rsid w:val="007B528B"/>
    <w:rsid w:val="007B5343"/>
    <w:rsid w:val="007B5510"/>
    <w:rsid w:val="007B5614"/>
    <w:rsid w:val="007B56C9"/>
    <w:rsid w:val="007B5A1A"/>
    <w:rsid w:val="007B5D5A"/>
    <w:rsid w:val="007B5D82"/>
    <w:rsid w:val="007B6204"/>
    <w:rsid w:val="007B62E0"/>
    <w:rsid w:val="007B6326"/>
    <w:rsid w:val="007B6634"/>
    <w:rsid w:val="007B664F"/>
    <w:rsid w:val="007B67F8"/>
    <w:rsid w:val="007B68A0"/>
    <w:rsid w:val="007B6B81"/>
    <w:rsid w:val="007B6C63"/>
    <w:rsid w:val="007B6EA9"/>
    <w:rsid w:val="007B723A"/>
    <w:rsid w:val="007B75DB"/>
    <w:rsid w:val="007B77F4"/>
    <w:rsid w:val="007B7873"/>
    <w:rsid w:val="007B7939"/>
    <w:rsid w:val="007B7A04"/>
    <w:rsid w:val="007B7D08"/>
    <w:rsid w:val="007B7D34"/>
    <w:rsid w:val="007B7D5D"/>
    <w:rsid w:val="007B7DDF"/>
    <w:rsid w:val="007C002C"/>
    <w:rsid w:val="007C0037"/>
    <w:rsid w:val="007C032B"/>
    <w:rsid w:val="007C03C3"/>
    <w:rsid w:val="007C04BE"/>
    <w:rsid w:val="007C06EE"/>
    <w:rsid w:val="007C070B"/>
    <w:rsid w:val="007C0EF0"/>
    <w:rsid w:val="007C1000"/>
    <w:rsid w:val="007C137D"/>
    <w:rsid w:val="007C1431"/>
    <w:rsid w:val="007C1450"/>
    <w:rsid w:val="007C15C1"/>
    <w:rsid w:val="007C18CC"/>
    <w:rsid w:val="007C19AB"/>
    <w:rsid w:val="007C1B32"/>
    <w:rsid w:val="007C1F56"/>
    <w:rsid w:val="007C1F5C"/>
    <w:rsid w:val="007C1F8F"/>
    <w:rsid w:val="007C2361"/>
    <w:rsid w:val="007C2392"/>
    <w:rsid w:val="007C2445"/>
    <w:rsid w:val="007C24E3"/>
    <w:rsid w:val="007C2AD3"/>
    <w:rsid w:val="007C2BBA"/>
    <w:rsid w:val="007C308B"/>
    <w:rsid w:val="007C35A2"/>
    <w:rsid w:val="007C3FA2"/>
    <w:rsid w:val="007C3FB9"/>
    <w:rsid w:val="007C3FF6"/>
    <w:rsid w:val="007C4253"/>
    <w:rsid w:val="007C43B7"/>
    <w:rsid w:val="007C43E6"/>
    <w:rsid w:val="007C4677"/>
    <w:rsid w:val="007C46D6"/>
    <w:rsid w:val="007C4B79"/>
    <w:rsid w:val="007C4DDE"/>
    <w:rsid w:val="007C4EB0"/>
    <w:rsid w:val="007C4EBD"/>
    <w:rsid w:val="007C4F2E"/>
    <w:rsid w:val="007C523C"/>
    <w:rsid w:val="007C5560"/>
    <w:rsid w:val="007C56E8"/>
    <w:rsid w:val="007C57F3"/>
    <w:rsid w:val="007C5D0C"/>
    <w:rsid w:val="007C5D49"/>
    <w:rsid w:val="007C5E42"/>
    <w:rsid w:val="007C6292"/>
    <w:rsid w:val="007C642D"/>
    <w:rsid w:val="007C651A"/>
    <w:rsid w:val="007C6927"/>
    <w:rsid w:val="007C69A2"/>
    <w:rsid w:val="007C6B23"/>
    <w:rsid w:val="007C6B2F"/>
    <w:rsid w:val="007C71C6"/>
    <w:rsid w:val="007C733F"/>
    <w:rsid w:val="007C7D8A"/>
    <w:rsid w:val="007C7E6F"/>
    <w:rsid w:val="007D0018"/>
    <w:rsid w:val="007D00C8"/>
    <w:rsid w:val="007D04BC"/>
    <w:rsid w:val="007D0D02"/>
    <w:rsid w:val="007D0DEF"/>
    <w:rsid w:val="007D118C"/>
    <w:rsid w:val="007D1E42"/>
    <w:rsid w:val="007D22E1"/>
    <w:rsid w:val="007D2791"/>
    <w:rsid w:val="007D280D"/>
    <w:rsid w:val="007D2AA3"/>
    <w:rsid w:val="007D2DB2"/>
    <w:rsid w:val="007D3026"/>
    <w:rsid w:val="007D3186"/>
    <w:rsid w:val="007D37F0"/>
    <w:rsid w:val="007D3BBB"/>
    <w:rsid w:val="007D3F25"/>
    <w:rsid w:val="007D4275"/>
    <w:rsid w:val="007D4C5C"/>
    <w:rsid w:val="007D4E1B"/>
    <w:rsid w:val="007D4EC6"/>
    <w:rsid w:val="007D4FD1"/>
    <w:rsid w:val="007D5071"/>
    <w:rsid w:val="007D5A03"/>
    <w:rsid w:val="007D5DCC"/>
    <w:rsid w:val="007D5E0D"/>
    <w:rsid w:val="007D5F11"/>
    <w:rsid w:val="007D650B"/>
    <w:rsid w:val="007D694B"/>
    <w:rsid w:val="007D6AAB"/>
    <w:rsid w:val="007D6EC1"/>
    <w:rsid w:val="007D7984"/>
    <w:rsid w:val="007D7DB1"/>
    <w:rsid w:val="007E0152"/>
    <w:rsid w:val="007E04FD"/>
    <w:rsid w:val="007E07A8"/>
    <w:rsid w:val="007E08A5"/>
    <w:rsid w:val="007E0A32"/>
    <w:rsid w:val="007E0C7D"/>
    <w:rsid w:val="007E0E1D"/>
    <w:rsid w:val="007E0E40"/>
    <w:rsid w:val="007E1341"/>
    <w:rsid w:val="007E17D0"/>
    <w:rsid w:val="007E1F54"/>
    <w:rsid w:val="007E20DC"/>
    <w:rsid w:val="007E22F7"/>
    <w:rsid w:val="007E2452"/>
    <w:rsid w:val="007E2514"/>
    <w:rsid w:val="007E26EC"/>
    <w:rsid w:val="007E284F"/>
    <w:rsid w:val="007E2998"/>
    <w:rsid w:val="007E2A66"/>
    <w:rsid w:val="007E2DAD"/>
    <w:rsid w:val="007E2E15"/>
    <w:rsid w:val="007E307D"/>
    <w:rsid w:val="007E31CC"/>
    <w:rsid w:val="007E370C"/>
    <w:rsid w:val="007E37DC"/>
    <w:rsid w:val="007E3FA6"/>
    <w:rsid w:val="007E40F0"/>
    <w:rsid w:val="007E477B"/>
    <w:rsid w:val="007E4A2A"/>
    <w:rsid w:val="007E4C65"/>
    <w:rsid w:val="007E5035"/>
    <w:rsid w:val="007E51F2"/>
    <w:rsid w:val="007E5228"/>
    <w:rsid w:val="007E52DB"/>
    <w:rsid w:val="007E52E0"/>
    <w:rsid w:val="007E53A4"/>
    <w:rsid w:val="007E58ED"/>
    <w:rsid w:val="007E5A1D"/>
    <w:rsid w:val="007E5AEF"/>
    <w:rsid w:val="007E5B05"/>
    <w:rsid w:val="007E5B57"/>
    <w:rsid w:val="007E60C0"/>
    <w:rsid w:val="007E6311"/>
    <w:rsid w:val="007E6697"/>
    <w:rsid w:val="007E66CC"/>
    <w:rsid w:val="007E6A49"/>
    <w:rsid w:val="007E6CE8"/>
    <w:rsid w:val="007E6DE0"/>
    <w:rsid w:val="007E7285"/>
    <w:rsid w:val="007E73DD"/>
    <w:rsid w:val="007E7455"/>
    <w:rsid w:val="007E75FA"/>
    <w:rsid w:val="007E76D0"/>
    <w:rsid w:val="007E76E2"/>
    <w:rsid w:val="007E7A18"/>
    <w:rsid w:val="007E7ABE"/>
    <w:rsid w:val="007E7CAE"/>
    <w:rsid w:val="007F026D"/>
    <w:rsid w:val="007F0305"/>
    <w:rsid w:val="007F0319"/>
    <w:rsid w:val="007F0402"/>
    <w:rsid w:val="007F050E"/>
    <w:rsid w:val="007F0ACA"/>
    <w:rsid w:val="007F0EB8"/>
    <w:rsid w:val="007F1B22"/>
    <w:rsid w:val="007F1C13"/>
    <w:rsid w:val="007F1DE0"/>
    <w:rsid w:val="007F200E"/>
    <w:rsid w:val="007F2221"/>
    <w:rsid w:val="007F22CC"/>
    <w:rsid w:val="007F23A1"/>
    <w:rsid w:val="007F26CC"/>
    <w:rsid w:val="007F27EE"/>
    <w:rsid w:val="007F2831"/>
    <w:rsid w:val="007F2A0E"/>
    <w:rsid w:val="007F2B7A"/>
    <w:rsid w:val="007F2F23"/>
    <w:rsid w:val="007F2FC3"/>
    <w:rsid w:val="007F3148"/>
    <w:rsid w:val="007F32F2"/>
    <w:rsid w:val="007F3893"/>
    <w:rsid w:val="007F38A3"/>
    <w:rsid w:val="007F39F0"/>
    <w:rsid w:val="007F3A24"/>
    <w:rsid w:val="007F3BF8"/>
    <w:rsid w:val="007F3C3A"/>
    <w:rsid w:val="007F3C45"/>
    <w:rsid w:val="007F3C99"/>
    <w:rsid w:val="007F3D8C"/>
    <w:rsid w:val="007F3E14"/>
    <w:rsid w:val="007F3F12"/>
    <w:rsid w:val="007F3F9B"/>
    <w:rsid w:val="007F4077"/>
    <w:rsid w:val="007F499E"/>
    <w:rsid w:val="007F4D7D"/>
    <w:rsid w:val="007F4E46"/>
    <w:rsid w:val="007F51AE"/>
    <w:rsid w:val="007F5214"/>
    <w:rsid w:val="007F5356"/>
    <w:rsid w:val="007F547E"/>
    <w:rsid w:val="007F565F"/>
    <w:rsid w:val="007F5798"/>
    <w:rsid w:val="007F5877"/>
    <w:rsid w:val="007F5C95"/>
    <w:rsid w:val="007F5E4C"/>
    <w:rsid w:val="007F618E"/>
    <w:rsid w:val="007F61F2"/>
    <w:rsid w:val="007F6A8C"/>
    <w:rsid w:val="007F6AAB"/>
    <w:rsid w:val="007F6B5B"/>
    <w:rsid w:val="007F6B7F"/>
    <w:rsid w:val="007F6C8C"/>
    <w:rsid w:val="007F6DEF"/>
    <w:rsid w:val="007F6E20"/>
    <w:rsid w:val="007F6E3A"/>
    <w:rsid w:val="007F6E81"/>
    <w:rsid w:val="007F74E0"/>
    <w:rsid w:val="007F7689"/>
    <w:rsid w:val="007F7A06"/>
    <w:rsid w:val="007F7B5C"/>
    <w:rsid w:val="0080003F"/>
    <w:rsid w:val="00800168"/>
    <w:rsid w:val="008002E0"/>
    <w:rsid w:val="008004EF"/>
    <w:rsid w:val="00800784"/>
    <w:rsid w:val="00800D25"/>
    <w:rsid w:val="00800F3C"/>
    <w:rsid w:val="0080103C"/>
    <w:rsid w:val="00801535"/>
    <w:rsid w:val="0080157C"/>
    <w:rsid w:val="008017EC"/>
    <w:rsid w:val="00801B75"/>
    <w:rsid w:val="00801CEF"/>
    <w:rsid w:val="00801E94"/>
    <w:rsid w:val="00801FA4"/>
    <w:rsid w:val="00801FC2"/>
    <w:rsid w:val="008021AB"/>
    <w:rsid w:val="0080247E"/>
    <w:rsid w:val="00802635"/>
    <w:rsid w:val="008029DC"/>
    <w:rsid w:val="00802B17"/>
    <w:rsid w:val="00802CCF"/>
    <w:rsid w:val="00802F45"/>
    <w:rsid w:val="00802FC0"/>
    <w:rsid w:val="0080317B"/>
    <w:rsid w:val="008032C7"/>
    <w:rsid w:val="008032DA"/>
    <w:rsid w:val="00803657"/>
    <w:rsid w:val="008036FA"/>
    <w:rsid w:val="00803879"/>
    <w:rsid w:val="00803931"/>
    <w:rsid w:val="00803933"/>
    <w:rsid w:val="00803960"/>
    <w:rsid w:val="00803D2B"/>
    <w:rsid w:val="00803E1C"/>
    <w:rsid w:val="00803ED7"/>
    <w:rsid w:val="00803F43"/>
    <w:rsid w:val="008048AE"/>
    <w:rsid w:val="00804A22"/>
    <w:rsid w:val="00804B04"/>
    <w:rsid w:val="00804ECE"/>
    <w:rsid w:val="0080525B"/>
    <w:rsid w:val="008054CA"/>
    <w:rsid w:val="008055A6"/>
    <w:rsid w:val="00805702"/>
    <w:rsid w:val="00805803"/>
    <w:rsid w:val="00805838"/>
    <w:rsid w:val="00805948"/>
    <w:rsid w:val="00806308"/>
    <w:rsid w:val="00806325"/>
    <w:rsid w:val="00806374"/>
    <w:rsid w:val="00806738"/>
    <w:rsid w:val="0080675F"/>
    <w:rsid w:val="008068A8"/>
    <w:rsid w:val="008068F6"/>
    <w:rsid w:val="00806A47"/>
    <w:rsid w:val="00806AE9"/>
    <w:rsid w:val="00807129"/>
    <w:rsid w:val="00807255"/>
    <w:rsid w:val="00807396"/>
    <w:rsid w:val="008073EF"/>
    <w:rsid w:val="008074E3"/>
    <w:rsid w:val="00807510"/>
    <w:rsid w:val="0080756F"/>
    <w:rsid w:val="00807616"/>
    <w:rsid w:val="00807969"/>
    <w:rsid w:val="00807A56"/>
    <w:rsid w:val="00807C0A"/>
    <w:rsid w:val="00807CAB"/>
    <w:rsid w:val="00807E32"/>
    <w:rsid w:val="008102A4"/>
    <w:rsid w:val="00810960"/>
    <w:rsid w:val="00810ED2"/>
    <w:rsid w:val="00810F30"/>
    <w:rsid w:val="008110E2"/>
    <w:rsid w:val="00811133"/>
    <w:rsid w:val="008111D2"/>
    <w:rsid w:val="0081122E"/>
    <w:rsid w:val="0081151C"/>
    <w:rsid w:val="008115F6"/>
    <w:rsid w:val="00811E06"/>
    <w:rsid w:val="008122A3"/>
    <w:rsid w:val="008122E2"/>
    <w:rsid w:val="0081230B"/>
    <w:rsid w:val="00812383"/>
    <w:rsid w:val="008128E5"/>
    <w:rsid w:val="00812A48"/>
    <w:rsid w:val="00812D2A"/>
    <w:rsid w:val="00812EB5"/>
    <w:rsid w:val="00812FC9"/>
    <w:rsid w:val="008130AA"/>
    <w:rsid w:val="008131B4"/>
    <w:rsid w:val="008134B4"/>
    <w:rsid w:val="008134CB"/>
    <w:rsid w:val="00813532"/>
    <w:rsid w:val="008135F3"/>
    <w:rsid w:val="00813ED5"/>
    <w:rsid w:val="00814139"/>
    <w:rsid w:val="00814251"/>
    <w:rsid w:val="00814470"/>
    <w:rsid w:val="00814583"/>
    <w:rsid w:val="00814BC7"/>
    <w:rsid w:val="00814EBE"/>
    <w:rsid w:val="00814EEF"/>
    <w:rsid w:val="008150EA"/>
    <w:rsid w:val="0081516A"/>
    <w:rsid w:val="008152B7"/>
    <w:rsid w:val="00815332"/>
    <w:rsid w:val="008153CA"/>
    <w:rsid w:val="0081562E"/>
    <w:rsid w:val="00815BF7"/>
    <w:rsid w:val="00815C2B"/>
    <w:rsid w:val="00815C79"/>
    <w:rsid w:val="00815D25"/>
    <w:rsid w:val="00815E6A"/>
    <w:rsid w:val="00815E8C"/>
    <w:rsid w:val="008164E5"/>
    <w:rsid w:val="00816587"/>
    <w:rsid w:val="00816675"/>
    <w:rsid w:val="00816B2A"/>
    <w:rsid w:val="00816FB6"/>
    <w:rsid w:val="00817143"/>
    <w:rsid w:val="008171DA"/>
    <w:rsid w:val="00817206"/>
    <w:rsid w:val="0081731B"/>
    <w:rsid w:val="008173AB"/>
    <w:rsid w:val="008173E7"/>
    <w:rsid w:val="00817438"/>
    <w:rsid w:val="00817620"/>
    <w:rsid w:val="00817D1E"/>
    <w:rsid w:val="008200ED"/>
    <w:rsid w:val="00820835"/>
    <w:rsid w:val="008208BA"/>
    <w:rsid w:val="00820998"/>
    <w:rsid w:val="00820CB4"/>
    <w:rsid w:val="00820DBE"/>
    <w:rsid w:val="00820FFB"/>
    <w:rsid w:val="0082103F"/>
    <w:rsid w:val="0082106F"/>
    <w:rsid w:val="00821103"/>
    <w:rsid w:val="008211B9"/>
    <w:rsid w:val="00821801"/>
    <w:rsid w:val="0082198A"/>
    <w:rsid w:val="00821B36"/>
    <w:rsid w:val="00821D5F"/>
    <w:rsid w:val="00821E15"/>
    <w:rsid w:val="00822057"/>
    <w:rsid w:val="00822097"/>
    <w:rsid w:val="00822116"/>
    <w:rsid w:val="0082225C"/>
    <w:rsid w:val="00822771"/>
    <w:rsid w:val="00822B65"/>
    <w:rsid w:val="00823256"/>
    <w:rsid w:val="008234B2"/>
    <w:rsid w:val="008234EF"/>
    <w:rsid w:val="0082351B"/>
    <w:rsid w:val="00823844"/>
    <w:rsid w:val="008238E4"/>
    <w:rsid w:val="00823B57"/>
    <w:rsid w:val="00823CC6"/>
    <w:rsid w:val="00823DE3"/>
    <w:rsid w:val="00823DFE"/>
    <w:rsid w:val="00823F66"/>
    <w:rsid w:val="008241EA"/>
    <w:rsid w:val="00824758"/>
    <w:rsid w:val="00824826"/>
    <w:rsid w:val="00824B20"/>
    <w:rsid w:val="00824DBF"/>
    <w:rsid w:val="00824DDA"/>
    <w:rsid w:val="00824EE7"/>
    <w:rsid w:val="00824F0D"/>
    <w:rsid w:val="00824FD6"/>
    <w:rsid w:val="0082517F"/>
    <w:rsid w:val="008257D2"/>
    <w:rsid w:val="00825A65"/>
    <w:rsid w:val="00825AC1"/>
    <w:rsid w:val="00825CAB"/>
    <w:rsid w:val="00825E2E"/>
    <w:rsid w:val="0082628E"/>
    <w:rsid w:val="00826392"/>
    <w:rsid w:val="008266AA"/>
    <w:rsid w:val="0082686C"/>
    <w:rsid w:val="00826A8F"/>
    <w:rsid w:val="00826B9C"/>
    <w:rsid w:val="00826FFF"/>
    <w:rsid w:val="008271DB"/>
    <w:rsid w:val="00827390"/>
    <w:rsid w:val="00827679"/>
    <w:rsid w:val="008276BE"/>
    <w:rsid w:val="00827744"/>
    <w:rsid w:val="00827898"/>
    <w:rsid w:val="00827A8B"/>
    <w:rsid w:val="00827B27"/>
    <w:rsid w:val="00827BE8"/>
    <w:rsid w:val="00827C4A"/>
    <w:rsid w:val="00827D26"/>
    <w:rsid w:val="00827E5C"/>
    <w:rsid w:val="00827E7F"/>
    <w:rsid w:val="008302BC"/>
    <w:rsid w:val="00830479"/>
    <w:rsid w:val="00830487"/>
    <w:rsid w:val="00830629"/>
    <w:rsid w:val="008306E9"/>
    <w:rsid w:val="008306F2"/>
    <w:rsid w:val="00830B16"/>
    <w:rsid w:val="00830D79"/>
    <w:rsid w:val="00830FEC"/>
    <w:rsid w:val="008312C6"/>
    <w:rsid w:val="008313A8"/>
    <w:rsid w:val="00831605"/>
    <w:rsid w:val="00831712"/>
    <w:rsid w:val="0083175E"/>
    <w:rsid w:val="00831A73"/>
    <w:rsid w:val="00831E3E"/>
    <w:rsid w:val="00832344"/>
    <w:rsid w:val="008325BA"/>
    <w:rsid w:val="008326B8"/>
    <w:rsid w:val="00832790"/>
    <w:rsid w:val="008327DA"/>
    <w:rsid w:val="0083291E"/>
    <w:rsid w:val="008329BC"/>
    <w:rsid w:val="00832FFD"/>
    <w:rsid w:val="0083317C"/>
    <w:rsid w:val="0083347C"/>
    <w:rsid w:val="008334BE"/>
    <w:rsid w:val="0083375A"/>
    <w:rsid w:val="008337D0"/>
    <w:rsid w:val="00833994"/>
    <w:rsid w:val="00833AD9"/>
    <w:rsid w:val="00833AE5"/>
    <w:rsid w:val="00833FA0"/>
    <w:rsid w:val="00834030"/>
    <w:rsid w:val="008346AB"/>
    <w:rsid w:val="00834721"/>
    <w:rsid w:val="008347FA"/>
    <w:rsid w:val="008348B1"/>
    <w:rsid w:val="00834A71"/>
    <w:rsid w:val="00834BBC"/>
    <w:rsid w:val="00834BDC"/>
    <w:rsid w:val="00834D1B"/>
    <w:rsid w:val="00834DBE"/>
    <w:rsid w:val="00834E41"/>
    <w:rsid w:val="0083591E"/>
    <w:rsid w:val="00835B99"/>
    <w:rsid w:val="00835D86"/>
    <w:rsid w:val="00835DB2"/>
    <w:rsid w:val="00835DBA"/>
    <w:rsid w:val="008360DC"/>
    <w:rsid w:val="008368D7"/>
    <w:rsid w:val="00836A48"/>
    <w:rsid w:val="00836DE2"/>
    <w:rsid w:val="00836F25"/>
    <w:rsid w:val="00836FEF"/>
    <w:rsid w:val="00837172"/>
    <w:rsid w:val="008371F1"/>
    <w:rsid w:val="00837255"/>
    <w:rsid w:val="0083767C"/>
    <w:rsid w:val="00837819"/>
    <w:rsid w:val="00837B89"/>
    <w:rsid w:val="00837D42"/>
    <w:rsid w:val="00840129"/>
    <w:rsid w:val="0084013A"/>
    <w:rsid w:val="0084096E"/>
    <w:rsid w:val="00840D19"/>
    <w:rsid w:val="00840FAB"/>
    <w:rsid w:val="008411D5"/>
    <w:rsid w:val="008414EB"/>
    <w:rsid w:val="0084194C"/>
    <w:rsid w:val="00841BEA"/>
    <w:rsid w:val="00841D34"/>
    <w:rsid w:val="00841FF9"/>
    <w:rsid w:val="00842106"/>
    <w:rsid w:val="00842386"/>
    <w:rsid w:val="008423A1"/>
    <w:rsid w:val="00842408"/>
    <w:rsid w:val="008427C6"/>
    <w:rsid w:val="008427E9"/>
    <w:rsid w:val="0084292A"/>
    <w:rsid w:val="00842F18"/>
    <w:rsid w:val="00842FAF"/>
    <w:rsid w:val="00843132"/>
    <w:rsid w:val="008432F2"/>
    <w:rsid w:val="008434BB"/>
    <w:rsid w:val="008434DE"/>
    <w:rsid w:val="00843703"/>
    <w:rsid w:val="00843832"/>
    <w:rsid w:val="00843BF7"/>
    <w:rsid w:val="00843C32"/>
    <w:rsid w:val="00843CA0"/>
    <w:rsid w:val="00843FE4"/>
    <w:rsid w:val="0084406B"/>
    <w:rsid w:val="0084503E"/>
    <w:rsid w:val="00845067"/>
    <w:rsid w:val="0084547F"/>
    <w:rsid w:val="008458C6"/>
    <w:rsid w:val="008459C1"/>
    <w:rsid w:val="00845AA1"/>
    <w:rsid w:val="00845F28"/>
    <w:rsid w:val="00846263"/>
    <w:rsid w:val="00846462"/>
    <w:rsid w:val="008464F0"/>
    <w:rsid w:val="008467A3"/>
    <w:rsid w:val="00846A83"/>
    <w:rsid w:val="00846C65"/>
    <w:rsid w:val="00846E80"/>
    <w:rsid w:val="00847103"/>
    <w:rsid w:val="00847B53"/>
    <w:rsid w:val="00847C9F"/>
    <w:rsid w:val="00847CE4"/>
    <w:rsid w:val="00847F86"/>
    <w:rsid w:val="008505CE"/>
    <w:rsid w:val="00850A10"/>
    <w:rsid w:val="00850CCA"/>
    <w:rsid w:val="00850FD5"/>
    <w:rsid w:val="00850FD6"/>
    <w:rsid w:val="0085112E"/>
    <w:rsid w:val="00851572"/>
    <w:rsid w:val="00851776"/>
    <w:rsid w:val="00851AE5"/>
    <w:rsid w:val="00851E51"/>
    <w:rsid w:val="00851F3D"/>
    <w:rsid w:val="00852084"/>
    <w:rsid w:val="00852404"/>
    <w:rsid w:val="00852561"/>
    <w:rsid w:val="00852B2D"/>
    <w:rsid w:val="00852D7F"/>
    <w:rsid w:val="00852DEF"/>
    <w:rsid w:val="00852EAE"/>
    <w:rsid w:val="00852F6F"/>
    <w:rsid w:val="00852FFD"/>
    <w:rsid w:val="0085311F"/>
    <w:rsid w:val="008531D3"/>
    <w:rsid w:val="008533BB"/>
    <w:rsid w:val="00853682"/>
    <w:rsid w:val="008536F4"/>
    <w:rsid w:val="00853B02"/>
    <w:rsid w:val="00853D36"/>
    <w:rsid w:val="00853E1B"/>
    <w:rsid w:val="00853FB5"/>
    <w:rsid w:val="00853FEE"/>
    <w:rsid w:val="008548AB"/>
    <w:rsid w:val="00854ACD"/>
    <w:rsid w:val="00854DD3"/>
    <w:rsid w:val="00854E45"/>
    <w:rsid w:val="008550B2"/>
    <w:rsid w:val="00855119"/>
    <w:rsid w:val="00855869"/>
    <w:rsid w:val="008559BA"/>
    <w:rsid w:val="00855FB0"/>
    <w:rsid w:val="00856670"/>
    <w:rsid w:val="00856800"/>
    <w:rsid w:val="008569D9"/>
    <w:rsid w:val="00856CFC"/>
    <w:rsid w:val="00856DCE"/>
    <w:rsid w:val="00857003"/>
    <w:rsid w:val="00857122"/>
    <w:rsid w:val="008571B0"/>
    <w:rsid w:val="008572BB"/>
    <w:rsid w:val="008574B7"/>
    <w:rsid w:val="008575AC"/>
    <w:rsid w:val="0085760E"/>
    <w:rsid w:val="00857654"/>
    <w:rsid w:val="008576DA"/>
    <w:rsid w:val="0085770B"/>
    <w:rsid w:val="00857967"/>
    <w:rsid w:val="00857AEF"/>
    <w:rsid w:val="00857B63"/>
    <w:rsid w:val="008600D3"/>
    <w:rsid w:val="00860196"/>
    <w:rsid w:val="008601B4"/>
    <w:rsid w:val="0086026B"/>
    <w:rsid w:val="00860605"/>
    <w:rsid w:val="0086069F"/>
    <w:rsid w:val="008606CD"/>
    <w:rsid w:val="00860810"/>
    <w:rsid w:val="00860AAB"/>
    <w:rsid w:val="00860AC6"/>
    <w:rsid w:val="00860CEF"/>
    <w:rsid w:val="008616FD"/>
    <w:rsid w:val="008616FE"/>
    <w:rsid w:val="00861B1D"/>
    <w:rsid w:val="00861E20"/>
    <w:rsid w:val="00861E2D"/>
    <w:rsid w:val="00862139"/>
    <w:rsid w:val="0086282F"/>
    <w:rsid w:val="008629F9"/>
    <w:rsid w:val="00863016"/>
    <w:rsid w:val="0086319F"/>
    <w:rsid w:val="00863351"/>
    <w:rsid w:val="008633C8"/>
    <w:rsid w:val="008635F6"/>
    <w:rsid w:val="008636E6"/>
    <w:rsid w:val="00863B7E"/>
    <w:rsid w:val="00863D4D"/>
    <w:rsid w:val="00863DAB"/>
    <w:rsid w:val="00863DF6"/>
    <w:rsid w:val="00863EEB"/>
    <w:rsid w:val="00864037"/>
    <w:rsid w:val="008640BE"/>
    <w:rsid w:val="008642EB"/>
    <w:rsid w:val="0086454C"/>
    <w:rsid w:val="008647E8"/>
    <w:rsid w:val="0086494E"/>
    <w:rsid w:val="00864B49"/>
    <w:rsid w:val="00864BAF"/>
    <w:rsid w:val="00864CA3"/>
    <w:rsid w:val="00864D07"/>
    <w:rsid w:val="00864E93"/>
    <w:rsid w:val="00864FDA"/>
    <w:rsid w:val="0086530A"/>
    <w:rsid w:val="008654AD"/>
    <w:rsid w:val="008654F9"/>
    <w:rsid w:val="00865547"/>
    <w:rsid w:val="00865852"/>
    <w:rsid w:val="00865976"/>
    <w:rsid w:val="00865AA6"/>
    <w:rsid w:val="00865C02"/>
    <w:rsid w:val="00865C39"/>
    <w:rsid w:val="00865CDD"/>
    <w:rsid w:val="00865DC8"/>
    <w:rsid w:val="00866278"/>
    <w:rsid w:val="008665DC"/>
    <w:rsid w:val="0086665F"/>
    <w:rsid w:val="008668AF"/>
    <w:rsid w:val="00866A83"/>
    <w:rsid w:val="00866BCF"/>
    <w:rsid w:val="0086725A"/>
    <w:rsid w:val="0086745B"/>
    <w:rsid w:val="00867C07"/>
    <w:rsid w:val="00867F39"/>
    <w:rsid w:val="00870040"/>
    <w:rsid w:val="008701D1"/>
    <w:rsid w:val="008701F3"/>
    <w:rsid w:val="00870234"/>
    <w:rsid w:val="00870256"/>
    <w:rsid w:val="00870392"/>
    <w:rsid w:val="00870778"/>
    <w:rsid w:val="00870F10"/>
    <w:rsid w:val="00871396"/>
    <w:rsid w:val="00871608"/>
    <w:rsid w:val="00871B50"/>
    <w:rsid w:val="00871D3B"/>
    <w:rsid w:val="00872209"/>
    <w:rsid w:val="00872514"/>
    <w:rsid w:val="0087272F"/>
    <w:rsid w:val="00872CBB"/>
    <w:rsid w:val="00872D5A"/>
    <w:rsid w:val="00872E18"/>
    <w:rsid w:val="00872EDF"/>
    <w:rsid w:val="00872F8E"/>
    <w:rsid w:val="00873033"/>
    <w:rsid w:val="00873065"/>
    <w:rsid w:val="00873488"/>
    <w:rsid w:val="0087348E"/>
    <w:rsid w:val="008737E0"/>
    <w:rsid w:val="008738DA"/>
    <w:rsid w:val="00873BD2"/>
    <w:rsid w:val="00873C8A"/>
    <w:rsid w:val="00874125"/>
    <w:rsid w:val="0087442D"/>
    <w:rsid w:val="0087473D"/>
    <w:rsid w:val="00874C7A"/>
    <w:rsid w:val="00874E5A"/>
    <w:rsid w:val="00874E82"/>
    <w:rsid w:val="008751C0"/>
    <w:rsid w:val="00875670"/>
    <w:rsid w:val="008758F7"/>
    <w:rsid w:val="00875BDE"/>
    <w:rsid w:val="00875C26"/>
    <w:rsid w:val="00875D87"/>
    <w:rsid w:val="00875E2B"/>
    <w:rsid w:val="008760ED"/>
    <w:rsid w:val="0087646A"/>
    <w:rsid w:val="00876485"/>
    <w:rsid w:val="00876658"/>
    <w:rsid w:val="00876680"/>
    <w:rsid w:val="00876931"/>
    <w:rsid w:val="00876B98"/>
    <w:rsid w:val="00876F01"/>
    <w:rsid w:val="00876F11"/>
    <w:rsid w:val="00876F3E"/>
    <w:rsid w:val="008770A5"/>
    <w:rsid w:val="008771CA"/>
    <w:rsid w:val="00877491"/>
    <w:rsid w:val="008774B9"/>
    <w:rsid w:val="0087785E"/>
    <w:rsid w:val="00877AFE"/>
    <w:rsid w:val="0088019A"/>
    <w:rsid w:val="00880278"/>
    <w:rsid w:val="00880540"/>
    <w:rsid w:val="00880670"/>
    <w:rsid w:val="00880AD8"/>
    <w:rsid w:val="00880B88"/>
    <w:rsid w:val="00880E27"/>
    <w:rsid w:val="00880E2D"/>
    <w:rsid w:val="00880F5B"/>
    <w:rsid w:val="00880FF6"/>
    <w:rsid w:val="00881091"/>
    <w:rsid w:val="008811E2"/>
    <w:rsid w:val="00881421"/>
    <w:rsid w:val="008815FD"/>
    <w:rsid w:val="00881AF4"/>
    <w:rsid w:val="00881B35"/>
    <w:rsid w:val="00881B95"/>
    <w:rsid w:val="00881BD7"/>
    <w:rsid w:val="00881C84"/>
    <w:rsid w:val="00881DFA"/>
    <w:rsid w:val="00882078"/>
    <w:rsid w:val="00882189"/>
    <w:rsid w:val="0088220E"/>
    <w:rsid w:val="008822D3"/>
    <w:rsid w:val="0088238A"/>
    <w:rsid w:val="008824BD"/>
    <w:rsid w:val="00882939"/>
    <w:rsid w:val="00882AE4"/>
    <w:rsid w:val="00882B91"/>
    <w:rsid w:val="00882D24"/>
    <w:rsid w:val="008831DC"/>
    <w:rsid w:val="008832E8"/>
    <w:rsid w:val="0088340E"/>
    <w:rsid w:val="00883A87"/>
    <w:rsid w:val="00883B52"/>
    <w:rsid w:val="00883E3B"/>
    <w:rsid w:val="0088417E"/>
    <w:rsid w:val="008841D0"/>
    <w:rsid w:val="0088467D"/>
    <w:rsid w:val="00884688"/>
    <w:rsid w:val="0088471F"/>
    <w:rsid w:val="00884740"/>
    <w:rsid w:val="00884A52"/>
    <w:rsid w:val="00884A96"/>
    <w:rsid w:val="00884BA0"/>
    <w:rsid w:val="00884CC0"/>
    <w:rsid w:val="00884D7D"/>
    <w:rsid w:val="0088518A"/>
    <w:rsid w:val="0088532A"/>
    <w:rsid w:val="00885DB7"/>
    <w:rsid w:val="00885E40"/>
    <w:rsid w:val="00885F74"/>
    <w:rsid w:val="00886925"/>
    <w:rsid w:val="00886A99"/>
    <w:rsid w:val="00886AD0"/>
    <w:rsid w:val="00886C21"/>
    <w:rsid w:val="00886D10"/>
    <w:rsid w:val="00887042"/>
    <w:rsid w:val="008870B3"/>
    <w:rsid w:val="008871B1"/>
    <w:rsid w:val="00887780"/>
    <w:rsid w:val="0088781F"/>
    <w:rsid w:val="00887BC0"/>
    <w:rsid w:val="00887ED1"/>
    <w:rsid w:val="00887F83"/>
    <w:rsid w:val="00887F96"/>
    <w:rsid w:val="00887FA5"/>
    <w:rsid w:val="008901A5"/>
    <w:rsid w:val="00890319"/>
    <w:rsid w:val="00890339"/>
    <w:rsid w:val="00890A41"/>
    <w:rsid w:val="00890AF9"/>
    <w:rsid w:val="00890C02"/>
    <w:rsid w:val="00890C43"/>
    <w:rsid w:val="00890CA4"/>
    <w:rsid w:val="00890CE4"/>
    <w:rsid w:val="00890D11"/>
    <w:rsid w:val="00891080"/>
    <w:rsid w:val="008910D5"/>
    <w:rsid w:val="00891274"/>
    <w:rsid w:val="008913A7"/>
    <w:rsid w:val="0089216D"/>
    <w:rsid w:val="00892B18"/>
    <w:rsid w:val="00892C3D"/>
    <w:rsid w:val="00892CA8"/>
    <w:rsid w:val="00892FBD"/>
    <w:rsid w:val="00893026"/>
    <w:rsid w:val="008933A9"/>
    <w:rsid w:val="008935D4"/>
    <w:rsid w:val="00893640"/>
    <w:rsid w:val="008936C7"/>
    <w:rsid w:val="00893918"/>
    <w:rsid w:val="0089399C"/>
    <w:rsid w:val="00893A06"/>
    <w:rsid w:val="008940C4"/>
    <w:rsid w:val="008942B6"/>
    <w:rsid w:val="008943DD"/>
    <w:rsid w:val="00894407"/>
    <w:rsid w:val="008947CB"/>
    <w:rsid w:val="008948F3"/>
    <w:rsid w:val="008949AF"/>
    <w:rsid w:val="00894A1E"/>
    <w:rsid w:val="00894C4C"/>
    <w:rsid w:val="00895203"/>
    <w:rsid w:val="0089590B"/>
    <w:rsid w:val="0089592F"/>
    <w:rsid w:val="00895A03"/>
    <w:rsid w:val="00895B25"/>
    <w:rsid w:val="00895D2B"/>
    <w:rsid w:val="008964FA"/>
    <w:rsid w:val="00896586"/>
    <w:rsid w:val="00896672"/>
    <w:rsid w:val="0089671B"/>
    <w:rsid w:val="008969D3"/>
    <w:rsid w:val="00896B69"/>
    <w:rsid w:val="00896B79"/>
    <w:rsid w:val="00896CDE"/>
    <w:rsid w:val="0089764E"/>
    <w:rsid w:val="008978BC"/>
    <w:rsid w:val="00897E2C"/>
    <w:rsid w:val="00897EA6"/>
    <w:rsid w:val="00897F61"/>
    <w:rsid w:val="008A0474"/>
    <w:rsid w:val="008A051A"/>
    <w:rsid w:val="008A07E2"/>
    <w:rsid w:val="008A0D00"/>
    <w:rsid w:val="008A13C6"/>
    <w:rsid w:val="008A14DF"/>
    <w:rsid w:val="008A14E1"/>
    <w:rsid w:val="008A15DD"/>
    <w:rsid w:val="008A18F1"/>
    <w:rsid w:val="008A1CEB"/>
    <w:rsid w:val="008A1DA7"/>
    <w:rsid w:val="008A1F94"/>
    <w:rsid w:val="008A205D"/>
    <w:rsid w:val="008A2089"/>
    <w:rsid w:val="008A21B9"/>
    <w:rsid w:val="008A21F5"/>
    <w:rsid w:val="008A2331"/>
    <w:rsid w:val="008A234C"/>
    <w:rsid w:val="008A24BD"/>
    <w:rsid w:val="008A28AA"/>
    <w:rsid w:val="008A2937"/>
    <w:rsid w:val="008A29DB"/>
    <w:rsid w:val="008A2B06"/>
    <w:rsid w:val="008A2C7F"/>
    <w:rsid w:val="008A2CCD"/>
    <w:rsid w:val="008A2E50"/>
    <w:rsid w:val="008A2E62"/>
    <w:rsid w:val="008A2F6B"/>
    <w:rsid w:val="008A3359"/>
    <w:rsid w:val="008A36BE"/>
    <w:rsid w:val="008A3763"/>
    <w:rsid w:val="008A3785"/>
    <w:rsid w:val="008A39B0"/>
    <w:rsid w:val="008A4353"/>
    <w:rsid w:val="008A47B8"/>
    <w:rsid w:val="008A47F4"/>
    <w:rsid w:val="008A489A"/>
    <w:rsid w:val="008A4B82"/>
    <w:rsid w:val="008A4BF6"/>
    <w:rsid w:val="008A4C5C"/>
    <w:rsid w:val="008A4E71"/>
    <w:rsid w:val="008A4EF8"/>
    <w:rsid w:val="008A4F78"/>
    <w:rsid w:val="008A53A1"/>
    <w:rsid w:val="008A5585"/>
    <w:rsid w:val="008A55AF"/>
    <w:rsid w:val="008A580C"/>
    <w:rsid w:val="008A5880"/>
    <w:rsid w:val="008A5937"/>
    <w:rsid w:val="008A5939"/>
    <w:rsid w:val="008A59C8"/>
    <w:rsid w:val="008A59FF"/>
    <w:rsid w:val="008A5A29"/>
    <w:rsid w:val="008A5E03"/>
    <w:rsid w:val="008A5E6D"/>
    <w:rsid w:val="008A5FFF"/>
    <w:rsid w:val="008A60D4"/>
    <w:rsid w:val="008A6312"/>
    <w:rsid w:val="008A645F"/>
    <w:rsid w:val="008A64F1"/>
    <w:rsid w:val="008A6550"/>
    <w:rsid w:val="008A65CB"/>
    <w:rsid w:val="008A67A1"/>
    <w:rsid w:val="008A6BC6"/>
    <w:rsid w:val="008A6CF3"/>
    <w:rsid w:val="008A6EE6"/>
    <w:rsid w:val="008A7669"/>
    <w:rsid w:val="008A7769"/>
    <w:rsid w:val="008A78A0"/>
    <w:rsid w:val="008A7C6E"/>
    <w:rsid w:val="008A7D66"/>
    <w:rsid w:val="008A7F05"/>
    <w:rsid w:val="008B007C"/>
    <w:rsid w:val="008B0152"/>
    <w:rsid w:val="008B028B"/>
    <w:rsid w:val="008B0482"/>
    <w:rsid w:val="008B05CA"/>
    <w:rsid w:val="008B07B4"/>
    <w:rsid w:val="008B0B3F"/>
    <w:rsid w:val="008B0B52"/>
    <w:rsid w:val="008B0BD7"/>
    <w:rsid w:val="008B0CF8"/>
    <w:rsid w:val="008B0E38"/>
    <w:rsid w:val="008B1506"/>
    <w:rsid w:val="008B1528"/>
    <w:rsid w:val="008B16E6"/>
    <w:rsid w:val="008B18EF"/>
    <w:rsid w:val="008B1ADA"/>
    <w:rsid w:val="008B1C29"/>
    <w:rsid w:val="008B1C40"/>
    <w:rsid w:val="008B1CC1"/>
    <w:rsid w:val="008B1DD5"/>
    <w:rsid w:val="008B1E15"/>
    <w:rsid w:val="008B1F06"/>
    <w:rsid w:val="008B1F49"/>
    <w:rsid w:val="008B2746"/>
    <w:rsid w:val="008B2A92"/>
    <w:rsid w:val="008B2C9A"/>
    <w:rsid w:val="008B2ED8"/>
    <w:rsid w:val="008B307A"/>
    <w:rsid w:val="008B32A4"/>
    <w:rsid w:val="008B33C6"/>
    <w:rsid w:val="008B3956"/>
    <w:rsid w:val="008B39FB"/>
    <w:rsid w:val="008B3D78"/>
    <w:rsid w:val="008B3FBE"/>
    <w:rsid w:val="008B402D"/>
    <w:rsid w:val="008B4174"/>
    <w:rsid w:val="008B4355"/>
    <w:rsid w:val="008B436F"/>
    <w:rsid w:val="008B4685"/>
    <w:rsid w:val="008B46F9"/>
    <w:rsid w:val="008B476F"/>
    <w:rsid w:val="008B49A3"/>
    <w:rsid w:val="008B4AF1"/>
    <w:rsid w:val="008B4FE8"/>
    <w:rsid w:val="008B549E"/>
    <w:rsid w:val="008B57B4"/>
    <w:rsid w:val="008B58D5"/>
    <w:rsid w:val="008B590A"/>
    <w:rsid w:val="008B598A"/>
    <w:rsid w:val="008B5A60"/>
    <w:rsid w:val="008B5AFA"/>
    <w:rsid w:val="008B5CA1"/>
    <w:rsid w:val="008B5D64"/>
    <w:rsid w:val="008B5D83"/>
    <w:rsid w:val="008B6007"/>
    <w:rsid w:val="008B6081"/>
    <w:rsid w:val="008B6346"/>
    <w:rsid w:val="008B6526"/>
    <w:rsid w:val="008B6675"/>
    <w:rsid w:val="008B673F"/>
    <w:rsid w:val="008B6821"/>
    <w:rsid w:val="008B6953"/>
    <w:rsid w:val="008B6A39"/>
    <w:rsid w:val="008B6BD3"/>
    <w:rsid w:val="008B6D7D"/>
    <w:rsid w:val="008B6F19"/>
    <w:rsid w:val="008B7032"/>
    <w:rsid w:val="008B70CA"/>
    <w:rsid w:val="008B75F8"/>
    <w:rsid w:val="008B7764"/>
    <w:rsid w:val="008B7A18"/>
    <w:rsid w:val="008B7AE5"/>
    <w:rsid w:val="008B7B49"/>
    <w:rsid w:val="008B7B67"/>
    <w:rsid w:val="008B7BDD"/>
    <w:rsid w:val="008B7D07"/>
    <w:rsid w:val="008B7E5C"/>
    <w:rsid w:val="008B7FC7"/>
    <w:rsid w:val="008C01DD"/>
    <w:rsid w:val="008C037C"/>
    <w:rsid w:val="008C0564"/>
    <w:rsid w:val="008C0626"/>
    <w:rsid w:val="008C062B"/>
    <w:rsid w:val="008C068A"/>
    <w:rsid w:val="008C0D6A"/>
    <w:rsid w:val="008C1162"/>
    <w:rsid w:val="008C122B"/>
    <w:rsid w:val="008C12F1"/>
    <w:rsid w:val="008C1552"/>
    <w:rsid w:val="008C15E2"/>
    <w:rsid w:val="008C1D24"/>
    <w:rsid w:val="008C202C"/>
    <w:rsid w:val="008C2313"/>
    <w:rsid w:val="008C25C2"/>
    <w:rsid w:val="008C25EE"/>
    <w:rsid w:val="008C269A"/>
    <w:rsid w:val="008C2724"/>
    <w:rsid w:val="008C272F"/>
    <w:rsid w:val="008C2C20"/>
    <w:rsid w:val="008C2FBE"/>
    <w:rsid w:val="008C3085"/>
    <w:rsid w:val="008C3294"/>
    <w:rsid w:val="008C3664"/>
    <w:rsid w:val="008C3A3F"/>
    <w:rsid w:val="008C3B60"/>
    <w:rsid w:val="008C3D26"/>
    <w:rsid w:val="008C3F0D"/>
    <w:rsid w:val="008C458F"/>
    <w:rsid w:val="008C4A4B"/>
    <w:rsid w:val="008C4C5A"/>
    <w:rsid w:val="008C4ECC"/>
    <w:rsid w:val="008C502A"/>
    <w:rsid w:val="008C50C1"/>
    <w:rsid w:val="008C543E"/>
    <w:rsid w:val="008C5545"/>
    <w:rsid w:val="008C5737"/>
    <w:rsid w:val="008C576A"/>
    <w:rsid w:val="008C5A3A"/>
    <w:rsid w:val="008C5DE0"/>
    <w:rsid w:val="008C5DF2"/>
    <w:rsid w:val="008C6030"/>
    <w:rsid w:val="008C61A5"/>
    <w:rsid w:val="008C6642"/>
    <w:rsid w:val="008C6A39"/>
    <w:rsid w:val="008C7622"/>
    <w:rsid w:val="008C7889"/>
    <w:rsid w:val="008C7BFD"/>
    <w:rsid w:val="008D044E"/>
    <w:rsid w:val="008D045A"/>
    <w:rsid w:val="008D0853"/>
    <w:rsid w:val="008D0901"/>
    <w:rsid w:val="008D0A1E"/>
    <w:rsid w:val="008D0B26"/>
    <w:rsid w:val="008D0B53"/>
    <w:rsid w:val="008D0B73"/>
    <w:rsid w:val="008D0E6C"/>
    <w:rsid w:val="008D0F29"/>
    <w:rsid w:val="008D1046"/>
    <w:rsid w:val="008D142D"/>
    <w:rsid w:val="008D15D5"/>
    <w:rsid w:val="008D182E"/>
    <w:rsid w:val="008D1963"/>
    <w:rsid w:val="008D1A97"/>
    <w:rsid w:val="008D1B2B"/>
    <w:rsid w:val="008D1BBC"/>
    <w:rsid w:val="008D1C9F"/>
    <w:rsid w:val="008D2219"/>
    <w:rsid w:val="008D2316"/>
    <w:rsid w:val="008D2447"/>
    <w:rsid w:val="008D2839"/>
    <w:rsid w:val="008D28DB"/>
    <w:rsid w:val="008D298D"/>
    <w:rsid w:val="008D2DD3"/>
    <w:rsid w:val="008D2FC5"/>
    <w:rsid w:val="008D327F"/>
    <w:rsid w:val="008D35EA"/>
    <w:rsid w:val="008D3665"/>
    <w:rsid w:val="008D368A"/>
    <w:rsid w:val="008D39F5"/>
    <w:rsid w:val="008D3A0A"/>
    <w:rsid w:val="008D3B21"/>
    <w:rsid w:val="008D3BE5"/>
    <w:rsid w:val="008D40B5"/>
    <w:rsid w:val="008D4188"/>
    <w:rsid w:val="008D47FD"/>
    <w:rsid w:val="008D4819"/>
    <w:rsid w:val="008D481C"/>
    <w:rsid w:val="008D4A00"/>
    <w:rsid w:val="008D4B09"/>
    <w:rsid w:val="008D5079"/>
    <w:rsid w:val="008D52C7"/>
    <w:rsid w:val="008D530D"/>
    <w:rsid w:val="008D56C4"/>
    <w:rsid w:val="008D5757"/>
    <w:rsid w:val="008D577E"/>
    <w:rsid w:val="008D5D9B"/>
    <w:rsid w:val="008D5E77"/>
    <w:rsid w:val="008D610C"/>
    <w:rsid w:val="008D6626"/>
    <w:rsid w:val="008D66E4"/>
    <w:rsid w:val="008D6824"/>
    <w:rsid w:val="008D68BD"/>
    <w:rsid w:val="008D68DE"/>
    <w:rsid w:val="008D6DD7"/>
    <w:rsid w:val="008D6F27"/>
    <w:rsid w:val="008D7448"/>
    <w:rsid w:val="008D7505"/>
    <w:rsid w:val="008D75CA"/>
    <w:rsid w:val="008D75F8"/>
    <w:rsid w:val="008D768D"/>
    <w:rsid w:val="008D7A5C"/>
    <w:rsid w:val="008D7A60"/>
    <w:rsid w:val="008D7B1A"/>
    <w:rsid w:val="008D7E59"/>
    <w:rsid w:val="008E0051"/>
    <w:rsid w:val="008E050D"/>
    <w:rsid w:val="008E078B"/>
    <w:rsid w:val="008E0856"/>
    <w:rsid w:val="008E092B"/>
    <w:rsid w:val="008E0D08"/>
    <w:rsid w:val="008E0D8E"/>
    <w:rsid w:val="008E0E72"/>
    <w:rsid w:val="008E125F"/>
    <w:rsid w:val="008E166E"/>
    <w:rsid w:val="008E1992"/>
    <w:rsid w:val="008E22BF"/>
    <w:rsid w:val="008E261B"/>
    <w:rsid w:val="008E26FE"/>
    <w:rsid w:val="008E2A56"/>
    <w:rsid w:val="008E2CFE"/>
    <w:rsid w:val="008E2D9E"/>
    <w:rsid w:val="008E2DCC"/>
    <w:rsid w:val="008E3196"/>
    <w:rsid w:val="008E3559"/>
    <w:rsid w:val="008E3749"/>
    <w:rsid w:val="008E3C4F"/>
    <w:rsid w:val="008E3C58"/>
    <w:rsid w:val="008E3C96"/>
    <w:rsid w:val="008E4079"/>
    <w:rsid w:val="008E41C1"/>
    <w:rsid w:val="008E43F8"/>
    <w:rsid w:val="008E44E7"/>
    <w:rsid w:val="008E4758"/>
    <w:rsid w:val="008E4845"/>
    <w:rsid w:val="008E510B"/>
    <w:rsid w:val="008E512C"/>
    <w:rsid w:val="008E5860"/>
    <w:rsid w:val="008E5CF0"/>
    <w:rsid w:val="008E5D72"/>
    <w:rsid w:val="008E5DC5"/>
    <w:rsid w:val="008E5FC7"/>
    <w:rsid w:val="008E62B0"/>
    <w:rsid w:val="008E62C7"/>
    <w:rsid w:val="008E68BA"/>
    <w:rsid w:val="008E6AA4"/>
    <w:rsid w:val="008E6CC6"/>
    <w:rsid w:val="008E6DCF"/>
    <w:rsid w:val="008E7065"/>
    <w:rsid w:val="008E7F60"/>
    <w:rsid w:val="008F0023"/>
    <w:rsid w:val="008F02B7"/>
    <w:rsid w:val="008F0393"/>
    <w:rsid w:val="008F06B3"/>
    <w:rsid w:val="008F06BA"/>
    <w:rsid w:val="008F09AE"/>
    <w:rsid w:val="008F0A63"/>
    <w:rsid w:val="008F0E11"/>
    <w:rsid w:val="008F0FA5"/>
    <w:rsid w:val="008F11C7"/>
    <w:rsid w:val="008F1650"/>
    <w:rsid w:val="008F1B3C"/>
    <w:rsid w:val="008F1B8B"/>
    <w:rsid w:val="008F1CD4"/>
    <w:rsid w:val="008F1E28"/>
    <w:rsid w:val="008F23D9"/>
    <w:rsid w:val="008F25B2"/>
    <w:rsid w:val="008F277D"/>
    <w:rsid w:val="008F2AEA"/>
    <w:rsid w:val="008F2EE1"/>
    <w:rsid w:val="008F3038"/>
    <w:rsid w:val="008F30E9"/>
    <w:rsid w:val="008F31BB"/>
    <w:rsid w:val="008F3359"/>
    <w:rsid w:val="008F369C"/>
    <w:rsid w:val="008F3AB4"/>
    <w:rsid w:val="008F3BE8"/>
    <w:rsid w:val="008F3D2C"/>
    <w:rsid w:val="008F3D73"/>
    <w:rsid w:val="008F3EB8"/>
    <w:rsid w:val="008F3FB1"/>
    <w:rsid w:val="008F459B"/>
    <w:rsid w:val="008F4A1F"/>
    <w:rsid w:val="008F4BB3"/>
    <w:rsid w:val="008F4CBF"/>
    <w:rsid w:val="008F4D75"/>
    <w:rsid w:val="008F4D9D"/>
    <w:rsid w:val="008F4FAC"/>
    <w:rsid w:val="008F536E"/>
    <w:rsid w:val="008F5A6B"/>
    <w:rsid w:val="008F5B5F"/>
    <w:rsid w:val="008F5CFC"/>
    <w:rsid w:val="008F5EF0"/>
    <w:rsid w:val="008F6411"/>
    <w:rsid w:val="008F6581"/>
    <w:rsid w:val="008F67A3"/>
    <w:rsid w:val="008F6DE6"/>
    <w:rsid w:val="008F7122"/>
    <w:rsid w:val="008F7354"/>
    <w:rsid w:val="008F7380"/>
    <w:rsid w:val="008F7650"/>
    <w:rsid w:val="008F7770"/>
    <w:rsid w:val="008F79D0"/>
    <w:rsid w:val="008F7F59"/>
    <w:rsid w:val="0090024D"/>
    <w:rsid w:val="009007D7"/>
    <w:rsid w:val="0090085C"/>
    <w:rsid w:val="009009DC"/>
    <w:rsid w:val="00900C18"/>
    <w:rsid w:val="00900E04"/>
    <w:rsid w:val="00901656"/>
    <w:rsid w:val="009016C5"/>
    <w:rsid w:val="00901773"/>
    <w:rsid w:val="00901B83"/>
    <w:rsid w:val="00902171"/>
    <w:rsid w:val="00902181"/>
    <w:rsid w:val="009023FF"/>
    <w:rsid w:val="009026E5"/>
    <w:rsid w:val="00902A9F"/>
    <w:rsid w:val="00902C79"/>
    <w:rsid w:val="00902FF3"/>
    <w:rsid w:val="00903043"/>
    <w:rsid w:val="00903277"/>
    <w:rsid w:val="00903286"/>
    <w:rsid w:val="00903375"/>
    <w:rsid w:val="00903A17"/>
    <w:rsid w:val="00903B9C"/>
    <w:rsid w:val="00903E36"/>
    <w:rsid w:val="00903E3B"/>
    <w:rsid w:val="00903F31"/>
    <w:rsid w:val="00904377"/>
    <w:rsid w:val="00904405"/>
    <w:rsid w:val="009046BC"/>
    <w:rsid w:val="009047C9"/>
    <w:rsid w:val="00904827"/>
    <w:rsid w:val="00904843"/>
    <w:rsid w:val="009048E2"/>
    <w:rsid w:val="0090499D"/>
    <w:rsid w:val="00904AF1"/>
    <w:rsid w:val="00904C08"/>
    <w:rsid w:val="00904E99"/>
    <w:rsid w:val="00904FA0"/>
    <w:rsid w:val="00904FBC"/>
    <w:rsid w:val="00904FC8"/>
    <w:rsid w:val="009053C3"/>
    <w:rsid w:val="0090563A"/>
    <w:rsid w:val="00905AA5"/>
    <w:rsid w:val="00905AC6"/>
    <w:rsid w:val="0090611C"/>
    <w:rsid w:val="009064B2"/>
    <w:rsid w:val="00906621"/>
    <w:rsid w:val="0090665B"/>
    <w:rsid w:val="009066C1"/>
    <w:rsid w:val="009068DE"/>
    <w:rsid w:val="009071DD"/>
    <w:rsid w:val="009072BD"/>
    <w:rsid w:val="00907518"/>
    <w:rsid w:val="00907829"/>
    <w:rsid w:val="00907A22"/>
    <w:rsid w:val="00907F08"/>
    <w:rsid w:val="009100F7"/>
    <w:rsid w:val="0091020C"/>
    <w:rsid w:val="00910296"/>
    <w:rsid w:val="00910484"/>
    <w:rsid w:val="00910520"/>
    <w:rsid w:val="00910679"/>
    <w:rsid w:val="009107C6"/>
    <w:rsid w:val="00910A21"/>
    <w:rsid w:val="00910CD5"/>
    <w:rsid w:val="00910EEF"/>
    <w:rsid w:val="00911194"/>
    <w:rsid w:val="00911383"/>
    <w:rsid w:val="00911644"/>
    <w:rsid w:val="009116EA"/>
    <w:rsid w:val="00911A05"/>
    <w:rsid w:val="00911BCE"/>
    <w:rsid w:val="00911E3D"/>
    <w:rsid w:val="00911F95"/>
    <w:rsid w:val="00912137"/>
    <w:rsid w:val="009123DF"/>
    <w:rsid w:val="00912830"/>
    <w:rsid w:val="009128C1"/>
    <w:rsid w:val="00912A28"/>
    <w:rsid w:val="00912B7E"/>
    <w:rsid w:val="00912DF4"/>
    <w:rsid w:val="00912EA2"/>
    <w:rsid w:val="00913066"/>
    <w:rsid w:val="00913114"/>
    <w:rsid w:val="009131FE"/>
    <w:rsid w:val="0091322C"/>
    <w:rsid w:val="009134C2"/>
    <w:rsid w:val="00913659"/>
    <w:rsid w:val="009137A7"/>
    <w:rsid w:val="009137B8"/>
    <w:rsid w:val="00913A99"/>
    <w:rsid w:val="00913AE9"/>
    <w:rsid w:val="00913C70"/>
    <w:rsid w:val="00913ECC"/>
    <w:rsid w:val="009144FB"/>
    <w:rsid w:val="00914596"/>
    <w:rsid w:val="009148CB"/>
    <w:rsid w:val="00914E7F"/>
    <w:rsid w:val="00915001"/>
    <w:rsid w:val="009154F1"/>
    <w:rsid w:val="009159F1"/>
    <w:rsid w:val="00915EFB"/>
    <w:rsid w:val="00915F17"/>
    <w:rsid w:val="00915FC0"/>
    <w:rsid w:val="00915FF0"/>
    <w:rsid w:val="00916005"/>
    <w:rsid w:val="0091632F"/>
    <w:rsid w:val="00916362"/>
    <w:rsid w:val="00916446"/>
    <w:rsid w:val="0091657B"/>
    <w:rsid w:val="00916ACF"/>
    <w:rsid w:val="00916B4D"/>
    <w:rsid w:val="00916C59"/>
    <w:rsid w:val="00916CA9"/>
    <w:rsid w:val="00916D44"/>
    <w:rsid w:val="00917268"/>
    <w:rsid w:val="00917421"/>
    <w:rsid w:val="00917A75"/>
    <w:rsid w:val="00917AC5"/>
    <w:rsid w:val="00917B82"/>
    <w:rsid w:val="00917D26"/>
    <w:rsid w:val="00920092"/>
    <w:rsid w:val="0092013A"/>
    <w:rsid w:val="009206D6"/>
    <w:rsid w:val="009206FD"/>
    <w:rsid w:val="0092072B"/>
    <w:rsid w:val="00920850"/>
    <w:rsid w:val="009209DE"/>
    <w:rsid w:val="00920B6C"/>
    <w:rsid w:val="0092116F"/>
    <w:rsid w:val="0092120C"/>
    <w:rsid w:val="00921284"/>
    <w:rsid w:val="0092137A"/>
    <w:rsid w:val="00921593"/>
    <w:rsid w:val="009216A5"/>
    <w:rsid w:val="009218AE"/>
    <w:rsid w:val="00921F50"/>
    <w:rsid w:val="00922132"/>
    <w:rsid w:val="009221C1"/>
    <w:rsid w:val="0092285B"/>
    <w:rsid w:val="00922ADF"/>
    <w:rsid w:val="00922CAF"/>
    <w:rsid w:val="00922CFF"/>
    <w:rsid w:val="009230D9"/>
    <w:rsid w:val="00923150"/>
    <w:rsid w:val="0092333A"/>
    <w:rsid w:val="00923531"/>
    <w:rsid w:val="00923641"/>
    <w:rsid w:val="00923C8C"/>
    <w:rsid w:val="00923D7C"/>
    <w:rsid w:val="00923D9A"/>
    <w:rsid w:val="00923F9D"/>
    <w:rsid w:val="009247DE"/>
    <w:rsid w:val="00924884"/>
    <w:rsid w:val="00924C42"/>
    <w:rsid w:val="00924D0D"/>
    <w:rsid w:val="00924EC6"/>
    <w:rsid w:val="009250D9"/>
    <w:rsid w:val="009250EB"/>
    <w:rsid w:val="0092513E"/>
    <w:rsid w:val="00925204"/>
    <w:rsid w:val="00925346"/>
    <w:rsid w:val="0092543A"/>
    <w:rsid w:val="00925513"/>
    <w:rsid w:val="009258C8"/>
    <w:rsid w:val="009258E0"/>
    <w:rsid w:val="00925A0A"/>
    <w:rsid w:val="00925A11"/>
    <w:rsid w:val="00925AE7"/>
    <w:rsid w:val="00925D8B"/>
    <w:rsid w:val="00925DA6"/>
    <w:rsid w:val="00925E45"/>
    <w:rsid w:val="0092619E"/>
    <w:rsid w:val="0092621B"/>
    <w:rsid w:val="0092626B"/>
    <w:rsid w:val="00926511"/>
    <w:rsid w:val="009267DA"/>
    <w:rsid w:val="00926934"/>
    <w:rsid w:val="00926BDE"/>
    <w:rsid w:val="00926EB8"/>
    <w:rsid w:val="00926ECC"/>
    <w:rsid w:val="00926FC9"/>
    <w:rsid w:val="00927084"/>
    <w:rsid w:val="00927136"/>
    <w:rsid w:val="00927331"/>
    <w:rsid w:val="00927368"/>
    <w:rsid w:val="0092754C"/>
    <w:rsid w:val="00927720"/>
    <w:rsid w:val="00927890"/>
    <w:rsid w:val="00927986"/>
    <w:rsid w:val="00927A1B"/>
    <w:rsid w:val="00927A2B"/>
    <w:rsid w:val="00927B13"/>
    <w:rsid w:val="00927BDE"/>
    <w:rsid w:val="00927D77"/>
    <w:rsid w:val="00927E1D"/>
    <w:rsid w:val="00927FB6"/>
    <w:rsid w:val="00930041"/>
    <w:rsid w:val="0093029A"/>
    <w:rsid w:val="009302C2"/>
    <w:rsid w:val="00930748"/>
    <w:rsid w:val="00930AB4"/>
    <w:rsid w:val="00931269"/>
    <w:rsid w:val="0093166E"/>
    <w:rsid w:val="0093170D"/>
    <w:rsid w:val="0093176D"/>
    <w:rsid w:val="00931BCD"/>
    <w:rsid w:val="00931BDE"/>
    <w:rsid w:val="00931D65"/>
    <w:rsid w:val="00932036"/>
    <w:rsid w:val="00932A52"/>
    <w:rsid w:val="00932B73"/>
    <w:rsid w:val="00932D2E"/>
    <w:rsid w:val="00932DF2"/>
    <w:rsid w:val="00932F1A"/>
    <w:rsid w:val="00932FDA"/>
    <w:rsid w:val="009330F0"/>
    <w:rsid w:val="009331BF"/>
    <w:rsid w:val="0093348B"/>
    <w:rsid w:val="00933BC3"/>
    <w:rsid w:val="00933F45"/>
    <w:rsid w:val="00934136"/>
    <w:rsid w:val="00934143"/>
    <w:rsid w:val="00934158"/>
    <w:rsid w:val="009343FB"/>
    <w:rsid w:val="00934683"/>
    <w:rsid w:val="00934748"/>
    <w:rsid w:val="00934779"/>
    <w:rsid w:val="00934ADF"/>
    <w:rsid w:val="00934E06"/>
    <w:rsid w:val="00934E1A"/>
    <w:rsid w:val="00934FE3"/>
    <w:rsid w:val="009350C1"/>
    <w:rsid w:val="00935136"/>
    <w:rsid w:val="0093530C"/>
    <w:rsid w:val="0093532C"/>
    <w:rsid w:val="00935434"/>
    <w:rsid w:val="009355EF"/>
    <w:rsid w:val="00935B62"/>
    <w:rsid w:val="00935ECC"/>
    <w:rsid w:val="00936061"/>
    <w:rsid w:val="00936459"/>
    <w:rsid w:val="00936751"/>
    <w:rsid w:val="009368F2"/>
    <w:rsid w:val="00936C2C"/>
    <w:rsid w:val="00937310"/>
    <w:rsid w:val="0093759C"/>
    <w:rsid w:val="0093760D"/>
    <w:rsid w:val="00937876"/>
    <w:rsid w:val="0093796F"/>
    <w:rsid w:val="00937CA8"/>
    <w:rsid w:val="00937CF6"/>
    <w:rsid w:val="00940383"/>
    <w:rsid w:val="009403D4"/>
    <w:rsid w:val="009405E9"/>
    <w:rsid w:val="00940B4F"/>
    <w:rsid w:val="00940CE9"/>
    <w:rsid w:val="00940EAA"/>
    <w:rsid w:val="00940F8A"/>
    <w:rsid w:val="0094101C"/>
    <w:rsid w:val="00941089"/>
    <w:rsid w:val="00941176"/>
    <w:rsid w:val="009413B3"/>
    <w:rsid w:val="00941C39"/>
    <w:rsid w:val="00942143"/>
    <w:rsid w:val="00942341"/>
    <w:rsid w:val="00942610"/>
    <w:rsid w:val="009426BB"/>
    <w:rsid w:val="0094275E"/>
    <w:rsid w:val="009428EB"/>
    <w:rsid w:val="00942CAE"/>
    <w:rsid w:val="00942D27"/>
    <w:rsid w:val="009430A6"/>
    <w:rsid w:val="00943167"/>
    <w:rsid w:val="00943210"/>
    <w:rsid w:val="0094336A"/>
    <w:rsid w:val="009438E5"/>
    <w:rsid w:val="00943B70"/>
    <w:rsid w:val="009441A3"/>
    <w:rsid w:val="0094467E"/>
    <w:rsid w:val="00944BBE"/>
    <w:rsid w:val="00944C57"/>
    <w:rsid w:val="00944E9F"/>
    <w:rsid w:val="0094502F"/>
    <w:rsid w:val="009450B7"/>
    <w:rsid w:val="009453F6"/>
    <w:rsid w:val="009454D1"/>
    <w:rsid w:val="00945CCE"/>
    <w:rsid w:val="00945D90"/>
    <w:rsid w:val="00945E88"/>
    <w:rsid w:val="00945E92"/>
    <w:rsid w:val="00945ED5"/>
    <w:rsid w:val="00945F08"/>
    <w:rsid w:val="0094639B"/>
    <w:rsid w:val="009463DD"/>
    <w:rsid w:val="009467C4"/>
    <w:rsid w:val="00946A17"/>
    <w:rsid w:val="00946D4F"/>
    <w:rsid w:val="00946EA1"/>
    <w:rsid w:val="00946F6B"/>
    <w:rsid w:val="00947456"/>
    <w:rsid w:val="009474B4"/>
    <w:rsid w:val="0094755E"/>
    <w:rsid w:val="009476F4"/>
    <w:rsid w:val="00947759"/>
    <w:rsid w:val="0094775A"/>
    <w:rsid w:val="00947B4B"/>
    <w:rsid w:val="00947E0E"/>
    <w:rsid w:val="00947E0F"/>
    <w:rsid w:val="0095003B"/>
    <w:rsid w:val="00950174"/>
    <w:rsid w:val="00950179"/>
    <w:rsid w:val="009503B5"/>
    <w:rsid w:val="009503F0"/>
    <w:rsid w:val="00950443"/>
    <w:rsid w:val="009508E5"/>
    <w:rsid w:val="0095095E"/>
    <w:rsid w:val="00950B2F"/>
    <w:rsid w:val="00950B89"/>
    <w:rsid w:val="00950CF6"/>
    <w:rsid w:val="00950FBA"/>
    <w:rsid w:val="00951164"/>
    <w:rsid w:val="009512A7"/>
    <w:rsid w:val="00951350"/>
    <w:rsid w:val="0095140D"/>
    <w:rsid w:val="00951630"/>
    <w:rsid w:val="00951684"/>
    <w:rsid w:val="00951790"/>
    <w:rsid w:val="00951BB3"/>
    <w:rsid w:val="00951D3E"/>
    <w:rsid w:val="0095210E"/>
    <w:rsid w:val="00952490"/>
    <w:rsid w:val="00952556"/>
    <w:rsid w:val="00952587"/>
    <w:rsid w:val="00952596"/>
    <w:rsid w:val="009527B9"/>
    <w:rsid w:val="0095281E"/>
    <w:rsid w:val="00952C0A"/>
    <w:rsid w:val="00952DC6"/>
    <w:rsid w:val="00952E53"/>
    <w:rsid w:val="00953777"/>
    <w:rsid w:val="0095382C"/>
    <w:rsid w:val="00953E5E"/>
    <w:rsid w:val="0095402F"/>
    <w:rsid w:val="00954052"/>
    <w:rsid w:val="009540AF"/>
    <w:rsid w:val="00954334"/>
    <w:rsid w:val="0095461A"/>
    <w:rsid w:val="009549F9"/>
    <w:rsid w:val="00954C06"/>
    <w:rsid w:val="00954DF5"/>
    <w:rsid w:val="00954F65"/>
    <w:rsid w:val="009551EE"/>
    <w:rsid w:val="00955461"/>
    <w:rsid w:val="00955948"/>
    <w:rsid w:val="00956033"/>
    <w:rsid w:val="00956075"/>
    <w:rsid w:val="00956088"/>
    <w:rsid w:val="009565D3"/>
    <w:rsid w:val="00956B30"/>
    <w:rsid w:val="00956B3E"/>
    <w:rsid w:val="00956E82"/>
    <w:rsid w:val="00957261"/>
    <w:rsid w:val="0095750F"/>
    <w:rsid w:val="00957760"/>
    <w:rsid w:val="00957910"/>
    <w:rsid w:val="009579C4"/>
    <w:rsid w:val="009579E9"/>
    <w:rsid w:val="00957E99"/>
    <w:rsid w:val="009601C3"/>
    <w:rsid w:val="00960548"/>
    <w:rsid w:val="009606D9"/>
    <w:rsid w:val="00960D54"/>
    <w:rsid w:val="00960DCD"/>
    <w:rsid w:val="00960E81"/>
    <w:rsid w:val="00961072"/>
    <w:rsid w:val="00961309"/>
    <w:rsid w:val="0096169D"/>
    <w:rsid w:val="009616A2"/>
    <w:rsid w:val="009616EF"/>
    <w:rsid w:val="00961764"/>
    <w:rsid w:val="00961B24"/>
    <w:rsid w:val="00961DE3"/>
    <w:rsid w:val="009622C9"/>
    <w:rsid w:val="009626F6"/>
    <w:rsid w:val="009628C4"/>
    <w:rsid w:val="00962ACD"/>
    <w:rsid w:val="00962DD7"/>
    <w:rsid w:val="00962ED4"/>
    <w:rsid w:val="009632F0"/>
    <w:rsid w:val="009634D3"/>
    <w:rsid w:val="0096379B"/>
    <w:rsid w:val="009639E2"/>
    <w:rsid w:val="00963BC2"/>
    <w:rsid w:val="00963BE6"/>
    <w:rsid w:val="00963D42"/>
    <w:rsid w:val="00963E0B"/>
    <w:rsid w:val="00964062"/>
    <w:rsid w:val="009640F4"/>
    <w:rsid w:val="009641F1"/>
    <w:rsid w:val="00964248"/>
    <w:rsid w:val="00964695"/>
    <w:rsid w:val="00964909"/>
    <w:rsid w:val="0096491E"/>
    <w:rsid w:val="00964B45"/>
    <w:rsid w:val="00964C54"/>
    <w:rsid w:val="00964CEE"/>
    <w:rsid w:val="00964DBA"/>
    <w:rsid w:val="00964E33"/>
    <w:rsid w:val="00965043"/>
    <w:rsid w:val="009653AB"/>
    <w:rsid w:val="009653E5"/>
    <w:rsid w:val="009654C6"/>
    <w:rsid w:val="00965571"/>
    <w:rsid w:val="009656F3"/>
    <w:rsid w:val="0096572E"/>
    <w:rsid w:val="00965771"/>
    <w:rsid w:val="00965989"/>
    <w:rsid w:val="00965AA4"/>
    <w:rsid w:val="00965CA4"/>
    <w:rsid w:val="00965D64"/>
    <w:rsid w:val="00965E02"/>
    <w:rsid w:val="00965F22"/>
    <w:rsid w:val="0096609F"/>
    <w:rsid w:val="0096639D"/>
    <w:rsid w:val="009663CE"/>
    <w:rsid w:val="0096643B"/>
    <w:rsid w:val="00966706"/>
    <w:rsid w:val="00966909"/>
    <w:rsid w:val="00966979"/>
    <w:rsid w:val="009670EC"/>
    <w:rsid w:val="009672B7"/>
    <w:rsid w:val="00967406"/>
    <w:rsid w:val="00967545"/>
    <w:rsid w:val="00967570"/>
    <w:rsid w:val="0096778B"/>
    <w:rsid w:val="0096781C"/>
    <w:rsid w:val="00967827"/>
    <w:rsid w:val="00967C33"/>
    <w:rsid w:val="00967C38"/>
    <w:rsid w:val="00967EC1"/>
    <w:rsid w:val="0097050A"/>
    <w:rsid w:val="0097050E"/>
    <w:rsid w:val="009705CB"/>
    <w:rsid w:val="00970862"/>
    <w:rsid w:val="00970BA2"/>
    <w:rsid w:val="00970BD4"/>
    <w:rsid w:val="00970EE4"/>
    <w:rsid w:val="009710AB"/>
    <w:rsid w:val="0097115A"/>
    <w:rsid w:val="0097122D"/>
    <w:rsid w:val="009714D5"/>
    <w:rsid w:val="0097189E"/>
    <w:rsid w:val="00971B63"/>
    <w:rsid w:val="00971C75"/>
    <w:rsid w:val="00972693"/>
    <w:rsid w:val="009727C2"/>
    <w:rsid w:val="0097310B"/>
    <w:rsid w:val="00973324"/>
    <w:rsid w:val="009735BC"/>
    <w:rsid w:val="0097374E"/>
    <w:rsid w:val="009737FD"/>
    <w:rsid w:val="00973845"/>
    <w:rsid w:val="00973915"/>
    <w:rsid w:val="009739DA"/>
    <w:rsid w:val="00973B30"/>
    <w:rsid w:val="00973B88"/>
    <w:rsid w:val="00973BD1"/>
    <w:rsid w:val="00973D90"/>
    <w:rsid w:val="00974040"/>
    <w:rsid w:val="009741CE"/>
    <w:rsid w:val="0097426A"/>
    <w:rsid w:val="009742C1"/>
    <w:rsid w:val="00974434"/>
    <w:rsid w:val="0097458E"/>
    <w:rsid w:val="00974629"/>
    <w:rsid w:val="00974B9B"/>
    <w:rsid w:val="00974CA8"/>
    <w:rsid w:val="00974F1E"/>
    <w:rsid w:val="00975050"/>
    <w:rsid w:val="00975A2A"/>
    <w:rsid w:val="00975B6C"/>
    <w:rsid w:val="00975C11"/>
    <w:rsid w:val="00975CA6"/>
    <w:rsid w:val="0097600F"/>
    <w:rsid w:val="00976151"/>
    <w:rsid w:val="0097621D"/>
    <w:rsid w:val="009766B5"/>
    <w:rsid w:val="00976C9F"/>
    <w:rsid w:val="00976FD0"/>
    <w:rsid w:val="00976FDB"/>
    <w:rsid w:val="009771B1"/>
    <w:rsid w:val="00977A5D"/>
    <w:rsid w:val="00977B17"/>
    <w:rsid w:val="00977D2F"/>
    <w:rsid w:val="00977EF0"/>
    <w:rsid w:val="00977F24"/>
    <w:rsid w:val="00980092"/>
    <w:rsid w:val="0098013B"/>
    <w:rsid w:val="009801EF"/>
    <w:rsid w:val="00980618"/>
    <w:rsid w:val="009809F8"/>
    <w:rsid w:val="00980B39"/>
    <w:rsid w:val="00980CA5"/>
    <w:rsid w:val="00980E1A"/>
    <w:rsid w:val="009815AD"/>
    <w:rsid w:val="00981655"/>
    <w:rsid w:val="0098186C"/>
    <w:rsid w:val="009818E1"/>
    <w:rsid w:val="009819B6"/>
    <w:rsid w:val="00981BC0"/>
    <w:rsid w:val="00981EE0"/>
    <w:rsid w:val="00981F83"/>
    <w:rsid w:val="00982236"/>
    <w:rsid w:val="0098234C"/>
    <w:rsid w:val="00982794"/>
    <w:rsid w:val="00982857"/>
    <w:rsid w:val="0098297B"/>
    <w:rsid w:val="009829F7"/>
    <w:rsid w:val="00982C4F"/>
    <w:rsid w:val="00982CA8"/>
    <w:rsid w:val="00982F6B"/>
    <w:rsid w:val="009831D8"/>
    <w:rsid w:val="00983217"/>
    <w:rsid w:val="00983347"/>
    <w:rsid w:val="009836DE"/>
    <w:rsid w:val="0098373D"/>
    <w:rsid w:val="009837AF"/>
    <w:rsid w:val="009837E4"/>
    <w:rsid w:val="00983D01"/>
    <w:rsid w:val="00983D7C"/>
    <w:rsid w:val="0098419C"/>
    <w:rsid w:val="009844EF"/>
    <w:rsid w:val="00984523"/>
    <w:rsid w:val="009845CA"/>
    <w:rsid w:val="009846B5"/>
    <w:rsid w:val="0098475E"/>
    <w:rsid w:val="00984DFF"/>
    <w:rsid w:val="0098507E"/>
    <w:rsid w:val="009851AE"/>
    <w:rsid w:val="00985436"/>
    <w:rsid w:val="009857A2"/>
    <w:rsid w:val="00985969"/>
    <w:rsid w:val="00985AB5"/>
    <w:rsid w:val="00985C04"/>
    <w:rsid w:val="00985C51"/>
    <w:rsid w:val="00985E60"/>
    <w:rsid w:val="0098619E"/>
    <w:rsid w:val="00986457"/>
    <w:rsid w:val="009866B8"/>
    <w:rsid w:val="009868FE"/>
    <w:rsid w:val="00986920"/>
    <w:rsid w:val="0098693A"/>
    <w:rsid w:val="00986964"/>
    <w:rsid w:val="00986A67"/>
    <w:rsid w:val="00986AE3"/>
    <w:rsid w:val="00986C54"/>
    <w:rsid w:val="00986DD4"/>
    <w:rsid w:val="00986F07"/>
    <w:rsid w:val="00987735"/>
    <w:rsid w:val="009878B8"/>
    <w:rsid w:val="00987BEA"/>
    <w:rsid w:val="00987EBE"/>
    <w:rsid w:val="009909FE"/>
    <w:rsid w:val="00990BE8"/>
    <w:rsid w:val="00990D53"/>
    <w:rsid w:val="00990DFE"/>
    <w:rsid w:val="0099112E"/>
    <w:rsid w:val="009911A2"/>
    <w:rsid w:val="009911F3"/>
    <w:rsid w:val="009914BB"/>
    <w:rsid w:val="0099187B"/>
    <w:rsid w:val="009918B1"/>
    <w:rsid w:val="009918C6"/>
    <w:rsid w:val="00991C22"/>
    <w:rsid w:val="00991C5F"/>
    <w:rsid w:val="00991EB3"/>
    <w:rsid w:val="00992396"/>
    <w:rsid w:val="00992B5F"/>
    <w:rsid w:val="00992DC5"/>
    <w:rsid w:val="00992E45"/>
    <w:rsid w:val="00992ECA"/>
    <w:rsid w:val="009931B6"/>
    <w:rsid w:val="009934A5"/>
    <w:rsid w:val="009936EF"/>
    <w:rsid w:val="00993831"/>
    <w:rsid w:val="00993946"/>
    <w:rsid w:val="00993CE7"/>
    <w:rsid w:val="00993D2C"/>
    <w:rsid w:val="00993DC4"/>
    <w:rsid w:val="00993E0A"/>
    <w:rsid w:val="00993F6C"/>
    <w:rsid w:val="00994191"/>
    <w:rsid w:val="00994324"/>
    <w:rsid w:val="009945A1"/>
    <w:rsid w:val="0099468E"/>
    <w:rsid w:val="009947B2"/>
    <w:rsid w:val="00994880"/>
    <w:rsid w:val="00994A3E"/>
    <w:rsid w:val="00994BE5"/>
    <w:rsid w:val="00994DF6"/>
    <w:rsid w:val="0099502D"/>
    <w:rsid w:val="00995317"/>
    <w:rsid w:val="00995425"/>
    <w:rsid w:val="0099559F"/>
    <w:rsid w:val="00995935"/>
    <w:rsid w:val="00995C9A"/>
    <w:rsid w:val="00995D92"/>
    <w:rsid w:val="00996788"/>
    <w:rsid w:val="009967B1"/>
    <w:rsid w:val="009968AE"/>
    <w:rsid w:val="009968EA"/>
    <w:rsid w:val="0099696A"/>
    <w:rsid w:val="00996A03"/>
    <w:rsid w:val="00996FD3"/>
    <w:rsid w:val="0099731D"/>
    <w:rsid w:val="00997497"/>
    <w:rsid w:val="009974C8"/>
    <w:rsid w:val="00997966"/>
    <w:rsid w:val="009A0190"/>
    <w:rsid w:val="009A0290"/>
    <w:rsid w:val="009A03D2"/>
    <w:rsid w:val="009A05DA"/>
    <w:rsid w:val="009A0BD4"/>
    <w:rsid w:val="009A0C00"/>
    <w:rsid w:val="009A0EAA"/>
    <w:rsid w:val="009A1387"/>
    <w:rsid w:val="009A1533"/>
    <w:rsid w:val="009A1550"/>
    <w:rsid w:val="009A16DE"/>
    <w:rsid w:val="009A173B"/>
    <w:rsid w:val="009A180E"/>
    <w:rsid w:val="009A182D"/>
    <w:rsid w:val="009A1904"/>
    <w:rsid w:val="009A19C1"/>
    <w:rsid w:val="009A1A2B"/>
    <w:rsid w:val="009A1A49"/>
    <w:rsid w:val="009A1A4F"/>
    <w:rsid w:val="009A1E76"/>
    <w:rsid w:val="009A1E90"/>
    <w:rsid w:val="009A2072"/>
    <w:rsid w:val="009A22C9"/>
    <w:rsid w:val="009A2379"/>
    <w:rsid w:val="009A2545"/>
    <w:rsid w:val="009A25E8"/>
    <w:rsid w:val="009A26C2"/>
    <w:rsid w:val="009A2A73"/>
    <w:rsid w:val="009A2DEB"/>
    <w:rsid w:val="009A2E2E"/>
    <w:rsid w:val="009A2EBC"/>
    <w:rsid w:val="009A312F"/>
    <w:rsid w:val="009A31CF"/>
    <w:rsid w:val="009A320D"/>
    <w:rsid w:val="009A3227"/>
    <w:rsid w:val="009A325C"/>
    <w:rsid w:val="009A3377"/>
    <w:rsid w:val="009A35F6"/>
    <w:rsid w:val="009A36A2"/>
    <w:rsid w:val="009A36F6"/>
    <w:rsid w:val="009A45E4"/>
    <w:rsid w:val="009A4614"/>
    <w:rsid w:val="009A4692"/>
    <w:rsid w:val="009A4C7C"/>
    <w:rsid w:val="009A504B"/>
    <w:rsid w:val="009A53FF"/>
    <w:rsid w:val="009A5432"/>
    <w:rsid w:val="009A5485"/>
    <w:rsid w:val="009A5B2A"/>
    <w:rsid w:val="009A5B4D"/>
    <w:rsid w:val="009A64B9"/>
    <w:rsid w:val="009A673B"/>
    <w:rsid w:val="009A6906"/>
    <w:rsid w:val="009A6F8B"/>
    <w:rsid w:val="009A7742"/>
    <w:rsid w:val="009A7A30"/>
    <w:rsid w:val="009A7C1C"/>
    <w:rsid w:val="009A7D46"/>
    <w:rsid w:val="009B0041"/>
    <w:rsid w:val="009B016B"/>
    <w:rsid w:val="009B0541"/>
    <w:rsid w:val="009B09B1"/>
    <w:rsid w:val="009B0B3C"/>
    <w:rsid w:val="009B0B97"/>
    <w:rsid w:val="009B0DC4"/>
    <w:rsid w:val="009B1152"/>
    <w:rsid w:val="009B1604"/>
    <w:rsid w:val="009B163D"/>
    <w:rsid w:val="009B171C"/>
    <w:rsid w:val="009B1853"/>
    <w:rsid w:val="009B196A"/>
    <w:rsid w:val="009B1B0D"/>
    <w:rsid w:val="009B1D41"/>
    <w:rsid w:val="009B1E50"/>
    <w:rsid w:val="009B205A"/>
    <w:rsid w:val="009B217B"/>
    <w:rsid w:val="009B221D"/>
    <w:rsid w:val="009B2317"/>
    <w:rsid w:val="009B2546"/>
    <w:rsid w:val="009B25B2"/>
    <w:rsid w:val="009B2678"/>
    <w:rsid w:val="009B279F"/>
    <w:rsid w:val="009B32C0"/>
    <w:rsid w:val="009B3331"/>
    <w:rsid w:val="009B33B2"/>
    <w:rsid w:val="009B36D2"/>
    <w:rsid w:val="009B37EC"/>
    <w:rsid w:val="009B389D"/>
    <w:rsid w:val="009B397F"/>
    <w:rsid w:val="009B3BEF"/>
    <w:rsid w:val="009B3DC8"/>
    <w:rsid w:val="009B3DF6"/>
    <w:rsid w:val="009B42F0"/>
    <w:rsid w:val="009B442C"/>
    <w:rsid w:val="009B485F"/>
    <w:rsid w:val="009B49F7"/>
    <w:rsid w:val="009B4AFA"/>
    <w:rsid w:val="009B4E37"/>
    <w:rsid w:val="009B4E48"/>
    <w:rsid w:val="009B4F7C"/>
    <w:rsid w:val="009B4F99"/>
    <w:rsid w:val="009B5016"/>
    <w:rsid w:val="009B52DE"/>
    <w:rsid w:val="009B531C"/>
    <w:rsid w:val="009B53A7"/>
    <w:rsid w:val="009B53B2"/>
    <w:rsid w:val="009B53DA"/>
    <w:rsid w:val="009B554C"/>
    <w:rsid w:val="009B557F"/>
    <w:rsid w:val="009B55F0"/>
    <w:rsid w:val="009B5612"/>
    <w:rsid w:val="009B580D"/>
    <w:rsid w:val="009B58BA"/>
    <w:rsid w:val="009B5920"/>
    <w:rsid w:val="009B5CED"/>
    <w:rsid w:val="009B5DF0"/>
    <w:rsid w:val="009B5F85"/>
    <w:rsid w:val="009B5FA4"/>
    <w:rsid w:val="009B6003"/>
    <w:rsid w:val="009B60ED"/>
    <w:rsid w:val="009B6120"/>
    <w:rsid w:val="009B650B"/>
    <w:rsid w:val="009B66CB"/>
    <w:rsid w:val="009B6944"/>
    <w:rsid w:val="009B6A65"/>
    <w:rsid w:val="009B7465"/>
    <w:rsid w:val="009B7534"/>
    <w:rsid w:val="009B7639"/>
    <w:rsid w:val="009B7692"/>
    <w:rsid w:val="009B788A"/>
    <w:rsid w:val="009B78B7"/>
    <w:rsid w:val="009B7937"/>
    <w:rsid w:val="009B7A5A"/>
    <w:rsid w:val="009B7DBE"/>
    <w:rsid w:val="009C01B8"/>
    <w:rsid w:val="009C02A1"/>
    <w:rsid w:val="009C02E5"/>
    <w:rsid w:val="009C0518"/>
    <w:rsid w:val="009C0AAF"/>
    <w:rsid w:val="009C0ADC"/>
    <w:rsid w:val="009C0C5A"/>
    <w:rsid w:val="009C0DB1"/>
    <w:rsid w:val="009C0F00"/>
    <w:rsid w:val="009C1254"/>
    <w:rsid w:val="009C12FC"/>
    <w:rsid w:val="009C132D"/>
    <w:rsid w:val="009C13F5"/>
    <w:rsid w:val="009C1B50"/>
    <w:rsid w:val="009C1EE7"/>
    <w:rsid w:val="009C1F6B"/>
    <w:rsid w:val="009C2038"/>
    <w:rsid w:val="009C2199"/>
    <w:rsid w:val="009C22D8"/>
    <w:rsid w:val="009C233F"/>
    <w:rsid w:val="009C2803"/>
    <w:rsid w:val="009C28E7"/>
    <w:rsid w:val="009C2957"/>
    <w:rsid w:val="009C2AB2"/>
    <w:rsid w:val="009C2EC3"/>
    <w:rsid w:val="009C32F8"/>
    <w:rsid w:val="009C3319"/>
    <w:rsid w:val="009C33A1"/>
    <w:rsid w:val="009C33FC"/>
    <w:rsid w:val="009C3475"/>
    <w:rsid w:val="009C386D"/>
    <w:rsid w:val="009C39DF"/>
    <w:rsid w:val="009C39E7"/>
    <w:rsid w:val="009C3C14"/>
    <w:rsid w:val="009C3E93"/>
    <w:rsid w:val="009C3FB5"/>
    <w:rsid w:val="009C423F"/>
    <w:rsid w:val="009C4670"/>
    <w:rsid w:val="009C497F"/>
    <w:rsid w:val="009C4DBD"/>
    <w:rsid w:val="009C519B"/>
    <w:rsid w:val="009C5242"/>
    <w:rsid w:val="009C57EA"/>
    <w:rsid w:val="009C589F"/>
    <w:rsid w:val="009C5AC7"/>
    <w:rsid w:val="009C5BBF"/>
    <w:rsid w:val="009C6550"/>
    <w:rsid w:val="009C66D1"/>
    <w:rsid w:val="009C6775"/>
    <w:rsid w:val="009C6B34"/>
    <w:rsid w:val="009C6BC2"/>
    <w:rsid w:val="009C6ECC"/>
    <w:rsid w:val="009C7248"/>
    <w:rsid w:val="009C732C"/>
    <w:rsid w:val="009C74CA"/>
    <w:rsid w:val="009C7649"/>
    <w:rsid w:val="009C779B"/>
    <w:rsid w:val="009C7878"/>
    <w:rsid w:val="009C79A7"/>
    <w:rsid w:val="009C79C7"/>
    <w:rsid w:val="009C7B83"/>
    <w:rsid w:val="009C7D01"/>
    <w:rsid w:val="009C7F6B"/>
    <w:rsid w:val="009C7FD3"/>
    <w:rsid w:val="009D0005"/>
    <w:rsid w:val="009D03CC"/>
    <w:rsid w:val="009D0483"/>
    <w:rsid w:val="009D056E"/>
    <w:rsid w:val="009D058B"/>
    <w:rsid w:val="009D097A"/>
    <w:rsid w:val="009D0BFB"/>
    <w:rsid w:val="009D0C29"/>
    <w:rsid w:val="009D0C6D"/>
    <w:rsid w:val="009D0F04"/>
    <w:rsid w:val="009D10D5"/>
    <w:rsid w:val="009D110C"/>
    <w:rsid w:val="009D13F8"/>
    <w:rsid w:val="009D1470"/>
    <w:rsid w:val="009D14B4"/>
    <w:rsid w:val="009D1677"/>
    <w:rsid w:val="009D1688"/>
    <w:rsid w:val="009D1967"/>
    <w:rsid w:val="009D2067"/>
    <w:rsid w:val="009D22A7"/>
    <w:rsid w:val="009D237C"/>
    <w:rsid w:val="009D23BD"/>
    <w:rsid w:val="009D259E"/>
    <w:rsid w:val="009D271A"/>
    <w:rsid w:val="009D2FED"/>
    <w:rsid w:val="009D30FF"/>
    <w:rsid w:val="009D318E"/>
    <w:rsid w:val="009D3216"/>
    <w:rsid w:val="009D3305"/>
    <w:rsid w:val="009D33F7"/>
    <w:rsid w:val="009D373D"/>
    <w:rsid w:val="009D376E"/>
    <w:rsid w:val="009D3BAB"/>
    <w:rsid w:val="009D3C56"/>
    <w:rsid w:val="009D3F47"/>
    <w:rsid w:val="009D40E0"/>
    <w:rsid w:val="009D4324"/>
    <w:rsid w:val="009D4441"/>
    <w:rsid w:val="009D44E2"/>
    <w:rsid w:val="009D4549"/>
    <w:rsid w:val="009D46DE"/>
    <w:rsid w:val="009D4797"/>
    <w:rsid w:val="009D4847"/>
    <w:rsid w:val="009D495E"/>
    <w:rsid w:val="009D4A4F"/>
    <w:rsid w:val="009D4AA7"/>
    <w:rsid w:val="009D4C90"/>
    <w:rsid w:val="009D4D75"/>
    <w:rsid w:val="009D521D"/>
    <w:rsid w:val="009D5BFA"/>
    <w:rsid w:val="009D648A"/>
    <w:rsid w:val="009D65C0"/>
    <w:rsid w:val="009D679A"/>
    <w:rsid w:val="009D68A0"/>
    <w:rsid w:val="009D6A35"/>
    <w:rsid w:val="009D6B2E"/>
    <w:rsid w:val="009D6BB8"/>
    <w:rsid w:val="009D6CAD"/>
    <w:rsid w:val="009D6D6A"/>
    <w:rsid w:val="009D6E62"/>
    <w:rsid w:val="009D700D"/>
    <w:rsid w:val="009D75C1"/>
    <w:rsid w:val="009D7735"/>
    <w:rsid w:val="009D7827"/>
    <w:rsid w:val="009D7859"/>
    <w:rsid w:val="009D7965"/>
    <w:rsid w:val="009D79EA"/>
    <w:rsid w:val="009D7A87"/>
    <w:rsid w:val="009D7B4F"/>
    <w:rsid w:val="009D7B77"/>
    <w:rsid w:val="009D7BE9"/>
    <w:rsid w:val="009D7C95"/>
    <w:rsid w:val="009D7CAC"/>
    <w:rsid w:val="009E00C4"/>
    <w:rsid w:val="009E018A"/>
    <w:rsid w:val="009E022A"/>
    <w:rsid w:val="009E0583"/>
    <w:rsid w:val="009E096D"/>
    <w:rsid w:val="009E0A19"/>
    <w:rsid w:val="009E0B79"/>
    <w:rsid w:val="009E0BE4"/>
    <w:rsid w:val="009E0CE7"/>
    <w:rsid w:val="009E0D55"/>
    <w:rsid w:val="009E0F9E"/>
    <w:rsid w:val="009E123E"/>
    <w:rsid w:val="009E124C"/>
    <w:rsid w:val="009E138C"/>
    <w:rsid w:val="009E144F"/>
    <w:rsid w:val="009E1533"/>
    <w:rsid w:val="009E177B"/>
    <w:rsid w:val="009E19D2"/>
    <w:rsid w:val="009E1B9E"/>
    <w:rsid w:val="009E1DFD"/>
    <w:rsid w:val="009E202F"/>
    <w:rsid w:val="009E20CF"/>
    <w:rsid w:val="009E217B"/>
    <w:rsid w:val="009E21C6"/>
    <w:rsid w:val="009E22D0"/>
    <w:rsid w:val="009E2436"/>
    <w:rsid w:val="009E2719"/>
    <w:rsid w:val="009E274D"/>
    <w:rsid w:val="009E2A4A"/>
    <w:rsid w:val="009E2C95"/>
    <w:rsid w:val="009E2DC7"/>
    <w:rsid w:val="009E2E7A"/>
    <w:rsid w:val="009E2EDF"/>
    <w:rsid w:val="009E2F7B"/>
    <w:rsid w:val="009E3163"/>
    <w:rsid w:val="009E32EE"/>
    <w:rsid w:val="009E33CC"/>
    <w:rsid w:val="009E34F9"/>
    <w:rsid w:val="009E3725"/>
    <w:rsid w:val="009E3775"/>
    <w:rsid w:val="009E3ADB"/>
    <w:rsid w:val="009E3B32"/>
    <w:rsid w:val="009E3BA8"/>
    <w:rsid w:val="009E3C93"/>
    <w:rsid w:val="009E3E53"/>
    <w:rsid w:val="009E3E71"/>
    <w:rsid w:val="009E3FED"/>
    <w:rsid w:val="009E40D8"/>
    <w:rsid w:val="009E420D"/>
    <w:rsid w:val="009E4318"/>
    <w:rsid w:val="009E43BE"/>
    <w:rsid w:val="009E44B7"/>
    <w:rsid w:val="009E4547"/>
    <w:rsid w:val="009E45A2"/>
    <w:rsid w:val="009E4605"/>
    <w:rsid w:val="009E4A43"/>
    <w:rsid w:val="009E4E11"/>
    <w:rsid w:val="009E51DF"/>
    <w:rsid w:val="009E536A"/>
    <w:rsid w:val="009E55DD"/>
    <w:rsid w:val="009E59ED"/>
    <w:rsid w:val="009E5A7C"/>
    <w:rsid w:val="009E5C1A"/>
    <w:rsid w:val="009E5D5C"/>
    <w:rsid w:val="009E5DE6"/>
    <w:rsid w:val="009E6185"/>
    <w:rsid w:val="009E6301"/>
    <w:rsid w:val="009E6498"/>
    <w:rsid w:val="009E64CA"/>
    <w:rsid w:val="009E6887"/>
    <w:rsid w:val="009E68C1"/>
    <w:rsid w:val="009E69FB"/>
    <w:rsid w:val="009E6A40"/>
    <w:rsid w:val="009E6BB7"/>
    <w:rsid w:val="009E6E16"/>
    <w:rsid w:val="009E7047"/>
    <w:rsid w:val="009E718C"/>
    <w:rsid w:val="009E71A6"/>
    <w:rsid w:val="009E7205"/>
    <w:rsid w:val="009E738A"/>
    <w:rsid w:val="009E73CA"/>
    <w:rsid w:val="009E74A9"/>
    <w:rsid w:val="009E7508"/>
    <w:rsid w:val="009E7BB6"/>
    <w:rsid w:val="009F0390"/>
    <w:rsid w:val="009F0492"/>
    <w:rsid w:val="009F052A"/>
    <w:rsid w:val="009F0540"/>
    <w:rsid w:val="009F058F"/>
    <w:rsid w:val="009F05B5"/>
    <w:rsid w:val="009F0906"/>
    <w:rsid w:val="009F0929"/>
    <w:rsid w:val="009F097D"/>
    <w:rsid w:val="009F0A6A"/>
    <w:rsid w:val="009F0AA8"/>
    <w:rsid w:val="009F0C6B"/>
    <w:rsid w:val="009F0FB9"/>
    <w:rsid w:val="009F152E"/>
    <w:rsid w:val="009F16D1"/>
    <w:rsid w:val="009F1758"/>
    <w:rsid w:val="009F19FF"/>
    <w:rsid w:val="009F1AF7"/>
    <w:rsid w:val="009F1DE4"/>
    <w:rsid w:val="009F2007"/>
    <w:rsid w:val="009F2055"/>
    <w:rsid w:val="009F26D9"/>
    <w:rsid w:val="009F270A"/>
    <w:rsid w:val="009F2ADA"/>
    <w:rsid w:val="009F2FAF"/>
    <w:rsid w:val="009F3010"/>
    <w:rsid w:val="009F365F"/>
    <w:rsid w:val="009F39EA"/>
    <w:rsid w:val="009F3A04"/>
    <w:rsid w:val="009F3AB9"/>
    <w:rsid w:val="009F3CD9"/>
    <w:rsid w:val="009F4127"/>
    <w:rsid w:val="009F41EC"/>
    <w:rsid w:val="009F4487"/>
    <w:rsid w:val="009F464D"/>
    <w:rsid w:val="009F48B1"/>
    <w:rsid w:val="009F492D"/>
    <w:rsid w:val="009F4CAE"/>
    <w:rsid w:val="009F4DBE"/>
    <w:rsid w:val="009F4DCE"/>
    <w:rsid w:val="009F4E0D"/>
    <w:rsid w:val="009F5090"/>
    <w:rsid w:val="009F5121"/>
    <w:rsid w:val="009F52DE"/>
    <w:rsid w:val="009F5792"/>
    <w:rsid w:val="009F5846"/>
    <w:rsid w:val="009F591E"/>
    <w:rsid w:val="009F5C1B"/>
    <w:rsid w:val="009F5E2B"/>
    <w:rsid w:val="009F61F7"/>
    <w:rsid w:val="009F68DB"/>
    <w:rsid w:val="009F6942"/>
    <w:rsid w:val="009F69FC"/>
    <w:rsid w:val="009F6DBC"/>
    <w:rsid w:val="009F71BA"/>
    <w:rsid w:val="009F71DB"/>
    <w:rsid w:val="009F73D3"/>
    <w:rsid w:val="009F75E3"/>
    <w:rsid w:val="009F7937"/>
    <w:rsid w:val="009F7957"/>
    <w:rsid w:val="009F7991"/>
    <w:rsid w:val="009F7C3F"/>
    <w:rsid w:val="009F7E5D"/>
    <w:rsid w:val="00A0008D"/>
    <w:rsid w:val="00A00162"/>
    <w:rsid w:val="00A005B9"/>
    <w:rsid w:val="00A005E4"/>
    <w:rsid w:val="00A007A5"/>
    <w:rsid w:val="00A00A29"/>
    <w:rsid w:val="00A00C6D"/>
    <w:rsid w:val="00A010AE"/>
    <w:rsid w:val="00A01538"/>
    <w:rsid w:val="00A01600"/>
    <w:rsid w:val="00A0165E"/>
    <w:rsid w:val="00A016CF"/>
    <w:rsid w:val="00A017D0"/>
    <w:rsid w:val="00A018DC"/>
    <w:rsid w:val="00A019CA"/>
    <w:rsid w:val="00A01B87"/>
    <w:rsid w:val="00A01D07"/>
    <w:rsid w:val="00A01E06"/>
    <w:rsid w:val="00A01E3A"/>
    <w:rsid w:val="00A01E43"/>
    <w:rsid w:val="00A01F14"/>
    <w:rsid w:val="00A023D1"/>
    <w:rsid w:val="00A02452"/>
    <w:rsid w:val="00A025AA"/>
    <w:rsid w:val="00A025FE"/>
    <w:rsid w:val="00A02774"/>
    <w:rsid w:val="00A028AF"/>
    <w:rsid w:val="00A02B8E"/>
    <w:rsid w:val="00A02F5C"/>
    <w:rsid w:val="00A0310E"/>
    <w:rsid w:val="00A033ED"/>
    <w:rsid w:val="00A03431"/>
    <w:rsid w:val="00A03459"/>
    <w:rsid w:val="00A035EC"/>
    <w:rsid w:val="00A037C0"/>
    <w:rsid w:val="00A037DD"/>
    <w:rsid w:val="00A03BEF"/>
    <w:rsid w:val="00A03C5E"/>
    <w:rsid w:val="00A03EB1"/>
    <w:rsid w:val="00A04203"/>
    <w:rsid w:val="00A042D4"/>
    <w:rsid w:val="00A04819"/>
    <w:rsid w:val="00A04854"/>
    <w:rsid w:val="00A04ABB"/>
    <w:rsid w:val="00A04C24"/>
    <w:rsid w:val="00A04D83"/>
    <w:rsid w:val="00A04DAD"/>
    <w:rsid w:val="00A04EC2"/>
    <w:rsid w:val="00A04F96"/>
    <w:rsid w:val="00A052D1"/>
    <w:rsid w:val="00A053A3"/>
    <w:rsid w:val="00A053C1"/>
    <w:rsid w:val="00A055B3"/>
    <w:rsid w:val="00A056E3"/>
    <w:rsid w:val="00A056E5"/>
    <w:rsid w:val="00A056FF"/>
    <w:rsid w:val="00A05709"/>
    <w:rsid w:val="00A05760"/>
    <w:rsid w:val="00A059F9"/>
    <w:rsid w:val="00A06033"/>
    <w:rsid w:val="00A062C3"/>
    <w:rsid w:val="00A0654A"/>
    <w:rsid w:val="00A0689E"/>
    <w:rsid w:val="00A06949"/>
    <w:rsid w:val="00A06E67"/>
    <w:rsid w:val="00A06EBF"/>
    <w:rsid w:val="00A06F38"/>
    <w:rsid w:val="00A07304"/>
    <w:rsid w:val="00A07355"/>
    <w:rsid w:val="00A074DF"/>
    <w:rsid w:val="00A0756B"/>
    <w:rsid w:val="00A078A1"/>
    <w:rsid w:val="00A07948"/>
    <w:rsid w:val="00A07A75"/>
    <w:rsid w:val="00A07BBA"/>
    <w:rsid w:val="00A07FAD"/>
    <w:rsid w:val="00A1009F"/>
    <w:rsid w:val="00A10373"/>
    <w:rsid w:val="00A1041A"/>
    <w:rsid w:val="00A104FC"/>
    <w:rsid w:val="00A105CB"/>
    <w:rsid w:val="00A10706"/>
    <w:rsid w:val="00A107FC"/>
    <w:rsid w:val="00A10875"/>
    <w:rsid w:val="00A10A52"/>
    <w:rsid w:val="00A10A63"/>
    <w:rsid w:val="00A10AA7"/>
    <w:rsid w:val="00A1106A"/>
    <w:rsid w:val="00A11319"/>
    <w:rsid w:val="00A11529"/>
    <w:rsid w:val="00A119D4"/>
    <w:rsid w:val="00A11CB9"/>
    <w:rsid w:val="00A12074"/>
    <w:rsid w:val="00A12430"/>
    <w:rsid w:val="00A12599"/>
    <w:rsid w:val="00A128C6"/>
    <w:rsid w:val="00A12B70"/>
    <w:rsid w:val="00A12CBC"/>
    <w:rsid w:val="00A12DD5"/>
    <w:rsid w:val="00A12E56"/>
    <w:rsid w:val="00A12E77"/>
    <w:rsid w:val="00A12F01"/>
    <w:rsid w:val="00A12FCF"/>
    <w:rsid w:val="00A13067"/>
    <w:rsid w:val="00A130AA"/>
    <w:rsid w:val="00A134AD"/>
    <w:rsid w:val="00A138D1"/>
    <w:rsid w:val="00A13B28"/>
    <w:rsid w:val="00A13B84"/>
    <w:rsid w:val="00A13CE2"/>
    <w:rsid w:val="00A13DD5"/>
    <w:rsid w:val="00A142F6"/>
    <w:rsid w:val="00A1459E"/>
    <w:rsid w:val="00A1484B"/>
    <w:rsid w:val="00A148F0"/>
    <w:rsid w:val="00A14CE3"/>
    <w:rsid w:val="00A14D5E"/>
    <w:rsid w:val="00A14D75"/>
    <w:rsid w:val="00A15201"/>
    <w:rsid w:val="00A152B6"/>
    <w:rsid w:val="00A155A9"/>
    <w:rsid w:val="00A15703"/>
    <w:rsid w:val="00A15968"/>
    <w:rsid w:val="00A15B44"/>
    <w:rsid w:val="00A15C08"/>
    <w:rsid w:val="00A15C8F"/>
    <w:rsid w:val="00A15E15"/>
    <w:rsid w:val="00A16478"/>
    <w:rsid w:val="00A16511"/>
    <w:rsid w:val="00A16676"/>
    <w:rsid w:val="00A16760"/>
    <w:rsid w:val="00A16880"/>
    <w:rsid w:val="00A168B6"/>
    <w:rsid w:val="00A16B58"/>
    <w:rsid w:val="00A16CFB"/>
    <w:rsid w:val="00A16EC6"/>
    <w:rsid w:val="00A16FAD"/>
    <w:rsid w:val="00A172A3"/>
    <w:rsid w:val="00A1754B"/>
    <w:rsid w:val="00A17643"/>
    <w:rsid w:val="00A179E7"/>
    <w:rsid w:val="00A179EC"/>
    <w:rsid w:val="00A17C95"/>
    <w:rsid w:val="00A17E73"/>
    <w:rsid w:val="00A17EAF"/>
    <w:rsid w:val="00A17FFB"/>
    <w:rsid w:val="00A2012D"/>
    <w:rsid w:val="00A204F6"/>
    <w:rsid w:val="00A20753"/>
    <w:rsid w:val="00A20819"/>
    <w:rsid w:val="00A20826"/>
    <w:rsid w:val="00A20A97"/>
    <w:rsid w:val="00A20AC7"/>
    <w:rsid w:val="00A20C33"/>
    <w:rsid w:val="00A20CFF"/>
    <w:rsid w:val="00A2123E"/>
    <w:rsid w:val="00A213A4"/>
    <w:rsid w:val="00A21469"/>
    <w:rsid w:val="00A219F7"/>
    <w:rsid w:val="00A21BBF"/>
    <w:rsid w:val="00A21C20"/>
    <w:rsid w:val="00A21C47"/>
    <w:rsid w:val="00A21E7D"/>
    <w:rsid w:val="00A21F3D"/>
    <w:rsid w:val="00A21F78"/>
    <w:rsid w:val="00A22299"/>
    <w:rsid w:val="00A22346"/>
    <w:rsid w:val="00A22370"/>
    <w:rsid w:val="00A22441"/>
    <w:rsid w:val="00A228F7"/>
    <w:rsid w:val="00A22BF6"/>
    <w:rsid w:val="00A230EA"/>
    <w:rsid w:val="00A2323B"/>
    <w:rsid w:val="00A2364B"/>
    <w:rsid w:val="00A23714"/>
    <w:rsid w:val="00A23BEE"/>
    <w:rsid w:val="00A23F9C"/>
    <w:rsid w:val="00A24244"/>
    <w:rsid w:val="00A24292"/>
    <w:rsid w:val="00A2438F"/>
    <w:rsid w:val="00A24595"/>
    <w:rsid w:val="00A247CA"/>
    <w:rsid w:val="00A25660"/>
    <w:rsid w:val="00A256E4"/>
    <w:rsid w:val="00A2570F"/>
    <w:rsid w:val="00A25832"/>
    <w:rsid w:val="00A25960"/>
    <w:rsid w:val="00A25A0C"/>
    <w:rsid w:val="00A25ACF"/>
    <w:rsid w:val="00A25BC3"/>
    <w:rsid w:val="00A25F00"/>
    <w:rsid w:val="00A26212"/>
    <w:rsid w:val="00A2624A"/>
    <w:rsid w:val="00A26311"/>
    <w:rsid w:val="00A2648F"/>
    <w:rsid w:val="00A26598"/>
    <w:rsid w:val="00A269B3"/>
    <w:rsid w:val="00A26DF8"/>
    <w:rsid w:val="00A26F75"/>
    <w:rsid w:val="00A26F89"/>
    <w:rsid w:val="00A274C2"/>
    <w:rsid w:val="00A2771D"/>
    <w:rsid w:val="00A278AD"/>
    <w:rsid w:val="00A27CB9"/>
    <w:rsid w:val="00A300DE"/>
    <w:rsid w:val="00A30226"/>
    <w:rsid w:val="00A303A0"/>
    <w:rsid w:val="00A303AE"/>
    <w:rsid w:val="00A303EA"/>
    <w:rsid w:val="00A30863"/>
    <w:rsid w:val="00A30AB2"/>
    <w:rsid w:val="00A30BB4"/>
    <w:rsid w:val="00A30C97"/>
    <w:rsid w:val="00A30CB3"/>
    <w:rsid w:val="00A30D65"/>
    <w:rsid w:val="00A3107D"/>
    <w:rsid w:val="00A310EC"/>
    <w:rsid w:val="00A311E5"/>
    <w:rsid w:val="00A31460"/>
    <w:rsid w:val="00A31615"/>
    <w:rsid w:val="00A31687"/>
    <w:rsid w:val="00A31772"/>
    <w:rsid w:val="00A3192B"/>
    <w:rsid w:val="00A319C1"/>
    <w:rsid w:val="00A31B36"/>
    <w:rsid w:val="00A31CDD"/>
    <w:rsid w:val="00A31D6F"/>
    <w:rsid w:val="00A31FAB"/>
    <w:rsid w:val="00A32000"/>
    <w:rsid w:val="00A3221F"/>
    <w:rsid w:val="00A327BD"/>
    <w:rsid w:val="00A3285B"/>
    <w:rsid w:val="00A32A05"/>
    <w:rsid w:val="00A32A95"/>
    <w:rsid w:val="00A32ECD"/>
    <w:rsid w:val="00A32EF7"/>
    <w:rsid w:val="00A3316F"/>
    <w:rsid w:val="00A33269"/>
    <w:rsid w:val="00A33741"/>
    <w:rsid w:val="00A33E59"/>
    <w:rsid w:val="00A33F34"/>
    <w:rsid w:val="00A34158"/>
    <w:rsid w:val="00A34379"/>
    <w:rsid w:val="00A34DC8"/>
    <w:rsid w:val="00A34E28"/>
    <w:rsid w:val="00A35249"/>
    <w:rsid w:val="00A352C5"/>
    <w:rsid w:val="00A3570F"/>
    <w:rsid w:val="00A35739"/>
    <w:rsid w:val="00A35998"/>
    <w:rsid w:val="00A36378"/>
    <w:rsid w:val="00A363E2"/>
    <w:rsid w:val="00A3648A"/>
    <w:rsid w:val="00A36706"/>
    <w:rsid w:val="00A36C81"/>
    <w:rsid w:val="00A36D6B"/>
    <w:rsid w:val="00A36DC0"/>
    <w:rsid w:val="00A3724D"/>
    <w:rsid w:val="00A3751D"/>
    <w:rsid w:val="00A37652"/>
    <w:rsid w:val="00A3779B"/>
    <w:rsid w:val="00A37B51"/>
    <w:rsid w:val="00A37BB3"/>
    <w:rsid w:val="00A37F42"/>
    <w:rsid w:val="00A40044"/>
    <w:rsid w:val="00A400F1"/>
    <w:rsid w:val="00A401FA"/>
    <w:rsid w:val="00A4038C"/>
    <w:rsid w:val="00A40F97"/>
    <w:rsid w:val="00A41596"/>
    <w:rsid w:val="00A418FD"/>
    <w:rsid w:val="00A419CE"/>
    <w:rsid w:val="00A42458"/>
    <w:rsid w:val="00A4282B"/>
    <w:rsid w:val="00A42881"/>
    <w:rsid w:val="00A42A32"/>
    <w:rsid w:val="00A42C57"/>
    <w:rsid w:val="00A42F04"/>
    <w:rsid w:val="00A433FA"/>
    <w:rsid w:val="00A43C8C"/>
    <w:rsid w:val="00A4417C"/>
    <w:rsid w:val="00A44203"/>
    <w:rsid w:val="00A4425C"/>
    <w:rsid w:val="00A4441E"/>
    <w:rsid w:val="00A447B4"/>
    <w:rsid w:val="00A44942"/>
    <w:rsid w:val="00A44D40"/>
    <w:rsid w:val="00A44EF6"/>
    <w:rsid w:val="00A44FBA"/>
    <w:rsid w:val="00A45099"/>
    <w:rsid w:val="00A4513E"/>
    <w:rsid w:val="00A45564"/>
    <w:rsid w:val="00A45596"/>
    <w:rsid w:val="00A456B1"/>
    <w:rsid w:val="00A457C0"/>
    <w:rsid w:val="00A4583F"/>
    <w:rsid w:val="00A45BFF"/>
    <w:rsid w:val="00A45DC6"/>
    <w:rsid w:val="00A46002"/>
    <w:rsid w:val="00A4600B"/>
    <w:rsid w:val="00A4611F"/>
    <w:rsid w:val="00A463F1"/>
    <w:rsid w:val="00A46560"/>
    <w:rsid w:val="00A4680E"/>
    <w:rsid w:val="00A46BCA"/>
    <w:rsid w:val="00A46D30"/>
    <w:rsid w:val="00A46D89"/>
    <w:rsid w:val="00A46F46"/>
    <w:rsid w:val="00A47169"/>
    <w:rsid w:val="00A471EA"/>
    <w:rsid w:val="00A473F6"/>
    <w:rsid w:val="00A4757B"/>
    <w:rsid w:val="00A4769D"/>
    <w:rsid w:val="00A478C2"/>
    <w:rsid w:val="00A47C9D"/>
    <w:rsid w:val="00A47F51"/>
    <w:rsid w:val="00A47F63"/>
    <w:rsid w:val="00A501B1"/>
    <w:rsid w:val="00A5059D"/>
    <w:rsid w:val="00A506F4"/>
    <w:rsid w:val="00A5072E"/>
    <w:rsid w:val="00A50759"/>
    <w:rsid w:val="00A50A9E"/>
    <w:rsid w:val="00A50B6D"/>
    <w:rsid w:val="00A50CA1"/>
    <w:rsid w:val="00A50F8D"/>
    <w:rsid w:val="00A513B1"/>
    <w:rsid w:val="00A513C5"/>
    <w:rsid w:val="00A51629"/>
    <w:rsid w:val="00A51669"/>
    <w:rsid w:val="00A516B5"/>
    <w:rsid w:val="00A518AA"/>
    <w:rsid w:val="00A51E1E"/>
    <w:rsid w:val="00A5205D"/>
    <w:rsid w:val="00A52393"/>
    <w:rsid w:val="00A52636"/>
    <w:rsid w:val="00A52774"/>
    <w:rsid w:val="00A52BE4"/>
    <w:rsid w:val="00A535F0"/>
    <w:rsid w:val="00A5369A"/>
    <w:rsid w:val="00A5389E"/>
    <w:rsid w:val="00A53924"/>
    <w:rsid w:val="00A539D9"/>
    <w:rsid w:val="00A53FF7"/>
    <w:rsid w:val="00A5414A"/>
    <w:rsid w:val="00A5417D"/>
    <w:rsid w:val="00A545DC"/>
    <w:rsid w:val="00A54A40"/>
    <w:rsid w:val="00A54BAE"/>
    <w:rsid w:val="00A54BED"/>
    <w:rsid w:val="00A54C23"/>
    <w:rsid w:val="00A54D9B"/>
    <w:rsid w:val="00A554DA"/>
    <w:rsid w:val="00A5559E"/>
    <w:rsid w:val="00A55F79"/>
    <w:rsid w:val="00A55F7D"/>
    <w:rsid w:val="00A56078"/>
    <w:rsid w:val="00A5614A"/>
    <w:rsid w:val="00A56315"/>
    <w:rsid w:val="00A56420"/>
    <w:rsid w:val="00A564E6"/>
    <w:rsid w:val="00A5650C"/>
    <w:rsid w:val="00A56640"/>
    <w:rsid w:val="00A566D1"/>
    <w:rsid w:val="00A56836"/>
    <w:rsid w:val="00A569C3"/>
    <w:rsid w:val="00A56AC6"/>
    <w:rsid w:val="00A56AD2"/>
    <w:rsid w:val="00A56DF0"/>
    <w:rsid w:val="00A56E8C"/>
    <w:rsid w:val="00A56EAB"/>
    <w:rsid w:val="00A56F34"/>
    <w:rsid w:val="00A56FC3"/>
    <w:rsid w:val="00A5702A"/>
    <w:rsid w:val="00A570D0"/>
    <w:rsid w:val="00A572A3"/>
    <w:rsid w:val="00A573F6"/>
    <w:rsid w:val="00A5764E"/>
    <w:rsid w:val="00A57708"/>
    <w:rsid w:val="00A57764"/>
    <w:rsid w:val="00A57818"/>
    <w:rsid w:val="00A578D9"/>
    <w:rsid w:val="00A57A61"/>
    <w:rsid w:val="00A605FC"/>
    <w:rsid w:val="00A608FD"/>
    <w:rsid w:val="00A60F5D"/>
    <w:rsid w:val="00A6115B"/>
    <w:rsid w:val="00A611DB"/>
    <w:rsid w:val="00A61201"/>
    <w:rsid w:val="00A61467"/>
    <w:rsid w:val="00A61468"/>
    <w:rsid w:val="00A6170D"/>
    <w:rsid w:val="00A617CA"/>
    <w:rsid w:val="00A61AB2"/>
    <w:rsid w:val="00A6224A"/>
    <w:rsid w:val="00A628D2"/>
    <w:rsid w:val="00A629B1"/>
    <w:rsid w:val="00A62AA8"/>
    <w:rsid w:val="00A62F5B"/>
    <w:rsid w:val="00A630F6"/>
    <w:rsid w:val="00A6398B"/>
    <w:rsid w:val="00A6398D"/>
    <w:rsid w:val="00A63BDE"/>
    <w:rsid w:val="00A63FAB"/>
    <w:rsid w:val="00A6407A"/>
    <w:rsid w:val="00A64219"/>
    <w:rsid w:val="00A6489B"/>
    <w:rsid w:val="00A649EF"/>
    <w:rsid w:val="00A64BA0"/>
    <w:rsid w:val="00A64D2B"/>
    <w:rsid w:val="00A65153"/>
    <w:rsid w:val="00A6521F"/>
    <w:rsid w:val="00A652E6"/>
    <w:rsid w:val="00A6546D"/>
    <w:rsid w:val="00A65478"/>
    <w:rsid w:val="00A655A6"/>
    <w:rsid w:val="00A656AA"/>
    <w:rsid w:val="00A659BF"/>
    <w:rsid w:val="00A65AAB"/>
    <w:rsid w:val="00A65AE7"/>
    <w:rsid w:val="00A65DB8"/>
    <w:rsid w:val="00A65E9A"/>
    <w:rsid w:val="00A66302"/>
    <w:rsid w:val="00A66732"/>
    <w:rsid w:val="00A668A3"/>
    <w:rsid w:val="00A66B96"/>
    <w:rsid w:val="00A67063"/>
    <w:rsid w:val="00A670C5"/>
    <w:rsid w:val="00A6716A"/>
    <w:rsid w:val="00A672E8"/>
    <w:rsid w:val="00A677A8"/>
    <w:rsid w:val="00A67819"/>
    <w:rsid w:val="00A67A82"/>
    <w:rsid w:val="00A67C90"/>
    <w:rsid w:val="00A67CE7"/>
    <w:rsid w:val="00A67EC7"/>
    <w:rsid w:val="00A70084"/>
    <w:rsid w:val="00A701EF"/>
    <w:rsid w:val="00A70256"/>
    <w:rsid w:val="00A7051B"/>
    <w:rsid w:val="00A70582"/>
    <w:rsid w:val="00A707CF"/>
    <w:rsid w:val="00A7081F"/>
    <w:rsid w:val="00A7089D"/>
    <w:rsid w:val="00A7092C"/>
    <w:rsid w:val="00A70D5D"/>
    <w:rsid w:val="00A70E41"/>
    <w:rsid w:val="00A70F53"/>
    <w:rsid w:val="00A71057"/>
    <w:rsid w:val="00A710CF"/>
    <w:rsid w:val="00A71178"/>
    <w:rsid w:val="00A71305"/>
    <w:rsid w:val="00A7139A"/>
    <w:rsid w:val="00A71571"/>
    <w:rsid w:val="00A7185F"/>
    <w:rsid w:val="00A718CC"/>
    <w:rsid w:val="00A71914"/>
    <w:rsid w:val="00A71C7F"/>
    <w:rsid w:val="00A71E4D"/>
    <w:rsid w:val="00A72054"/>
    <w:rsid w:val="00A725A2"/>
    <w:rsid w:val="00A726C3"/>
    <w:rsid w:val="00A7276C"/>
    <w:rsid w:val="00A729DD"/>
    <w:rsid w:val="00A72A29"/>
    <w:rsid w:val="00A72A55"/>
    <w:rsid w:val="00A73167"/>
    <w:rsid w:val="00A733DF"/>
    <w:rsid w:val="00A734CB"/>
    <w:rsid w:val="00A7377A"/>
    <w:rsid w:val="00A737B9"/>
    <w:rsid w:val="00A739E4"/>
    <w:rsid w:val="00A73A30"/>
    <w:rsid w:val="00A73AB5"/>
    <w:rsid w:val="00A73B43"/>
    <w:rsid w:val="00A73D26"/>
    <w:rsid w:val="00A73EB9"/>
    <w:rsid w:val="00A7419B"/>
    <w:rsid w:val="00A7437A"/>
    <w:rsid w:val="00A744C0"/>
    <w:rsid w:val="00A745C6"/>
    <w:rsid w:val="00A74741"/>
    <w:rsid w:val="00A74841"/>
    <w:rsid w:val="00A74925"/>
    <w:rsid w:val="00A74A40"/>
    <w:rsid w:val="00A74BCA"/>
    <w:rsid w:val="00A74CD3"/>
    <w:rsid w:val="00A74DDF"/>
    <w:rsid w:val="00A74E53"/>
    <w:rsid w:val="00A75336"/>
    <w:rsid w:val="00A756D3"/>
    <w:rsid w:val="00A75B20"/>
    <w:rsid w:val="00A760FD"/>
    <w:rsid w:val="00A761D0"/>
    <w:rsid w:val="00A76423"/>
    <w:rsid w:val="00A76637"/>
    <w:rsid w:val="00A76B8F"/>
    <w:rsid w:val="00A76D91"/>
    <w:rsid w:val="00A76FFD"/>
    <w:rsid w:val="00A77871"/>
    <w:rsid w:val="00A77907"/>
    <w:rsid w:val="00A77951"/>
    <w:rsid w:val="00A77B6C"/>
    <w:rsid w:val="00A77D8B"/>
    <w:rsid w:val="00A77DC6"/>
    <w:rsid w:val="00A801B8"/>
    <w:rsid w:val="00A8020C"/>
    <w:rsid w:val="00A8056F"/>
    <w:rsid w:val="00A80728"/>
    <w:rsid w:val="00A807D2"/>
    <w:rsid w:val="00A807EF"/>
    <w:rsid w:val="00A80852"/>
    <w:rsid w:val="00A808BC"/>
    <w:rsid w:val="00A80A9A"/>
    <w:rsid w:val="00A80C62"/>
    <w:rsid w:val="00A80C7A"/>
    <w:rsid w:val="00A81330"/>
    <w:rsid w:val="00A81677"/>
    <w:rsid w:val="00A81C0C"/>
    <w:rsid w:val="00A81CF8"/>
    <w:rsid w:val="00A8211F"/>
    <w:rsid w:val="00A82122"/>
    <w:rsid w:val="00A823A8"/>
    <w:rsid w:val="00A82817"/>
    <w:rsid w:val="00A82A36"/>
    <w:rsid w:val="00A82BC0"/>
    <w:rsid w:val="00A82C5A"/>
    <w:rsid w:val="00A82DCB"/>
    <w:rsid w:val="00A83201"/>
    <w:rsid w:val="00A83444"/>
    <w:rsid w:val="00A8348C"/>
    <w:rsid w:val="00A8373A"/>
    <w:rsid w:val="00A83CE2"/>
    <w:rsid w:val="00A83ED6"/>
    <w:rsid w:val="00A84057"/>
    <w:rsid w:val="00A842D6"/>
    <w:rsid w:val="00A84688"/>
    <w:rsid w:val="00A846AF"/>
    <w:rsid w:val="00A849E5"/>
    <w:rsid w:val="00A84A78"/>
    <w:rsid w:val="00A84BB1"/>
    <w:rsid w:val="00A84C18"/>
    <w:rsid w:val="00A84C7C"/>
    <w:rsid w:val="00A84DDA"/>
    <w:rsid w:val="00A84E76"/>
    <w:rsid w:val="00A85085"/>
    <w:rsid w:val="00A85117"/>
    <w:rsid w:val="00A85140"/>
    <w:rsid w:val="00A852CF"/>
    <w:rsid w:val="00A853C6"/>
    <w:rsid w:val="00A856DD"/>
    <w:rsid w:val="00A85AF8"/>
    <w:rsid w:val="00A85B0F"/>
    <w:rsid w:val="00A85BC1"/>
    <w:rsid w:val="00A85E58"/>
    <w:rsid w:val="00A85ECE"/>
    <w:rsid w:val="00A862C3"/>
    <w:rsid w:val="00A86483"/>
    <w:rsid w:val="00A869F4"/>
    <w:rsid w:val="00A86BC7"/>
    <w:rsid w:val="00A86C09"/>
    <w:rsid w:val="00A86C36"/>
    <w:rsid w:val="00A86C79"/>
    <w:rsid w:val="00A86DD0"/>
    <w:rsid w:val="00A87525"/>
    <w:rsid w:val="00A87552"/>
    <w:rsid w:val="00A877AB"/>
    <w:rsid w:val="00A878AF"/>
    <w:rsid w:val="00A87B51"/>
    <w:rsid w:val="00A87B9F"/>
    <w:rsid w:val="00A90264"/>
    <w:rsid w:val="00A90276"/>
    <w:rsid w:val="00A90355"/>
    <w:rsid w:val="00A90376"/>
    <w:rsid w:val="00A904A5"/>
    <w:rsid w:val="00A909C8"/>
    <w:rsid w:val="00A90C7E"/>
    <w:rsid w:val="00A90D23"/>
    <w:rsid w:val="00A90DAA"/>
    <w:rsid w:val="00A90E46"/>
    <w:rsid w:val="00A910F6"/>
    <w:rsid w:val="00A911FD"/>
    <w:rsid w:val="00A912D4"/>
    <w:rsid w:val="00A913B0"/>
    <w:rsid w:val="00A91847"/>
    <w:rsid w:val="00A9191B"/>
    <w:rsid w:val="00A91D33"/>
    <w:rsid w:val="00A91E10"/>
    <w:rsid w:val="00A9233F"/>
    <w:rsid w:val="00A92643"/>
    <w:rsid w:val="00A9287B"/>
    <w:rsid w:val="00A92907"/>
    <w:rsid w:val="00A92918"/>
    <w:rsid w:val="00A92B58"/>
    <w:rsid w:val="00A92DD8"/>
    <w:rsid w:val="00A9307C"/>
    <w:rsid w:val="00A939BD"/>
    <w:rsid w:val="00A93AFF"/>
    <w:rsid w:val="00A93B89"/>
    <w:rsid w:val="00A93C92"/>
    <w:rsid w:val="00A93FC1"/>
    <w:rsid w:val="00A941E9"/>
    <w:rsid w:val="00A94499"/>
    <w:rsid w:val="00A9463F"/>
    <w:rsid w:val="00A94BF8"/>
    <w:rsid w:val="00A94E2F"/>
    <w:rsid w:val="00A94F67"/>
    <w:rsid w:val="00A95066"/>
    <w:rsid w:val="00A9536C"/>
    <w:rsid w:val="00A9569D"/>
    <w:rsid w:val="00A956A8"/>
    <w:rsid w:val="00A958C7"/>
    <w:rsid w:val="00A95AC0"/>
    <w:rsid w:val="00A95ACC"/>
    <w:rsid w:val="00A95B60"/>
    <w:rsid w:val="00A9660E"/>
    <w:rsid w:val="00A96679"/>
    <w:rsid w:val="00A9673B"/>
    <w:rsid w:val="00A96796"/>
    <w:rsid w:val="00A968A7"/>
    <w:rsid w:val="00A968B3"/>
    <w:rsid w:val="00A96ACF"/>
    <w:rsid w:val="00A96CD6"/>
    <w:rsid w:val="00A96D92"/>
    <w:rsid w:val="00A96DB7"/>
    <w:rsid w:val="00A97053"/>
    <w:rsid w:val="00A9711A"/>
    <w:rsid w:val="00A9713D"/>
    <w:rsid w:val="00A972AB"/>
    <w:rsid w:val="00A9734A"/>
    <w:rsid w:val="00A973FE"/>
    <w:rsid w:val="00A97430"/>
    <w:rsid w:val="00A975D4"/>
    <w:rsid w:val="00A97662"/>
    <w:rsid w:val="00A976A3"/>
    <w:rsid w:val="00A97741"/>
    <w:rsid w:val="00A97758"/>
    <w:rsid w:val="00A9779B"/>
    <w:rsid w:val="00A97A51"/>
    <w:rsid w:val="00A97C69"/>
    <w:rsid w:val="00A97F6D"/>
    <w:rsid w:val="00AA00AE"/>
    <w:rsid w:val="00AA023D"/>
    <w:rsid w:val="00AA0253"/>
    <w:rsid w:val="00AA02AE"/>
    <w:rsid w:val="00AA0494"/>
    <w:rsid w:val="00AA0833"/>
    <w:rsid w:val="00AA09AF"/>
    <w:rsid w:val="00AA0CA7"/>
    <w:rsid w:val="00AA0CE2"/>
    <w:rsid w:val="00AA0CF8"/>
    <w:rsid w:val="00AA0D1D"/>
    <w:rsid w:val="00AA0F18"/>
    <w:rsid w:val="00AA10A5"/>
    <w:rsid w:val="00AA10E2"/>
    <w:rsid w:val="00AA138A"/>
    <w:rsid w:val="00AA145A"/>
    <w:rsid w:val="00AA15F4"/>
    <w:rsid w:val="00AA175D"/>
    <w:rsid w:val="00AA19BD"/>
    <w:rsid w:val="00AA19F3"/>
    <w:rsid w:val="00AA1CEC"/>
    <w:rsid w:val="00AA2078"/>
    <w:rsid w:val="00AA2101"/>
    <w:rsid w:val="00AA2818"/>
    <w:rsid w:val="00AA2827"/>
    <w:rsid w:val="00AA2941"/>
    <w:rsid w:val="00AA2B3F"/>
    <w:rsid w:val="00AA2C3B"/>
    <w:rsid w:val="00AA2CDF"/>
    <w:rsid w:val="00AA2E06"/>
    <w:rsid w:val="00AA3238"/>
    <w:rsid w:val="00AA3722"/>
    <w:rsid w:val="00AA37BB"/>
    <w:rsid w:val="00AA37F1"/>
    <w:rsid w:val="00AA39CF"/>
    <w:rsid w:val="00AA3B69"/>
    <w:rsid w:val="00AA3C5F"/>
    <w:rsid w:val="00AA3E92"/>
    <w:rsid w:val="00AA44F8"/>
    <w:rsid w:val="00AA450B"/>
    <w:rsid w:val="00AA4591"/>
    <w:rsid w:val="00AA460A"/>
    <w:rsid w:val="00AA47B9"/>
    <w:rsid w:val="00AA4976"/>
    <w:rsid w:val="00AA4B3F"/>
    <w:rsid w:val="00AA4DBD"/>
    <w:rsid w:val="00AA4ECE"/>
    <w:rsid w:val="00AA4FED"/>
    <w:rsid w:val="00AA5110"/>
    <w:rsid w:val="00AA516A"/>
    <w:rsid w:val="00AA5251"/>
    <w:rsid w:val="00AA596D"/>
    <w:rsid w:val="00AA5A46"/>
    <w:rsid w:val="00AA5E88"/>
    <w:rsid w:val="00AA60EF"/>
    <w:rsid w:val="00AA62CB"/>
    <w:rsid w:val="00AA65E4"/>
    <w:rsid w:val="00AA6682"/>
    <w:rsid w:val="00AA675D"/>
    <w:rsid w:val="00AA676D"/>
    <w:rsid w:val="00AA6823"/>
    <w:rsid w:val="00AA6BDE"/>
    <w:rsid w:val="00AA6C51"/>
    <w:rsid w:val="00AA6E29"/>
    <w:rsid w:val="00AA6E9F"/>
    <w:rsid w:val="00AA6F0D"/>
    <w:rsid w:val="00AA6F80"/>
    <w:rsid w:val="00AA6FEA"/>
    <w:rsid w:val="00AA6FF7"/>
    <w:rsid w:val="00AA7106"/>
    <w:rsid w:val="00AA73DB"/>
    <w:rsid w:val="00AA73F0"/>
    <w:rsid w:val="00AA74DC"/>
    <w:rsid w:val="00AA75C9"/>
    <w:rsid w:val="00AA7633"/>
    <w:rsid w:val="00AB0091"/>
    <w:rsid w:val="00AB01FD"/>
    <w:rsid w:val="00AB04D7"/>
    <w:rsid w:val="00AB050E"/>
    <w:rsid w:val="00AB05DD"/>
    <w:rsid w:val="00AB0B16"/>
    <w:rsid w:val="00AB104A"/>
    <w:rsid w:val="00AB1091"/>
    <w:rsid w:val="00AB10DC"/>
    <w:rsid w:val="00AB10EC"/>
    <w:rsid w:val="00AB1190"/>
    <w:rsid w:val="00AB165E"/>
    <w:rsid w:val="00AB168D"/>
    <w:rsid w:val="00AB1918"/>
    <w:rsid w:val="00AB19A4"/>
    <w:rsid w:val="00AB1D81"/>
    <w:rsid w:val="00AB21F7"/>
    <w:rsid w:val="00AB2490"/>
    <w:rsid w:val="00AB24CE"/>
    <w:rsid w:val="00AB25E6"/>
    <w:rsid w:val="00AB2688"/>
    <w:rsid w:val="00AB26A9"/>
    <w:rsid w:val="00AB2949"/>
    <w:rsid w:val="00AB2A96"/>
    <w:rsid w:val="00AB2AE7"/>
    <w:rsid w:val="00AB2E8B"/>
    <w:rsid w:val="00AB30E0"/>
    <w:rsid w:val="00AB3428"/>
    <w:rsid w:val="00AB3583"/>
    <w:rsid w:val="00AB3843"/>
    <w:rsid w:val="00AB42FA"/>
    <w:rsid w:val="00AB4384"/>
    <w:rsid w:val="00AB4DAF"/>
    <w:rsid w:val="00AB4E06"/>
    <w:rsid w:val="00AB4EC9"/>
    <w:rsid w:val="00AB4F2B"/>
    <w:rsid w:val="00AB4F95"/>
    <w:rsid w:val="00AB506E"/>
    <w:rsid w:val="00AB52D9"/>
    <w:rsid w:val="00AB53B5"/>
    <w:rsid w:val="00AB53EE"/>
    <w:rsid w:val="00AB5452"/>
    <w:rsid w:val="00AB55E8"/>
    <w:rsid w:val="00AB5745"/>
    <w:rsid w:val="00AB5780"/>
    <w:rsid w:val="00AB594E"/>
    <w:rsid w:val="00AB5965"/>
    <w:rsid w:val="00AB5C00"/>
    <w:rsid w:val="00AB5EE5"/>
    <w:rsid w:val="00AB61EE"/>
    <w:rsid w:val="00AB6815"/>
    <w:rsid w:val="00AB6881"/>
    <w:rsid w:val="00AB6B36"/>
    <w:rsid w:val="00AB6C1D"/>
    <w:rsid w:val="00AB6C5F"/>
    <w:rsid w:val="00AB6D16"/>
    <w:rsid w:val="00AB6D9E"/>
    <w:rsid w:val="00AB6DFD"/>
    <w:rsid w:val="00AB6F42"/>
    <w:rsid w:val="00AB702E"/>
    <w:rsid w:val="00AB75D4"/>
    <w:rsid w:val="00AB7719"/>
    <w:rsid w:val="00AB77A5"/>
    <w:rsid w:val="00AB7E8E"/>
    <w:rsid w:val="00AC0056"/>
    <w:rsid w:val="00AC0400"/>
    <w:rsid w:val="00AC074F"/>
    <w:rsid w:val="00AC0C10"/>
    <w:rsid w:val="00AC0D3A"/>
    <w:rsid w:val="00AC0F6E"/>
    <w:rsid w:val="00AC1069"/>
    <w:rsid w:val="00AC143D"/>
    <w:rsid w:val="00AC159B"/>
    <w:rsid w:val="00AC1C0F"/>
    <w:rsid w:val="00AC1DC9"/>
    <w:rsid w:val="00AC1EB2"/>
    <w:rsid w:val="00AC1FE5"/>
    <w:rsid w:val="00AC2032"/>
    <w:rsid w:val="00AC2123"/>
    <w:rsid w:val="00AC231E"/>
    <w:rsid w:val="00AC2541"/>
    <w:rsid w:val="00AC25AB"/>
    <w:rsid w:val="00AC2616"/>
    <w:rsid w:val="00AC2796"/>
    <w:rsid w:val="00AC27E6"/>
    <w:rsid w:val="00AC2941"/>
    <w:rsid w:val="00AC2CD2"/>
    <w:rsid w:val="00AC2DB3"/>
    <w:rsid w:val="00AC2E3E"/>
    <w:rsid w:val="00AC2F0C"/>
    <w:rsid w:val="00AC34AD"/>
    <w:rsid w:val="00AC36A2"/>
    <w:rsid w:val="00AC3861"/>
    <w:rsid w:val="00AC3EB8"/>
    <w:rsid w:val="00AC3F24"/>
    <w:rsid w:val="00AC46F4"/>
    <w:rsid w:val="00AC4813"/>
    <w:rsid w:val="00AC49EE"/>
    <w:rsid w:val="00AC4B53"/>
    <w:rsid w:val="00AC4B5D"/>
    <w:rsid w:val="00AC4DF1"/>
    <w:rsid w:val="00AC4E3B"/>
    <w:rsid w:val="00AC4ED4"/>
    <w:rsid w:val="00AC4FFE"/>
    <w:rsid w:val="00AC513D"/>
    <w:rsid w:val="00AC5159"/>
    <w:rsid w:val="00AC5513"/>
    <w:rsid w:val="00AC566C"/>
    <w:rsid w:val="00AC56B6"/>
    <w:rsid w:val="00AC586F"/>
    <w:rsid w:val="00AC5A82"/>
    <w:rsid w:val="00AC5D5B"/>
    <w:rsid w:val="00AC5E7D"/>
    <w:rsid w:val="00AC607B"/>
    <w:rsid w:val="00AC6540"/>
    <w:rsid w:val="00AC6568"/>
    <w:rsid w:val="00AC6A8C"/>
    <w:rsid w:val="00AC6E47"/>
    <w:rsid w:val="00AC6E57"/>
    <w:rsid w:val="00AC6F49"/>
    <w:rsid w:val="00AC704E"/>
    <w:rsid w:val="00AC7670"/>
    <w:rsid w:val="00AC7677"/>
    <w:rsid w:val="00AC77CF"/>
    <w:rsid w:val="00AC78E1"/>
    <w:rsid w:val="00AC7A06"/>
    <w:rsid w:val="00AC7BA6"/>
    <w:rsid w:val="00AD0118"/>
    <w:rsid w:val="00AD01BD"/>
    <w:rsid w:val="00AD04EC"/>
    <w:rsid w:val="00AD0848"/>
    <w:rsid w:val="00AD0862"/>
    <w:rsid w:val="00AD0AF4"/>
    <w:rsid w:val="00AD0B54"/>
    <w:rsid w:val="00AD0E36"/>
    <w:rsid w:val="00AD0E39"/>
    <w:rsid w:val="00AD0F8A"/>
    <w:rsid w:val="00AD100A"/>
    <w:rsid w:val="00AD11DD"/>
    <w:rsid w:val="00AD126C"/>
    <w:rsid w:val="00AD133D"/>
    <w:rsid w:val="00AD1540"/>
    <w:rsid w:val="00AD16A7"/>
    <w:rsid w:val="00AD18BC"/>
    <w:rsid w:val="00AD18FF"/>
    <w:rsid w:val="00AD191D"/>
    <w:rsid w:val="00AD1A8D"/>
    <w:rsid w:val="00AD1BFE"/>
    <w:rsid w:val="00AD1C3B"/>
    <w:rsid w:val="00AD1C5F"/>
    <w:rsid w:val="00AD1D43"/>
    <w:rsid w:val="00AD1EC6"/>
    <w:rsid w:val="00AD2181"/>
    <w:rsid w:val="00AD23C8"/>
    <w:rsid w:val="00AD274C"/>
    <w:rsid w:val="00AD2DBE"/>
    <w:rsid w:val="00AD2E89"/>
    <w:rsid w:val="00AD318E"/>
    <w:rsid w:val="00AD31B5"/>
    <w:rsid w:val="00AD31F9"/>
    <w:rsid w:val="00AD3450"/>
    <w:rsid w:val="00AD37B7"/>
    <w:rsid w:val="00AD3986"/>
    <w:rsid w:val="00AD3A41"/>
    <w:rsid w:val="00AD4446"/>
    <w:rsid w:val="00AD470D"/>
    <w:rsid w:val="00AD4B6C"/>
    <w:rsid w:val="00AD4D21"/>
    <w:rsid w:val="00AD4EBB"/>
    <w:rsid w:val="00AD4EC8"/>
    <w:rsid w:val="00AD5836"/>
    <w:rsid w:val="00AD5854"/>
    <w:rsid w:val="00AD5868"/>
    <w:rsid w:val="00AD5996"/>
    <w:rsid w:val="00AD602A"/>
    <w:rsid w:val="00AD61F4"/>
    <w:rsid w:val="00AD6299"/>
    <w:rsid w:val="00AD659D"/>
    <w:rsid w:val="00AD6706"/>
    <w:rsid w:val="00AD6B5B"/>
    <w:rsid w:val="00AD6C59"/>
    <w:rsid w:val="00AD6D4C"/>
    <w:rsid w:val="00AD6F4E"/>
    <w:rsid w:val="00AD6F70"/>
    <w:rsid w:val="00AD7005"/>
    <w:rsid w:val="00AD71D1"/>
    <w:rsid w:val="00AD726A"/>
    <w:rsid w:val="00AD739A"/>
    <w:rsid w:val="00AD763E"/>
    <w:rsid w:val="00AD7846"/>
    <w:rsid w:val="00AD784C"/>
    <w:rsid w:val="00AD798F"/>
    <w:rsid w:val="00AD7A62"/>
    <w:rsid w:val="00AD7BD7"/>
    <w:rsid w:val="00AE02E5"/>
    <w:rsid w:val="00AE04C0"/>
    <w:rsid w:val="00AE0532"/>
    <w:rsid w:val="00AE0810"/>
    <w:rsid w:val="00AE0AF4"/>
    <w:rsid w:val="00AE0D70"/>
    <w:rsid w:val="00AE127D"/>
    <w:rsid w:val="00AE14DE"/>
    <w:rsid w:val="00AE150E"/>
    <w:rsid w:val="00AE18D5"/>
    <w:rsid w:val="00AE1A48"/>
    <w:rsid w:val="00AE1D9F"/>
    <w:rsid w:val="00AE1DD4"/>
    <w:rsid w:val="00AE1FCA"/>
    <w:rsid w:val="00AE2409"/>
    <w:rsid w:val="00AE2657"/>
    <w:rsid w:val="00AE26E2"/>
    <w:rsid w:val="00AE2875"/>
    <w:rsid w:val="00AE2A28"/>
    <w:rsid w:val="00AE2E1B"/>
    <w:rsid w:val="00AE2F26"/>
    <w:rsid w:val="00AE2FFB"/>
    <w:rsid w:val="00AE321E"/>
    <w:rsid w:val="00AE3443"/>
    <w:rsid w:val="00AE3490"/>
    <w:rsid w:val="00AE3804"/>
    <w:rsid w:val="00AE38D7"/>
    <w:rsid w:val="00AE38E3"/>
    <w:rsid w:val="00AE3914"/>
    <w:rsid w:val="00AE3A75"/>
    <w:rsid w:val="00AE3ADB"/>
    <w:rsid w:val="00AE3B65"/>
    <w:rsid w:val="00AE3CD1"/>
    <w:rsid w:val="00AE3F64"/>
    <w:rsid w:val="00AE40C6"/>
    <w:rsid w:val="00AE414D"/>
    <w:rsid w:val="00AE4397"/>
    <w:rsid w:val="00AE446B"/>
    <w:rsid w:val="00AE4569"/>
    <w:rsid w:val="00AE4647"/>
    <w:rsid w:val="00AE480D"/>
    <w:rsid w:val="00AE4A61"/>
    <w:rsid w:val="00AE4BC4"/>
    <w:rsid w:val="00AE4E40"/>
    <w:rsid w:val="00AE4FDB"/>
    <w:rsid w:val="00AE52BB"/>
    <w:rsid w:val="00AE5989"/>
    <w:rsid w:val="00AE5B14"/>
    <w:rsid w:val="00AE5C75"/>
    <w:rsid w:val="00AE5CB6"/>
    <w:rsid w:val="00AE5D09"/>
    <w:rsid w:val="00AE5D69"/>
    <w:rsid w:val="00AE5F73"/>
    <w:rsid w:val="00AE65AC"/>
    <w:rsid w:val="00AE6680"/>
    <w:rsid w:val="00AE6929"/>
    <w:rsid w:val="00AE6A28"/>
    <w:rsid w:val="00AE6A4A"/>
    <w:rsid w:val="00AE71D3"/>
    <w:rsid w:val="00AE7229"/>
    <w:rsid w:val="00AE7352"/>
    <w:rsid w:val="00AE7716"/>
    <w:rsid w:val="00AE7793"/>
    <w:rsid w:val="00AE7A66"/>
    <w:rsid w:val="00AF01F3"/>
    <w:rsid w:val="00AF0272"/>
    <w:rsid w:val="00AF02E9"/>
    <w:rsid w:val="00AF0633"/>
    <w:rsid w:val="00AF0A33"/>
    <w:rsid w:val="00AF0B83"/>
    <w:rsid w:val="00AF0E77"/>
    <w:rsid w:val="00AF1249"/>
    <w:rsid w:val="00AF1265"/>
    <w:rsid w:val="00AF1593"/>
    <w:rsid w:val="00AF1B24"/>
    <w:rsid w:val="00AF1C92"/>
    <w:rsid w:val="00AF1D29"/>
    <w:rsid w:val="00AF1F6C"/>
    <w:rsid w:val="00AF1FCF"/>
    <w:rsid w:val="00AF20F8"/>
    <w:rsid w:val="00AF246C"/>
    <w:rsid w:val="00AF24F3"/>
    <w:rsid w:val="00AF25EF"/>
    <w:rsid w:val="00AF2657"/>
    <w:rsid w:val="00AF2695"/>
    <w:rsid w:val="00AF27CF"/>
    <w:rsid w:val="00AF284E"/>
    <w:rsid w:val="00AF2C36"/>
    <w:rsid w:val="00AF2E41"/>
    <w:rsid w:val="00AF32B1"/>
    <w:rsid w:val="00AF37F6"/>
    <w:rsid w:val="00AF380B"/>
    <w:rsid w:val="00AF3C38"/>
    <w:rsid w:val="00AF3CDD"/>
    <w:rsid w:val="00AF3D72"/>
    <w:rsid w:val="00AF40F8"/>
    <w:rsid w:val="00AF4196"/>
    <w:rsid w:val="00AF45CF"/>
    <w:rsid w:val="00AF4A36"/>
    <w:rsid w:val="00AF4C4C"/>
    <w:rsid w:val="00AF4CE9"/>
    <w:rsid w:val="00AF4F88"/>
    <w:rsid w:val="00AF4F9C"/>
    <w:rsid w:val="00AF5120"/>
    <w:rsid w:val="00AF536D"/>
    <w:rsid w:val="00AF5526"/>
    <w:rsid w:val="00AF59A7"/>
    <w:rsid w:val="00AF5CC6"/>
    <w:rsid w:val="00AF5FA8"/>
    <w:rsid w:val="00AF6033"/>
    <w:rsid w:val="00AF622B"/>
    <w:rsid w:val="00AF6270"/>
    <w:rsid w:val="00AF6637"/>
    <w:rsid w:val="00AF67AF"/>
    <w:rsid w:val="00AF67F0"/>
    <w:rsid w:val="00AF6B26"/>
    <w:rsid w:val="00AF6B53"/>
    <w:rsid w:val="00AF6BDD"/>
    <w:rsid w:val="00AF6D28"/>
    <w:rsid w:val="00AF726E"/>
    <w:rsid w:val="00AF72B0"/>
    <w:rsid w:val="00AF76BB"/>
    <w:rsid w:val="00AF77FA"/>
    <w:rsid w:val="00AF781C"/>
    <w:rsid w:val="00AF7A21"/>
    <w:rsid w:val="00AF7B3D"/>
    <w:rsid w:val="00AF7C13"/>
    <w:rsid w:val="00AF7F3B"/>
    <w:rsid w:val="00B0037C"/>
    <w:rsid w:val="00B004D4"/>
    <w:rsid w:val="00B00714"/>
    <w:rsid w:val="00B00825"/>
    <w:rsid w:val="00B0087B"/>
    <w:rsid w:val="00B00A30"/>
    <w:rsid w:val="00B00C15"/>
    <w:rsid w:val="00B00C84"/>
    <w:rsid w:val="00B00E0E"/>
    <w:rsid w:val="00B0122A"/>
    <w:rsid w:val="00B0134D"/>
    <w:rsid w:val="00B02171"/>
    <w:rsid w:val="00B02365"/>
    <w:rsid w:val="00B02F2B"/>
    <w:rsid w:val="00B030F3"/>
    <w:rsid w:val="00B032F4"/>
    <w:rsid w:val="00B03960"/>
    <w:rsid w:val="00B03986"/>
    <w:rsid w:val="00B03A50"/>
    <w:rsid w:val="00B03D7E"/>
    <w:rsid w:val="00B03DBF"/>
    <w:rsid w:val="00B03E7D"/>
    <w:rsid w:val="00B042FE"/>
    <w:rsid w:val="00B0438E"/>
    <w:rsid w:val="00B043AC"/>
    <w:rsid w:val="00B04684"/>
    <w:rsid w:val="00B0481F"/>
    <w:rsid w:val="00B04B11"/>
    <w:rsid w:val="00B04B30"/>
    <w:rsid w:val="00B04F67"/>
    <w:rsid w:val="00B05147"/>
    <w:rsid w:val="00B05277"/>
    <w:rsid w:val="00B054F4"/>
    <w:rsid w:val="00B0552C"/>
    <w:rsid w:val="00B05865"/>
    <w:rsid w:val="00B05A3A"/>
    <w:rsid w:val="00B05A69"/>
    <w:rsid w:val="00B05B6B"/>
    <w:rsid w:val="00B05DE0"/>
    <w:rsid w:val="00B05F1C"/>
    <w:rsid w:val="00B060F9"/>
    <w:rsid w:val="00B0623C"/>
    <w:rsid w:val="00B06304"/>
    <w:rsid w:val="00B06610"/>
    <w:rsid w:val="00B0667E"/>
    <w:rsid w:val="00B06715"/>
    <w:rsid w:val="00B0676D"/>
    <w:rsid w:val="00B06CE6"/>
    <w:rsid w:val="00B06EFD"/>
    <w:rsid w:val="00B0705B"/>
    <w:rsid w:val="00B07117"/>
    <w:rsid w:val="00B071F4"/>
    <w:rsid w:val="00B072E8"/>
    <w:rsid w:val="00B07622"/>
    <w:rsid w:val="00B078AD"/>
    <w:rsid w:val="00B0792E"/>
    <w:rsid w:val="00B10119"/>
    <w:rsid w:val="00B1029D"/>
    <w:rsid w:val="00B10411"/>
    <w:rsid w:val="00B10418"/>
    <w:rsid w:val="00B10708"/>
    <w:rsid w:val="00B10793"/>
    <w:rsid w:val="00B109ED"/>
    <w:rsid w:val="00B10BC0"/>
    <w:rsid w:val="00B10E31"/>
    <w:rsid w:val="00B110CB"/>
    <w:rsid w:val="00B11125"/>
    <w:rsid w:val="00B11543"/>
    <w:rsid w:val="00B11D06"/>
    <w:rsid w:val="00B11EBB"/>
    <w:rsid w:val="00B12262"/>
    <w:rsid w:val="00B1261B"/>
    <w:rsid w:val="00B12682"/>
    <w:rsid w:val="00B12703"/>
    <w:rsid w:val="00B12756"/>
    <w:rsid w:val="00B12774"/>
    <w:rsid w:val="00B128B7"/>
    <w:rsid w:val="00B12937"/>
    <w:rsid w:val="00B12C1F"/>
    <w:rsid w:val="00B12FB9"/>
    <w:rsid w:val="00B13175"/>
    <w:rsid w:val="00B13283"/>
    <w:rsid w:val="00B13284"/>
    <w:rsid w:val="00B1329F"/>
    <w:rsid w:val="00B13320"/>
    <w:rsid w:val="00B13382"/>
    <w:rsid w:val="00B13A6E"/>
    <w:rsid w:val="00B13AE3"/>
    <w:rsid w:val="00B1464B"/>
    <w:rsid w:val="00B14F24"/>
    <w:rsid w:val="00B151D4"/>
    <w:rsid w:val="00B1551C"/>
    <w:rsid w:val="00B158BE"/>
    <w:rsid w:val="00B15ADA"/>
    <w:rsid w:val="00B15C21"/>
    <w:rsid w:val="00B15FAE"/>
    <w:rsid w:val="00B1626C"/>
    <w:rsid w:val="00B1661C"/>
    <w:rsid w:val="00B16855"/>
    <w:rsid w:val="00B169D4"/>
    <w:rsid w:val="00B16A7D"/>
    <w:rsid w:val="00B17071"/>
    <w:rsid w:val="00B17323"/>
    <w:rsid w:val="00B174CE"/>
    <w:rsid w:val="00B17985"/>
    <w:rsid w:val="00B179E2"/>
    <w:rsid w:val="00B179F1"/>
    <w:rsid w:val="00B17A1B"/>
    <w:rsid w:val="00B17D59"/>
    <w:rsid w:val="00B17EDE"/>
    <w:rsid w:val="00B200E4"/>
    <w:rsid w:val="00B201F4"/>
    <w:rsid w:val="00B20271"/>
    <w:rsid w:val="00B204EF"/>
    <w:rsid w:val="00B205EC"/>
    <w:rsid w:val="00B206F0"/>
    <w:rsid w:val="00B208B3"/>
    <w:rsid w:val="00B20934"/>
    <w:rsid w:val="00B20CA3"/>
    <w:rsid w:val="00B20D00"/>
    <w:rsid w:val="00B20D35"/>
    <w:rsid w:val="00B20DB8"/>
    <w:rsid w:val="00B20DBD"/>
    <w:rsid w:val="00B2114D"/>
    <w:rsid w:val="00B21284"/>
    <w:rsid w:val="00B21456"/>
    <w:rsid w:val="00B21889"/>
    <w:rsid w:val="00B21BB8"/>
    <w:rsid w:val="00B21F51"/>
    <w:rsid w:val="00B21FD8"/>
    <w:rsid w:val="00B221BE"/>
    <w:rsid w:val="00B22230"/>
    <w:rsid w:val="00B225F7"/>
    <w:rsid w:val="00B22645"/>
    <w:rsid w:val="00B2286E"/>
    <w:rsid w:val="00B22AE8"/>
    <w:rsid w:val="00B22E24"/>
    <w:rsid w:val="00B23196"/>
    <w:rsid w:val="00B23BC2"/>
    <w:rsid w:val="00B23EBA"/>
    <w:rsid w:val="00B23F51"/>
    <w:rsid w:val="00B23F66"/>
    <w:rsid w:val="00B2413D"/>
    <w:rsid w:val="00B24198"/>
    <w:rsid w:val="00B24467"/>
    <w:rsid w:val="00B24550"/>
    <w:rsid w:val="00B2474D"/>
    <w:rsid w:val="00B24CFD"/>
    <w:rsid w:val="00B24DE7"/>
    <w:rsid w:val="00B25429"/>
    <w:rsid w:val="00B25698"/>
    <w:rsid w:val="00B257EF"/>
    <w:rsid w:val="00B25A09"/>
    <w:rsid w:val="00B25A78"/>
    <w:rsid w:val="00B25DA7"/>
    <w:rsid w:val="00B25F1F"/>
    <w:rsid w:val="00B25F4A"/>
    <w:rsid w:val="00B25FD0"/>
    <w:rsid w:val="00B26012"/>
    <w:rsid w:val="00B261A9"/>
    <w:rsid w:val="00B26A87"/>
    <w:rsid w:val="00B26AF2"/>
    <w:rsid w:val="00B26BE5"/>
    <w:rsid w:val="00B26F3D"/>
    <w:rsid w:val="00B26F55"/>
    <w:rsid w:val="00B2703F"/>
    <w:rsid w:val="00B2726D"/>
    <w:rsid w:val="00B274B7"/>
    <w:rsid w:val="00B27A30"/>
    <w:rsid w:val="00B27A79"/>
    <w:rsid w:val="00B27C20"/>
    <w:rsid w:val="00B27C28"/>
    <w:rsid w:val="00B27EF2"/>
    <w:rsid w:val="00B30029"/>
    <w:rsid w:val="00B3002D"/>
    <w:rsid w:val="00B3034D"/>
    <w:rsid w:val="00B30359"/>
    <w:rsid w:val="00B30583"/>
    <w:rsid w:val="00B306C5"/>
    <w:rsid w:val="00B30C01"/>
    <w:rsid w:val="00B30FC2"/>
    <w:rsid w:val="00B3105B"/>
    <w:rsid w:val="00B313B5"/>
    <w:rsid w:val="00B31412"/>
    <w:rsid w:val="00B3142C"/>
    <w:rsid w:val="00B31A4F"/>
    <w:rsid w:val="00B31C50"/>
    <w:rsid w:val="00B31E00"/>
    <w:rsid w:val="00B31E59"/>
    <w:rsid w:val="00B32029"/>
    <w:rsid w:val="00B32E7D"/>
    <w:rsid w:val="00B334D7"/>
    <w:rsid w:val="00B3360E"/>
    <w:rsid w:val="00B3397D"/>
    <w:rsid w:val="00B33BA5"/>
    <w:rsid w:val="00B33E16"/>
    <w:rsid w:val="00B34001"/>
    <w:rsid w:val="00B3438B"/>
    <w:rsid w:val="00B34719"/>
    <w:rsid w:val="00B34742"/>
    <w:rsid w:val="00B347B3"/>
    <w:rsid w:val="00B348C7"/>
    <w:rsid w:val="00B34A5B"/>
    <w:rsid w:val="00B34C2C"/>
    <w:rsid w:val="00B34C84"/>
    <w:rsid w:val="00B34E11"/>
    <w:rsid w:val="00B35008"/>
    <w:rsid w:val="00B35126"/>
    <w:rsid w:val="00B35479"/>
    <w:rsid w:val="00B3560D"/>
    <w:rsid w:val="00B357C6"/>
    <w:rsid w:val="00B35A80"/>
    <w:rsid w:val="00B35AA2"/>
    <w:rsid w:val="00B36188"/>
    <w:rsid w:val="00B363B8"/>
    <w:rsid w:val="00B36454"/>
    <w:rsid w:val="00B364B1"/>
    <w:rsid w:val="00B36683"/>
    <w:rsid w:val="00B36C93"/>
    <w:rsid w:val="00B36D6E"/>
    <w:rsid w:val="00B36D9E"/>
    <w:rsid w:val="00B36F34"/>
    <w:rsid w:val="00B37060"/>
    <w:rsid w:val="00B37142"/>
    <w:rsid w:val="00B3726E"/>
    <w:rsid w:val="00B372C0"/>
    <w:rsid w:val="00B37322"/>
    <w:rsid w:val="00B3733B"/>
    <w:rsid w:val="00B373A7"/>
    <w:rsid w:val="00B37493"/>
    <w:rsid w:val="00B37501"/>
    <w:rsid w:val="00B375AD"/>
    <w:rsid w:val="00B37803"/>
    <w:rsid w:val="00B37B8A"/>
    <w:rsid w:val="00B37B92"/>
    <w:rsid w:val="00B37D41"/>
    <w:rsid w:val="00B37FB5"/>
    <w:rsid w:val="00B403C1"/>
    <w:rsid w:val="00B40570"/>
    <w:rsid w:val="00B407CE"/>
    <w:rsid w:val="00B407DE"/>
    <w:rsid w:val="00B40854"/>
    <w:rsid w:val="00B409CB"/>
    <w:rsid w:val="00B40E67"/>
    <w:rsid w:val="00B41255"/>
    <w:rsid w:val="00B41468"/>
    <w:rsid w:val="00B415EE"/>
    <w:rsid w:val="00B41694"/>
    <w:rsid w:val="00B416BE"/>
    <w:rsid w:val="00B41A93"/>
    <w:rsid w:val="00B41F2B"/>
    <w:rsid w:val="00B41FD0"/>
    <w:rsid w:val="00B420B8"/>
    <w:rsid w:val="00B42416"/>
    <w:rsid w:val="00B42421"/>
    <w:rsid w:val="00B4281C"/>
    <w:rsid w:val="00B42A3E"/>
    <w:rsid w:val="00B42AA6"/>
    <w:rsid w:val="00B42D83"/>
    <w:rsid w:val="00B433E3"/>
    <w:rsid w:val="00B43439"/>
    <w:rsid w:val="00B4343A"/>
    <w:rsid w:val="00B43469"/>
    <w:rsid w:val="00B43768"/>
    <w:rsid w:val="00B437B9"/>
    <w:rsid w:val="00B43810"/>
    <w:rsid w:val="00B4390E"/>
    <w:rsid w:val="00B43ACC"/>
    <w:rsid w:val="00B43CFB"/>
    <w:rsid w:val="00B43D78"/>
    <w:rsid w:val="00B44107"/>
    <w:rsid w:val="00B4410A"/>
    <w:rsid w:val="00B4411D"/>
    <w:rsid w:val="00B44191"/>
    <w:rsid w:val="00B44223"/>
    <w:rsid w:val="00B443EF"/>
    <w:rsid w:val="00B444CF"/>
    <w:rsid w:val="00B4454A"/>
    <w:rsid w:val="00B44690"/>
    <w:rsid w:val="00B447A6"/>
    <w:rsid w:val="00B447FD"/>
    <w:rsid w:val="00B4482F"/>
    <w:rsid w:val="00B44959"/>
    <w:rsid w:val="00B44D92"/>
    <w:rsid w:val="00B454DC"/>
    <w:rsid w:val="00B4583C"/>
    <w:rsid w:val="00B45B5E"/>
    <w:rsid w:val="00B45C1F"/>
    <w:rsid w:val="00B45E41"/>
    <w:rsid w:val="00B4600F"/>
    <w:rsid w:val="00B4610D"/>
    <w:rsid w:val="00B463F6"/>
    <w:rsid w:val="00B46748"/>
    <w:rsid w:val="00B4695F"/>
    <w:rsid w:val="00B46AC0"/>
    <w:rsid w:val="00B46C12"/>
    <w:rsid w:val="00B47007"/>
    <w:rsid w:val="00B4728C"/>
    <w:rsid w:val="00B47650"/>
    <w:rsid w:val="00B4767F"/>
    <w:rsid w:val="00B47695"/>
    <w:rsid w:val="00B47855"/>
    <w:rsid w:val="00B47A01"/>
    <w:rsid w:val="00B47CC2"/>
    <w:rsid w:val="00B501A1"/>
    <w:rsid w:val="00B5021F"/>
    <w:rsid w:val="00B50798"/>
    <w:rsid w:val="00B5094E"/>
    <w:rsid w:val="00B50A8C"/>
    <w:rsid w:val="00B50FCD"/>
    <w:rsid w:val="00B50FD0"/>
    <w:rsid w:val="00B51142"/>
    <w:rsid w:val="00B51440"/>
    <w:rsid w:val="00B51516"/>
    <w:rsid w:val="00B51813"/>
    <w:rsid w:val="00B51870"/>
    <w:rsid w:val="00B518AB"/>
    <w:rsid w:val="00B519D2"/>
    <w:rsid w:val="00B51A52"/>
    <w:rsid w:val="00B51BB3"/>
    <w:rsid w:val="00B51C3C"/>
    <w:rsid w:val="00B51D30"/>
    <w:rsid w:val="00B520B4"/>
    <w:rsid w:val="00B522E9"/>
    <w:rsid w:val="00B524AE"/>
    <w:rsid w:val="00B527E7"/>
    <w:rsid w:val="00B529BD"/>
    <w:rsid w:val="00B52B4F"/>
    <w:rsid w:val="00B52C9F"/>
    <w:rsid w:val="00B52D7D"/>
    <w:rsid w:val="00B5318A"/>
    <w:rsid w:val="00B53980"/>
    <w:rsid w:val="00B53BD2"/>
    <w:rsid w:val="00B53E1B"/>
    <w:rsid w:val="00B53E83"/>
    <w:rsid w:val="00B54009"/>
    <w:rsid w:val="00B54053"/>
    <w:rsid w:val="00B54381"/>
    <w:rsid w:val="00B54481"/>
    <w:rsid w:val="00B54689"/>
    <w:rsid w:val="00B54703"/>
    <w:rsid w:val="00B54AB1"/>
    <w:rsid w:val="00B54DD5"/>
    <w:rsid w:val="00B550E0"/>
    <w:rsid w:val="00B552DC"/>
    <w:rsid w:val="00B55348"/>
    <w:rsid w:val="00B55606"/>
    <w:rsid w:val="00B559B9"/>
    <w:rsid w:val="00B55B3F"/>
    <w:rsid w:val="00B55B68"/>
    <w:rsid w:val="00B55F30"/>
    <w:rsid w:val="00B56313"/>
    <w:rsid w:val="00B5653B"/>
    <w:rsid w:val="00B56870"/>
    <w:rsid w:val="00B5688A"/>
    <w:rsid w:val="00B56AB2"/>
    <w:rsid w:val="00B56E44"/>
    <w:rsid w:val="00B57177"/>
    <w:rsid w:val="00B5741D"/>
    <w:rsid w:val="00B575F4"/>
    <w:rsid w:val="00B57627"/>
    <w:rsid w:val="00B576C7"/>
    <w:rsid w:val="00B57D98"/>
    <w:rsid w:val="00B57E70"/>
    <w:rsid w:val="00B57F8E"/>
    <w:rsid w:val="00B57FF7"/>
    <w:rsid w:val="00B60093"/>
    <w:rsid w:val="00B60167"/>
    <w:rsid w:val="00B602D4"/>
    <w:rsid w:val="00B6034B"/>
    <w:rsid w:val="00B6051C"/>
    <w:rsid w:val="00B60A2F"/>
    <w:rsid w:val="00B60A38"/>
    <w:rsid w:val="00B6110D"/>
    <w:rsid w:val="00B612D3"/>
    <w:rsid w:val="00B61441"/>
    <w:rsid w:val="00B61498"/>
    <w:rsid w:val="00B61504"/>
    <w:rsid w:val="00B61596"/>
    <w:rsid w:val="00B61A93"/>
    <w:rsid w:val="00B61C1C"/>
    <w:rsid w:val="00B61C49"/>
    <w:rsid w:val="00B61D1C"/>
    <w:rsid w:val="00B61E87"/>
    <w:rsid w:val="00B61FE5"/>
    <w:rsid w:val="00B620EB"/>
    <w:rsid w:val="00B624FE"/>
    <w:rsid w:val="00B62519"/>
    <w:rsid w:val="00B62AAF"/>
    <w:rsid w:val="00B62BA0"/>
    <w:rsid w:val="00B62D12"/>
    <w:rsid w:val="00B62DCA"/>
    <w:rsid w:val="00B62DDE"/>
    <w:rsid w:val="00B62F17"/>
    <w:rsid w:val="00B6308F"/>
    <w:rsid w:val="00B63097"/>
    <w:rsid w:val="00B630B3"/>
    <w:rsid w:val="00B63198"/>
    <w:rsid w:val="00B63453"/>
    <w:rsid w:val="00B634CC"/>
    <w:rsid w:val="00B635A4"/>
    <w:rsid w:val="00B635F4"/>
    <w:rsid w:val="00B63697"/>
    <w:rsid w:val="00B63889"/>
    <w:rsid w:val="00B638B3"/>
    <w:rsid w:val="00B63EEE"/>
    <w:rsid w:val="00B64325"/>
    <w:rsid w:val="00B64600"/>
    <w:rsid w:val="00B64615"/>
    <w:rsid w:val="00B646A9"/>
    <w:rsid w:val="00B64786"/>
    <w:rsid w:val="00B6506D"/>
    <w:rsid w:val="00B65343"/>
    <w:rsid w:val="00B655BD"/>
    <w:rsid w:val="00B6587C"/>
    <w:rsid w:val="00B65D65"/>
    <w:rsid w:val="00B6610F"/>
    <w:rsid w:val="00B66428"/>
    <w:rsid w:val="00B668BE"/>
    <w:rsid w:val="00B66B70"/>
    <w:rsid w:val="00B66DFE"/>
    <w:rsid w:val="00B671B4"/>
    <w:rsid w:val="00B67223"/>
    <w:rsid w:val="00B672CE"/>
    <w:rsid w:val="00B6744D"/>
    <w:rsid w:val="00B6749F"/>
    <w:rsid w:val="00B677A3"/>
    <w:rsid w:val="00B67943"/>
    <w:rsid w:val="00B67A7C"/>
    <w:rsid w:val="00B67BFA"/>
    <w:rsid w:val="00B67BFC"/>
    <w:rsid w:val="00B67EE8"/>
    <w:rsid w:val="00B701A9"/>
    <w:rsid w:val="00B704B5"/>
    <w:rsid w:val="00B706E5"/>
    <w:rsid w:val="00B709C5"/>
    <w:rsid w:val="00B70C74"/>
    <w:rsid w:val="00B70F9C"/>
    <w:rsid w:val="00B7110F"/>
    <w:rsid w:val="00B712CC"/>
    <w:rsid w:val="00B713F5"/>
    <w:rsid w:val="00B7142E"/>
    <w:rsid w:val="00B71B25"/>
    <w:rsid w:val="00B71BDB"/>
    <w:rsid w:val="00B71C75"/>
    <w:rsid w:val="00B720D0"/>
    <w:rsid w:val="00B7221D"/>
    <w:rsid w:val="00B7237A"/>
    <w:rsid w:val="00B724EE"/>
    <w:rsid w:val="00B7291D"/>
    <w:rsid w:val="00B729EB"/>
    <w:rsid w:val="00B72B23"/>
    <w:rsid w:val="00B72D4E"/>
    <w:rsid w:val="00B72D53"/>
    <w:rsid w:val="00B73079"/>
    <w:rsid w:val="00B7309A"/>
    <w:rsid w:val="00B730AD"/>
    <w:rsid w:val="00B731FE"/>
    <w:rsid w:val="00B7322B"/>
    <w:rsid w:val="00B739B9"/>
    <w:rsid w:val="00B73ADD"/>
    <w:rsid w:val="00B73D0C"/>
    <w:rsid w:val="00B73D47"/>
    <w:rsid w:val="00B73DA2"/>
    <w:rsid w:val="00B73E40"/>
    <w:rsid w:val="00B740A6"/>
    <w:rsid w:val="00B74177"/>
    <w:rsid w:val="00B742B0"/>
    <w:rsid w:val="00B742DC"/>
    <w:rsid w:val="00B74330"/>
    <w:rsid w:val="00B743E0"/>
    <w:rsid w:val="00B74461"/>
    <w:rsid w:val="00B746BF"/>
    <w:rsid w:val="00B74C8D"/>
    <w:rsid w:val="00B74E83"/>
    <w:rsid w:val="00B74F57"/>
    <w:rsid w:val="00B74FC7"/>
    <w:rsid w:val="00B7506E"/>
    <w:rsid w:val="00B752EC"/>
    <w:rsid w:val="00B7538C"/>
    <w:rsid w:val="00B75446"/>
    <w:rsid w:val="00B75459"/>
    <w:rsid w:val="00B75488"/>
    <w:rsid w:val="00B75518"/>
    <w:rsid w:val="00B759F3"/>
    <w:rsid w:val="00B75C7A"/>
    <w:rsid w:val="00B76029"/>
    <w:rsid w:val="00B76432"/>
    <w:rsid w:val="00B7645A"/>
    <w:rsid w:val="00B764DF"/>
    <w:rsid w:val="00B765AF"/>
    <w:rsid w:val="00B7699D"/>
    <w:rsid w:val="00B769DF"/>
    <w:rsid w:val="00B76EE0"/>
    <w:rsid w:val="00B76FC2"/>
    <w:rsid w:val="00B7708A"/>
    <w:rsid w:val="00B77234"/>
    <w:rsid w:val="00B7729C"/>
    <w:rsid w:val="00B7742E"/>
    <w:rsid w:val="00B7745A"/>
    <w:rsid w:val="00B776CA"/>
    <w:rsid w:val="00B77B2C"/>
    <w:rsid w:val="00B77BC6"/>
    <w:rsid w:val="00B77C7F"/>
    <w:rsid w:val="00B77D37"/>
    <w:rsid w:val="00B77F16"/>
    <w:rsid w:val="00B77F6C"/>
    <w:rsid w:val="00B80080"/>
    <w:rsid w:val="00B80B0B"/>
    <w:rsid w:val="00B80B52"/>
    <w:rsid w:val="00B80CF1"/>
    <w:rsid w:val="00B80DDE"/>
    <w:rsid w:val="00B80E62"/>
    <w:rsid w:val="00B80F67"/>
    <w:rsid w:val="00B811C8"/>
    <w:rsid w:val="00B819DC"/>
    <w:rsid w:val="00B823CF"/>
    <w:rsid w:val="00B82534"/>
    <w:rsid w:val="00B82651"/>
    <w:rsid w:val="00B82706"/>
    <w:rsid w:val="00B827FE"/>
    <w:rsid w:val="00B828E2"/>
    <w:rsid w:val="00B829ED"/>
    <w:rsid w:val="00B82B26"/>
    <w:rsid w:val="00B82B2E"/>
    <w:rsid w:val="00B82D0D"/>
    <w:rsid w:val="00B82FCE"/>
    <w:rsid w:val="00B83271"/>
    <w:rsid w:val="00B834D9"/>
    <w:rsid w:val="00B8357B"/>
    <w:rsid w:val="00B83713"/>
    <w:rsid w:val="00B838B0"/>
    <w:rsid w:val="00B83979"/>
    <w:rsid w:val="00B8398E"/>
    <w:rsid w:val="00B83A63"/>
    <w:rsid w:val="00B83B1B"/>
    <w:rsid w:val="00B83B4B"/>
    <w:rsid w:val="00B840ED"/>
    <w:rsid w:val="00B8429A"/>
    <w:rsid w:val="00B843B3"/>
    <w:rsid w:val="00B84A23"/>
    <w:rsid w:val="00B84A50"/>
    <w:rsid w:val="00B84BDB"/>
    <w:rsid w:val="00B84DA4"/>
    <w:rsid w:val="00B84F77"/>
    <w:rsid w:val="00B84FF6"/>
    <w:rsid w:val="00B85064"/>
    <w:rsid w:val="00B8518E"/>
    <w:rsid w:val="00B855D4"/>
    <w:rsid w:val="00B85A84"/>
    <w:rsid w:val="00B85C0B"/>
    <w:rsid w:val="00B85CCF"/>
    <w:rsid w:val="00B860E6"/>
    <w:rsid w:val="00B8619D"/>
    <w:rsid w:val="00B86210"/>
    <w:rsid w:val="00B86277"/>
    <w:rsid w:val="00B86421"/>
    <w:rsid w:val="00B86DDD"/>
    <w:rsid w:val="00B86E3C"/>
    <w:rsid w:val="00B87312"/>
    <w:rsid w:val="00B87649"/>
    <w:rsid w:val="00B8769B"/>
    <w:rsid w:val="00B87870"/>
    <w:rsid w:val="00B879A3"/>
    <w:rsid w:val="00B87D62"/>
    <w:rsid w:val="00B87DAA"/>
    <w:rsid w:val="00B87DC9"/>
    <w:rsid w:val="00B87EDC"/>
    <w:rsid w:val="00B87F31"/>
    <w:rsid w:val="00B87FF6"/>
    <w:rsid w:val="00B90034"/>
    <w:rsid w:val="00B9029B"/>
    <w:rsid w:val="00B90308"/>
    <w:rsid w:val="00B90433"/>
    <w:rsid w:val="00B904B9"/>
    <w:rsid w:val="00B90924"/>
    <w:rsid w:val="00B90AEF"/>
    <w:rsid w:val="00B90E2F"/>
    <w:rsid w:val="00B90FDC"/>
    <w:rsid w:val="00B910EB"/>
    <w:rsid w:val="00B91241"/>
    <w:rsid w:val="00B91589"/>
    <w:rsid w:val="00B91675"/>
    <w:rsid w:val="00B91B07"/>
    <w:rsid w:val="00B92231"/>
    <w:rsid w:val="00B922CF"/>
    <w:rsid w:val="00B9247A"/>
    <w:rsid w:val="00B92C18"/>
    <w:rsid w:val="00B92C83"/>
    <w:rsid w:val="00B92F28"/>
    <w:rsid w:val="00B92FCF"/>
    <w:rsid w:val="00B92FDF"/>
    <w:rsid w:val="00B93367"/>
    <w:rsid w:val="00B93457"/>
    <w:rsid w:val="00B935EC"/>
    <w:rsid w:val="00B93664"/>
    <w:rsid w:val="00B93851"/>
    <w:rsid w:val="00B9386E"/>
    <w:rsid w:val="00B93C22"/>
    <w:rsid w:val="00B93C60"/>
    <w:rsid w:val="00B93D56"/>
    <w:rsid w:val="00B93DC5"/>
    <w:rsid w:val="00B93FD3"/>
    <w:rsid w:val="00B9407A"/>
    <w:rsid w:val="00B943BC"/>
    <w:rsid w:val="00B9471D"/>
    <w:rsid w:val="00B9478A"/>
    <w:rsid w:val="00B94885"/>
    <w:rsid w:val="00B94C53"/>
    <w:rsid w:val="00B94F2B"/>
    <w:rsid w:val="00B95067"/>
    <w:rsid w:val="00B9516B"/>
    <w:rsid w:val="00B95253"/>
    <w:rsid w:val="00B95505"/>
    <w:rsid w:val="00B9570F"/>
    <w:rsid w:val="00B95858"/>
    <w:rsid w:val="00B95EB2"/>
    <w:rsid w:val="00B95F30"/>
    <w:rsid w:val="00B96429"/>
    <w:rsid w:val="00B96471"/>
    <w:rsid w:val="00B96499"/>
    <w:rsid w:val="00B96537"/>
    <w:rsid w:val="00B9658E"/>
    <w:rsid w:val="00B9672D"/>
    <w:rsid w:val="00B96740"/>
    <w:rsid w:val="00B9682B"/>
    <w:rsid w:val="00B96A1F"/>
    <w:rsid w:val="00B96B32"/>
    <w:rsid w:val="00B96BEA"/>
    <w:rsid w:val="00B96F27"/>
    <w:rsid w:val="00B970DB"/>
    <w:rsid w:val="00B97493"/>
    <w:rsid w:val="00B97554"/>
    <w:rsid w:val="00B97761"/>
    <w:rsid w:val="00B97C73"/>
    <w:rsid w:val="00BA003A"/>
    <w:rsid w:val="00BA0266"/>
    <w:rsid w:val="00BA02CF"/>
    <w:rsid w:val="00BA032B"/>
    <w:rsid w:val="00BA043D"/>
    <w:rsid w:val="00BA073D"/>
    <w:rsid w:val="00BA0B16"/>
    <w:rsid w:val="00BA0B4E"/>
    <w:rsid w:val="00BA0B7A"/>
    <w:rsid w:val="00BA0BFF"/>
    <w:rsid w:val="00BA0C27"/>
    <w:rsid w:val="00BA0DF7"/>
    <w:rsid w:val="00BA10A2"/>
    <w:rsid w:val="00BA122C"/>
    <w:rsid w:val="00BA14B8"/>
    <w:rsid w:val="00BA14EF"/>
    <w:rsid w:val="00BA15CE"/>
    <w:rsid w:val="00BA16CA"/>
    <w:rsid w:val="00BA1901"/>
    <w:rsid w:val="00BA1B61"/>
    <w:rsid w:val="00BA2121"/>
    <w:rsid w:val="00BA2317"/>
    <w:rsid w:val="00BA2527"/>
    <w:rsid w:val="00BA2BD4"/>
    <w:rsid w:val="00BA2E31"/>
    <w:rsid w:val="00BA3062"/>
    <w:rsid w:val="00BA32E6"/>
    <w:rsid w:val="00BA32FB"/>
    <w:rsid w:val="00BA34D7"/>
    <w:rsid w:val="00BA35AA"/>
    <w:rsid w:val="00BA35BD"/>
    <w:rsid w:val="00BA3713"/>
    <w:rsid w:val="00BA3A65"/>
    <w:rsid w:val="00BA3ACE"/>
    <w:rsid w:val="00BA3C36"/>
    <w:rsid w:val="00BA3E83"/>
    <w:rsid w:val="00BA3F9E"/>
    <w:rsid w:val="00BA3FEB"/>
    <w:rsid w:val="00BA45A1"/>
    <w:rsid w:val="00BA4877"/>
    <w:rsid w:val="00BA4A8B"/>
    <w:rsid w:val="00BA4AA9"/>
    <w:rsid w:val="00BA4BE8"/>
    <w:rsid w:val="00BA4E73"/>
    <w:rsid w:val="00BA4E99"/>
    <w:rsid w:val="00BA4EE7"/>
    <w:rsid w:val="00BA5072"/>
    <w:rsid w:val="00BA546F"/>
    <w:rsid w:val="00BA581D"/>
    <w:rsid w:val="00BA58AD"/>
    <w:rsid w:val="00BA5D63"/>
    <w:rsid w:val="00BA6169"/>
    <w:rsid w:val="00BA633B"/>
    <w:rsid w:val="00BA636E"/>
    <w:rsid w:val="00BA63D1"/>
    <w:rsid w:val="00BA6641"/>
    <w:rsid w:val="00BA6E23"/>
    <w:rsid w:val="00BA6F17"/>
    <w:rsid w:val="00BA6F2F"/>
    <w:rsid w:val="00BA7069"/>
    <w:rsid w:val="00BA70C6"/>
    <w:rsid w:val="00BA71C8"/>
    <w:rsid w:val="00BA72AB"/>
    <w:rsid w:val="00BA758B"/>
    <w:rsid w:val="00BA7809"/>
    <w:rsid w:val="00BA78B6"/>
    <w:rsid w:val="00BA7CAC"/>
    <w:rsid w:val="00BA7CF5"/>
    <w:rsid w:val="00BA7D57"/>
    <w:rsid w:val="00BA7FCB"/>
    <w:rsid w:val="00BB010B"/>
    <w:rsid w:val="00BB0379"/>
    <w:rsid w:val="00BB03AE"/>
    <w:rsid w:val="00BB06F2"/>
    <w:rsid w:val="00BB0B43"/>
    <w:rsid w:val="00BB0CD5"/>
    <w:rsid w:val="00BB0D03"/>
    <w:rsid w:val="00BB0F0F"/>
    <w:rsid w:val="00BB1166"/>
    <w:rsid w:val="00BB12F4"/>
    <w:rsid w:val="00BB12FE"/>
    <w:rsid w:val="00BB163F"/>
    <w:rsid w:val="00BB16E5"/>
    <w:rsid w:val="00BB18C9"/>
    <w:rsid w:val="00BB1EEE"/>
    <w:rsid w:val="00BB1FF7"/>
    <w:rsid w:val="00BB22C9"/>
    <w:rsid w:val="00BB2357"/>
    <w:rsid w:val="00BB2578"/>
    <w:rsid w:val="00BB25BB"/>
    <w:rsid w:val="00BB27C2"/>
    <w:rsid w:val="00BB2813"/>
    <w:rsid w:val="00BB295C"/>
    <w:rsid w:val="00BB2CE0"/>
    <w:rsid w:val="00BB2D0C"/>
    <w:rsid w:val="00BB2E1F"/>
    <w:rsid w:val="00BB2E63"/>
    <w:rsid w:val="00BB2F02"/>
    <w:rsid w:val="00BB30B2"/>
    <w:rsid w:val="00BB3775"/>
    <w:rsid w:val="00BB3874"/>
    <w:rsid w:val="00BB38B8"/>
    <w:rsid w:val="00BB3A09"/>
    <w:rsid w:val="00BB3D46"/>
    <w:rsid w:val="00BB3DA3"/>
    <w:rsid w:val="00BB3EE8"/>
    <w:rsid w:val="00BB40B0"/>
    <w:rsid w:val="00BB437E"/>
    <w:rsid w:val="00BB4383"/>
    <w:rsid w:val="00BB454F"/>
    <w:rsid w:val="00BB457E"/>
    <w:rsid w:val="00BB45A1"/>
    <w:rsid w:val="00BB47BD"/>
    <w:rsid w:val="00BB47FD"/>
    <w:rsid w:val="00BB482B"/>
    <w:rsid w:val="00BB4A4E"/>
    <w:rsid w:val="00BB4ADE"/>
    <w:rsid w:val="00BB4D99"/>
    <w:rsid w:val="00BB4E64"/>
    <w:rsid w:val="00BB4F40"/>
    <w:rsid w:val="00BB4F9D"/>
    <w:rsid w:val="00BB5524"/>
    <w:rsid w:val="00BB5659"/>
    <w:rsid w:val="00BB56E8"/>
    <w:rsid w:val="00BB5799"/>
    <w:rsid w:val="00BB58C6"/>
    <w:rsid w:val="00BB58F9"/>
    <w:rsid w:val="00BB590B"/>
    <w:rsid w:val="00BB590E"/>
    <w:rsid w:val="00BB6441"/>
    <w:rsid w:val="00BB644A"/>
    <w:rsid w:val="00BB655E"/>
    <w:rsid w:val="00BB670F"/>
    <w:rsid w:val="00BB6950"/>
    <w:rsid w:val="00BB6B51"/>
    <w:rsid w:val="00BB6B8A"/>
    <w:rsid w:val="00BB6CE5"/>
    <w:rsid w:val="00BB71DF"/>
    <w:rsid w:val="00BB752C"/>
    <w:rsid w:val="00BB7969"/>
    <w:rsid w:val="00BB7D29"/>
    <w:rsid w:val="00BB7FF0"/>
    <w:rsid w:val="00BC039B"/>
    <w:rsid w:val="00BC060B"/>
    <w:rsid w:val="00BC0C50"/>
    <w:rsid w:val="00BC0D07"/>
    <w:rsid w:val="00BC133D"/>
    <w:rsid w:val="00BC14EA"/>
    <w:rsid w:val="00BC1623"/>
    <w:rsid w:val="00BC17EB"/>
    <w:rsid w:val="00BC1829"/>
    <w:rsid w:val="00BC18FB"/>
    <w:rsid w:val="00BC1906"/>
    <w:rsid w:val="00BC1C56"/>
    <w:rsid w:val="00BC1D99"/>
    <w:rsid w:val="00BC1F04"/>
    <w:rsid w:val="00BC1F3F"/>
    <w:rsid w:val="00BC2494"/>
    <w:rsid w:val="00BC27B8"/>
    <w:rsid w:val="00BC28B7"/>
    <w:rsid w:val="00BC29F1"/>
    <w:rsid w:val="00BC2B07"/>
    <w:rsid w:val="00BC2BD2"/>
    <w:rsid w:val="00BC2CB3"/>
    <w:rsid w:val="00BC2FA6"/>
    <w:rsid w:val="00BC30C3"/>
    <w:rsid w:val="00BC33AE"/>
    <w:rsid w:val="00BC33DD"/>
    <w:rsid w:val="00BC35DC"/>
    <w:rsid w:val="00BC390A"/>
    <w:rsid w:val="00BC392A"/>
    <w:rsid w:val="00BC3C1C"/>
    <w:rsid w:val="00BC3DF6"/>
    <w:rsid w:val="00BC3E9C"/>
    <w:rsid w:val="00BC3F4D"/>
    <w:rsid w:val="00BC4037"/>
    <w:rsid w:val="00BC4163"/>
    <w:rsid w:val="00BC438D"/>
    <w:rsid w:val="00BC4472"/>
    <w:rsid w:val="00BC4CFB"/>
    <w:rsid w:val="00BC4EC3"/>
    <w:rsid w:val="00BC5070"/>
    <w:rsid w:val="00BC50AB"/>
    <w:rsid w:val="00BC543B"/>
    <w:rsid w:val="00BC5A01"/>
    <w:rsid w:val="00BC5A8A"/>
    <w:rsid w:val="00BC5D8B"/>
    <w:rsid w:val="00BC5EA6"/>
    <w:rsid w:val="00BC5EF5"/>
    <w:rsid w:val="00BC5F19"/>
    <w:rsid w:val="00BC632C"/>
    <w:rsid w:val="00BC64B7"/>
    <w:rsid w:val="00BC6567"/>
    <w:rsid w:val="00BC6A1B"/>
    <w:rsid w:val="00BC70D5"/>
    <w:rsid w:val="00BC71E4"/>
    <w:rsid w:val="00BC71FC"/>
    <w:rsid w:val="00BC7239"/>
    <w:rsid w:val="00BC7491"/>
    <w:rsid w:val="00BC7507"/>
    <w:rsid w:val="00BC75AB"/>
    <w:rsid w:val="00BC7CF8"/>
    <w:rsid w:val="00BC7E5B"/>
    <w:rsid w:val="00BC7F47"/>
    <w:rsid w:val="00BD0053"/>
    <w:rsid w:val="00BD0133"/>
    <w:rsid w:val="00BD032C"/>
    <w:rsid w:val="00BD0648"/>
    <w:rsid w:val="00BD068A"/>
    <w:rsid w:val="00BD0692"/>
    <w:rsid w:val="00BD0708"/>
    <w:rsid w:val="00BD0776"/>
    <w:rsid w:val="00BD0778"/>
    <w:rsid w:val="00BD0A93"/>
    <w:rsid w:val="00BD0AB5"/>
    <w:rsid w:val="00BD0AFE"/>
    <w:rsid w:val="00BD0B97"/>
    <w:rsid w:val="00BD0E6A"/>
    <w:rsid w:val="00BD0ED9"/>
    <w:rsid w:val="00BD0EDA"/>
    <w:rsid w:val="00BD0F09"/>
    <w:rsid w:val="00BD1098"/>
    <w:rsid w:val="00BD1181"/>
    <w:rsid w:val="00BD14F1"/>
    <w:rsid w:val="00BD159B"/>
    <w:rsid w:val="00BD191A"/>
    <w:rsid w:val="00BD1D34"/>
    <w:rsid w:val="00BD1DB5"/>
    <w:rsid w:val="00BD1FD4"/>
    <w:rsid w:val="00BD2141"/>
    <w:rsid w:val="00BD2239"/>
    <w:rsid w:val="00BD23B1"/>
    <w:rsid w:val="00BD2425"/>
    <w:rsid w:val="00BD2859"/>
    <w:rsid w:val="00BD28AB"/>
    <w:rsid w:val="00BD2DDD"/>
    <w:rsid w:val="00BD3413"/>
    <w:rsid w:val="00BD370D"/>
    <w:rsid w:val="00BD39FE"/>
    <w:rsid w:val="00BD3B2D"/>
    <w:rsid w:val="00BD407E"/>
    <w:rsid w:val="00BD41DB"/>
    <w:rsid w:val="00BD4534"/>
    <w:rsid w:val="00BD464D"/>
    <w:rsid w:val="00BD4852"/>
    <w:rsid w:val="00BD4A0B"/>
    <w:rsid w:val="00BD4D81"/>
    <w:rsid w:val="00BD4E7B"/>
    <w:rsid w:val="00BD4EE4"/>
    <w:rsid w:val="00BD5006"/>
    <w:rsid w:val="00BD5129"/>
    <w:rsid w:val="00BD539D"/>
    <w:rsid w:val="00BD59DA"/>
    <w:rsid w:val="00BD5A28"/>
    <w:rsid w:val="00BD5A29"/>
    <w:rsid w:val="00BD5B0D"/>
    <w:rsid w:val="00BD6300"/>
    <w:rsid w:val="00BD65EB"/>
    <w:rsid w:val="00BD67A7"/>
    <w:rsid w:val="00BD6951"/>
    <w:rsid w:val="00BD6BD3"/>
    <w:rsid w:val="00BD6E37"/>
    <w:rsid w:val="00BD6EF6"/>
    <w:rsid w:val="00BD6F46"/>
    <w:rsid w:val="00BD7151"/>
    <w:rsid w:val="00BD7428"/>
    <w:rsid w:val="00BD74DA"/>
    <w:rsid w:val="00BD777C"/>
    <w:rsid w:val="00BD77C6"/>
    <w:rsid w:val="00BD7830"/>
    <w:rsid w:val="00BD7A2A"/>
    <w:rsid w:val="00BD7D0A"/>
    <w:rsid w:val="00BD7DB2"/>
    <w:rsid w:val="00BD7E69"/>
    <w:rsid w:val="00BD7EC2"/>
    <w:rsid w:val="00BE012F"/>
    <w:rsid w:val="00BE0338"/>
    <w:rsid w:val="00BE03A0"/>
    <w:rsid w:val="00BE0661"/>
    <w:rsid w:val="00BE09A5"/>
    <w:rsid w:val="00BE0A95"/>
    <w:rsid w:val="00BE0C36"/>
    <w:rsid w:val="00BE0CF3"/>
    <w:rsid w:val="00BE0E24"/>
    <w:rsid w:val="00BE0F00"/>
    <w:rsid w:val="00BE100A"/>
    <w:rsid w:val="00BE1257"/>
    <w:rsid w:val="00BE12B5"/>
    <w:rsid w:val="00BE12EB"/>
    <w:rsid w:val="00BE1492"/>
    <w:rsid w:val="00BE1569"/>
    <w:rsid w:val="00BE15DB"/>
    <w:rsid w:val="00BE16A3"/>
    <w:rsid w:val="00BE180B"/>
    <w:rsid w:val="00BE185B"/>
    <w:rsid w:val="00BE19C6"/>
    <w:rsid w:val="00BE1A7D"/>
    <w:rsid w:val="00BE1C83"/>
    <w:rsid w:val="00BE1DAD"/>
    <w:rsid w:val="00BE1DAE"/>
    <w:rsid w:val="00BE1E85"/>
    <w:rsid w:val="00BE1EEE"/>
    <w:rsid w:val="00BE22FF"/>
    <w:rsid w:val="00BE2967"/>
    <w:rsid w:val="00BE2F3A"/>
    <w:rsid w:val="00BE2FEA"/>
    <w:rsid w:val="00BE308F"/>
    <w:rsid w:val="00BE32B8"/>
    <w:rsid w:val="00BE355E"/>
    <w:rsid w:val="00BE37F0"/>
    <w:rsid w:val="00BE3B9B"/>
    <w:rsid w:val="00BE3D2C"/>
    <w:rsid w:val="00BE3E19"/>
    <w:rsid w:val="00BE3E3C"/>
    <w:rsid w:val="00BE3FCF"/>
    <w:rsid w:val="00BE4105"/>
    <w:rsid w:val="00BE4257"/>
    <w:rsid w:val="00BE42CB"/>
    <w:rsid w:val="00BE433F"/>
    <w:rsid w:val="00BE4569"/>
    <w:rsid w:val="00BE45DF"/>
    <w:rsid w:val="00BE4D9F"/>
    <w:rsid w:val="00BE5251"/>
    <w:rsid w:val="00BE53ED"/>
    <w:rsid w:val="00BE5434"/>
    <w:rsid w:val="00BE55A5"/>
    <w:rsid w:val="00BE56E5"/>
    <w:rsid w:val="00BE574E"/>
    <w:rsid w:val="00BE587A"/>
    <w:rsid w:val="00BE59B9"/>
    <w:rsid w:val="00BE5AF7"/>
    <w:rsid w:val="00BE5B2F"/>
    <w:rsid w:val="00BE5BED"/>
    <w:rsid w:val="00BE5C0C"/>
    <w:rsid w:val="00BE5C68"/>
    <w:rsid w:val="00BE5F19"/>
    <w:rsid w:val="00BE6280"/>
    <w:rsid w:val="00BE6517"/>
    <w:rsid w:val="00BE65E9"/>
    <w:rsid w:val="00BE6910"/>
    <w:rsid w:val="00BE6D7A"/>
    <w:rsid w:val="00BE6E1C"/>
    <w:rsid w:val="00BE6F26"/>
    <w:rsid w:val="00BE6F6B"/>
    <w:rsid w:val="00BE6FB5"/>
    <w:rsid w:val="00BE7257"/>
    <w:rsid w:val="00BE736F"/>
    <w:rsid w:val="00BE79B3"/>
    <w:rsid w:val="00BE7A54"/>
    <w:rsid w:val="00BE7BB1"/>
    <w:rsid w:val="00BE7CB9"/>
    <w:rsid w:val="00BE7DB9"/>
    <w:rsid w:val="00BF01AB"/>
    <w:rsid w:val="00BF03A2"/>
    <w:rsid w:val="00BF0547"/>
    <w:rsid w:val="00BF0553"/>
    <w:rsid w:val="00BF056D"/>
    <w:rsid w:val="00BF0709"/>
    <w:rsid w:val="00BF0770"/>
    <w:rsid w:val="00BF0C53"/>
    <w:rsid w:val="00BF1349"/>
    <w:rsid w:val="00BF13C3"/>
    <w:rsid w:val="00BF15CB"/>
    <w:rsid w:val="00BF167D"/>
    <w:rsid w:val="00BF16DC"/>
    <w:rsid w:val="00BF1AAD"/>
    <w:rsid w:val="00BF1B1D"/>
    <w:rsid w:val="00BF1E63"/>
    <w:rsid w:val="00BF27B0"/>
    <w:rsid w:val="00BF281B"/>
    <w:rsid w:val="00BF2AC2"/>
    <w:rsid w:val="00BF31F3"/>
    <w:rsid w:val="00BF322F"/>
    <w:rsid w:val="00BF3567"/>
    <w:rsid w:val="00BF375D"/>
    <w:rsid w:val="00BF3ADD"/>
    <w:rsid w:val="00BF3C16"/>
    <w:rsid w:val="00BF4136"/>
    <w:rsid w:val="00BF41F3"/>
    <w:rsid w:val="00BF4408"/>
    <w:rsid w:val="00BF44A8"/>
    <w:rsid w:val="00BF45E1"/>
    <w:rsid w:val="00BF4689"/>
    <w:rsid w:val="00BF4753"/>
    <w:rsid w:val="00BF4BD0"/>
    <w:rsid w:val="00BF4BD1"/>
    <w:rsid w:val="00BF510B"/>
    <w:rsid w:val="00BF5200"/>
    <w:rsid w:val="00BF5243"/>
    <w:rsid w:val="00BF5377"/>
    <w:rsid w:val="00BF5BBC"/>
    <w:rsid w:val="00BF5C01"/>
    <w:rsid w:val="00BF5F58"/>
    <w:rsid w:val="00BF61D4"/>
    <w:rsid w:val="00BF625C"/>
    <w:rsid w:val="00BF63D0"/>
    <w:rsid w:val="00BF6738"/>
    <w:rsid w:val="00BF673A"/>
    <w:rsid w:val="00BF6753"/>
    <w:rsid w:val="00BF68B7"/>
    <w:rsid w:val="00BF6E5F"/>
    <w:rsid w:val="00BF6F60"/>
    <w:rsid w:val="00BF7461"/>
    <w:rsid w:val="00BF750D"/>
    <w:rsid w:val="00BF783E"/>
    <w:rsid w:val="00C00012"/>
    <w:rsid w:val="00C003D8"/>
    <w:rsid w:val="00C0066A"/>
    <w:rsid w:val="00C008AC"/>
    <w:rsid w:val="00C009D4"/>
    <w:rsid w:val="00C00C92"/>
    <w:rsid w:val="00C00E4C"/>
    <w:rsid w:val="00C00FAE"/>
    <w:rsid w:val="00C00FBC"/>
    <w:rsid w:val="00C01274"/>
    <w:rsid w:val="00C012FB"/>
    <w:rsid w:val="00C01651"/>
    <w:rsid w:val="00C019EA"/>
    <w:rsid w:val="00C01A68"/>
    <w:rsid w:val="00C01C45"/>
    <w:rsid w:val="00C01D88"/>
    <w:rsid w:val="00C01EC9"/>
    <w:rsid w:val="00C020F9"/>
    <w:rsid w:val="00C0218A"/>
    <w:rsid w:val="00C02396"/>
    <w:rsid w:val="00C02797"/>
    <w:rsid w:val="00C027AB"/>
    <w:rsid w:val="00C028B1"/>
    <w:rsid w:val="00C02AE6"/>
    <w:rsid w:val="00C02D09"/>
    <w:rsid w:val="00C03235"/>
    <w:rsid w:val="00C03253"/>
    <w:rsid w:val="00C03322"/>
    <w:rsid w:val="00C0344D"/>
    <w:rsid w:val="00C03483"/>
    <w:rsid w:val="00C0348F"/>
    <w:rsid w:val="00C0358C"/>
    <w:rsid w:val="00C03949"/>
    <w:rsid w:val="00C03C07"/>
    <w:rsid w:val="00C03E31"/>
    <w:rsid w:val="00C041C9"/>
    <w:rsid w:val="00C04520"/>
    <w:rsid w:val="00C04578"/>
    <w:rsid w:val="00C0463D"/>
    <w:rsid w:val="00C04881"/>
    <w:rsid w:val="00C048E0"/>
    <w:rsid w:val="00C04AC3"/>
    <w:rsid w:val="00C04AFF"/>
    <w:rsid w:val="00C04B64"/>
    <w:rsid w:val="00C04CD3"/>
    <w:rsid w:val="00C04ECE"/>
    <w:rsid w:val="00C050CD"/>
    <w:rsid w:val="00C0530B"/>
    <w:rsid w:val="00C0556C"/>
    <w:rsid w:val="00C058AB"/>
    <w:rsid w:val="00C05B70"/>
    <w:rsid w:val="00C05C5E"/>
    <w:rsid w:val="00C0607E"/>
    <w:rsid w:val="00C062C3"/>
    <w:rsid w:val="00C065DB"/>
    <w:rsid w:val="00C068B7"/>
    <w:rsid w:val="00C06B18"/>
    <w:rsid w:val="00C06C59"/>
    <w:rsid w:val="00C06CCE"/>
    <w:rsid w:val="00C06E09"/>
    <w:rsid w:val="00C06EFE"/>
    <w:rsid w:val="00C06FAE"/>
    <w:rsid w:val="00C0701D"/>
    <w:rsid w:val="00C071CE"/>
    <w:rsid w:val="00C07453"/>
    <w:rsid w:val="00C075AB"/>
    <w:rsid w:val="00C0781E"/>
    <w:rsid w:val="00C07C40"/>
    <w:rsid w:val="00C07D78"/>
    <w:rsid w:val="00C07E76"/>
    <w:rsid w:val="00C10254"/>
    <w:rsid w:val="00C1028F"/>
    <w:rsid w:val="00C102DF"/>
    <w:rsid w:val="00C102F3"/>
    <w:rsid w:val="00C10372"/>
    <w:rsid w:val="00C103BC"/>
    <w:rsid w:val="00C10613"/>
    <w:rsid w:val="00C108C9"/>
    <w:rsid w:val="00C10C2B"/>
    <w:rsid w:val="00C10C3A"/>
    <w:rsid w:val="00C10DDC"/>
    <w:rsid w:val="00C11027"/>
    <w:rsid w:val="00C113B7"/>
    <w:rsid w:val="00C1182C"/>
    <w:rsid w:val="00C11884"/>
    <w:rsid w:val="00C11B9B"/>
    <w:rsid w:val="00C11C44"/>
    <w:rsid w:val="00C11D35"/>
    <w:rsid w:val="00C11E21"/>
    <w:rsid w:val="00C11F39"/>
    <w:rsid w:val="00C12215"/>
    <w:rsid w:val="00C12866"/>
    <w:rsid w:val="00C12BED"/>
    <w:rsid w:val="00C12BFA"/>
    <w:rsid w:val="00C12CF1"/>
    <w:rsid w:val="00C12E4F"/>
    <w:rsid w:val="00C12EB3"/>
    <w:rsid w:val="00C12EFB"/>
    <w:rsid w:val="00C12F05"/>
    <w:rsid w:val="00C12F08"/>
    <w:rsid w:val="00C12FB3"/>
    <w:rsid w:val="00C130CC"/>
    <w:rsid w:val="00C131DC"/>
    <w:rsid w:val="00C1353C"/>
    <w:rsid w:val="00C13620"/>
    <w:rsid w:val="00C136BB"/>
    <w:rsid w:val="00C13A45"/>
    <w:rsid w:val="00C13A87"/>
    <w:rsid w:val="00C13AB1"/>
    <w:rsid w:val="00C13BA9"/>
    <w:rsid w:val="00C13E16"/>
    <w:rsid w:val="00C13E91"/>
    <w:rsid w:val="00C13EB8"/>
    <w:rsid w:val="00C14119"/>
    <w:rsid w:val="00C1413B"/>
    <w:rsid w:val="00C14622"/>
    <w:rsid w:val="00C14677"/>
    <w:rsid w:val="00C14B14"/>
    <w:rsid w:val="00C14C93"/>
    <w:rsid w:val="00C14DF6"/>
    <w:rsid w:val="00C152EF"/>
    <w:rsid w:val="00C15360"/>
    <w:rsid w:val="00C15751"/>
    <w:rsid w:val="00C158D1"/>
    <w:rsid w:val="00C15B15"/>
    <w:rsid w:val="00C15CFF"/>
    <w:rsid w:val="00C15E57"/>
    <w:rsid w:val="00C15E5B"/>
    <w:rsid w:val="00C160C1"/>
    <w:rsid w:val="00C16302"/>
    <w:rsid w:val="00C163B6"/>
    <w:rsid w:val="00C16756"/>
    <w:rsid w:val="00C168B5"/>
    <w:rsid w:val="00C168E3"/>
    <w:rsid w:val="00C169F1"/>
    <w:rsid w:val="00C16A0F"/>
    <w:rsid w:val="00C16AA2"/>
    <w:rsid w:val="00C16E12"/>
    <w:rsid w:val="00C16F39"/>
    <w:rsid w:val="00C170F2"/>
    <w:rsid w:val="00C17305"/>
    <w:rsid w:val="00C17320"/>
    <w:rsid w:val="00C173C8"/>
    <w:rsid w:val="00C17449"/>
    <w:rsid w:val="00C17463"/>
    <w:rsid w:val="00C17B02"/>
    <w:rsid w:val="00C17D67"/>
    <w:rsid w:val="00C17DEA"/>
    <w:rsid w:val="00C17EA6"/>
    <w:rsid w:val="00C17EE8"/>
    <w:rsid w:val="00C17F72"/>
    <w:rsid w:val="00C17FC8"/>
    <w:rsid w:val="00C2006B"/>
    <w:rsid w:val="00C2007A"/>
    <w:rsid w:val="00C20270"/>
    <w:rsid w:val="00C202D4"/>
    <w:rsid w:val="00C20A65"/>
    <w:rsid w:val="00C20AA0"/>
    <w:rsid w:val="00C20ABC"/>
    <w:rsid w:val="00C20B38"/>
    <w:rsid w:val="00C20F83"/>
    <w:rsid w:val="00C210B4"/>
    <w:rsid w:val="00C21325"/>
    <w:rsid w:val="00C21433"/>
    <w:rsid w:val="00C21523"/>
    <w:rsid w:val="00C21580"/>
    <w:rsid w:val="00C2158F"/>
    <w:rsid w:val="00C215D0"/>
    <w:rsid w:val="00C21656"/>
    <w:rsid w:val="00C21BBA"/>
    <w:rsid w:val="00C21CA8"/>
    <w:rsid w:val="00C222B4"/>
    <w:rsid w:val="00C222F6"/>
    <w:rsid w:val="00C22434"/>
    <w:rsid w:val="00C22578"/>
    <w:rsid w:val="00C225E5"/>
    <w:rsid w:val="00C22A5D"/>
    <w:rsid w:val="00C22C8E"/>
    <w:rsid w:val="00C22E1B"/>
    <w:rsid w:val="00C22EBC"/>
    <w:rsid w:val="00C23027"/>
    <w:rsid w:val="00C23201"/>
    <w:rsid w:val="00C233F3"/>
    <w:rsid w:val="00C23829"/>
    <w:rsid w:val="00C2396B"/>
    <w:rsid w:val="00C23A99"/>
    <w:rsid w:val="00C23B33"/>
    <w:rsid w:val="00C23C4D"/>
    <w:rsid w:val="00C23D2D"/>
    <w:rsid w:val="00C23EE3"/>
    <w:rsid w:val="00C24081"/>
    <w:rsid w:val="00C24118"/>
    <w:rsid w:val="00C24348"/>
    <w:rsid w:val="00C24767"/>
    <w:rsid w:val="00C2495B"/>
    <w:rsid w:val="00C24B15"/>
    <w:rsid w:val="00C24CED"/>
    <w:rsid w:val="00C24D3F"/>
    <w:rsid w:val="00C24DEB"/>
    <w:rsid w:val="00C24E0A"/>
    <w:rsid w:val="00C24EEF"/>
    <w:rsid w:val="00C25178"/>
    <w:rsid w:val="00C254D7"/>
    <w:rsid w:val="00C25A9A"/>
    <w:rsid w:val="00C25DEC"/>
    <w:rsid w:val="00C268FB"/>
    <w:rsid w:val="00C26B2A"/>
    <w:rsid w:val="00C26B79"/>
    <w:rsid w:val="00C26BE1"/>
    <w:rsid w:val="00C26CA7"/>
    <w:rsid w:val="00C26CD8"/>
    <w:rsid w:val="00C26D2F"/>
    <w:rsid w:val="00C27052"/>
    <w:rsid w:val="00C27306"/>
    <w:rsid w:val="00C27406"/>
    <w:rsid w:val="00C279DE"/>
    <w:rsid w:val="00C302FC"/>
    <w:rsid w:val="00C307BF"/>
    <w:rsid w:val="00C307CD"/>
    <w:rsid w:val="00C30839"/>
    <w:rsid w:val="00C30927"/>
    <w:rsid w:val="00C30BBA"/>
    <w:rsid w:val="00C30E84"/>
    <w:rsid w:val="00C30F73"/>
    <w:rsid w:val="00C31105"/>
    <w:rsid w:val="00C312CE"/>
    <w:rsid w:val="00C3154E"/>
    <w:rsid w:val="00C31550"/>
    <w:rsid w:val="00C318FD"/>
    <w:rsid w:val="00C31975"/>
    <w:rsid w:val="00C3198B"/>
    <w:rsid w:val="00C31A3B"/>
    <w:rsid w:val="00C31A78"/>
    <w:rsid w:val="00C31B1B"/>
    <w:rsid w:val="00C31DB7"/>
    <w:rsid w:val="00C31DB8"/>
    <w:rsid w:val="00C32194"/>
    <w:rsid w:val="00C322A2"/>
    <w:rsid w:val="00C3261C"/>
    <w:rsid w:val="00C32B0A"/>
    <w:rsid w:val="00C32B20"/>
    <w:rsid w:val="00C32CE2"/>
    <w:rsid w:val="00C32EC5"/>
    <w:rsid w:val="00C3318B"/>
    <w:rsid w:val="00C331FA"/>
    <w:rsid w:val="00C33237"/>
    <w:rsid w:val="00C3323C"/>
    <w:rsid w:val="00C33D7F"/>
    <w:rsid w:val="00C33D8C"/>
    <w:rsid w:val="00C340A1"/>
    <w:rsid w:val="00C342C2"/>
    <w:rsid w:val="00C3450D"/>
    <w:rsid w:val="00C346FF"/>
    <w:rsid w:val="00C34944"/>
    <w:rsid w:val="00C349DD"/>
    <w:rsid w:val="00C34BB0"/>
    <w:rsid w:val="00C34C52"/>
    <w:rsid w:val="00C34E2D"/>
    <w:rsid w:val="00C34E7A"/>
    <w:rsid w:val="00C35000"/>
    <w:rsid w:val="00C35081"/>
    <w:rsid w:val="00C351E6"/>
    <w:rsid w:val="00C35233"/>
    <w:rsid w:val="00C3528D"/>
    <w:rsid w:val="00C353E2"/>
    <w:rsid w:val="00C3560E"/>
    <w:rsid w:val="00C3582D"/>
    <w:rsid w:val="00C35AE8"/>
    <w:rsid w:val="00C36019"/>
    <w:rsid w:val="00C360D1"/>
    <w:rsid w:val="00C360EC"/>
    <w:rsid w:val="00C36160"/>
    <w:rsid w:val="00C3619E"/>
    <w:rsid w:val="00C362B4"/>
    <w:rsid w:val="00C3661C"/>
    <w:rsid w:val="00C36647"/>
    <w:rsid w:val="00C3678A"/>
    <w:rsid w:val="00C368E8"/>
    <w:rsid w:val="00C36BE9"/>
    <w:rsid w:val="00C37375"/>
    <w:rsid w:val="00C3764F"/>
    <w:rsid w:val="00C37B5F"/>
    <w:rsid w:val="00C37C18"/>
    <w:rsid w:val="00C37D74"/>
    <w:rsid w:val="00C37F8B"/>
    <w:rsid w:val="00C403BD"/>
    <w:rsid w:val="00C4066A"/>
    <w:rsid w:val="00C406F8"/>
    <w:rsid w:val="00C409DC"/>
    <w:rsid w:val="00C40EE6"/>
    <w:rsid w:val="00C41190"/>
    <w:rsid w:val="00C41603"/>
    <w:rsid w:val="00C41654"/>
    <w:rsid w:val="00C41C2A"/>
    <w:rsid w:val="00C41EC7"/>
    <w:rsid w:val="00C41F42"/>
    <w:rsid w:val="00C423B4"/>
    <w:rsid w:val="00C4248D"/>
    <w:rsid w:val="00C424C0"/>
    <w:rsid w:val="00C4276B"/>
    <w:rsid w:val="00C42A10"/>
    <w:rsid w:val="00C42BBB"/>
    <w:rsid w:val="00C42D94"/>
    <w:rsid w:val="00C42ED3"/>
    <w:rsid w:val="00C43079"/>
    <w:rsid w:val="00C430A3"/>
    <w:rsid w:val="00C43266"/>
    <w:rsid w:val="00C43658"/>
    <w:rsid w:val="00C437E4"/>
    <w:rsid w:val="00C43EEE"/>
    <w:rsid w:val="00C44095"/>
    <w:rsid w:val="00C445B9"/>
    <w:rsid w:val="00C445CA"/>
    <w:rsid w:val="00C44881"/>
    <w:rsid w:val="00C4491B"/>
    <w:rsid w:val="00C45252"/>
    <w:rsid w:val="00C45475"/>
    <w:rsid w:val="00C454AD"/>
    <w:rsid w:val="00C457C2"/>
    <w:rsid w:val="00C45A1C"/>
    <w:rsid w:val="00C45A4C"/>
    <w:rsid w:val="00C45A6A"/>
    <w:rsid w:val="00C45C1F"/>
    <w:rsid w:val="00C45DA8"/>
    <w:rsid w:val="00C45E00"/>
    <w:rsid w:val="00C45F82"/>
    <w:rsid w:val="00C45FFC"/>
    <w:rsid w:val="00C4622F"/>
    <w:rsid w:val="00C462BA"/>
    <w:rsid w:val="00C46321"/>
    <w:rsid w:val="00C46572"/>
    <w:rsid w:val="00C465DA"/>
    <w:rsid w:val="00C466E8"/>
    <w:rsid w:val="00C46A4D"/>
    <w:rsid w:val="00C46D81"/>
    <w:rsid w:val="00C46F9E"/>
    <w:rsid w:val="00C47014"/>
    <w:rsid w:val="00C47075"/>
    <w:rsid w:val="00C470F7"/>
    <w:rsid w:val="00C471BA"/>
    <w:rsid w:val="00C47228"/>
    <w:rsid w:val="00C4726C"/>
    <w:rsid w:val="00C4763A"/>
    <w:rsid w:val="00C476D7"/>
    <w:rsid w:val="00C477BC"/>
    <w:rsid w:val="00C4783D"/>
    <w:rsid w:val="00C47C9B"/>
    <w:rsid w:val="00C47E72"/>
    <w:rsid w:val="00C47EEC"/>
    <w:rsid w:val="00C504CF"/>
    <w:rsid w:val="00C50744"/>
    <w:rsid w:val="00C5076A"/>
    <w:rsid w:val="00C50895"/>
    <w:rsid w:val="00C50898"/>
    <w:rsid w:val="00C50AFC"/>
    <w:rsid w:val="00C50C9F"/>
    <w:rsid w:val="00C50CD2"/>
    <w:rsid w:val="00C50D69"/>
    <w:rsid w:val="00C50E5F"/>
    <w:rsid w:val="00C5103F"/>
    <w:rsid w:val="00C51262"/>
    <w:rsid w:val="00C512F3"/>
    <w:rsid w:val="00C5140F"/>
    <w:rsid w:val="00C5157B"/>
    <w:rsid w:val="00C51893"/>
    <w:rsid w:val="00C51960"/>
    <w:rsid w:val="00C5198C"/>
    <w:rsid w:val="00C51A1A"/>
    <w:rsid w:val="00C51B6B"/>
    <w:rsid w:val="00C51DA1"/>
    <w:rsid w:val="00C51EB4"/>
    <w:rsid w:val="00C51ECC"/>
    <w:rsid w:val="00C5202E"/>
    <w:rsid w:val="00C524B3"/>
    <w:rsid w:val="00C52514"/>
    <w:rsid w:val="00C52525"/>
    <w:rsid w:val="00C52726"/>
    <w:rsid w:val="00C52850"/>
    <w:rsid w:val="00C5291F"/>
    <w:rsid w:val="00C52DD9"/>
    <w:rsid w:val="00C52E47"/>
    <w:rsid w:val="00C5316B"/>
    <w:rsid w:val="00C53314"/>
    <w:rsid w:val="00C53651"/>
    <w:rsid w:val="00C53833"/>
    <w:rsid w:val="00C53A37"/>
    <w:rsid w:val="00C53A75"/>
    <w:rsid w:val="00C53FBB"/>
    <w:rsid w:val="00C54095"/>
    <w:rsid w:val="00C54385"/>
    <w:rsid w:val="00C543B8"/>
    <w:rsid w:val="00C54769"/>
    <w:rsid w:val="00C5479D"/>
    <w:rsid w:val="00C54A42"/>
    <w:rsid w:val="00C54C86"/>
    <w:rsid w:val="00C5504D"/>
    <w:rsid w:val="00C55141"/>
    <w:rsid w:val="00C551F4"/>
    <w:rsid w:val="00C552DC"/>
    <w:rsid w:val="00C5572B"/>
    <w:rsid w:val="00C55E69"/>
    <w:rsid w:val="00C55F4E"/>
    <w:rsid w:val="00C561C8"/>
    <w:rsid w:val="00C5630E"/>
    <w:rsid w:val="00C56D1B"/>
    <w:rsid w:val="00C57506"/>
    <w:rsid w:val="00C57653"/>
    <w:rsid w:val="00C5773A"/>
    <w:rsid w:val="00C5779E"/>
    <w:rsid w:val="00C57824"/>
    <w:rsid w:val="00C57825"/>
    <w:rsid w:val="00C57A96"/>
    <w:rsid w:val="00C57BA4"/>
    <w:rsid w:val="00C6001F"/>
    <w:rsid w:val="00C600B9"/>
    <w:rsid w:val="00C602A4"/>
    <w:rsid w:val="00C606AB"/>
    <w:rsid w:val="00C6086A"/>
    <w:rsid w:val="00C60E48"/>
    <w:rsid w:val="00C60E6F"/>
    <w:rsid w:val="00C60ED3"/>
    <w:rsid w:val="00C61B2C"/>
    <w:rsid w:val="00C61CB8"/>
    <w:rsid w:val="00C62129"/>
    <w:rsid w:val="00C6257E"/>
    <w:rsid w:val="00C62846"/>
    <w:rsid w:val="00C62AE6"/>
    <w:rsid w:val="00C62B1E"/>
    <w:rsid w:val="00C62F4A"/>
    <w:rsid w:val="00C632F8"/>
    <w:rsid w:val="00C638C5"/>
    <w:rsid w:val="00C639E8"/>
    <w:rsid w:val="00C64211"/>
    <w:rsid w:val="00C6447C"/>
    <w:rsid w:val="00C644AD"/>
    <w:rsid w:val="00C64A58"/>
    <w:rsid w:val="00C64D83"/>
    <w:rsid w:val="00C64E31"/>
    <w:rsid w:val="00C6501B"/>
    <w:rsid w:val="00C6531D"/>
    <w:rsid w:val="00C65363"/>
    <w:rsid w:val="00C65515"/>
    <w:rsid w:val="00C65BCA"/>
    <w:rsid w:val="00C65C7D"/>
    <w:rsid w:val="00C65CE2"/>
    <w:rsid w:val="00C6642C"/>
    <w:rsid w:val="00C665FE"/>
    <w:rsid w:val="00C66608"/>
    <w:rsid w:val="00C66783"/>
    <w:rsid w:val="00C667F5"/>
    <w:rsid w:val="00C66CF8"/>
    <w:rsid w:val="00C66FF3"/>
    <w:rsid w:val="00C67362"/>
    <w:rsid w:val="00C67485"/>
    <w:rsid w:val="00C676EF"/>
    <w:rsid w:val="00C67704"/>
    <w:rsid w:val="00C6775D"/>
    <w:rsid w:val="00C67760"/>
    <w:rsid w:val="00C67E7D"/>
    <w:rsid w:val="00C67E90"/>
    <w:rsid w:val="00C706AF"/>
    <w:rsid w:val="00C706C8"/>
    <w:rsid w:val="00C70705"/>
    <w:rsid w:val="00C70940"/>
    <w:rsid w:val="00C709D7"/>
    <w:rsid w:val="00C709FD"/>
    <w:rsid w:val="00C70A5A"/>
    <w:rsid w:val="00C70B87"/>
    <w:rsid w:val="00C70D8A"/>
    <w:rsid w:val="00C70DC9"/>
    <w:rsid w:val="00C70EEB"/>
    <w:rsid w:val="00C710C4"/>
    <w:rsid w:val="00C712FF"/>
    <w:rsid w:val="00C71401"/>
    <w:rsid w:val="00C716C7"/>
    <w:rsid w:val="00C71FAE"/>
    <w:rsid w:val="00C7200C"/>
    <w:rsid w:val="00C721C6"/>
    <w:rsid w:val="00C72247"/>
    <w:rsid w:val="00C7238F"/>
    <w:rsid w:val="00C72778"/>
    <w:rsid w:val="00C729DD"/>
    <w:rsid w:val="00C729E2"/>
    <w:rsid w:val="00C72C4E"/>
    <w:rsid w:val="00C72DD9"/>
    <w:rsid w:val="00C72E1B"/>
    <w:rsid w:val="00C72E6A"/>
    <w:rsid w:val="00C731E7"/>
    <w:rsid w:val="00C73376"/>
    <w:rsid w:val="00C7371F"/>
    <w:rsid w:val="00C73CB5"/>
    <w:rsid w:val="00C73CD1"/>
    <w:rsid w:val="00C73CF3"/>
    <w:rsid w:val="00C73D85"/>
    <w:rsid w:val="00C73FAB"/>
    <w:rsid w:val="00C73FC2"/>
    <w:rsid w:val="00C7417B"/>
    <w:rsid w:val="00C744DC"/>
    <w:rsid w:val="00C75C34"/>
    <w:rsid w:val="00C75E9C"/>
    <w:rsid w:val="00C76106"/>
    <w:rsid w:val="00C7661C"/>
    <w:rsid w:val="00C766A5"/>
    <w:rsid w:val="00C76727"/>
    <w:rsid w:val="00C76860"/>
    <w:rsid w:val="00C76900"/>
    <w:rsid w:val="00C76949"/>
    <w:rsid w:val="00C76B02"/>
    <w:rsid w:val="00C76C41"/>
    <w:rsid w:val="00C76C8C"/>
    <w:rsid w:val="00C76D2A"/>
    <w:rsid w:val="00C76ED8"/>
    <w:rsid w:val="00C76F4D"/>
    <w:rsid w:val="00C76F7E"/>
    <w:rsid w:val="00C77105"/>
    <w:rsid w:val="00C774B3"/>
    <w:rsid w:val="00C77543"/>
    <w:rsid w:val="00C776B9"/>
    <w:rsid w:val="00C777D8"/>
    <w:rsid w:val="00C77B18"/>
    <w:rsid w:val="00C80099"/>
    <w:rsid w:val="00C80110"/>
    <w:rsid w:val="00C802FD"/>
    <w:rsid w:val="00C806CF"/>
    <w:rsid w:val="00C80808"/>
    <w:rsid w:val="00C80932"/>
    <w:rsid w:val="00C80D10"/>
    <w:rsid w:val="00C80F91"/>
    <w:rsid w:val="00C80FA8"/>
    <w:rsid w:val="00C81254"/>
    <w:rsid w:val="00C812B1"/>
    <w:rsid w:val="00C813DE"/>
    <w:rsid w:val="00C816AB"/>
    <w:rsid w:val="00C81884"/>
    <w:rsid w:val="00C819EC"/>
    <w:rsid w:val="00C81B02"/>
    <w:rsid w:val="00C81C5B"/>
    <w:rsid w:val="00C82052"/>
    <w:rsid w:val="00C822A6"/>
    <w:rsid w:val="00C82325"/>
    <w:rsid w:val="00C82348"/>
    <w:rsid w:val="00C82455"/>
    <w:rsid w:val="00C825A4"/>
    <w:rsid w:val="00C829FA"/>
    <w:rsid w:val="00C82A79"/>
    <w:rsid w:val="00C82AB5"/>
    <w:rsid w:val="00C82E6B"/>
    <w:rsid w:val="00C83161"/>
    <w:rsid w:val="00C83162"/>
    <w:rsid w:val="00C83C29"/>
    <w:rsid w:val="00C83CB6"/>
    <w:rsid w:val="00C83D01"/>
    <w:rsid w:val="00C84085"/>
    <w:rsid w:val="00C84359"/>
    <w:rsid w:val="00C84707"/>
    <w:rsid w:val="00C84842"/>
    <w:rsid w:val="00C84C6A"/>
    <w:rsid w:val="00C84CE9"/>
    <w:rsid w:val="00C84D38"/>
    <w:rsid w:val="00C84DC5"/>
    <w:rsid w:val="00C84DCD"/>
    <w:rsid w:val="00C8518F"/>
    <w:rsid w:val="00C8520A"/>
    <w:rsid w:val="00C852B9"/>
    <w:rsid w:val="00C853C9"/>
    <w:rsid w:val="00C8547C"/>
    <w:rsid w:val="00C857D5"/>
    <w:rsid w:val="00C85810"/>
    <w:rsid w:val="00C85BA3"/>
    <w:rsid w:val="00C85D30"/>
    <w:rsid w:val="00C86568"/>
    <w:rsid w:val="00C867A7"/>
    <w:rsid w:val="00C86932"/>
    <w:rsid w:val="00C86970"/>
    <w:rsid w:val="00C8697E"/>
    <w:rsid w:val="00C86A1F"/>
    <w:rsid w:val="00C86AFC"/>
    <w:rsid w:val="00C86C29"/>
    <w:rsid w:val="00C8708D"/>
    <w:rsid w:val="00C87230"/>
    <w:rsid w:val="00C872E1"/>
    <w:rsid w:val="00C8736D"/>
    <w:rsid w:val="00C87A27"/>
    <w:rsid w:val="00C87ADD"/>
    <w:rsid w:val="00C87BC6"/>
    <w:rsid w:val="00C87C70"/>
    <w:rsid w:val="00C87C9C"/>
    <w:rsid w:val="00C87E03"/>
    <w:rsid w:val="00C87EDC"/>
    <w:rsid w:val="00C87F63"/>
    <w:rsid w:val="00C9022E"/>
    <w:rsid w:val="00C902DA"/>
    <w:rsid w:val="00C90571"/>
    <w:rsid w:val="00C9063A"/>
    <w:rsid w:val="00C9069D"/>
    <w:rsid w:val="00C90CEA"/>
    <w:rsid w:val="00C90D9C"/>
    <w:rsid w:val="00C90FE7"/>
    <w:rsid w:val="00C91280"/>
    <w:rsid w:val="00C91500"/>
    <w:rsid w:val="00C91577"/>
    <w:rsid w:val="00C91958"/>
    <w:rsid w:val="00C9199D"/>
    <w:rsid w:val="00C919BA"/>
    <w:rsid w:val="00C91A23"/>
    <w:rsid w:val="00C91B05"/>
    <w:rsid w:val="00C92012"/>
    <w:rsid w:val="00C923AE"/>
    <w:rsid w:val="00C9249F"/>
    <w:rsid w:val="00C92639"/>
    <w:rsid w:val="00C92937"/>
    <w:rsid w:val="00C92A44"/>
    <w:rsid w:val="00C92CE0"/>
    <w:rsid w:val="00C92DCC"/>
    <w:rsid w:val="00C92DF7"/>
    <w:rsid w:val="00C92EA0"/>
    <w:rsid w:val="00C92F6B"/>
    <w:rsid w:val="00C930F3"/>
    <w:rsid w:val="00C932E1"/>
    <w:rsid w:val="00C938A8"/>
    <w:rsid w:val="00C939EC"/>
    <w:rsid w:val="00C93B5D"/>
    <w:rsid w:val="00C93BFD"/>
    <w:rsid w:val="00C93CBB"/>
    <w:rsid w:val="00C941A5"/>
    <w:rsid w:val="00C941A9"/>
    <w:rsid w:val="00C941AD"/>
    <w:rsid w:val="00C94214"/>
    <w:rsid w:val="00C943E7"/>
    <w:rsid w:val="00C94820"/>
    <w:rsid w:val="00C952C0"/>
    <w:rsid w:val="00C954E8"/>
    <w:rsid w:val="00C9557C"/>
    <w:rsid w:val="00C955A9"/>
    <w:rsid w:val="00C95706"/>
    <w:rsid w:val="00C95845"/>
    <w:rsid w:val="00C95A8C"/>
    <w:rsid w:val="00C95C69"/>
    <w:rsid w:val="00C95C74"/>
    <w:rsid w:val="00C95EA8"/>
    <w:rsid w:val="00C96949"/>
    <w:rsid w:val="00C96A2F"/>
    <w:rsid w:val="00C96FA4"/>
    <w:rsid w:val="00C97161"/>
    <w:rsid w:val="00C971BA"/>
    <w:rsid w:val="00C974C2"/>
    <w:rsid w:val="00C979F2"/>
    <w:rsid w:val="00C97D6C"/>
    <w:rsid w:val="00C97FE2"/>
    <w:rsid w:val="00CA006E"/>
    <w:rsid w:val="00CA018D"/>
    <w:rsid w:val="00CA023E"/>
    <w:rsid w:val="00CA0306"/>
    <w:rsid w:val="00CA0A86"/>
    <w:rsid w:val="00CA0B44"/>
    <w:rsid w:val="00CA0CC6"/>
    <w:rsid w:val="00CA0E9D"/>
    <w:rsid w:val="00CA117D"/>
    <w:rsid w:val="00CA16DE"/>
    <w:rsid w:val="00CA1702"/>
    <w:rsid w:val="00CA17EE"/>
    <w:rsid w:val="00CA192C"/>
    <w:rsid w:val="00CA1935"/>
    <w:rsid w:val="00CA1B8D"/>
    <w:rsid w:val="00CA1C7D"/>
    <w:rsid w:val="00CA1CD5"/>
    <w:rsid w:val="00CA1D3E"/>
    <w:rsid w:val="00CA1D79"/>
    <w:rsid w:val="00CA1D86"/>
    <w:rsid w:val="00CA200E"/>
    <w:rsid w:val="00CA216A"/>
    <w:rsid w:val="00CA278E"/>
    <w:rsid w:val="00CA2856"/>
    <w:rsid w:val="00CA2862"/>
    <w:rsid w:val="00CA2973"/>
    <w:rsid w:val="00CA297D"/>
    <w:rsid w:val="00CA2ABE"/>
    <w:rsid w:val="00CA2EA2"/>
    <w:rsid w:val="00CA2EE2"/>
    <w:rsid w:val="00CA2F79"/>
    <w:rsid w:val="00CA2FA0"/>
    <w:rsid w:val="00CA3220"/>
    <w:rsid w:val="00CA35F3"/>
    <w:rsid w:val="00CA3C51"/>
    <w:rsid w:val="00CA3F02"/>
    <w:rsid w:val="00CA4174"/>
    <w:rsid w:val="00CA41B4"/>
    <w:rsid w:val="00CA47B8"/>
    <w:rsid w:val="00CA4809"/>
    <w:rsid w:val="00CA4A1F"/>
    <w:rsid w:val="00CA510E"/>
    <w:rsid w:val="00CA540F"/>
    <w:rsid w:val="00CA5630"/>
    <w:rsid w:val="00CA576E"/>
    <w:rsid w:val="00CA58CF"/>
    <w:rsid w:val="00CA5ABE"/>
    <w:rsid w:val="00CA5BC1"/>
    <w:rsid w:val="00CA5D61"/>
    <w:rsid w:val="00CA5E7F"/>
    <w:rsid w:val="00CA5E8E"/>
    <w:rsid w:val="00CA5F8C"/>
    <w:rsid w:val="00CA60A3"/>
    <w:rsid w:val="00CA673A"/>
    <w:rsid w:val="00CA6B06"/>
    <w:rsid w:val="00CA6B35"/>
    <w:rsid w:val="00CA6C35"/>
    <w:rsid w:val="00CA6D15"/>
    <w:rsid w:val="00CA6D69"/>
    <w:rsid w:val="00CA6F03"/>
    <w:rsid w:val="00CA6F18"/>
    <w:rsid w:val="00CA7049"/>
    <w:rsid w:val="00CA7172"/>
    <w:rsid w:val="00CA756E"/>
    <w:rsid w:val="00CA762A"/>
    <w:rsid w:val="00CA76E5"/>
    <w:rsid w:val="00CA772F"/>
    <w:rsid w:val="00CA7897"/>
    <w:rsid w:val="00CA7A44"/>
    <w:rsid w:val="00CA7AB3"/>
    <w:rsid w:val="00CA7C1F"/>
    <w:rsid w:val="00CA7E50"/>
    <w:rsid w:val="00CB00AD"/>
    <w:rsid w:val="00CB016F"/>
    <w:rsid w:val="00CB0197"/>
    <w:rsid w:val="00CB0341"/>
    <w:rsid w:val="00CB0472"/>
    <w:rsid w:val="00CB085D"/>
    <w:rsid w:val="00CB0A3F"/>
    <w:rsid w:val="00CB0A8F"/>
    <w:rsid w:val="00CB0BF1"/>
    <w:rsid w:val="00CB0C34"/>
    <w:rsid w:val="00CB1145"/>
    <w:rsid w:val="00CB14EE"/>
    <w:rsid w:val="00CB1661"/>
    <w:rsid w:val="00CB16BD"/>
    <w:rsid w:val="00CB1C93"/>
    <w:rsid w:val="00CB1DFC"/>
    <w:rsid w:val="00CB2259"/>
    <w:rsid w:val="00CB228A"/>
    <w:rsid w:val="00CB24E5"/>
    <w:rsid w:val="00CB2863"/>
    <w:rsid w:val="00CB29CE"/>
    <w:rsid w:val="00CB29E1"/>
    <w:rsid w:val="00CB2CB2"/>
    <w:rsid w:val="00CB3101"/>
    <w:rsid w:val="00CB3159"/>
    <w:rsid w:val="00CB365B"/>
    <w:rsid w:val="00CB36B0"/>
    <w:rsid w:val="00CB384F"/>
    <w:rsid w:val="00CB3BFD"/>
    <w:rsid w:val="00CB3F34"/>
    <w:rsid w:val="00CB4013"/>
    <w:rsid w:val="00CB4057"/>
    <w:rsid w:val="00CB405E"/>
    <w:rsid w:val="00CB408C"/>
    <w:rsid w:val="00CB4299"/>
    <w:rsid w:val="00CB436A"/>
    <w:rsid w:val="00CB4D8A"/>
    <w:rsid w:val="00CB4DFF"/>
    <w:rsid w:val="00CB5046"/>
    <w:rsid w:val="00CB5061"/>
    <w:rsid w:val="00CB513C"/>
    <w:rsid w:val="00CB5181"/>
    <w:rsid w:val="00CB5599"/>
    <w:rsid w:val="00CB5975"/>
    <w:rsid w:val="00CB5B4B"/>
    <w:rsid w:val="00CB5BF9"/>
    <w:rsid w:val="00CB5EB0"/>
    <w:rsid w:val="00CB5F4B"/>
    <w:rsid w:val="00CB61FA"/>
    <w:rsid w:val="00CB64AD"/>
    <w:rsid w:val="00CB6526"/>
    <w:rsid w:val="00CB6776"/>
    <w:rsid w:val="00CB67FC"/>
    <w:rsid w:val="00CB6842"/>
    <w:rsid w:val="00CB6D05"/>
    <w:rsid w:val="00CB6FAC"/>
    <w:rsid w:val="00CB6FC9"/>
    <w:rsid w:val="00CB7047"/>
    <w:rsid w:val="00CB710E"/>
    <w:rsid w:val="00CB735C"/>
    <w:rsid w:val="00CB7367"/>
    <w:rsid w:val="00CB74D5"/>
    <w:rsid w:val="00CB76F8"/>
    <w:rsid w:val="00CB7808"/>
    <w:rsid w:val="00CB7852"/>
    <w:rsid w:val="00CB79D8"/>
    <w:rsid w:val="00CB7B1D"/>
    <w:rsid w:val="00CB7CA2"/>
    <w:rsid w:val="00CB7E02"/>
    <w:rsid w:val="00CB7E2B"/>
    <w:rsid w:val="00CB7EF4"/>
    <w:rsid w:val="00CB7FBD"/>
    <w:rsid w:val="00CC0364"/>
    <w:rsid w:val="00CC04ED"/>
    <w:rsid w:val="00CC051D"/>
    <w:rsid w:val="00CC09F3"/>
    <w:rsid w:val="00CC0B96"/>
    <w:rsid w:val="00CC142B"/>
    <w:rsid w:val="00CC19B0"/>
    <w:rsid w:val="00CC19D4"/>
    <w:rsid w:val="00CC1A40"/>
    <w:rsid w:val="00CC1C8C"/>
    <w:rsid w:val="00CC1CE4"/>
    <w:rsid w:val="00CC1F74"/>
    <w:rsid w:val="00CC201E"/>
    <w:rsid w:val="00CC278A"/>
    <w:rsid w:val="00CC2811"/>
    <w:rsid w:val="00CC2861"/>
    <w:rsid w:val="00CC2A05"/>
    <w:rsid w:val="00CC2C81"/>
    <w:rsid w:val="00CC2CB4"/>
    <w:rsid w:val="00CC2EC8"/>
    <w:rsid w:val="00CC2F22"/>
    <w:rsid w:val="00CC3044"/>
    <w:rsid w:val="00CC30F6"/>
    <w:rsid w:val="00CC34A9"/>
    <w:rsid w:val="00CC3741"/>
    <w:rsid w:val="00CC3A49"/>
    <w:rsid w:val="00CC3BE5"/>
    <w:rsid w:val="00CC3CA3"/>
    <w:rsid w:val="00CC3D4A"/>
    <w:rsid w:val="00CC3E3D"/>
    <w:rsid w:val="00CC3FBC"/>
    <w:rsid w:val="00CC3FC6"/>
    <w:rsid w:val="00CC4328"/>
    <w:rsid w:val="00CC49BE"/>
    <w:rsid w:val="00CC4A3A"/>
    <w:rsid w:val="00CC4B5F"/>
    <w:rsid w:val="00CC4F87"/>
    <w:rsid w:val="00CC50D8"/>
    <w:rsid w:val="00CC53C9"/>
    <w:rsid w:val="00CC5532"/>
    <w:rsid w:val="00CC5A05"/>
    <w:rsid w:val="00CC5AA5"/>
    <w:rsid w:val="00CC5C7D"/>
    <w:rsid w:val="00CC5EA9"/>
    <w:rsid w:val="00CC64F0"/>
    <w:rsid w:val="00CC653F"/>
    <w:rsid w:val="00CC67E8"/>
    <w:rsid w:val="00CC6B22"/>
    <w:rsid w:val="00CC6BE5"/>
    <w:rsid w:val="00CC6E0D"/>
    <w:rsid w:val="00CC700D"/>
    <w:rsid w:val="00CC71A6"/>
    <w:rsid w:val="00CC71B4"/>
    <w:rsid w:val="00CC7281"/>
    <w:rsid w:val="00CC7719"/>
    <w:rsid w:val="00CC791B"/>
    <w:rsid w:val="00CC7B46"/>
    <w:rsid w:val="00CC7C3F"/>
    <w:rsid w:val="00CC7EF1"/>
    <w:rsid w:val="00CD00A0"/>
    <w:rsid w:val="00CD01A0"/>
    <w:rsid w:val="00CD095C"/>
    <w:rsid w:val="00CD0C93"/>
    <w:rsid w:val="00CD0D8F"/>
    <w:rsid w:val="00CD0EC9"/>
    <w:rsid w:val="00CD0FC4"/>
    <w:rsid w:val="00CD10B3"/>
    <w:rsid w:val="00CD134B"/>
    <w:rsid w:val="00CD1533"/>
    <w:rsid w:val="00CD1574"/>
    <w:rsid w:val="00CD15DC"/>
    <w:rsid w:val="00CD173E"/>
    <w:rsid w:val="00CD1B54"/>
    <w:rsid w:val="00CD1D87"/>
    <w:rsid w:val="00CD1EBB"/>
    <w:rsid w:val="00CD2189"/>
    <w:rsid w:val="00CD22B2"/>
    <w:rsid w:val="00CD2316"/>
    <w:rsid w:val="00CD23C3"/>
    <w:rsid w:val="00CD23E5"/>
    <w:rsid w:val="00CD26AA"/>
    <w:rsid w:val="00CD28F8"/>
    <w:rsid w:val="00CD2920"/>
    <w:rsid w:val="00CD2959"/>
    <w:rsid w:val="00CD2B02"/>
    <w:rsid w:val="00CD2BDE"/>
    <w:rsid w:val="00CD2FD5"/>
    <w:rsid w:val="00CD308D"/>
    <w:rsid w:val="00CD3096"/>
    <w:rsid w:val="00CD31AD"/>
    <w:rsid w:val="00CD321D"/>
    <w:rsid w:val="00CD3249"/>
    <w:rsid w:val="00CD34AC"/>
    <w:rsid w:val="00CD3558"/>
    <w:rsid w:val="00CD38E6"/>
    <w:rsid w:val="00CD399F"/>
    <w:rsid w:val="00CD3A1D"/>
    <w:rsid w:val="00CD3BB1"/>
    <w:rsid w:val="00CD3DF1"/>
    <w:rsid w:val="00CD3F3E"/>
    <w:rsid w:val="00CD40EA"/>
    <w:rsid w:val="00CD40F4"/>
    <w:rsid w:val="00CD432F"/>
    <w:rsid w:val="00CD4590"/>
    <w:rsid w:val="00CD460C"/>
    <w:rsid w:val="00CD4836"/>
    <w:rsid w:val="00CD4CDB"/>
    <w:rsid w:val="00CD5B66"/>
    <w:rsid w:val="00CD5D00"/>
    <w:rsid w:val="00CD61E4"/>
    <w:rsid w:val="00CD6409"/>
    <w:rsid w:val="00CD67DE"/>
    <w:rsid w:val="00CD693A"/>
    <w:rsid w:val="00CD69BD"/>
    <w:rsid w:val="00CD6ADD"/>
    <w:rsid w:val="00CD6C2D"/>
    <w:rsid w:val="00CD6C59"/>
    <w:rsid w:val="00CD6D3E"/>
    <w:rsid w:val="00CD6DDE"/>
    <w:rsid w:val="00CD70DA"/>
    <w:rsid w:val="00CD72BF"/>
    <w:rsid w:val="00CD7741"/>
    <w:rsid w:val="00CD78F0"/>
    <w:rsid w:val="00CD7AD8"/>
    <w:rsid w:val="00CD7E0E"/>
    <w:rsid w:val="00CD7E3A"/>
    <w:rsid w:val="00CD7E5C"/>
    <w:rsid w:val="00CD7EA5"/>
    <w:rsid w:val="00CD7EE6"/>
    <w:rsid w:val="00CD7F06"/>
    <w:rsid w:val="00CE00A2"/>
    <w:rsid w:val="00CE011A"/>
    <w:rsid w:val="00CE014D"/>
    <w:rsid w:val="00CE02C7"/>
    <w:rsid w:val="00CE06D1"/>
    <w:rsid w:val="00CE075D"/>
    <w:rsid w:val="00CE0A0D"/>
    <w:rsid w:val="00CE0B9F"/>
    <w:rsid w:val="00CE0BB0"/>
    <w:rsid w:val="00CE0C78"/>
    <w:rsid w:val="00CE0D63"/>
    <w:rsid w:val="00CE0E62"/>
    <w:rsid w:val="00CE0EC2"/>
    <w:rsid w:val="00CE1018"/>
    <w:rsid w:val="00CE11C5"/>
    <w:rsid w:val="00CE158A"/>
    <w:rsid w:val="00CE1745"/>
    <w:rsid w:val="00CE189F"/>
    <w:rsid w:val="00CE1B09"/>
    <w:rsid w:val="00CE1C92"/>
    <w:rsid w:val="00CE21A3"/>
    <w:rsid w:val="00CE2423"/>
    <w:rsid w:val="00CE24BA"/>
    <w:rsid w:val="00CE25DB"/>
    <w:rsid w:val="00CE2830"/>
    <w:rsid w:val="00CE2F1A"/>
    <w:rsid w:val="00CE33E2"/>
    <w:rsid w:val="00CE3415"/>
    <w:rsid w:val="00CE3461"/>
    <w:rsid w:val="00CE3578"/>
    <w:rsid w:val="00CE3593"/>
    <w:rsid w:val="00CE393A"/>
    <w:rsid w:val="00CE39B0"/>
    <w:rsid w:val="00CE3B31"/>
    <w:rsid w:val="00CE4039"/>
    <w:rsid w:val="00CE4047"/>
    <w:rsid w:val="00CE4174"/>
    <w:rsid w:val="00CE42DC"/>
    <w:rsid w:val="00CE49A0"/>
    <w:rsid w:val="00CE4BE6"/>
    <w:rsid w:val="00CE4D0F"/>
    <w:rsid w:val="00CE4E45"/>
    <w:rsid w:val="00CE5222"/>
    <w:rsid w:val="00CE52BF"/>
    <w:rsid w:val="00CE6463"/>
    <w:rsid w:val="00CE66E0"/>
    <w:rsid w:val="00CE6A92"/>
    <w:rsid w:val="00CE6BAA"/>
    <w:rsid w:val="00CE6D46"/>
    <w:rsid w:val="00CE6D65"/>
    <w:rsid w:val="00CE6E41"/>
    <w:rsid w:val="00CE6E46"/>
    <w:rsid w:val="00CE735E"/>
    <w:rsid w:val="00CE73CD"/>
    <w:rsid w:val="00CE74A1"/>
    <w:rsid w:val="00CE74AB"/>
    <w:rsid w:val="00CE75CF"/>
    <w:rsid w:val="00CE7876"/>
    <w:rsid w:val="00CE7D15"/>
    <w:rsid w:val="00CE7E82"/>
    <w:rsid w:val="00CE7EE5"/>
    <w:rsid w:val="00CF00EB"/>
    <w:rsid w:val="00CF02C0"/>
    <w:rsid w:val="00CF064F"/>
    <w:rsid w:val="00CF07FF"/>
    <w:rsid w:val="00CF0A47"/>
    <w:rsid w:val="00CF0AE2"/>
    <w:rsid w:val="00CF0BF9"/>
    <w:rsid w:val="00CF1314"/>
    <w:rsid w:val="00CF149B"/>
    <w:rsid w:val="00CF1ABC"/>
    <w:rsid w:val="00CF1BBB"/>
    <w:rsid w:val="00CF1C13"/>
    <w:rsid w:val="00CF1C7D"/>
    <w:rsid w:val="00CF1D46"/>
    <w:rsid w:val="00CF1E52"/>
    <w:rsid w:val="00CF2088"/>
    <w:rsid w:val="00CF211D"/>
    <w:rsid w:val="00CF24C2"/>
    <w:rsid w:val="00CF25F1"/>
    <w:rsid w:val="00CF2717"/>
    <w:rsid w:val="00CF273F"/>
    <w:rsid w:val="00CF2B8D"/>
    <w:rsid w:val="00CF2C5E"/>
    <w:rsid w:val="00CF2F81"/>
    <w:rsid w:val="00CF31E8"/>
    <w:rsid w:val="00CF332F"/>
    <w:rsid w:val="00CF3498"/>
    <w:rsid w:val="00CF3659"/>
    <w:rsid w:val="00CF39F2"/>
    <w:rsid w:val="00CF3ECF"/>
    <w:rsid w:val="00CF3FDB"/>
    <w:rsid w:val="00CF4037"/>
    <w:rsid w:val="00CF408A"/>
    <w:rsid w:val="00CF41B7"/>
    <w:rsid w:val="00CF43C3"/>
    <w:rsid w:val="00CF4412"/>
    <w:rsid w:val="00CF4439"/>
    <w:rsid w:val="00CF449C"/>
    <w:rsid w:val="00CF4635"/>
    <w:rsid w:val="00CF47F3"/>
    <w:rsid w:val="00CF48B1"/>
    <w:rsid w:val="00CF4D14"/>
    <w:rsid w:val="00CF51B3"/>
    <w:rsid w:val="00CF5268"/>
    <w:rsid w:val="00CF52B5"/>
    <w:rsid w:val="00CF542E"/>
    <w:rsid w:val="00CF5450"/>
    <w:rsid w:val="00CF5452"/>
    <w:rsid w:val="00CF5516"/>
    <w:rsid w:val="00CF55B1"/>
    <w:rsid w:val="00CF56C6"/>
    <w:rsid w:val="00CF5AFB"/>
    <w:rsid w:val="00CF5C60"/>
    <w:rsid w:val="00CF5CE1"/>
    <w:rsid w:val="00CF5D02"/>
    <w:rsid w:val="00CF5D9C"/>
    <w:rsid w:val="00CF5DB8"/>
    <w:rsid w:val="00CF5DFC"/>
    <w:rsid w:val="00CF5E6B"/>
    <w:rsid w:val="00CF5FA0"/>
    <w:rsid w:val="00CF69AC"/>
    <w:rsid w:val="00CF6C7C"/>
    <w:rsid w:val="00CF6CFF"/>
    <w:rsid w:val="00CF6F95"/>
    <w:rsid w:val="00CF6FA5"/>
    <w:rsid w:val="00CF703E"/>
    <w:rsid w:val="00CF72D8"/>
    <w:rsid w:val="00CF7427"/>
    <w:rsid w:val="00CF7516"/>
    <w:rsid w:val="00CF7F8D"/>
    <w:rsid w:val="00D0069E"/>
    <w:rsid w:val="00D007D3"/>
    <w:rsid w:val="00D00A7B"/>
    <w:rsid w:val="00D00C1E"/>
    <w:rsid w:val="00D00FB4"/>
    <w:rsid w:val="00D011B7"/>
    <w:rsid w:val="00D011D2"/>
    <w:rsid w:val="00D01505"/>
    <w:rsid w:val="00D01513"/>
    <w:rsid w:val="00D0151C"/>
    <w:rsid w:val="00D0189D"/>
    <w:rsid w:val="00D01A18"/>
    <w:rsid w:val="00D01E31"/>
    <w:rsid w:val="00D01E34"/>
    <w:rsid w:val="00D02174"/>
    <w:rsid w:val="00D025FE"/>
    <w:rsid w:val="00D02641"/>
    <w:rsid w:val="00D026D2"/>
    <w:rsid w:val="00D02DC5"/>
    <w:rsid w:val="00D03386"/>
    <w:rsid w:val="00D033A8"/>
    <w:rsid w:val="00D03604"/>
    <w:rsid w:val="00D03CDF"/>
    <w:rsid w:val="00D04014"/>
    <w:rsid w:val="00D0409B"/>
    <w:rsid w:val="00D04169"/>
    <w:rsid w:val="00D0432D"/>
    <w:rsid w:val="00D04592"/>
    <w:rsid w:val="00D046CA"/>
    <w:rsid w:val="00D048D1"/>
    <w:rsid w:val="00D048DA"/>
    <w:rsid w:val="00D04B09"/>
    <w:rsid w:val="00D04DAE"/>
    <w:rsid w:val="00D04E45"/>
    <w:rsid w:val="00D05037"/>
    <w:rsid w:val="00D05135"/>
    <w:rsid w:val="00D05147"/>
    <w:rsid w:val="00D0524E"/>
    <w:rsid w:val="00D053CF"/>
    <w:rsid w:val="00D0561A"/>
    <w:rsid w:val="00D05712"/>
    <w:rsid w:val="00D05B32"/>
    <w:rsid w:val="00D05BB1"/>
    <w:rsid w:val="00D05C84"/>
    <w:rsid w:val="00D05C94"/>
    <w:rsid w:val="00D05E02"/>
    <w:rsid w:val="00D05E0C"/>
    <w:rsid w:val="00D06215"/>
    <w:rsid w:val="00D06601"/>
    <w:rsid w:val="00D069C8"/>
    <w:rsid w:val="00D06CE9"/>
    <w:rsid w:val="00D06CF1"/>
    <w:rsid w:val="00D06FEF"/>
    <w:rsid w:val="00D072E3"/>
    <w:rsid w:val="00D0774A"/>
    <w:rsid w:val="00D07A1C"/>
    <w:rsid w:val="00D07C52"/>
    <w:rsid w:val="00D07CFC"/>
    <w:rsid w:val="00D07E7A"/>
    <w:rsid w:val="00D10412"/>
    <w:rsid w:val="00D104B3"/>
    <w:rsid w:val="00D104E0"/>
    <w:rsid w:val="00D105D7"/>
    <w:rsid w:val="00D105EF"/>
    <w:rsid w:val="00D106AB"/>
    <w:rsid w:val="00D106CA"/>
    <w:rsid w:val="00D109CB"/>
    <w:rsid w:val="00D10E83"/>
    <w:rsid w:val="00D110FD"/>
    <w:rsid w:val="00D112E5"/>
    <w:rsid w:val="00D1149D"/>
    <w:rsid w:val="00D116A3"/>
    <w:rsid w:val="00D1199A"/>
    <w:rsid w:val="00D12005"/>
    <w:rsid w:val="00D12102"/>
    <w:rsid w:val="00D12236"/>
    <w:rsid w:val="00D123D5"/>
    <w:rsid w:val="00D123E0"/>
    <w:rsid w:val="00D126D5"/>
    <w:rsid w:val="00D12EBC"/>
    <w:rsid w:val="00D1329C"/>
    <w:rsid w:val="00D1342B"/>
    <w:rsid w:val="00D134BF"/>
    <w:rsid w:val="00D13947"/>
    <w:rsid w:val="00D13B94"/>
    <w:rsid w:val="00D13CAB"/>
    <w:rsid w:val="00D13D28"/>
    <w:rsid w:val="00D13DB5"/>
    <w:rsid w:val="00D1411A"/>
    <w:rsid w:val="00D1425E"/>
    <w:rsid w:val="00D14276"/>
    <w:rsid w:val="00D142BF"/>
    <w:rsid w:val="00D143FB"/>
    <w:rsid w:val="00D145FB"/>
    <w:rsid w:val="00D1479D"/>
    <w:rsid w:val="00D147E1"/>
    <w:rsid w:val="00D14887"/>
    <w:rsid w:val="00D15542"/>
    <w:rsid w:val="00D1563E"/>
    <w:rsid w:val="00D156F7"/>
    <w:rsid w:val="00D15805"/>
    <w:rsid w:val="00D15B10"/>
    <w:rsid w:val="00D15D30"/>
    <w:rsid w:val="00D15E0A"/>
    <w:rsid w:val="00D15E84"/>
    <w:rsid w:val="00D161F7"/>
    <w:rsid w:val="00D1624E"/>
    <w:rsid w:val="00D16472"/>
    <w:rsid w:val="00D16C48"/>
    <w:rsid w:val="00D16CDF"/>
    <w:rsid w:val="00D16F66"/>
    <w:rsid w:val="00D1755E"/>
    <w:rsid w:val="00D17918"/>
    <w:rsid w:val="00D17A02"/>
    <w:rsid w:val="00D17B47"/>
    <w:rsid w:val="00D17CF3"/>
    <w:rsid w:val="00D17E78"/>
    <w:rsid w:val="00D17F2F"/>
    <w:rsid w:val="00D2007F"/>
    <w:rsid w:val="00D20492"/>
    <w:rsid w:val="00D20527"/>
    <w:rsid w:val="00D205F3"/>
    <w:rsid w:val="00D2070B"/>
    <w:rsid w:val="00D2098A"/>
    <w:rsid w:val="00D209C5"/>
    <w:rsid w:val="00D20B5C"/>
    <w:rsid w:val="00D20CE6"/>
    <w:rsid w:val="00D211F9"/>
    <w:rsid w:val="00D21299"/>
    <w:rsid w:val="00D212C8"/>
    <w:rsid w:val="00D21B0D"/>
    <w:rsid w:val="00D21D94"/>
    <w:rsid w:val="00D21F52"/>
    <w:rsid w:val="00D22119"/>
    <w:rsid w:val="00D2227C"/>
    <w:rsid w:val="00D22602"/>
    <w:rsid w:val="00D227F2"/>
    <w:rsid w:val="00D22AB1"/>
    <w:rsid w:val="00D22F1B"/>
    <w:rsid w:val="00D22FE8"/>
    <w:rsid w:val="00D23074"/>
    <w:rsid w:val="00D236A1"/>
    <w:rsid w:val="00D236DF"/>
    <w:rsid w:val="00D23757"/>
    <w:rsid w:val="00D23927"/>
    <w:rsid w:val="00D23962"/>
    <w:rsid w:val="00D239AC"/>
    <w:rsid w:val="00D23A2A"/>
    <w:rsid w:val="00D23B0F"/>
    <w:rsid w:val="00D23C38"/>
    <w:rsid w:val="00D23E05"/>
    <w:rsid w:val="00D23FFD"/>
    <w:rsid w:val="00D241F6"/>
    <w:rsid w:val="00D24301"/>
    <w:rsid w:val="00D2430A"/>
    <w:rsid w:val="00D24321"/>
    <w:rsid w:val="00D24330"/>
    <w:rsid w:val="00D243DF"/>
    <w:rsid w:val="00D2451E"/>
    <w:rsid w:val="00D24557"/>
    <w:rsid w:val="00D2464D"/>
    <w:rsid w:val="00D24673"/>
    <w:rsid w:val="00D248B2"/>
    <w:rsid w:val="00D249A5"/>
    <w:rsid w:val="00D249C5"/>
    <w:rsid w:val="00D24A9C"/>
    <w:rsid w:val="00D24B03"/>
    <w:rsid w:val="00D24CDF"/>
    <w:rsid w:val="00D24D49"/>
    <w:rsid w:val="00D25044"/>
    <w:rsid w:val="00D2516F"/>
    <w:rsid w:val="00D253B9"/>
    <w:rsid w:val="00D253BA"/>
    <w:rsid w:val="00D25488"/>
    <w:rsid w:val="00D255A5"/>
    <w:rsid w:val="00D25694"/>
    <w:rsid w:val="00D25988"/>
    <w:rsid w:val="00D25B47"/>
    <w:rsid w:val="00D25D9D"/>
    <w:rsid w:val="00D25DAF"/>
    <w:rsid w:val="00D2600C"/>
    <w:rsid w:val="00D26075"/>
    <w:rsid w:val="00D263F1"/>
    <w:rsid w:val="00D267C1"/>
    <w:rsid w:val="00D26807"/>
    <w:rsid w:val="00D26966"/>
    <w:rsid w:val="00D26B3C"/>
    <w:rsid w:val="00D26B55"/>
    <w:rsid w:val="00D26BDD"/>
    <w:rsid w:val="00D270F0"/>
    <w:rsid w:val="00D271A5"/>
    <w:rsid w:val="00D27357"/>
    <w:rsid w:val="00D2740E"/>
    <w:rsid w:val="00D27411"/>
    <w:rsid w:val="00D27845"/>
    <w:rsid w:val="00D27A19"/>
    <w:rsid w:val="00D27B95"/>
    <w:rsid w:val="00D27D79"/>
    <w:rsid w:val="00D30680"/>
    <w:rsid w:val="00D306CA"/>
    <w:rsid w:val="00D306DD"/>
    <w:rsid w:val="00D30782"/>
    <w:rsid w:val="00D30E47"/>
    <w:rsid w:val="00D3116E"/>
    <w:rsid w:val="00D31173"/>
    <w:rsid w:val="00D3140F"/>
    <w:rsid w:val="00D3152F"/>
    <w:rsid w:val="00D318C5"/>
    <w:rsid w:val="00D3196B"/>
    <w:rsid w:val="00D31B3E"/>
    <w:rsid w:val="00D31BE6"/>
    <w:rsid w:val="00D32364"/>
    <w:rsid w:val="00D323D7"/>
    <w:rsid w:val="00D324AC"/>
    <w:rsid w:val="00D32502"/>
    <w:rsid w:val="00D32551"/>
    <w:rsid w:val="00D328CC"/>
    <w:rsid w:val="00D3292C"/>
    <w:rsid w:val="00D32AB7"/>
    <w:rsid w:val="00D32BDF"/>
    <w:rsid w:val="00D32C15"/>
    <w:rsid w:val="00D32FAB"/>
    <w:rsid w:val="00D331CA"/>
    <w:rsid w:val="00D3346C"/>
    <w:rsid w:val="00D336D6"/>
    <w:rsid w:val="00D33AF5"/>
    <w:rsid w:val="00D33FAC"/>
    <w:rsid w:val="00D34038"/>
    <w:rsid w:val="00D340C2"/>
    <w:rsid w:val="00D340FF"/>
    <w:rsid w:val="00D34467"/>
    <w:rsid w:val="00D346BE"/>
    <w:rsid w:val="00D3476A"/>
    <w:rsid w:val="00D348A2"/>
    <w:rsid w:val="00D34A3C"/>
    <w:rsid w:val="00D3500A"/>
    <w:rsid w:val="00D35219"/>
    <w:rsid w:val="00D35402"/>
    <w:rsid w:val="00D354D6"/>
    <w:rsid w:val="00D355CB"/>
    <w:rsid w:val="00D356A4"/>
    <w:rsid w:val="00D35894"/>
    <w:rsid w:val="00D358D6"/>
    <w:rsid w:val="00D35BD2"/>
    <w:rsid w:val="00D35D3B"/>
    <w:rsid w:val="00D35DD5"/>
    <w:rsid w:val="00D36315"/>
    <w:rsid w:val="00D36611"/>
    <w:rsid w:val="00D369F8"/>
    <w:rsid w:val="00D36C0F"/>
    <w:rsid w:val="00D36D82"/>
    <w:rsid w:val="00D37299"/>
    <w:rsid w:val="00D37313"/>
    <w:rsid w:val="00D37419"/>
    <w:rsid w:val="00D3762E"/>
    <w:rsid w:val="00D37B94"/>
    <w:rsid w:val="00D37F11"/>
    <w:rsid w:val="00D40213"/>
    <w:rsid w:val="00D40371"/>
    <w:rsid w:val="00D406AA"/>
    <w:rsid w:val="00D406DD"/>
    <w:rsid w:val="00D408C1"/>
    <w:rsid w:val="00D40AF5"/>
    <w:rsid w:val="00D40BA4"/>
    <w:rsid w:val="00D40CBB"/>
    <w:rsid w:val="00D40CF5"/>
    <w:rsid w:val="00D40D01"/>
    <w:rsid w:val="00D40D20"/>
    <w:rsid w:val="00D40F84"/>
    <w:rsid w:val="00D4130D"/>
    <w:rsid w:val="00D415FC"/>
    <w:rsid w:val="00D41A25"/>
    <w:rsid w:val="00D41B67"/>
    <w:rsid w:val="00D41C74"/>
    <w:rsid w:val="00D41E87"/>
    <w:rsid w:val="00D42212"/>
    <w:rsid w:val="00D4228A"/>
    <w:rsid w:val="00D422FC"/>
    <w:rsid w:val="00D4233B"/>
    <w:rsid w:val="00D424D7"/>
    <w:rsid w:val="00D4263F"/>
    <w:rsid w:val="00D429B2"/>
    <w:rsid w:val="00D42B04"/>
    <w:rsid w:val="00D42B51"/>
    <w:rsid w:val="00D42B9D"/>
    <w:rsid w:val="00D42DF9"/>
    <w:rsid w:val="00D42F12"/>
    <w:rsid w:val="00D43142"/>
    <w:rsid w:val="00D431DB"/>
    <w:rsid w:val="00D431EF"/>
    <w:rsid w:val="00D43460"/>
    <w:rsid w:val="00D43903"/>
    <w:rsid w:val="00D43A24"/>
    <w:rsid w:val="00D43D45"/>
    <w:rsid w:val="00D43E57"/>
    <w:rsid w:val="00D44088"/>
    <w:rsid w:val="00D4418D"/>
    <w:rsid w:val="00D44371"/>
    <w:rsid w:val="00D446F3"/>
    <w:rsid w:val="00D44AA1"/>
    <w:rsid w:val="00D44AD0"/>
    <w:rsid w:val="00D44AE1"/>
    <w:rsid w:val="00D44C0E"/>
    <w:rsid w:val="00D44C9D"/>
    <w:rsid w:val="00D44DE8"/>
    <w:rsid w:val="00D450BB"/>
    <w:rsid w:val="00D45134"/>
    <w:rsid w:val="00D4514A"/>
    <w:rsid w:val="00D45519"/>
    <w:rsid w:val="00D45897"/>
    <w:rsid w:val="00D45BFA"/>
    <w:rsid w:val="00D45C7E"/>
    <w:rsid w:val="00D45E45"/>
    <w:rsid w:val="00D45ECE"/>
    <w:rsid w:val="00D4602D"/>
    <w:rsid w:val="00D46098"/>
    <w:rsid w:val="00D46410"/>
    <w:rsid w:val="00D46412"/>
    <w:rsid w:val="00D468EE"/>
    <w:rsid w:val="00D46900"/>
    <w:rsid w:val="00D46904"/>
    <w:rsid w:val="00D46B48"/>
    <w:rsid w:val="00D46F4E"/>
    <w:rsid w:val="00D47322"/>
    <w:rsid w:val="00D477E7"/>
    <w:rsid w:val="00D47B5F"/>
    <w:rsid w:val="00D47C59"/>
    <w:rsid w:val="00D47C7F"/>
    <w:rsid w:val="00D47FC1"/>
    <w:rsid w:val="00D500F5"/>
    <w:rsid w:val="00D50177"/>
    <w:rsid w:val="00D503C1"/>
    <w:rsid w:val="00D504F7"/>
    <w:rsid w:val="00D50948"/>
    <w:rsid w:val="00D50A07"/>
    <w:rsid w:val="00D50D02"/>
    <w:rsid w:val="00D50E41"/>
    <w:rsid w:val="00D5116E"/>
    <w:rsid w:val="00D513A8"/>
    <w:rsid w:val="00D51472"/>
    <w:rsid w:val="00D516BA"/>
    <w:rsid w:val="00D516D6"/>
    <w:rsid w:val="00D5189C"/>
    <w:rsid w:val="00D51930"/>
    <w:rsid w:val="00D51DBD"/>
    <w:rsid w:val="00D51E3D"/>
    <w:rsid w:val="00D52021"/>
    <w:rsid w:val="00D5226A"/>
    <w:rsid w:val="00D525CB"/>
    <w:rsid w:val="00D526FF"/>
    <w:rsid w:val="00D52945"/>
    <w:rsid w:val="00D52D05"/>
    <w:rsid w:val="00D52D5E"/>
    <w:rsid w:val="00D52ED7"/>
    <w:rsid w:val="00D52FB5"/>
    <w:rsid w:val="00D52FD1"/>
    <w:rsid w:val="00D53295"/>
    <w:rsid w:val="00D53C95"/>
    <w:rsid w:val="00D53D3B"/>
    <w:rsid w:val="00D53F18"/>
    <w:rsid w:val="00D540D0"/>
    <w:rsid w:val="00D54330"/>
    <w:rsid w:val="00D54345"/>
    <w:rsid w:val="00D543E3"/>
    <w:rsid w:val="00D54563"/>
    <w:rsid w:val="00D548E4"/>
    <w:rsid w:val="00D54BA0"/>
    <w:rsid w:val="00D54BF9"/>
    <w:rsid w:val="00D54C23"/>
    <w:rsid w:val="00D54D01"/>
    <w:rsid w:val="00D54EE2"/>
    <w:rsid w:val="00D55324"/>
    <w:rsid w:val="00D55917"/>
    <w:rsid w:val="00D55A16"/>
    <w:rsid w:val="00D55AD0"/>
    <w:rsid w:val="00D55ADE"/>
    <w:rsid w:val="00D55BBB"/>
    <w:rsid w:val="00D55BEA"/>
    <w:rsid w:val="00D55EB1"/>
    <w:rsid w:val="00D55FCA"/>
    <w:rsid w:val="00D5611A"/>
    <w:rsid w:val="00D567C4"/>
    <w:rsid w:val="00D56A0B"/>
    <w:rsid w:val="00D56C0C"/>
    <w:rsid w:val="00D56D88"/>
    <w:rsid w:val="00D56EE2"/>
    <w:rsid w:val="00D57060"/>
    <w:rsid w:val="00D57113"/>
    <w:rsid w:val="00D57243"/>
    <w:rsid w:val="00D572EE"/>
    <w:rsid w:val="00D57423"/>
    <w:rsid w:val="00D5751B"/>
    <w:rsid w:val="00D57616"/>
    <w:rsid w:val="00D577F5"/>
    <w:rsid w:val="00D57C4F"/>
    <w:rsid w:val="00D57E51"/>
    <w:rsid w:val="00D57E78"/>
    <w:rsid w:val="00D57E8C"/>
    <w:rsid w:val="00D60120"/>
    <w:rsid w:val="00D604BE"/>
    <w:rsid w:val="00D605D1"/>
    <w:rsid w:val="00D60A90"/>
    <w:rsid w:val="00D60CD8"/>
    <w:rsid w:val="00D60EBD"/>
    <w:rsid w:val="00D60F2D"/>
    <w:rsid w:val="00D6100C"/>
    <w:rsid w:val="00D61614"/>
    <w:rsid w:val="00D61735"/>
    <w:rsid w:val="00D6173B"/>
    <w:rsid w:val="00D61A6E"/>
    <w:rsid w:val="00D61A95"/>
    <w:rsid w:val="00D61B19"/>
    <w:rsid w:val="00D6276F"/>
    <w:rsid w:val="00D628FF"/>
    <w:rsid w:val="00D62A42"/>
    <w:rsid w:val="00D62B74"/>
    <w:rsid w:val="00D62B98"/>
    <w:rsid w:val="00D63057"/>
    <w:rsid w:val="00D6323D"/>
    <w:rsid w:val="00D6341C"/>
    <w:rsid w:val="00D63544"/>
    <w:rsid w:val="00D63718"/>
    <w:rsid w:val="00D64276"/>
    <w:rsid w:val="00D64510"/>
    <w:rsid w:val="00D649B2"/>
    <w:rsid w:val="00D64A65"/>
    <w:rsid w:val="00D64D51"/>
    <w:rsid w:val="00D64D96"/>
    <w:rsid w:val="00D64EF8"/>
    <w:rsid w:val="00D65157"/>
    <w:rsid w:val="00D65249"/>
    <w:rsid w:val="00D6539A"/>
    <w:rsid w:val="00D65428"/>
    <w:rsid w:val="00D65BF2"/>
    <w:rsid w:val="00D65E98"/>
    <w:rsid w:val="00D65F62"/>
    <w:rsid w:val="00D65FAA"/>
    <w:rsid w:val="00D66237"/>
    <w:rsid w:val="00D66441"/>
    <w:rsid w:val="00D6666E"/>
    <w:rsid w:val="00D667A8"/>
    <w:rsid w:val="00D6684B"/>
    <w:rsid w:val="00D66869"/>
    <w:rsid w:val="00D66AE1"/>
    <w:rsid w:val="00D66CD8"/>
    <w:rsid w:val="00D66CE4"/>
    <w:rsid w:val="00D67273"/>
    <w:rsid w:val="00D676A0"/>
    <w:rsid w:val="00D67747"/>
    <w:rsid w:val="00D6792F"/>
    <w:rsid w:val="00D67CB1"/>
    <w:rsid w:val="00D67CCE"/>
    <w:rsid w:val="00D67CD2"/>
    <w:rsid w:val="00D67D3B"/>
    <w:rsid w:val="00D70445"/>
    <w:rsid w:val="00D70C41"/>
    <w:rsid w:val="00D70E61"/>
    <w:rsid w:val="00D71001"/>
    <w:rsid w:val="00D710CF"/>
    <w:rsid w:val="00D71193"/>
    <w:rsid w:val="00D7133A"/>
    <w:rsid w:val="00D71479"/>
    <w:rsid w:val="00D71B03"/>
    <w:rsid w:val="00D71B5E"/>
    <w:rsid w:val="00D71C4B"/>
    <w:rsid w:val="00D71E43"/>
    <w:rsid w:val="00D71E45"/>
    <w:rsid w:val="00D71E97"/>
    <w:rsid w:val="00D71EB0"/>
    <w:rsid w:val="00D7216E"/>
    <w:rsid w:val="00D721DC"/>
    <w:rsid w:val="00D724C9"/>
    <w:rsid w:val="00D725CF"/>
    <w:rsid w:val="00D7270D"/>
    <w:rsid w:val="00D7280B"/>
    <w:rsid w:val="00D7281A"/>
    <w:rsid w:val="00D72960"/>
    <w:rsid w:val="00D72A77"/>
    <w:rsid w:val="00D72B2C"/>
    <w:rsid w:val="00D73053"/>
    <w:rsid w:val="00D7342D"/>
    <w:rsid w:val="00D734A7"/>
    <w:rsid w:val="00D734D3"/>
    <w:rsid w:val="00D7357D"/>
    <w:rsid w:val="00D735C7"/>
    <w:rsid w:val="00D735CC"/>
    <w:rsid w:val="00D73753"/>
    <w:rsid w:val="00D737B6"/>
    <w:rsid w:val="00D7395B"/>
    <w:rsid w:val="00D73AA4"/>
    <w:rsid w:val="00D73D72"/>
    <w:rsid w:val="00D73D79"/>
    <w:rsid w:val="00D73D8E"/>
    <w:rsid w:val="00D73FC9"/>
    <w:rsid w:val="00D74025"/>
    <w:rsid w:val="00D742A1"/>
    <w:rsid w:val="00D7452C"/>
    <w:rsid w:val="00D74681"/>
    <w:rsid w:val="00D7478C"/>
    <w:rsid w:val="00D748EC"/>
    <w:rsid w:val="00D74BC6"/>
    <w:rsid w:val="00D753D8"/>
    <w:rsid w:val="00D75794"/>
    <w:rsid w:val="00D757FE"/>
    <w:rsid w:val="00D758E6"/>
    <w:rsid w:val="00D75991"/>
    <w:rsid w:val="00D75B30"/>
    <w:rsid w:val="00D75C05"/>
    <w:rsid w:val="00D75D0A"/>
    <w:rsid w:val="00D75DAB"/>
    <w:rsid w:val="00D75E57"/>
    <w:rsid w:val="00D75F0E"/>
    <w:rsid w:val="00D76336"/>
    <w:rsid w:val="00D76488"/>
    <w:rsid w:val="00D764BE"/>
    <w:rsid w:val="00D76A65"/>
    <w:rsid w:val="00D77185"/>
    <w:rsid w:val="00D77348"/>
    <w:rsid w:val="00D775BB"/>
    <w:rsid w:val="00D7771A"/>
    <w:rsid w:val="00D77728"/>
    <w:rsid w:val="00D77744"/>
    <w:rsid w:val="00D77904"/>
    <w:rsid w:val="00D7790C"/>
    <w:rsid w:val="00D77C4D"/>
    <w:rsid w:val="00D77E34"/>
    <w:rsid w:val="00D77EE6"/>
    <w:rsid w:val="00D80282"/>
    <w:rsid w:val="00D80480"/>
    <w:rsid w:val="00D805EB"/>
    <w:rsid w:val="00D8076C"/>
    <w:rsid w:val="00D80ABF"/>
    <w:rsid w:val="00D80C15"/>
    <w:rsid w:val="00D80D05"/>
    <w:rsid w:val="00D80DF4"/>
    <w:rsid w:val="00D80F0A"/>
    <w:rsid w:val="00D80F74"/>
    <w:rsid w:val="00D81058"/>
    <w:rsid w:val="00D811D7"/>
    <w:rsid w:val="00D81A4B"/>
    <w:rsid w:val="00D81BC6"/>
    <w:rsid w:val="00D81C70"/>
    <w:rsid w:val="00D81D82"/>
    <w:rsid w:val="00D82048"/>
    <w:rsid w:val="00D82480"/>
    <w:rsid w:val="00D8265B"/>
    <w:rsid w:val="00D82848"/>
    <w:rsid w:val="00D828E6"/>
    <w:rsid w:val="00D82954"/>
    <w:rsid w:val="00D82A4A"/>
    <w:rsid w:val="00D82B01"/>
    <w:rsid w:val="00D82F5E"/>
    <w:rsid w:val="00D82F92"/>
    <w:rsid w:val="00D831B3"/>
    <w:rsid w:val="00D834C6"/>
    <w:rsid w:val="00D8378D"/>
    <w:rsid w:val="00D83974"/>
    <w:rsid w:val="00D843F2"/>
    <w:rsid w:val="00D84712"/>
    <w:rsid w:val="00D84748"/>
    <w:rsid w:val="00D84AF0"/>
    <w:rsid w:val="00D84CA3"/>
    <w:rsid w:val="00D84DA4"/>
    <w:rsid w:val="00D84ED9"/>
    <w:rsid w:val="00D852AD"/>
    <w:rsid w:val="00D85452"/>
    <w:rsid w:val="00D85624"/>
    <w:rsid w:val="00D8564D"/>
    <w:rsid w:val="00D85658"/>
    <w:rsid w:val="00D856A1"/>
    <w:rsid w:val="00D85C33"/>
    <w:rsid w:val="00D85EBB"/>
    <w:rsid w:val="00D8626C"/>
    <w:rsid w:val="00D8638B"/>
    <w:rsid w:val="00D864CA"/>
    <w:rsid w:val="00D86729"/>
    <w:rsid w:val="00D86A5D"/>
    <w:rsid w:val="00D86B39"/>
    <w:rsid w:val="00D86E12"/>
    <w:rsid w:val="00D8706A"/>
    <w:rsid w:val="00D87124"/>
    <w:rsid w:val="00D87386"/>
    <w:rsid w:val="00D87404"/>
    <w:rsid w:val="00D87553"/>
    <w:rsid w:val="00D875F4"/>
    <w:rsid w:val="00D87697"/>
    <w:rsid w:val="00D8772E"/>
    <w:rsid w:val="00D87907"/>
    <w:rsid w:val="00D9032F"/>
    <w:rsid w:val="00D906F6"/>
    <w:rsid w:val="00D90994"/>
    <w:rsid w:val="00D90F46"/>
    <w:rsid w:val="00D90F90"/>
    <w:rsid w:val="00D91230"/>
    <w:rsid w:val="00D913A8"/>
    <w:rsid w:val="00D913F5"/>
    <w:rsid w:val="00D91961"/>
    <w:rsid w:val="00D91A01"/>
    <w:rsid w:val="00D91BD2"/>
    <w:rsid w:val="00D91D44"/>
    <w:rsid w:val="00D91EC1"/>
    <w:rsid w:val="00D920FA"/>
    <w:rsid w:val="00D9226B"/>
    <w:rsid w:val="00D924AE"/>
    <w:rsid w:val="00D924D3"/>
    <w:rsid w:val="00D92653"/>
    <w:rsid w:val="00D926EC"/>
    <w:rsid w:val="00D92948"/>
    <w:rsid w:val="00D929C2"/>
    <w:rsid w:val="00D92D26"/>
    <w:rsid w:val="00D92DB6"/>
    <w:rsid w:val="00D92EE9"/>
    <w:rsid w:val="00D9308E"/>
    <w:rsid w:val="00D931F7"/>
    <w:rsid w:val="00D93221"/>
    <w:rsid w:val="00D932AC"/>
    <w:rsid w:val="00D93649"/>
    <w:rsid w:val="00D9366C"/>
    <w:rsid w:val="00D9383C"/>
    <w:rsid w:val="00D939CB"/>
    <w:rsid w:val="00D93AB9"/>
    <w:rsid w:val="00D93B1D"/>
    <w:rsid w:val="00D93CBD"/>
    <w:rsid w:val="00D94176"/>
    <w:rsid w:val="00D941FE"/>
    <w:rsid w:val="00D94592"/>
    <w:rsid w:val="00D9461C"/>
    <w:rsid w:val="00D9474B"/>
    <w:rsid w:val="00D9476F"/>
    <w:rsid w:val="00D947C8"/>
    <w:rsid w:val="00D94BD3"/>
    <w:rsid w:val="00D94C70"/>
    <w:rsid w:val="00D94E3A"/>
    <w:rsid w:val="00D94FC4"/>
    <w:rsid w:val="00D95109"/>
    <w:rsid w:val="00D9526C"/>
    <w:rsid w:val="00D9537E"/>
    <w:rsid w:val="00D955C1"/>
    <w:rsid w:val="00D957D4"/>
    <w:rsid w:val="00D95847"/>
    <w:rsid w:val="00D95C7A"/>
    <w:rsid w:val="00D96316"/>
    <w:rsid w:val="00D9633C"/>
    <w:rsid w:val="00D96356"/>
    <w:rsid w:val="00D964F4"/>
    <w:rsid w:val="00D9656E"/>
    <w:rsid w:val="00D967E4"/>
    <w:rsid w:val="00D968AC"/>
    <w:rsid w:val="00D96997"/>
    <w:rsid w:val="00D96A7D"/>
    <w:rsid w:val="00D96F7C"/>
    <w:rsid w:val="00D97148"/>
    <w:rsid w:val="00D971D1"/>
    <w:rsid w:val="00D97353"/>
    <w:rsid w:val="00D9764A"/>
    <w:rsid w:val="00D976C1"/>
    <w:rsid w:val="00D9770A"/>
    <w:rsid w:val="00D9775A"/>
    <w:rsid w:val="00D97AB3"/>
    <w:rsid w:val="00D97AEF"/>
    <w:rsid w:val="00D97D75"/>
    <w:rsid w:val="00DA00CE"/>
    <w:rsid w:val="00DA00D9"/>
    <w:rsid w:val="00DA04ED"/>
    <w:rsid w:val="00DA0522"/>
    <w:rsid w:val="00DA05AA"/>
    <w:rsid w:val="00DA07CC"/>
    <w:rsid w:val="00DA0803"/>
    <w:rsid w:val="00DA08C7"/>
    <w:rsid w:val="00DA0935"/>
    <w:rsid w:val="00DA0BEF"/>
    <w:rsid w:val="00DA0DEC"/>
    <w:rsid w:val="00DA0E77"/>
    <w:rsid w:val="00DA135A"/>
    <w:rsid w:val="00DA1498"/>
    <w:rsid w:val="00DA14D4"/>
    <w:rsid w:val="00DA14E8"/>
    <w:rsid w:val="00DA159F"/>
    <w:rsid w:val="00DA16E7"/>
    <w:rsid w:val="00DA1708"/>
    <w:rsid w:val="00DA186F"/>
    <w:rsid w:val="00DA1885"/>
    <w:rsid w:val="00DA1A21"/>
    <w:rsid w:val="00DA1ADB"/>
    <w:rsid w:val="00DA1B02"/>
    <w:rsid w:val="00DA1B3E"/>
    <w:rsid w:val="00DA1D9F"/>
    <w:rsid w:val="00DA219D"/>
    <w:rsid w:val="00DA2752"/>
    <w:rsid w:val="00DA2885"/>
    <w:rsid w:val="00DA2D56"/>
    <w:rsid w:val="00DA2D58"/>
    <w:rsid w:val="00DA2D99"/>
    <w:rsid w:val="00DA2EA7"/>
    <w:rsid w:val="00DA2F80"/>
    <w:rsid w:val="00DA2FCE"/>
    <w:rsid w:val="00DA326A"/>
    <w:rsid w:val="00DA3613"/>
    <w:rsid w:val="00DA3759"/>
    <w:rsid w:val="00DA37BA"/>
    <w:rsid w:val="00DA38A3"/>
    <w:rsid w:val="00DA398B"/>
    <w:rsid w:val="00DA3E12"/>
    <w:rsid w:val="00DA41A7"/>
    <w:rsid w:val="00DA43BD"/>
    <w:rsid w:val="00DA4551"/>
    <w:rsid w:val="00DA4755"/>
    <w:rsid w:val="00DA4AA2"/>
    <w:rsid w:val="00DA4EEC"/>
    <w:rsid w:val="00DA4F45"/>
    <w:rsid w:val="00DA4F57"/>
    <w:rsid w:val="00DA4F6E"/>
    <w:rsid w:val="00DA54CD"/>
    <w:rsid w:val="00DA5626"/>
    <w:rsid w:val="00DA5639"/>
    <w:rsid w:val="00DA569C"/>
    <w:rsid w:val="00DA5714"/>
    <w:rsid w:val="00DA57BB"/>
    <w:rsid w:val="00DA58E8"/>
    <w:rsid w:val="00DA5BD3"/>
    <w:rsid w:val="00DA6110"/>
    <w:rsid w:val="00DA6187"/>
    <w:rsid w:val="00DA640E"/>
    <w:rsid w:val="00DA6466"/>
    <w:rsid w:val="00DA6540"/>
    <w:rsid w:val="00DA6565"/>
    <w:rsid w:val="00DA65AF"/>
    <w:rsid w:val="00DA6737"/>
    <w:rsid w:val="00DA67A1"/>
    <w:rsid w:val="00DA6D43"/>
    <w:rsid w:val="00DA6D5A"/>
    <w:rsid w:val="00DA6F4C"/>
    <w:rsid w:val="00DA736B"/>
    <w:rsid w:val="00DA7AEB"/>
    <w:rsid w:val="00DA7B3E"/>
    <w:rsid w:val="00DA7D0C"/>
    <w:rsid w:val="00DA7F2C"/>
    <w:rsid w:val="00DA7F61"/>
    <w:rsid w:val="00DB01B8"/>
    <w:rsid w:val="00DB0799"/>
    <w:rsid w:val="00DB07A1"/>
    <w:rsid w:val="00DB07D7"/>
    <w:rsid w:val="00DB0B48"/>
    <w:rsid w:val="00DB0EF8"/>
    <w:rsid w:val="00DB0F7C"/>
    <w:rsid w:val="00DB0FDD"/>
    <w:rsid w:val="00DB1297"/>
    <w:rsid w:val="00DB12A9"/>
    <w:rsid w:val="00DB13A9"/>
    <w:rsid w:val="00DB166B"/>
    <w:rsid w:val="00DB1721"/>
    <w:rsid w:val="00DB17AB"/>
    <w:rsid w:val="00DB194C"/>
    <w:rsid w:val="00DB1A1F"/>
    <w:rsid w:val="00DB1AE4"/>
    <w:rsid w:val="00DB1C59"/>
    <w:rsid w:val="00DB1C8F"/>
    <w:rsid w:val="00DB1EC2"/>
    <w:rsid w:val="00DB209C"/>
    <w:rsid w:val="00DB21F8"/>
    <w:rsid w:val="00DB2844"/>
    <w:rsid w:val="00DB2B1E"/>
    <w:rsid w:val="00DB2BCB"/>
    <w:rsid w:val="00DB2EC6"/>
    <w:rsid w:val="00DB3079"/>
    <w:rsid w:val="00DB3721"/>
    <w:rsid w:val="00DB372D"/>
    <w:rsid w:val="00DB37CF"/>
    <w:rsid w:val="00DB3893"/>
    <w:rsid w:val="00DB38FA"/>
    <w:rsid w:val="00DB3C25"/>
    <w:rsid w:val="00DB3DE6"/>
    <w:rsid w:val="00DB416C"/>
    <w:rsid w:val="00DB4236"/>
    <w:rsid w:val="00DB42DA"/>
    <w:rsid w:val="00DB4476"/>
    <w:rsid w:val="00DB4648"/>
    <w:rsid w:val="00DB4709"/>
    <w:rsid w:val="00DB4724"/>
    <w:rsid w:val="00DB47BA"/>
    <w:rsid w:val="00DB4BAF"/>
    <w:rsid w:val="00DB4BE5"/>
    <w:rsid w:val="00DB4E39"/>
    <w:rsid w:val="00DB53DC"/>
    <w:rsid w:val="00DB55C1"/>
    <w:rsid w:val="00DB55C7"/>
    <w:rsid w:val="00DB5653"/>
    <w:rsid w:val="00DB5A3F"/>
    <w:rsid w:val="00DB5A8C"/>
    <w:rsid w:val="00DB5C36"/>
    <w:rsid w:val="00DB5D99"/>
    <w:rsid w:val="00DB5EA8"/>
    <w:rsid w:val="00DB60F0"/>
    <w:rsid w:val="00DB615D"/>
    <w:rsid w:val="00DB6402"/>
    <w:rsid w:val="00DB66CF"/>
    <w:rsid w:val="00DB6710"/>
    <w:rsid w:val="00DB692A"/>
    <w:rsid w:val="00DB697D"/>
    <w:rsid w:val="00DB6B30"/>
    <w:rsid w:val="00DB724F"/>
    <w:rsid w:val="00DB72A7"/>
    <w:rsid w:val="00DB72D7"/>
    <w:rsid w:val="00DB749A"/>
    <w:rsid w:val="00DB75A9"/>
    <w:rsid w:val="00DB775E"/>
    <w:rsid w:val="00DB7A70"/>
    <w:rsid w:val="00DB7CAB"/>
    <w:rsid w:val="00DB7D8C"/>
    <w:rsid w:val="00DB7F3F"/>
    <w:rsid w:val="00DC0021"/>
    <w:rsid w:val="00DC00FC"/>
    <w:rsid w:val="00DC019C"/>
    <w:rsid w:val="00DC0200"/>
    <w:rsid w:val="00DC0419"/>
    <w:rsid w:val="00DC057C"/>
    <w:rsid w:val="00DC09A8"/>
    <w:rsid w:val="00DC0AB4"/>
    <w:rsid w:val="00DC0BE5"/>
    <w:rsid w:val="00DC1113"/>
    <w:rsid w:val="00DC12B8"/>
    <w:rsid w:val="00DC1441"/>
    <w:rsid w:val="00DC1523"/>
    <w:rsid w:val="00DC1638"/>
    <w:rsid w:val="00DC17BE"/>
    <w:rsid w:val="00DC1B1C"/>
    <w:rsid w:val="00DC20B8"/>
    <w:rsid w:val="00DC2127"/>
    <w:rsid w:val="00DC2757"/>
    <w:rsid w:val="00DC2C74"/>
    <w:rsid w:val="00DC2E1D"/>
    <w:rsid w:val="00DC2E9C"/>
    <w:rsid w:val="00DC3040"/>
    <w:rsid w:val="00DC32AB"/>
    <w:rsid w:val="00DC33C7"/>
    <w:rsid w:val="00DC3452"/>
    <w:rsid w:val="00DC38A1"/>
    <w:rsid w:val="00DC39E8"/>
    <w:rsid w:val="00DC3AE9"/>
    <w:rsid w:val="00DC3B1A"/>
    <w:rsid w:val="00DC3DCE"/>
    <w:rsid w:val="00DC3F7C"/>
    <w:rsid w:val="00DC40CF"/>
    <w:rsid w:val="00DC426C"/>
    <w:rsid w:val="00DC4438"/>
    <w:rsid w:val="00DC4595"/>
    <w:rsid w:val="00DC469E"/>
    <w:rsid w:val="00DC4C15"/>
    <w:rsid w:val="00DC5289"/>
    <w:rsid w:val="00DC53B2"/>
    <w:rsid w:val="00DC5591"/>
    <w:rsid w:val="00DC56E2"/>
    <w:rsid w:val="00DC58AA"/>
    <w:rsid w:val="00DC5AAC"/>
    <w:rsid w:val="00DC5F13"/>
    <w:rsid w:val="00DC638B"/>
    <w:rsid w:val="00DC64FC"/>
    <w:rsid w:val="00DC662B"/>
    <w:rsid w:val="00DC6EF2"/>
    <w:rsid w:val="00DC72E6"/>
    <w:rsid w:val="00DC75F1"/>
    <w:rsid w:val="00DC760F"/>
    <w:rsid w:val="00DC77D1"/>
    <w:rsid w:val="00DC7D1D"/>
    <w:rsid w:val="00DC7DEA"/>
    <w:rsid w:val="00DD01CA"/>
    <w:rsid w:val="00DD0878"/>
    <w:rsid w:val="00DD08B3"/>
    <w:rsid w:val="00DD099C"/>
    <w:rsid w:val="00DD0BA3"/>
    <w:rsid w:val="00DD0D01"/>
    <w:rsid w:val="00DD1092"/>
    <w:rsid w:val="00DD1097"/>
    <w:rsid w:val="00DD10BC"/>
    <w:rsid w:val="00DD12FC"/>
    <w:rsid w:val="00DD1750"/>
    <w:rsid w:val="00DD1C53"/>
    <w:rsid w:val="00DD1E22"/>
    <w:rsid w:val="00DD226E"/>
    <w:rsid w:val="00DD2351"/>
    <w:rsid w:val="00DD23E4"/>
    <w:rsid w:val="00DD24C6"/>
    <w:rsid w:val="00DD26BC"/>
    <w:rsid w:val="00DD2995"/>
    <w:rsid w:val="00DD29DE"/>
    <w:rsid w:val="00DD2C25"/>
    <w:rsid w:val="00DD2D03"/>
    <w:rsid w:val="00DD2D39"/>
    <w:rsid w:val="00DD2DEF"/>
    <w:rsid w:val="00DD2EC9"/>
    <w:rsid w:val="00DD2EEF"/>
    <w:rsid w:val="00DD3216"/>
    <w:rsid w:val="00DD3D74"/>
    <w:rsid w:val="00DD3D85"/>
    <w:rsid w:val="00DD3DE0"/>
    <w:rsid w:val="00DD3EB1"/>
    <w:rsid w:val="00DD4022"/>
    <w:rsid w:val="00DD4194"/>
    <w:rsid w:val="00DD44A6"/>
    <w:rsid w:val="00DD44E8"/>
    <w:rsid w:val="00DD44EC"/>
    <w:rsid w:val="00DD4626"/>
    <w:rsid w:val="00DD4812"/>
    <w:rsid w:val="00DD4A7B"/>
    <w:rsid w:val="00DD4A7D"/>
    <w:rsid w:val="00DD4D80"/>
    <w:rsid w:val="00DD51BF"/>
    <w:rsid w:val="00DD522D"/>
    <w:rsid w:val="00DD5308"/>
    <w:rsid w:val="00DD5310"/>
    <w:rsid w:val="00DD582D"/>
    <w:rsid w:val="00DD585B"/>
    <w:rsid w:val="00DD5A14"/>
    <w:rsid w:val="00DD5B16"/>
    <w:rsid w:val="00DD5B79"/>
    <w:rsid w:val="00DD5D5D"/>
    <w:rsid w:val="00DD613B"/>
    <w:rsid w:val="00DD62DA"/>
    <w:rsid w:val="00DD64E5"/>
    <w:rsid w:val="00DD66A2"/>
    <w:rsid w:val="00DD6E0A"/>
    <w:rsid w:val="00DD7DEF"/>
    <w:rsid w:val="00DE03B5"/>
    <w:rsid w:val="00DE0594"/>
    <w:rsid w:val="00DE070A"/>
    <w:rsid w:val="00DE084B"/>
    <w:rsid w:val="00DE0A43"/>
    <w:rsid w:val="00DE0B06"/>
    <w:rsid w:val="00DE0B96"/>
    <w:rsid w:val="00DE0C93"/>
    <w:rsid w:val="00DE0D03"/>
    <w:rsid w:val="00DE10E7"/>
    <w:rsid w:val="00DE15BF"/>
    <w:rsid w:val="00DE179A"/>
    <w:rsid w:val="00DE1866"/>
    <w:rsid w:val="00DE1EC1"/>
    <w:rsid w:val="00DE1FD3"/>
    <w:rsid w:val="00DE201D"/>
    <w:rsid w:val="00DE206A"/>
    <w:rsid w:val="00DE2740"/>
    <w:rsid w:val="00DE28BF"/>
    <w:rsid w:val="00DE295A"/>
    <w:rsid w:val="00DE2BF0"/>
    <w:rsid w:val="00DE2C5E"/>
    <w:rsid w:val="00DE2C9E"/>
    <w:rsid w:val="00DE2EBB"/>
    <w:rsid w:val="00DE3413"/>
    <w:rsid w:val="00DE35B4"/>
    <w:rsid w:val="00DE366A"/>
    <w:rsid w:val="00DE369E"/>
    <w:rsid w:val="00DE389A"/>
    <w:rsid w:val="00DE3A73"/>
    <w:rsid w:val="00DE3C82"/>
    <w:rsid w:val="00DE3D95"/>
    <w:rsid w:val="00DE3E78"/>
    <w:rsid w:val="00DE4286"/>
    <w:rsid w:val="00DE47DB"/>
    <w:rsid w:val="00DE480F"/>
    <w:rsid w:val="00DE48AA"/>
    <w:rsid w:val="00DE4933"/>
    <w:rsid w:val="00DE4BF1"/>
    <w:rsid w:val="00DE4C8E"/>
    <w:rsid w:val="00DE50BF"/>
    <w:rsid w:val="00DE50C9"/>
    <w:rsid w:val="00DE540D"/>
    <w:rsid w:val="00DE54D5"/>
    <w:rsid w:val="00DE55DF"/>
    <w:rsid w:val="00DE5D29"/>
    <w:rsid w:val="00DE6082"/>
    <w:rsid w:val="00DE6129"/>
    <w:rsid w:val="00DE6148"/>
    <w:rsid w:val="00DE61EA"/>
    <w:rsid w:val="00DE6B73"/>
    <w:rsid w:val="00DE6F16"/>
    <w:rsid w:val="00DE7263"/>
    <w:rsid w:val="00DE741E"/>
    <w:rsid w:val="00DE796C"/>
    <w:rsid w:val="00DE79D8"/>
    <w:rsid w:val="00DE7A00"/>
    <w:rsid w:val="00DE7B07"/>
    <w:rsid w:val="00DE7B3F"/>
    <w:rsid w:val="00DE7C9C"/>
    <w:rsid w:val="00DE7CF2"/>
    <w:rsid w:val="00DE7D80"/>
    <w:rsid w:val="00DE7F23"/>
    <w:rsid w:val="00DF07CB"/>
    <w:rsid w:val="00DF08D1"/>
    <w:rsid w:val="00DF09F0"/>
    <w:rsid w:val="00DF0B4D"/>
    <w:rsid w:val="00DF0D27"/>
    <w:rsid w:val="00DF1096"/>
    <w:rsid w:val="00DF1149"/>
    <w:rsid w:val="00DF12CA"/>
    <w:rsid w:val="00DF15C4"/>
    <w:rsid w:val="00DF1673"/>
    <w:rsid w:val="00DF17E1"/>
    <w:rsid w:val="00DF17E5"/>
    <w:rsid w:val="00DF2261"/>
    <w:rsid w:val="00DF252B"/>
    <w:rsid w:val="00DF285A"/>
    <w:rsid w:val="00DF2D8E"/>
    <w:rsid w:val="00DF2DE9"/>
    <w:rsid w:val="00DF3229"/>
    <w:rsid w:val="00DF3373"/>
    <w:rsid w:val="00DF34B0"/>
    <w:rsid w:val="00DF34C6"/>
    <w:rsid w:val="00DF34E2"/>
    <w:rsid w:val="00DF3BFD"/>
    <w:rsid w:val="00DF3EB0"/>
    <w:rsid w:val="00DF4057"/>
    <w:rsid w:val="00DF41E4"/>
    <w:rsid w:val="00DF4221"/>
    <w:rsid w:val="00DF457B"/>
    <w:rsid w:val="00DF479A"/>
    <w:rsid w:val="00DF47A8"/>
    <w:rsid w:val="00DF4CC7"/>
    <w:rsid w:val="00DF4EB4"/>
    <w:rsid w:val="00DF4ED1"/>
    <w:rsid w:val="00DF4F38"/>
    <w:rsid w:val="00DF51CB"/>
    <w:rsid w:val="00DF5342"/>
    <w:rsid w:val="00DF5381"/>
    <w:rsid w:val="00DF5580"/>
    <w:rsid w:val="00DF5614"/>
    <w:rsid w:val="00DF56AD"/>
    <w:rsid w:val="00DF56CE"/>
    <w:rsid w:val="00DF5934"/>
    <w:rsid w:val="00DF59EC"/>
    <w:rsid w:val="00DF5A83"/>
    <w:rsid w:val="00DF5F24"/>
    <w:rsid w:val="00DF6326"/>
    <w:rsid w:val="00DF6328"/>
    <w:rsid w:val="00DF64D5"/>
    <w:rsid w:val="00DF6556"/>
    <w:rsid w:val="00DF65EE"/>
    <w:rsid w:val="00DF6C33"/>
    <w:rsid w:val="00DF6D2C"/>
    <w:rsid w:val="00DF6F4C"/>
    <w:rsid w:val="00DF723D"/>
    <w:rsid w:val="00DF74D1"/>
    <w:rsid w:val="00DF7A7E"/>
    <w:rsid w:val="00DF7ADC"/>
    <w:rsid w:val="00DF7B6E"/>
    <w:rsid w:val="00DF7CD1"/>
    <w:rsid w:val="00DF7CF2"/>
    <w:rsid w:val="00DF7DEA"/>
    <w:rsid w:val="00DF7FDE"/>
    <w:rsid w:val="00E0011D"/>
    <w:rsid w:val="00E0036F"/>
    <w:rsid w:val="00E00566"/>
    <w:rsid w:val="00E00600"/>
    <w:rsid w:val="00E00757"/>
    <w:rsid w:val="00E00866"/>
    <w:rsid w:val="00E00F43"/>
    <w:rsid w:val="00E01019"/>
    <w:rsid w:val="00E01111"/>
    <w:rsid w:val="00E011C3"/>
    <w:rsid w:val="00E01790"/>
    <w:rsid w:val="00E017B6"/>
    <w:rsid w:val="00E0198C"/>
    <w:rsid w:val="00E01A4D"/>
    <w:rsid w:val="00E01EE8"/>
    <w:rsid w:val="00E01F31"/>
    <w:rsid w:val="00E01F61"/>
    <w:rsid w:val="00E0200B"/>
    <w:rsid w:val="00E026E2"/>
    <w:rsid w:val="00E029B2"/>
    <w:rsid w:val="00E02B2A"/>
    <w:rsid w:val="00E02E20"/>
    <w:rsid w:val="00E031DE"/>
    <w:rsid w:val="00E0325B"/>
    <w:rsid w:val="00E03276"/>
    <w:rsid w:val="00E0339C"/>
    <w:rsid w:val="00E0339E"/>
    <w:rsid w:val="00E03E3E"/>
    <w:rsid w:val="00E03FBB"/>
    <w:rsid w:val="00E0402D"/>
    <w:rsid w:val="00E0403D"/>
    <w:rsid w:val="00E040D1"/>
    <w:rsid w:val="00E04159"/>
    <w:rsid w:val="00E043B5"/>
    <w:rsid w:val="00E04427"/>
    <w:rsid w:val="00E04A5D"/>
    <w:rsid w:val="00E04A69"/>
    <w:rsid w:val="00E04AF3"/>
    <w:rsid w:val="00E04B36"/>
    <w:rsid w:val="00E04B3E"/>
    <w:rsid w:val="00E04D45"/>
    <w:rsid w:val="00E04E83"/>
    <w:rsid w:val="00E04E87"/>
    <w:rsid w:val="00E05480"/>
    <w:rsid w:val="00E054E2"/>
    <w:rsid w:val="00E05548"/>
    <w:rsid w:val="00E058D9"/>
    <w:rsid w:val="00E0596C"/>
    <w:rsid w:val="00E05E25"/>
    <w:rsid w:val="00E05E28"/>
    <w:rsid w:val="00E05F97"/>
    <w:rsid w:val="00E063FB"/>
    <w:rsid w:val="00E06448"/>
    <w:rsid w:val="00E069DB"/>
    <w:rsid w:val="00E06A99"/>
    <w:rsid w:val="00E06BB9"/>
    <w:rsid w:val="00E06CAB"/>
    <w:rsid w:val="00E06D7C"/>
    <w:rsid w:val="00E06EBB"/>
    <w:rsid w:val="00E07095"/>
    <w:rsid w:val="00E075BF"/>
    <w:rsid w:val="00E075D1"/>
    <w:rsid w:val="00E076FD"/>
    <w:rsid w:val="00E0794D"/>
    <w:rsid w:val="00E079C2"/>
    <w:rsid w:val="00E07A21"/>
    <w:rsid w:val="00E10053"/>
    <w:rsid w:val="00E10104"/>
    <w:rsid w:val="00E101CD"/>
    <w:rsid w:val="00E10214"/>
    <w:rsid w:val="00E10601"/>
    <w:rsid w:val="00E1097A"/>
    <w:rsid w:val="00E10C3E"/>
    <w:rsid w:val="00E111A2"/>
    <w:rsid w:val="00E11228"/>
    <w:rsid w:val="00E1124F"/>
    <w:rsid w:val="00E11B16"/>
    <w:rsid w:val="00E11BB5"/>
    <w:rsid w:val="00E11E8D"/>
    <w:rsid w:val="00E11F7F"/>
    <w:rsid w:val="00E11FED"/>
    <w:rsid w:val="00E124C7"/>
    <w:rsid w:val="00E125B7"/>
    <w:rsid w:val="00E129C5"/>
    <w:rsid w:val="00E12AE9"/>
    <w:rsid w:val="00E12BF9"/>
    <w:rsid w:val="00E1300C"/>
    <w:rsid w:val="00E133A7"/>
    <w:rsid w:val="00E134A3"/>
    <w:rsid w:val="00E13559"/>
    <w:rsid w:val="00E137FF"/>
    <w:rsid w:val="00E139BC"/>
    <w:rsid w:val="00E13A7E"/>
    <w:rsid w:val="00E13C01"/>
    <w:rsid w:val="00E13C7D"/>
    <w:rsid w:val="00E13EA6"/>
    <w:rsid w:val="00E14159"/>
    <w:rsid w:val="00E1457E"/>
    <w:rsid w:val="00E1457F"/>
    <w:rsid w:val="00E14647"/>
    <w:rsid w:val="00E1466C"/>
    <w:rsid w:val="00E1478E"/>
    <w:rsid w:val="00E14951"/>
    <w:rsid w:val="00E14A78"/>
    <w:rsid w:val="00E14A95"/>
    <w:rsid w:val="00E14ABF"/>
    <w:rsid w:val="00E14CC8"/>
    <w:rsid w:val="00E14D1E"/>
    <w:rsid w:val="00E14DD1"/>
    <w:rsid w:val="00E1527F"/>
    <w:rsid w:val="00E15550"/>
    <w:rsid w:val="00E155B0"/>
    <w:rsid w:val="00E155FE"/>
    <w:rsid w:val="00E15706"/>
    <w:rsid w:val="00E15932"/>
    <w:rsid w:val="00E15EED"/>
    <w:rsid w:val="00E16449"/>
    <w:rsid w:val="00E1660D"/>
    <w:rsid w:val="00E166C4"/>
    <w:rsid w:val="00E167F8"/>
    <w:rsid w:val="00E16A32"/>
    <w:rsid w:val="00E16B25"/>
    <w:rsid w:val="00E16B7A"/>
    <w:rsid w:val="00E16C6A"/>
    <w:rsid w:val="00E16E74"/>
    <w:rsid w:val="00E17AE3"/>
    <w:rsid w:val="00E17B5F"/>
    <w:rsid w:val="00E17DF2"/>
    <w:rsid w:val="00E17E16"/>
    <w:rsid w:val="00E17E30"/>
    <w:rsid w:val="00E20313"/>
    <w:rsid w:val="00E2061C"/>
    <w:rsid w:val="00E207F2"/>
    <w:rsid w:val="00E208FB"/>
    <w:rsid w:val="00E20ECB"/>
    <w:rsid w:val="00E210A4"/>
    <w:rsid w:val="00E2118A"/>
    <w:rsid w:val="00E2153C"/>
    <w:rsid w:val="00E2191C"/>
    <w:rsid w:val="00E21B50"/>
    <w:rsid w:val="00E21EB4"/>
    <w:rsid w:val="00E21F43"/>
    <w:rsid w:val="00E21FC1"/>
    <w:rsid w:val="00E22135"/>
    <w:rsid w:val="00E2237D"/>
    <w:rsid w:val="00E22456"/>
    <w:rsid w:val="00E225BF"/>
    <w:rsid w:val="00E226BD"/>
    <w:rsid w:val="00E228DE"/>
    <w:rsid w:val="00E2295B"/>
    <w:rsid w:val="00E229F9"/>
    <w:rsid w:val="00E22A5F"/>
    <w:rsid w:val="00E22CA7"/>
    <w:rsid w:val="00E231AA"/>
    <w:rsid w:val="00E23554"/>
    <w:rsid w:val="00E23A0C"/>
    <w:rsid w:val="00E23A1D"/>
    <w:rsid w:val="00E23A8F"/>
    <w:rsid w:val="00E23CB6"/>
    <w:rsid w:val="00E23DF8"/>
    <w:rsid w:val="00E2440A"/>
    <w:rsid w:val="00E24429"/>
    <w:rsid w:val="00E244A2"/>
    <w:rsid w:val="00E244C6"/>
    <w:rsid w:val="00E244EB"/>
    <w:rsid w:val="00E244F5"/>
    <w:rsid w:val="00E24531"/>
    <w:rsid w:val="00E24634"/>
    <w:rsid w:val="00E24689"/>
    <w:rsid w:val="00E24AEB"/>
    <w:rsid w:val="00E25269"/>
    <w:rsid w:val="00E2528B"/>
    <w:rsid w:val="00E25514"/>
    <w:rsid w:val="00E25928"/>
    <w:rsid w:val="00E25B85"/>
    <w:rsid w:val="00E25B91"/>
    <w:rsid w:val="00E25D3D"/>
    <w:rsid w:val="00E25D73"/>
    <w:rsid w:val="00E25DEF"/>
    <w:rsid w:val="00E25EFA"/>
    <w:rsid w:val="00E25F5C"/>
    <w:rsid w:val="00E26218"/>
    <w:rsid w:val="00E2623E"/>
    <w:rsid w:val="00E2649B"/>
    <w:rsid w:val="00E26656"/>
    <w:rsid w:val="00E268B1"/>
    <w:rsid w:val="00E2699E"/>
    <w:rsid w:val="00E26C10"/>
    <w:rsid w:val="00E26DBF"/>
    <w:rsid w:val="00E26E53"/>
    <w:rsid w:val="00E26F21"/>
    <w:rsid w:val="00E272B6"/>
    <w:rsid w:val="00E272C3"/>
    <w:rsid w:val="00E275C8"/>
    <w:rsid w:val="00E275E8"/>
    <w:rsid w:val="00E278CC"/>
    <w:rsid w:val="00E30407"/>
    <w:rsid w:val="00E30466"/>
    <w:rsid w:val="00E30472"/>
    <w:rsid w:val="00E30BFC"/>
    <w:rsid w:val="00E30C2F"/>
    <w:rsid w:val="00E30E56"/>
    <w:rsid w:val="00E30EB1"/>
    <w:rsid w:val="00E30EF4"/>
    <w:rsid w:val="00E31606"/>
    <w:rsid w:val="00E3170F"/>
    <w:rsid w:val="00E3198B"/>
    <w:rsid w:val="00E31F2A"/>
    <w:rsid w:val="00E31F57"/>
    <w:rsid w:val="00E31F9A"/>
    <w:rsid w:val="00E3212E"/>
    <w:rsid w:val="00E3239E"/>
    <w:rsid w:val="00E3265C"/>
    <w:rsid w:val="00E328C1"/>
    <w:rsid w:val="00E32A79"/>
    <w:rsid w:val="00E32A97"/>
    <w:rsid w:val="00E32C89"/>
    <w:rsid w:val="00E32E64"/>
    <w:rsid w:val="00E33625"/>
    <w:rsid w:val="00E3384F"/>
    <w:rsid w:val="00E33A89"/>
    <w:rsid w:val="00E33AB8"/>
    <w:rsid w:val="00E33BC1"/>
    <w:rsid w:val="00E34275"/>
    <w:rsid w:val="00E342D3"/>
    <w:rsid w:val="00E34515"/>
    <w:rsid w:val="00E34639"/>
    <w:rsid w:val="00E34710"/>
    <w:rsid w:val="00E34B3F"/>
    <w:rsid w:val="00E3524E"/>
    <w:rsid w:val="00E3530C"/>
    <w:rsid w:val="00E35697"/>
    <w:rsid w:val="00E356B7"/>
    <w:rsid w:val="00E356C7"/>
    <w:rsid w:val="00E35A0E"/>
    <w:rsid w:val="00E35B3B"/>
    <w:rsid w:val="00E35C45"/>
    <w:rsid w:val="00E35D13"/>
    <w:rsid w:val="00E35E92"/>
    <w:rsid w:val="00E35EAE"/>
    <w:rsid w:val="00E35F91"/>
    <w:rsid w:val="00E3666B"/>
    <w:rsid w:val="00E36871"/>
    <w:rsid w:val="00E369A4"/>
    <w:rsid w:val="00E36BDA"/>
    <w:rsid w:val="00E36D36"/>
    <w:rsid w:val="00E3712E"/>
    <w:rsid w:val="00E37222"/>
    <w:rsid w:val="00E3735A"/>
    <w:rsid w:val="00E37477"/>
    <w:rsid w:val="00E378C0"/>
    <w:rsid w:val="00E37BFD"/>
    <w:rsid w:val="00E37EAB"/>
    <w:rsid w:val="00E400E4"/>
    <w:rsid w:val="00E402D9"/>
    <w:rsid w:val="00E40372"/>
    <w:rsid w:val="00E403E3"/>
    <w:rsid w:val="00E405E7"/>
    <w:rsid w:val="00E40EC2"/>
    <w:rsid w:val="00E410B8"/>
    <w:rsid w:val="00E4121E"/>
    <w:rsid w:val="00E413D4"/>
    <w:rsid w:val="00E417D1"/>
    <w:rsid w:val="00E417D4"/>
    <w:rsid w:val="00E41EC1"/>
    <w:rsid w:val="00E420C2"/>
    <w:rsid w:val="00E42331"/>
    <w:rsid w:val="00E4282A"/>
    <w:rsid w:val="00E4290E"/>
    <w:rsid w:val="00E42BD4"/>
    <w:rsid w:val="00E42DCB"/>
    <w:rsid w:val="00E42E79"/>
    <w:rsid w:val="00E42ECE"/>
    <w:rsid w:val="00E430EE"/>
    <w:rsid w:val="00E430F2"/>
    <w:rsid w:val="00E432BB"/>
    <w:rsid w:val="00E432C4"/>
    <w:rsid w:val="00E43384"/>
    <w:rsid w:val="00E433B7"/>
    <w:rsid w:val="00E43434"/>
    <w:rsid w:val="00E43766"/>
    <w:rsid w:val="00E43A15"/>
    <w:rsid w:val="00E43CAC"/>
    <w:rsid w:val="00E43E75"/>
    <w:rsid w:val="00E43FB2"/>
    <w:rsid w:val="00E43FCF"/>
    <w:rsid w:val="00E44053"/>
    <w:rsid w:val="00E44551"/>
    <w:rsid w:val="00E446C7"/>
    <w:rsid w:val="00E4491D"/>
    <w:rsid w:val="00E44B30"/>
    <w:rsid w:val="00E44C2A"/>
    <w:rsid w:val="00E44C40"/>
    <w:rsid w:val="00E45336"/>
    <w:rsid w:val="00E45388"/>
    <w:rsid w:val="00E453E5"/>
    <w:rsid w:val="00E45447"/>
    <w:rsid w:val="00E45518"/>
    <w:rsid w:val="00E457BD"/>
    <w:rsid w:val="00E45861"/>
    <w:rsid w:val="00E45863"/>
    <w:rsid w:val="00E45E5A"/>
    <w:rsid w:val="00E46412"/>
    <w:rsid w:val="00E469E7"/>
    <w:rsid w:val="00E46A68"/>
    <w:rsid w:val="00E46B08"/>
    <w:rsid w:val="00E46D7C"/>
    <w:rsid w:val="00E46F1D"/>
    <w:rsid w:val="00E471A2"/>
    <w:rsid w:val="00E47401"/>
    <w:rsid w:val="00E47642"/>
    <w:rsid w:val="00E476B9"/>
    <w:rsid w:val="00E476F7"/>
    <w:rsid w:val="00E478DC"/>
    <w:rsid w:val="00E47DA6"/>
    <w:rsid w:val="00E47F0C"/>
    <w:rsid w:val="00E50001"/>
    <w:rsid w:val="00E507EE"/>
    <w:rsid w:val="00E50941"/>
    <w:rsid w:val="00E5095D"/>
    <w:rsid w:val="00E50A4D"/>
    <w:rsid w:val="00E50B99"/>
    <w:rsid w:val="00E50C2C"/>
    <w:rsid w:val="00E50CAD"/>
    <w:rsid w:val="00E51186"/>
    <w:rsid w:val="00E51660"/>
    <w:rsid w:val="00E51777"/>
    <w:rsid w:val="00E51CBD"/>
    <w:rsid w:val="00E51F07"/>
    <w:rsid w:val="00E51F5F"/>
    <w:rsid w:val="00E5210F"/>
    <w:rsid w:val="00E521ED"/>
    <w:rsid w:val="00E5283D"/>
    <w:rsid w:val="00E52998"/>
    <w:rsid w:val="00E52A0C"/>
    <w:rsid w:val="00E52AA0"/>
    <w:rsid w:val="00E52BE7"/>
    <w:rsid w:val="00E52D62"/>
    <w:rsid w:val="00E52F30"/>
    <w:rsid w:val="00E52F3E"/>
    <w:rsid w:val="00E5344D"/>
    <w:rsid w:val="00E5360A"/>
    <w:rsid w:val="00E538F6"/>
    <w:rsid w:val="00E53C0D"/>
    <w:rsid w:val="00E53CB5"/>
    <w:rsid w:val="00E53D96"/>
    <w:rsid w:val="00E53FAA"/>
    <w:rsid w:val="00E540C5"/>
    <w:rsid w:val="00E54343"/>
    <w:rsid w:val="00E547B2"/>
    <w:rsid w:val="00E54921"/>
    <w:rsid w:val="00E54A16"/>
    <w:rsid w:val="00E54BD5"/>
    <w:rsid w:val="00E54ED6"/>
    <w:rsid w:val="00E550C8"/>
    <w:rsid w:val="00E550E1"/>
    <w:rsid w:val="00E55109"/>
    <w:rsid w:val="00E55592"/>
    <w:rsid w:val="00E55601"/>
    <w:rsid w:val="00E55AFE"/>
    <w:rsid w:val="00E55C45"/>
    <w:rsid w:val="00E55CD7"/>
    <w:rsid w:val="00E55D2B"/>
    <w:rsid w:val="00E56081"/>
    <w:rsid w:val="00E56140"/>
    <w:rsid w:val="00E56151"/>
    <w:rsid w:val="00E565A0"/>
    <w:rsid w:val="00E5667E"/>
    <w:rsid w:val="00E56931"/>
    <w:rsid w:val="00E56953"/>
    <w:rsid w:val="00E569BB"/>
    <w:rsid w:val="00E571F8"/>
    <w:rsid w:val="00E57234"/>
    <w:rsid w:val="00E572E1"/>
    <w:rsid w:val="00E576C1"/>
    <w:rsid w:val="00E57790"/>
    <w:rsid w:val="00E57886"/>
    <w:rsid w:val="00E57A5C"/>
    <w:rsid w:val="00E57B7E"/>
    <w:rsid w:val="00E57C4B"/>
    <w:rsid w:val="00E601ED"/>
    <w:rsid w:val="00E60294"/>
    <w:rsid w:val="00E603CC"/>
    <w:rsid w:val="00E606EE"/>
    <w:rsid w:val="00E6088C"/>
    <w:rsid w:val="00E60C88"/>
    <w:rsid w:val="00E60D7B"/>
    <w:rsid w:val="00E60F9C"/>
    <w:rsid w:val="00E60FEF"/>
    <w:rsid w:val="00E61170"/>
    <w:rsid w:val="00E611BF"/>
    <w:rsid w:val="00E6131A"/>
    <w:rsid w:val="00E616B4"/>
    <w:rsid w:val="00E61A5D"/>
    <w:rsid w:val="00E62130"/>
    <w:rsid w:val="00E6265F"/>
    <w:rsid w:val="00E62673"/>
    <w:rsid w:val="00E62B58"/>
    <w:rsid w:val="00E62CE0"/>
    <w:rsid w:val="00E62FE4"/>
    <w:rsid w:val="00E6328F"/>
    <w:rsid w:val="00E63812"/>
    <w:rsid w:val="00E6389B"/>
    <w:rsid w:val="00E639F2"/>
    <w:rsid w:val="00E63BC3"/>
    <w:rsid w:val="00E63CE2"/>
    <w:rsid w:val="00E63E05"/>
    <w:rsid w:val="00E641D2"/>
    <w:rsid w:val="00E648BD"/>
    <w:rsid w:val="00E64C49"/>
    <w:rsid w:val="00E64E78"/>
    <w:rsid w:val="00E6541B"/>
    <w:rsid w:val="00E654FB"/>
    <w:rsid w:val="00E657EB"/>
    <w:rsid w:val="00E65BA6"/>
    <w:rsid w:val="00E65BEE"/>
    <w:rsid w:val="00E65C1F"/>
    <w:rsid w:val="00E65E65"/>
    <w:rsid w:val="00E65E9E"/>
    <w:rsid w:val="00E65EC2"/>
    <w:rsid w:val="00E66303"/>
    <w:rsid w:val="00E6644A"/>
    <w:rsid w:val="00E66461"/>
    <w:rsid w:val="00E665D7"/>
    <w:rsid w:val="00E66647"/>
    <w:rsid w:val="00E66660"/>
    <w:rsid w:val="00E668E3"/>
    <w:rsid w:val="00E66983"/>
    <w:rsid w:val="00E66A9D"/>
    <w:rsid w:val="00E66B05"/>
    <w:rsid w:val="00E66B27"/>
    <w:rsid w:val="00E66BB8"/>
    <w:rsid w:val="00E66CE6"/>
    <w:rsid w:val="00E66F97"/>
    <w:rsid w:val="00E6717E"/>
    <w:rsid w:val="00E674B2"/>
    <w:rsid w:val="00E676C9"/>
    <w:rsid w:val="00E67D39"/>
    <w:rsid w:val="00E702CA"/>
    <w:rsid w:val="00E7041B"/>
    <w:rsid w:val="00E705FB"/>
    <w:rsid w:val="00E705FC"/>
    <w:rsid w:val="00E70BDD"/>
    <w:rsid w:val="00E70C66"/>
    <w:rsid w:val="00E71390"/>
    <w:rsid w:val="00E71409"/>
    <w:rsid w:val="00E7144C"/>
    <w:rsid w:val="00E714CA"/>
    <w:rsid w:val="00E71626"/>
    <w:rsid w:val="00E718A0"/>
    <w:rsid w:val="00E718EA"/>
    <w:rsid w:val="00E7201D"/>
    <w:rsid w:val="00E721DE"/>
    <w:rsid w:val="00E722D3"/>
    <w:rsid w:val="00E722DB"/>
    <w:rsid w:val="00E7234E"/>
    <w:rsid w:val="00E72613"/>
    <w:rsid w:val="00E7287B"/>
    <w:rsid w:val="00E72C84"/>
    <w:rsid w:val="00E72E49"/>
    <w:rsid w:val="00E73095"/>
    <w:rsid w:val="00E73644"/>
    <w:rsid w:val="00E73745"/>
    <w:rsid w:val="00E737A1"/>
    <w:rsid w:val="00E738C7"/>
    <w:rsid w:val="00E73A12"/>
    <w:rsid w:val="00E73BC4"/>
    <w:rsid w:val="00E73D98"/>
    <w:rsid w:val="00E73DA9"/>
    <w:rsid w:val="00E73F78"/>
    <w:rsid w:val="00E74059"/>
    <w:rsid w:val="00E741A7"/>
    <w:rsid w:val="00E7469C"/>
    <w:rsid w:val="00E747A1"/>
    <w:rsid w:val="00E74A0F"/>
    <w:rsid w:val="00E74AAB"/>
    <w:rsid w:val="00E74F45"/>
    <w:rsid w:val="00E75288"/>
    <w:rsid w:val="00E75409"/>
    <w:rsid w:val="00E7541E"/>
    <w:rsid w:val="00E75432"/>
    <w:rsid w:val="00E75490"/>
    <w:rsid w:val="00E75757"/>
    <w:rsid w:val="00E758BF"/>
    <w:rsid w:val="00E75982"/>
    <w:rsid w:val="00E759DD"/>
    <w:rsid w:val="00E75D10"/>
    <w:rsid w:val="00E75D7F"/>
    <w:rsid w:val="00E75EF5"/>
    <w:rsid w:val="00E76140"/>
    <w:rsid w:val="00E762D2"/>
    <w:rsid w:val="00E76532"/>
    <w:rsid w:val="00E76573"/>
    <w:rsid w:val="00E76592"/>
    <w:rsid w:val="00E767C8"/>
    <w:rsid w:val="00E76EF4"/>
    <w:rsid w:val="00E771C7"/>
    <w:rsid w:val="00E775D1"/>
    <w:rsid w:val="00E77766"/>
    <w:rsid w:val="00E77DC7"/>
    <w:rsid w:val="00E80500"/>
    <w:rsid w:val="00E80774"/>
    <w:rsid w:val="00E80857"/>
    <w:rsid w:val="00E808C2"/>
    <w:rsid w:val="00E808FB"/>
    <w:rsid w:val="00E80984"/>
    <w:rsid w:val="00E80A88"/>
    <w:rsid w:val="00E80ACF"/>
    <w:rsid w:val="00E80B77"/>
    <w:rsid w:val="00E80B86"/>
    <w:rsid w:val="00E80C54"/>
    <w:rsid w:val="00E80CC0"/>
    <w:rsid w:val="00E80EE2"/>
    <w:rsid w:val="00E80F3E"/>
    <w:rsid w:val="00E8104F"/>
    <w:rsid w:val="00E810C0"/>
    <w:rsid w:val="00E81308"/>
    <w:rsid w:val="00E815D3"/>
    <w:rsid w:val="00E81994"/>
    <w:rsid w:val="00E819E6"/>
    <w:rsid w:val="00E81A5C"/>
    <w:rsid w:val="00E81E85"/>
    <w:rsid w:val="00E82333"/>
    <w:rsid w:val="00E826E4"/>
    <w:rsid w:val="00E8274D"/>
    <w:rsid w:val="00E828B7"/>
    <w:rsid w:val="00E82903"/>
    <w:rsid w:val="00E82BCF"/>
    <w:rsid w:val="00E82CCE"/>
    <w:rsid w:val="00E82D44"/>
    <w:rsid w:val="00E82FF3"/>
    <w:rsid w:val="00E834CB"/>
    <w:rsid w:val="00E8373E"/>
    <w:rsid w:val="00E837AF"/>
    <w:rsid w:val="00E8391E"/>
    <w:rsid w:val="00E83AC3"/>
    <w:rsid w:val="00E83D68"/>
    <w:rsid w:val="00E83E24"/>
    <w:rsid w:val="00E83F27"/>
    <w:rsid w:val="00E84325"/>
    <w:rsid w:val="00E84636"/>
    <w:rsid w:val="00E8476A"/>
    <w:rsid w:val="00E847CB"/>
    <w:rsid w:val="00E847CF"/>
    <w:rsid w:val="00E848B7"/>
    <w:rsid w:val="00E8494A"/>
    <w:rsid w:val="00E84B3D"/>
    <w:rsid w:val="00E84B9D"/>
    <w:rsid w:val="00E84C12"/>
    <w:rsid w:val="00E84C77"/>
    <w:rsid w:val="00E84D2E"/>
    <w:rsid w:val="00E84F29"/>
    <w:rsid w:val="00E851A6"/>
    <w:rsid w:val="00E85420"/>
    <w:rsid w:val="00E854A5"/>
    <w:rsid w:val="00E855B9"/>
    <w:rsid w:val="00E8564A"/>
    <w:rsid w:val="00E85813"/>
    <w:rsid w:val="00E8582F"/>
    <w:rsid w:val="00E859E9"/>
    <w:rsid w:val="00E85BA9"/>
    <w:rsid w:val="00E86865"/>
    <w:rsid w:val="00E86C84"/>
    <w:rsid w:val="00E86CB5"/>
    <w:rsid w:val="00E8736D"/>
    <w:rsid w:val="00E8741E"/>
    <w:rsid w:val="00E877F6"/>
    <w:rsid w:val="00E87804"/>
    <w:rsid w:val="00E87965"/>
    <w:rsid w:val="00E87A71"/>
    <w:rsid w:val="00E87C31"/>
    <w:rsid w:val="00E87DA2"/>
    <w:rsid w:val="00E87FDE"/>
    <w:rsid w:val="00E90040"/>
    <w:rsid w:val="00E9028D"/>
    <w:rsid w:val="00E903BB"/>
    <w:rsid w:val="00E903C4"/>
    <w:rsid w:val="00E90550"/>
    <w:rsid w:val="00E90919"/>
    <w:rsid w:val="00E9093F"/>
    <w:rsid w:val="00E90A42"/>
    <w:rsid w:val="00E90FAF"/>
    <w:rsid w:val="00E912A6"/>
    <w:rsid w:val="00E91439"/>
    <w:rsid w:val="00E914D3"/>
    <w:rsid w:val="00E915B1"/>
    <w:rsid w:val="00E916FB"/>
    <w:rsid w:val="00E91886"/>
    <w:rsid w:val="00E9196A"/>
    <w:rsid w:val="00E919B5"/>
    <w:rsid w:val="00E91C59"/>
    <w:rsid w:val="00E91D7F"/>
    <w:rsid w:val="00E91E46"/>
    <w:rsid w:val="00E91EAC"/>
    <w:rsid w:val="00E91F38"/>
    <w:rsid w:val="00E92512"/>
    <w:rsid w:val="00E92690"/>
    <w:rsid w:val="00E929C7"/>
    <w:rsid w:val="00E92ADF"/>
    <w:rsid w:val="00E92B87"/>
    <w:rsid w:val="00E92FA6"/>
    <w:rsid w:val="00E9328B"/>
    <w:rsid w:val="00E93496"/>
    <w:rsid w:val="00E934D5"/>
    <w:rsid w:val="00E93976"/>
    <w:rsid w:val="00E9398E"/>
    <w:rsid w:val="00E93A1B"/>
    <w:rsid w:val="00E93CDB"/>
    <w:rsid w:val="00E93EF0"/>
    <w:rsid w:val="00E94101"/>
    <w:rsid w:val="00E94189"/>
    <w:rsid w:val="00E941C5"/>
    <w:rsid w:val="00E9424C"/>
    <w:rsid w:val="00E942B4"/>
    <w:rsid w:val="00E9431C"/>
    <w:rsid w:val="00E943B1"/>
    <w:rsid w:val="00E94606"/>
    <w:rsid w:val="00E9492E"/>
    <w:rsid w:val="00E9497A"/>
    <w:rsid w:val="00E949F9"/>
    <w:rsid w:val="00E94A4A"/>
    <w:rsid w:val="00E94A54"/>
    <w:rsid w:val="00E94C3F"/>
    <w:rsid w:val="00E94E28"/>
    <w:rsid w:val="00E95085"/>
    <w:rsid w:val="00E950D0"/>
    <w:rsid w:val="00E951FE"/>
    <w:rsid w:val="00E952F1"/>
    <w:rsid w:val="00E9532D"/>
    <w:rsid w:val="00E953C0"/>
    <w:rsid w:val="00E95496"/>
    <w:rsid w:val="00E957AD"/>
    <w:rsid w:val="00E95A79"/>
    <w:rsid w:val="00E95A95"/>
    <w:rsid w:val="00E95BAF"/>
    <w:rsid w:val="00E95CF4"/>
    <w:rsid w:val="00E95E90"/>
    <w:rsid w:val="00E95ECE"/>
    <w:rsid w:val="00E95FB3"/>
    <w:rsid w:val="00E964AC"/>
    <w:rsid w:val="00E96544"/>
    <w:rsid w:val="00E9655D"/>
    <w:rsid w:val="00E967BF"/>
    <w:rsid w:val="00E96BF1"/>
    <w:rsid w:val="00E96EC9"/>
    <w:rsid w:val="00E9726A"/>
    <w:rsid w:val="00E9750F"/>
    <w:rsid w:val="00E975AD"/>
    <w:rsid w:val="00E976E3"/>
    <w:rsid w:val="00E97771"/>
    <w:rsid w:val="00E97952"/>
    <w:rsid w:val="00E9798D"/>
    <w:rsid w:val="00E97B83"/>
    <w:rsid w:val="00E97B8A"/>
    <w:rsid w:val="00E97C32"/>
    <w:rsid w:val="00E97CAC"/>
    <w:rsid w:val="00E97DA2"/>
    <w:rsid w:val="00E97E85"/>
    <w:rsid w:val="00EA0498"/>
    <w:rsid w:val="00EA072D"/>
    <w:rsid w:val="00EA0799"/>
    <w:rsid w:val="00EA0D67"/>
    <w:rsid w:val="00EA0E22"/>
    <w:rsid w:val="00EA155B"/>
    <w:rsid w:val="00EA15B5"/>
    <w:rsid w:val="00EA1AF8"/>
    <w:rsid w:val="00EA1B11"/>
    <w:rsid w:val="00EA1C2E"/>
    <w:rsid w:val="00EA2249"/>
    <w:rsid w:val="00EA23D9"/>
    <w:rsid w:val="00EA271F"/>
    <w:rsid w:val="00EA2A4B"/>
    <w:rsid w:val="00EA32AD"/>
    <w:rsid w:val="00EA32BC"/>
    <w:rsid w:val="00EA3383"/>
    <w:rsid w:val="00EA3873"/>
    <w:rsid w:val="00EA3D2F"/>
    <w:rsid w:val="00EA4165"/>
    <w:rsid w:val="00EA46AC"/>
    <w:rsid w:val="00EA48E7"/>
    <w:rsid w:val="00EA4900"/>
    <w:rsid w:val="00EA4A39"/>
    <w:rsid w:val="00EA4A60"/>
    <w:rsid w:val="00EA4AB9"/>
    <w:rsid w:val="00EA4B56"/>
    <w:rsid w:val="00EA4B74"/>
    <w:rsid w:val="00EA4C09"/>
    <w:rsid w:val="00EA5374"/>
    <w:rsid w:val="00EA5550"/>
    <w:rsid w:val="00EA563D"/>
    <w:rsid w:val="00EA5737"/>
    <w:rsid w:val="00EA5799"/>
    <w:rsid w:val="00EA58C9"/>
    <w:rsid w:val="00EA5C5D"/>
    <w:rsid w:val="00EA5D03"/>
    <w:rsid w:val="00EA5D62"/>
    <w:rsid w:val="00EA60FD"/>
    <w:rsid w:val="00EA619B"/>
    <w:rsid w:val="00EA61F7"/>
    <w:rsid w:val="00EA6744"/>
    <w:rsid w:val="00EA67D1"/>
    <w:rsid w:val="00EA68EB"/>
    <w:rsid w:val="00EA6BA4"/>
    <w:rsid w:val="00EA6C89"/>
    <w:rsid w:val="00EA6D59"/>
    <w:rsid w:val="00EA6DE4"/>
    <w:rsid w:val="00EA705B"/>
    <w:rsid w:val="00EA7525"/>
    <w:rsid w:val="00EA7686"/>
    <w:rsid w:val="00EA7A8B"/>
    <w:rsid w:val="00EA7C62"/>
    <w:rsid w:val="00EA7DA9"/>
    <w:rsid w:val="00EA7DC3"/>
    <w:rsid w:val="00EA7DDB"/>
    <w:rsid w:val="00EA7E71"/>
    <w:rsid w:val="00EA7F4B"/>
    <w:rsid w:val="00EB007C"/>
    <w:rsid w:val="00EB030C"/>
    <w:rsid w:val="00EB069F"/>
    <w:rsid w:val="00EB0873"/>
    <w:rsid w:val="00EB08B8"/>
    <w:rsid w:val="00EB09E2"/>
    <w:rsid w:val="00EB0A5E"/>
    <w:rsid w:val="00EB0EE4"/>
    <w:rsid w:val="00EB11E4"/>
    <w:rsid w:val="00EB123E"/>
    <w:rsid w:val="00EB12D5"/>
    <w:rsid w:val="00EB16B5"/>
    <w:rsid w:val="00EB1ED1"/>
    <w:rsid w:val="00EB21BF"/>
    <w:rsid w:val="00EB237E"/>
    <w:rsid w:val="00EB2935"/>
    <w:rsid w:val="00EB2E07"/>
    <w:rsid w:val="00EB2E08"/>
    <w:rsid w:val="00EB2E50"/>
    <w:rsid w:val="00EB306C"/>
    <w:rsid w:val="00EB315A"/>
    <w:rsid w:val="00EB316F"/>
    <w:rsid w:val="00EB3207"/>
    <w:rsid w:val="00EB335E"/>
    <w:rsid w:val="00EB339E"/>
    <w:rsid w:val="00EB3508"/>
    <w:rsid w:val="00EB383E"/>
    <w:rsid w:val="00EB3A39"/>
    <w:rsid w:val="00EB3A4C"/>
    <w:rsid w:val="00EB3C67"/>
    <w:rsid w:val="00EB3C76"/>
    <w:rsid w:val="00EB4078"/>
    <w:rsid w:val="00EB4231"/>
    <w:rsid w:val="00EB4827"/>
    <w:rsid w:val="00EB4932"/>
    <w:rsid w:val="00EB496F"/>
    <w:rsid w:val="00EB4AE9"/>
    <w:rsid w:val="00EB4B0B"/>
    <w:rsid w:val="00EB53DC"/>
    <w:rsid w:val="00EB5401"/>
    <w:rsid w:val="00EB5867"/>
    <w:rsid w:val="00EB59B4"/>
    <w:rsid w:val="00EB5D08"/>
    <w:rsid w:val="00EB5D55"/>
    <w:rsid w:val="00EB5DB7"/>
    <w:rsid w:val="00EB6121"/>
    <w:rsid w:val="00EB6206"/>
    <w:rsid w:val="00EB65AC"/>
    <w:rsid w:val="00EB65CC"/>
    <w:rsid w:val="00EB6727"/>
    <w:rsid w:val="00EB6932"/>
    <w:rsid w:val="00EB69D7"/>
    <w:rsid w:val="00EB6B4A"/>
    <w:rsid w:val="00EB704A"/>
    <w:rsid w:val="00EB7213"/>
    <w:rsid w:val="00EB7369"/>
    <w:rsid w:val="00EB73A1"/>
    <w:rsid w:val="00EB7507"/>
    <w:rsid w:val="00EB758E"/>
    <w:rsid w:val="00EB75D8"/>
    <w:rsid w:val="00EB7716"/>
    <w:rsid w:val="00EB791F"/>
    <w:rsid w:val="00EB7A54"/>
    <w:rsid w:val="00EB7F50"/>
    <w:rsid w:val="00EC0285"/>
    <w:rsid w:val="00EC0346"/>
    <w:rsid w:val="00EC04BE"/>
    <w:rsid w:val="00EC07D7"/>
    <w:rsid w:val="00EC1181"/>
    <w:rsid w:val="00EC1331"/>
    <w:rsid w:val="00EC1728"/>
    <w:rsid w:val="00EC1A25"/>
    <w:rsid w:val="00EC1B77"/>
    <w:rsid w:val="00EC1EC8"/>
    <w:rsid w:val="00EC1F06"/>
    <w:rsid w:val="00EC2547"/>
    <w:rsid w:val="00EC2590"/>
    <w:rsid w:val="00EC28C8"/>
    <w:rsid w:val="00EC2B4C"/>
    <w:rsid w:val="00EC2B63"/>
    <w:rsid w:val="00EC2D6F"/>
    <w:rsid w:val="00EC2DFF"/>
    <w:rsid w:val="00EC2E7E"/>
    <w:rsid w:val="00EC30F9"/>
    <w:rsid w:val="00EC31F3"/>
    <w:rsid w:val="00EC33EE"/>
    <w:rsid w:val="00EC3595"/>
    <w:rsid w:val="00EC3765"/>
    <w:rsid w:val="00EC38BE"/>
    <w:rsid w:val="00EC39B6"/>
    <w:rsid w:val="00EC3A1E"/>
    <w:rsid w:val="00EC3B58"/>
    <w:rsid w:val="00EC4084"/>
    <w:rsid w:val="00EC476A"/>
    <w:rsid w:val="00EC4815"/>
    <w:rsid w:val="00EC4BB0"/>
    <w:rsid w:val="00EC4F64"/>
    <w:rsid w:val="00EC4FC4"/>
    <w:rsid w:val="00EC5AC0"/>
    <w:rsid w:val="00EC5B77"/>
    <w:rsid w:val="00EC5D75"/>
    <w:rsid w:val="00EC6572"/>
    <w:rsid w:val="00EC68AC"/>
    <w:rsid w:val="00EC6ABB"/>
    <w:rsid w:val="00EC6CD7"/>
    <w:rsid w:val="00EC6FF7"/>
    <w:rsid w:val="00EC700E"/>
    <w:rsid w:val="00EC703F"/>
    <w:rsid w:val="00EC7175"/>
    <w:rsid w:val="00EC749F"/>
    <w:rsid w:val="00EC74F8"/>
    <w:rsid w:val="00EC757F"/>
    <w:rsid w:val="00EC7820"/>
    <w:rsid w:val="00EC78F0"/>
    <w:rsid w:val="00EC7A49"/>
    <w:rsid w:val="00EC7C94"/>
    <w:rsid w:val="00EC7D18"/>
    <w:rsid w:val="00ED01D3"/>
    <w:rsid w:val="00ED03C5"/>
    <w:rsid w:val="00ED05C5"/>
    <w:rsid w:val="00ED05CB"/>
    <w:rsid w:val="00ED0679"/>
    <w:rsid w:val="00ED08F3"/>
    <w:rsid w:val="00ED0984"/>
    <w:rsid w:val="00ED0B02"/>
    <w:rsid w:val="00ED0E3D"/>
    <w:rsid w:val="00ED0FAE"/>
    <w:rsid w:val="00ED1119"/>
    <w:rsid w:val="00ED12B1"/>
    <w:rsid w:val="00ED131A"/>
    <w:rsid w:val="00ED1411"/>
    <w:rsid w:val="00ED149B"/>
    <w:rsid w:val="00ED14CD"/>
    <w:rsid w:val="00ED157B"/>
    <w:rsid w:val="00ED15A4"/>
    <w:rsid w:val="00ED15FD"/>
    <w:rsid w:val="00ED17BD"/>
    <w:rsid w:val="00ED180B"/>
    <w:rsid w:val="00ED1865"/>
    <w:rsid w:val="00ED18C0"/>
    <w:rsid w:val="00ED19A3"/>
    <w:rsid w:val="00ED1A05"/>
    <w:rsid w:val="00ED1A9D"/>
    <w:rsid w:val="00ED203F"/>
    <w:rsid w:val="00ED2536"/>
    <w:rsid w:val="00ED2560"/>
    <w:rsid w:val="00ED2622"/>
    <w:rsid w:val="00ED2A76"/>
    <w:rsid w:val="00ED2AD6"/>
    <w:rsid w:val="00ED2B03"/>
    <w:rsid w:val="00ED2B35"/>
    <w:rsid w:val="00ED2D46"/>
    <w:rsid w:val="00ED3094"/>
    <w:rsid w:val="00ED33BD"/>
    <w:rsid w:val="00ED3517"/>
    <w:rsid w:val="00ED35F3"/>
    <w:rsid w:val="00ED3A09"/>
    <w:rsid w:val="00ED3E74"/>
    <w:rsid w:val="00ED4009"/>
    <w:rsid w:val="00ED4061"/>
    <w:rsid w:val="00ED4340"/>
    <w:rsid w:val="00ED4A43"/>
    <w:rsid w:val="00ED4B26"/>
    <w:rsid w:val="00ED4C76"/>
    <w:rsid w:val="00ED4DB6"/>
    <w:rsid w:val="00ED4DE1"/>
    <w:rsid w:val="00ED4EA0"/>
    <w:rsid w:val="00ED5182"/>
    <w:rsid w:val="00ED52DD"/>
    <w:rsid w:val="00ED5383"/>
    <w:rsid w:val="00ED5535"/>
    <w:rsid w:val="00ED5A85"/>
    <w:rsid w:val="00ED5F00"/>
    <w:rsid w:val="00ED5F70"/>
    <w:rsid w:val="00ED5FAA"/>
    <w:rsid w:val="00ED6038"/>
    <w:rsid w:val="00ED61F9"/>
    <w:rsid w:val="00ED620D"/>
    <w:rsid w:val="00ED6334"/>
    <w:rsid w:val="00ED63E5"/>
    <w:rsid w:val="00ED68A6"/>
    <w:rsid w:val="00ED6ADE"/>
    <w:rsid w:val="00ED6B15"/>
    <w:rsid w:val="00ED6B22"/>
    <w:rsid w:val="00ED6D3B"/>
    <w:rsid w:val="00ED7110"/>
    <w:rsid w:val="00ED71A6"/>
    <w:rsid w:val="00ED71B4"/>
    <w:rsid w:val="00ED73CA"/>
    <w:rsid w:val="00ED745A"/>
    <w:rsid w:val="00ED74C3"/>
    <w:rsid w:val="00ED757F"/>
    <w:rsid w:val="00ED7769"/>
    <w:rsid w:val="00ED7AA5"/>
    <w:rsid w:val="00ED7E23"/>
    <w:rsid w:val="00ED7E24"/>
    <w:rsid w:val="00ED7EA2"/>
    <w:rsid w:val="00ED7ED0"/>
    <w:rsid w:val="00ED7EE4"/>
    <w:rsid w:val="00EE0033"/>
    <w:rsid w:val="00EE0144"/>
    <w:rsid w:val="00EE0219"/>
    <w:rsid w:val="00EE0773"/>
    <w:rsid w:val="00EE0BD1"/>
    <w:rsid w:val="00EE0BFE"/>
    <w:rsid w:val="00EE0DEC"/>
    <w:rsid w:val="00EE0F28"/>
    <w:rsid w:val="00EE11E5"/>
    <w:rsid w:val="00EE149E"/>
    <w:rsid w:val="00EE157F"/>
    <w:rsid w:val="00EE18EE"/>
    <w:rsid w:val="00EE1E1E"/>
    <w:rsid w:val="00EE2044"/>
    <w:rsid w:val="00EE29AF"/>
    <w:rsid w:val="00EE29B7"/>
    <w:rsid w:val="00EE2B52"/>
    <w:rsid w:val="00EE2B5A"/>
    <w:rsid w:val="00EE3823"/>
    <w:rsid w:val="00EE38B6"/>
    <w:rsid w:val="00EE3B1B"/>
    <w:rsid w:val="00EE3D5A"/>
    <w:rsid w:val="00EE3D8E"/>
    <w:rsid w:val="00EE402B"/>
    <w:rsid w:val="00EE4351"/>
    <w:rsid w:val="00EE44CB"/>
    <w:rsid w:val="00EE46A0"/>
    <w:rsid w:val="00EE4718"/>
    <w:rsid w:val="00EE471D"/>
    <w:rsid w:val="00EE47FB"/>
    <w:rsid w:val="00EE4DB3"/>
    <w:rsid w:val="00EE5195"/>
    <w:rsid w:val="00EE55EA"/>
    <w:rsid w:val="00EE583E"/>
    <w:rsid w:val="00EE6196"/>
    <w:rsid w:val="00EE62B5"/>
    <w:rsid w:val="00EE648B"/>
    <w:rsid w:val="00EE64C1"/>
    <w:rsid w:val="00EE6569"/>
    <w:rsid w:val="00EE6727"/>
    <w:rsid w:val="00EE6AB3"/>
    <w:rsid w:val="00EE6CAC"/>
    <w:rsid w:val="00EE6E51"/>
    <w:rsid w:val="00EE6F6D"/>
    <w:rsid w:val="00EE747A"/>
    <w:rsid w:val="00EE7556"/>
    <w:rsid w:val="00EE7590"/>
    <w:rsid w:val="00EE76FB"/>
    <w:rsid w:val="00EE7B78"/>
    <w:rsid w:val="00EE7EAC"/>
    <w:rsid w:val="00EF021B"/>
    <w:rsid w:val="00EF0B11"/>
    <w:rsid w:val="00EF0B3A"/>
    <w:rsid w:val="00EF10FA"/>
    <w:rsid w:val="00EF1129"/>
    <w:rsid w:val="00EF12E4"/>
    <w:rsid w:val="00EF136A"/>
    <w:rsid w:val="00EF17E3"/>
    <w:rsid w:val="00EF1C23"/>
    <w:rsid w:val="00EF1C36"/>
    <w:rsid w:val="00EF1CA8"/>
    <w:rsid w:val="00EF1ED2"/>
    <w:rsid w:val="00EF20A0"/>
    <w:rsid w:val="00EF225B"/>
    <w:rsid w:val="00EF2495"/>
    <w:rsid w:val="00EF25F4"/>
    <w:rsid w:val="00EF2672"/>
    <w:rsid w:val="00EF27C3"/>
    <w:rsid w:val="00EF2A50"/>
    <w:rsid w:val="00EF2AFC"/>
    <w:rsid w:val="00EF2D7E"/>
    <w:rsid w:val="00EF3129"/>
    <w:rsid w:val="00EF3133"/>
    <w:rsid w:val="00EF322E"/>
    <w:rsid w:val="00EF37EB"/>
    <w:rsid w:val="00EF38CC"/>
    <w:rsid w:val="00EF391F"/>
    <w:rsid w:val="00EF3A7B"/>
    <w:rsid w:val="00EF3B01"/>
    <w:rsid w:val="00EF3FE2"/>
    <w:rsid w:val="00EF41D5"/>
    <w:rsid w:val="00EF46B9"/>
    <w:rsid w:val="00EF4912"/>
    <w:rsid w:val="00EF49F6"/>
    <w:rsid w:val="00EF4BF2"/>
    <w:rsid w:val="00EF4E5C"/>
    <w:rsid w:val="00EF4FB3"/>
    <w:rsid w:val="00EF50B1"/>
    <w:rsid w:val="00EF529B"/>
    <w:rsid w:val="00EF52D1"/>
    <w:rsid w:val="00EF5479"/>
    <w:rsid w:val="00EF54CA"/>
    <w:rsid w:val="00EF54EC"/>
    <w:rsid w:val="00EF5E54"/>
    <w:rsid w:val="00EF5E75"/>
    <w:rsid w:val="00EF62B3"/>
    <w:rsid w:val="00EF6603"/>
    <w:rsid w:val="00EF6A01"/>
    <w:rsid w:val="00EF6B08"/>
    <w:rsid w:val="00EF6BB2"/>
    <w:rsid w:val="00EF6F9E"/>
    <w:rsid w:val="00EF72B8"/>
    <w:rsid w:val="00EF7573"/>
    <w:rsid w:val="00EF759E"/>
    <w:rsid w:val="00EF7931"/>
    <w:rsid w:val="00EF7C3C"/>
    <w:rsid w:val="00F0058D"/>
    <w:rsid w:val="00F006D8"/>
    <w:rsid w:val="00F007C1"/>
    <w:rsid w:val="00F007C9"/>
    <w:rsid w:val="00F00854"/>
    <w:rsid w:val="00F017B2"/>
    <w:rsid w:val="00F017C6"/>
    <w:rsid w:val="00F018A5"/>
    <w:rsid w:val="00F018D2"/>
    <w:rsid w:val="00F01AE1"/>
    <w:rsid w:val="00F01C95"/>
    <w:rsid w:val="00F0208D"/>
    <w:rsid w:val="00F02132"/>
    <w:rsid w:val="00F02484"/>
    <w:rsid w:val="00F025E4"/>
    <w:rsid w:val="00F02941"/>
    <w:rsid w:val="00F029BF"/>
    <w:rsid w:val="00F02B48"/>
    <w:rsid w:val="00F02EDA"/>
    <w:rsid w:val="00F03043"/>
    <w:rsid w:val="00F03F0F"/>
    <w:rsid w:val="00F045E3"/>
    <w:rsid w:val="00F046B6"/>
    <w:rsid w:val="00F046CC"/>
    <w:rsid w:val="00F046F9"/>
    <w:rsid w:val="00F04A2A"/>
    <w:rsid w:val="00F04A5C"/>
    <w:rsid w:val="00F04B9F"/>
    <w:rsid w:val="00F04BD6"/>
    <w:rsid w:val="00F05000"/>
    <w:rsid w:val="00F0509F"/>
    <w:rsid w:val="00F0538D"/>
    <w:rsid w:val="00F053EE"/>
    <w:rsid w:val="00F05423"/>
    <w:rsid w:val="00F05441"/>
    <w:rsid w:val="00F057AE"/>
    <w:rsid w:val="00F058C3"/>
    <w:rsid w:val="00F05924"/>
    <w:rsid w:val="00F059CC"/>
    <w:rsid w:val="00F05C43"/>
    <w:rsid w:val="00F05F7E"/>
    <w:rsid w:val="00F05FD1"/>
    <w:rsid w:val="00F062A1"/>
    <w:rsid w:val="00F06468"/>
    <w:rsid w:val="00F065D4"/>
    <w:rsid w:val="00F06705"/>
    <w:rsid w:val="00F06778"/>
    <w:rsid w:val="00F067B6"/>
    <w:rsid w:val="00F06950"/>
    <w:rsid w:val="00F069C6"/>
    <w:rsid w:val="00F06D86"/>
    <w:rsid w:val="00F06E26"/>
    <w:rsid w:val="00F06EED"/>
    <w:rsid w:val="00F07085"/>
    <w:rsid w:val="00F0751E"/>
    <w:rsid w:val="00F07766"/>
    <w:rsid w:val="00F07815"/>
    <w:rsid w:val="00F07954"/>
    <w:rsid w:val="00F07CD0"/>
    <w:rsid w:val="00F07CDC"/>
    <w:rsid w:val="00F1004B"/>
    <w:rsid w:val="00F1021E"/>
    <w:rsid w:val="00F10447"/>
    <w:rsid w:val="00F10660"/>
    <w:rsid w:val="00F10670"/>
    <w:rsid w:val="00F10A85"/>
    <w:rsid w:val="00F10AE6"/>
    <w:rsid w:val="00F10BA9"/>
    <w:rsid w:val="00F10CDE"/>
    <w:rsid w:val="00F10E9C"/>
    <w:rsid w:val="00F110B9"/>
    <w:rsid w:val="00F111AB"/>
    <w:rsid w:val="00F114FE"/>
    <w:rsid w:val="00F115D1"/>
    <w:rsid w:val="00F11631"/>
    <w:rsid w:val="00F11981"/>
    <w:rsid w:val="00F11B9C"/>
    <w:rsid w:val="00F11BEC"/>
    <w:rsid w:val="00F11CD7"/>
    <w:rsid w:val="00F11CFE"/>
    <w:rsid w:val="00F11F38"/>
    <w:rsid w:val="00F11F8E"/>
    <w:rsid w:val="00F1231E"/>
    <w:rsid w:val="00F12367"/>
    <w:rsid w:val="00F12478"/>
    <w:rsid w:val="00F12B59"/>
    <w:rsid w:val="00F12D05"/>
    <w:rsid w:val="00F12F8A"/>
    <w:rsid w:val="00F13165"/>
    <w:rsid w:val="00F13235"/>
    <w:rsid w:val="00F13525"/>
    <w:rsid w:val="00F13975"/>
    <w:rsid w:val="00F13B4B"/>
    <w:rsid w:val="00F13E26"/>
    <w:rsid w:val="00F13E55"/>
    <w:rsid w:val="00F13EC5"/>
    <w:rsid w:val="00F1400C"/>
    <w:rsid w:val="00F1429D"/>
    <w:rsid w:val="00F142B7"/>
    <w:rsid w:val="00F142D5"/>
    <w:rsid w:val="00F143EB"/>
    <w:rsid w:val="00F14433"/>
    <w:rsid w:val="00F14542"/>
    <w:rsid w:val="00F1457D"/>
    <w:rsid w:val="00F14634"/>
    <w:rsid w:val="00F14A2A"/>
    <w:rsid w:val="00F14B0A"/>
    <w:rsid w:val="00F14D2C"/>
    <w:rsid w:val="00F14F4C"/>
    <w:rsid w:val="00F15003"/>
    <w:rsid w:val="00F152DE"/>
    <w:rsid w:val="00F1537F"/>
    <w:rsid w:val="00F15B67"/>
    <w:rsid w:val="00F1607E"/>
    <w:rsid w:val="00F160AC"/>
    <w:rsid w:val="00F160F5"/>
    <w:rsid w:val="00F1638A"/>
    <w:rsid w:val="00F1667B"/>
    <w:rsid w:val="00F16777"/>
    <w:rsid w:val="00F167DB"/>
    <w:rsid w:val="00F1686F"/>
    <w:rsid w:val="00F1691D"/>
    <w:rsid w:val="00F16A14"/>
    <w:rsid w:val="00F16B47"/>
    <w:rsid w:val="00F16C7E"/>
    <w:rsid w:val="00F16CC7"/>
    <w:rsid w:val="00F171D8"/>
    <w:rsid w:val="00F17230"/>
    <w:rsid w:val="00F172D8"/>
    <w:rsid w:val="00F172DE"/>
    <w:rsid w:val="00F17369"/>
    <w:rsid w:val="00F173EB"/>
    <w:rsid w:val="00F1773F"/>
    <w:rsid w:val="00F1795C"/>
    <w:rsid w:val="00F17C0E"/>
    <w:rsid w:val="00F17CCB"/>
    <w:rsid w:val="00F17D9B"/>
    <w:rsid w:val="00F17E6A"/>
    <w:rsid w:val="00F17EE3"/>
    <w:rsid w:val="00F2014E"/>
    <w:rsid w:val="00F20383"/>
    <w:rsid w:val="00F20433"/>
    <w:rsid w:val="00F20513"/>
    <w:rsid w:val="00F20869"/>
    <w:rsid w:val="00F20899"/>
    <w:rsid w:val="00F20ACE"/>
    <w:rsid w:val="00F20D08"/>
    <w:rsid w:val="00F20E60"/>
    <w:rsid w:val="00F20EF1"/>
    <w:rsid w:val="00F20F16"/>
    <w:rsid w:val="00F21015"/>
    <w:rsid w:val="00F21067"/>
    <w:rsid w:val="00F21116"/>
    <w:rsid w:val="00F215E2"/>
    <w:rsid w:val="00F2164B"/>
    <w:rsid w:val="00F21951"/>
    <w:rsid w:val="00F21B4D"/>
    <w:rsid w:val="00F21D34"/>
    <w:rsid w:val="00F21E0D"/>
    <w:rsid w:val="00F21EA6"/>
    <w:rsid w:val="00F21F76"/>
    <w:rsid w:val="00F22024"/>
    <w:rsid w:val="00F22207"/>
    <w:rsid w:val="00F22340"/>
    <w:rsid w:val="00F223C6"/>
    <w:rsid w:val="00F225BF"/>
    <w:rsid w:val="00F2266D"/>
    <w:rsid w:val="00F22707"/>
    <w:rsid w:val="00F22861"/>
    <w:rsid w:val="00F229BF"/>
    <w:rsid w:val="00F22D3C"/>
    <w:rsid w:val="00F22D42"/>
    <w:rsid w:val="00F22E48"/>
    <w:rsid w:val="00F22F33"/>
    <w:rsid w:val="00F22FC3"/>
    <w:rsid w:val="00F23248"/>
    <w:rsid w:val="00F2345D"/>
    <w:rsid w:val="00F23540"/>
    <w:rsid w:val="00F23942"/>
    <w:rsid w:val="00F23A69"/>
    <w:rsid w:val="00F23B0A"/>
    <w:rsid w:val="00F23C27"/>
    <w:rsid w:val="00F23C3C"/>
    <w:rsid w:val="00F23DDB"/>
    <w:rsid w:val="00F23E9F"/>
    <w:rsid w:val="00F23FEB"/>
    <w:rsid w:val="00F24188"/>
    <w:rsid w:val="00F241EC"/>
    <w:rsid w:val="00F24295"/>
    <w:rsid w:val="00F242CF"/>
    <w:rsid w:val="00F24308"/>
    <w:rsid w:val="00F247E6"/>
    <w:rsid w:val="00F24F9B"/>
    <w:rsid w:val="00F250D3"/>
    <w:rsid w:val="00F25367"/>
    <w:rsid w:val="00F254C4"/>
    <w:rsid w:val="00F2576A"/>
    <w:rsid w:val="00F2576C"/>
    <w:rsid w:val="00F258D1"/>
    <w:rsid w:val="00F25975"/>
    <w:rsid w:val="00F25A7A"/>
    <w:rsid w:val="00F25B49"/>
    <w:rsid w:val="00F25CCE"/>
    <w:rsid w:val="00F25D6B"/>
    <w:rsid w:val="00F26227"/>
    <w:rsid w:val="00F26646"/>
    <w:rsid w:val="00F26996"/>
    <w:rsid w:val="00F269B6"/>
    <w:rsid w:val="00F26A69"/>
    <w:rsid w:val="00F26A8B"/>
    <w:rsid w:val="00F26ADD"/>
    <w:rsid w:val="00F26F34"/>
    <w:rsid w:val="00F272F5"/>
    <w:rsid w:val="00F2757B"/>
    <w:rsid w:val="00F27675"/>
    <w:rsid w:val="00F277E2"/>
    <w:rsid w:val="00F278AC"/>
    <w:rsid w:val="00F27AE4"/>
    <w:rsid w:val="00F27C5E"/>
    <w:rsid w:val="00F27ECA"/>
    <w:rsid w:val="00F30205"/>
    <w:rsid w:val="00F305C3"/>
    <w:rsid w:val="00F30802"/>
    <w:rsid w:val="00F308BD"/>
    <w:rsid w:val="00F30B62"/>
    <w:rsid w:val="00F30CD2"/>
    <w:rsid w:val="00F30D17"/>
    <w:rsid w:val="00F30D98"/>
    <w:rsid w:val="00F30DA1"/>
    <w:rsid w:val="00F31252"/>
    <w:rsid w:val="00F3159A"/>
    <w:rsid w:val="00F31735"/>
    <w:rsid w:val="00F31831"/>
    <w:rsid w:val="00F31D0D"/>
    <w:rsid w:val="00F31E1B"/>
    <w:rsid w:val="00F31EAE"/>
    <w:rsid w:val="00F32036"/>
    <w:rsid w:val="00F32045"/>
    <w:rsid w:val="00F32112"/>
    <w:rsid w:val="00F32193"/>
    <w:rsid w:val="00F3227F"/>
    <w:rsid w:val="00F3232C"/>
    <w:rsid w:val="00F3241B"/>
    <w:rsid w:val="00F32488"/>
    <w:rsid w:val="00F3260B"/>
    <w:rsid w:val="00F326BF"/>
    <w:rsid w:val="00F326F8"/>
    <w:rsid w:val="00F3284F"/>
    <w:rsid w:val="00F328DE"/>
    <w:rsid w:val="00F32D21"/>
    <w:rsid w:val="00F32E27"/>
    <w:rsid w:val="00F32EFB"/>
    <w:rsid w:val="00F331B9"/>
    <w:rsid w:val="00F334E4"/>
    <w:rsid w:val="00F336F0"/>
    <w:rsid w:val="00F338E0"/>
    <w:rsid w:val="00F339E7"/>
    <w:rsid w:val="00F33B8A"/>
    <w:rsid w:val="00F33E50"/>
    <w:rsid w:val="00F33F81"/>
    <w:rsid w:val="00F34047"/>
    <w:rsid w:val="00F3443E"/>
    <w:rsid w:val="00F34740"/>
    <w:rsid w:val="00F34887"/>
    <w:rsid w:val="00F34AE5"/>
    <w:rsid w:val="00F34D4D"/>
    <w:rsid w:val="00F34F16"/>
    <w:rsid w:val="00F3508D"/>
    <w:rsid w:val="00F350E8"/>
    <w:rsid w:val="00F35129"/>
    <w:rsid w:val="00F35186"/>
    <w:rsid w:val="00F35242"/>
    <w:rsid w:val="00F3531C"/>
    <w:rsid w:val="00F35A6B"/>
    <w:rsid w:val="00F35F21"/>
    <w:rsid w:val="00F36746"/>
    <w:rsid w:val="00F36773"/>
    <w:rsid w:val="00F3677F"/>
    <w:rsid w:val="00F3692D"/>
    <w:rsid w:val="00F3716D"/>
    <w:rsid w:val="00F37584"/>
    <w:rsid w:val="00F37B5D"/>
    <w:rsid w:val="00F37D8E"/>
    <w:rsid w:val="00F40024"/>
    <w:rsid w:val="00F400C8"/>
    <w:rsid w:val="00F40322"/>
    <w:rsid w:val="00F4054F"/>
    <w:rsid w:val="00F40699"/>
    <w:rsid w:val="00F409D8"/>
    <w:rsid w:val="00F40B6A"/>
    <w:rsid w:val="00F40F0E"/>
    <w:rsid w:val="00F410C5"/>
    <w:rsid w:val="00F4115D"/>
    <w:rsid w:val="00F41219"/>
    <w:rsid w:val="00F4122B"/>
    <w:rsid w:val="00F413D2"/>
    <w:rsid w:val="00F4148C"/>
    <w:rsid w:val="00F416CC"/>
    <w:rsid w:val="00F418CD"/>
    <w:rsid w:val="00F41D50"/>
    <w:rsid w:val="00F41E25"/>
    <w:rsid w:val="00F421BE"/>
    <w:rsid w:val="00F423BD"/>
    <w:rsid w:val="00F42407"/>
    <w:rsid w:val="00F42425"/>
    <w:rsid w:val="00F424D4"/>
    <w:rsid w:val="00F42570"/>
    <w:rsid w:val="00F427CE"/>
    <w:rsid w:val="00F429A6"/>
    <w:rsid w:val="00F42B80"/>
    <w:rsid w:val="00F43161"/>
    <w:rsid w:val="00F432C8"/>
    <w:rsid w:val="00F43569"/>
    <w:rsid w:val="00F4359F"/>
    <w:rsid w:val="00F43A07"/>
    <w:rsid w:val="00F43A8A"/>
    <w:rsid w:val="00F43D64"/>
    <w:rsid w:val="00F43DA9"/>
    <w:rsid w:val="00F44032"/>
    <w:rsid w:val="00F4411D"/>
    <w:rsid w:val="00F44637"/>
    <w:rsid w:val="00F44714"/>
    <w:rsid w:val="00F447D8"/>
    <w:rsid w:val="00F448A1"/>
    <w:rsid w:val="00F44A1A"/>
    <w:rsid w:val="00F450E0"/>
    <w:rsid w:val="00F453E0"/>
    <w:rsid w:val="00F45934"/>
    <w:rsid w:val="00F45A71"/>
    <w:rsid w:val="00F45CC5"/>
    <w:rsid w:val="00F45CDF"/>
    <w:rsid w:val="00F45D53"/>
    <w:rsid w:val="00F45E5D"/>
    <w:rsid w:val="00F460F8"/>
    <w:rsid w:val="00F463F9"/>
    <w:rsid w:val="00F468C1"/>
    <w:rsid w:val="00F469F2"/>
    <w:rsid w:val="00F46BED"/>
    <w:rsid w:val="00F46C2A"/>
    <w:rsid w:val="00F46D7D"/>
    <w:rsid w:val="00F4719E"/>
    <w:rsid w:val="00F471FB"/>
    <w:rsid w:val="00F4727B"/>
    <w:rsid w:val="00F4729F"/>
    <w:rsid w:val="00F47380"/>
    <w:rsid w:val="00F47B71"/>
    <w:rsid w:val="00F47CA6"/>
    <w:rsid w:val="00F5018D"/>
    <w:rsid w:val="00F50420"/>
    <w:rsid w:val="00F50517"/>
    <w:rsid w:val="00F50935"/>
    <w:rsid w:val="00F509B7"/>
    <w:rsid w:val="00F50A7E"/>
    <w:rsid w:val="00F50AB1"/>
    <w:rsid w:val="00F50AD2"/>
    <w:rsid w:val="00F50E9A"/>
    <w:rsid w:val="00F50FD9"/>
    <w:rsid w:val="00F511A7"/>
    <w:rsid w:val="00F51214"/>
    <w:rsid w:val="00F512DC"/>
    <w:rsid w:val="00F51503"/>
    <w:rsid w:val="00F518E6"/>
    <w:rsid w:val="00F51AB7"/>
    <w:rsid w:val="00F51B46"/>
    <w:rsid w:val="00F51C40"/>
    <w:rsid w:val="00F51D22"/>
    <w:rsid w:val="00F51D36"/>
    <w:rsid w:val="00F51E59"/>
    <w:rsid w:val="00F51EC8"/>
    <w:rsid w:val="00F522F0"/>
    <w:rsid w:val="00F523EA"/>
    <w:rsid w:val="00F5243B"/>
    <w:rsid w:val="00F52445"/>
    <w:rsid w:val="00F529FB"/>
    <w:rsid w:val="00F52D60"/>
    <w:rsid w:val="00F52D74"/>
    <w:rsid w:val="00F52E1C"/>
    <w:rsid w:val="00F52E82"/>
    <w:rsid w:val="00F53027"/>
    <w:rsid w:val="00F530CA"/>
    <w:rsid w:val="00F5311B"/>
    <w:rsid w:val="00F53151"/>
    <w:rsid w:val="00F531C3"/>
    <w:rsid w:val="00F533B5"/>
    <w:rsid w:val="00F539A6"/>
    <w:rsid w:val="00F53BA3"/>
    <w:rsid w:val="00F53F8F"/>
    <w:rsid w:val="00F540A3"/>
    <w:rsid w:val="00F54116"/>
    <w:rsid w:val="00F54373"/>
    <w:rsid w:val="00F54484"/>
    <w:rsid w:val="00F546AC"/>
    <w:rsid w:val="00F54B4C"/>
    <w:rsid w:val="00F54B98"/>
    <w:rsid w:val="00F54F2B"/>
    <w:rsid w:val="00F550B4"/>
    <w:rsid w:val="00F551B9"/>
    <w:rsid w:val="00F553C4"/>
    <w:rsid w:val="00F55592"/>
    <w:rsid w:val="00F555B0"/>
    <w:rsid w:val="00F55636"/>
    <w:rsid w:val="00F557D1"/>
    <w:rsid w:val="00F5589C"/>
    <w:rsid w:val="00F55A34"/>
    <w:rsid w:val="00F55D59"/>
    <w:rsid w:val="00F5612F"/>
    <w:rsid w:val="00F5638B"/>
    <w:rsid w:val="00F563D4"/>
    <w:rsid w:val="00F568E1"/>
    <w:rsid w:val="00F56936"/>
    <w:rsid w:val="00F56C8A"/>
    <w:rsid w:val="00F56DFE"/>
    <w:rsid w:val="00F56F4C"/>
    <w:rsid w:val="00F573C7"/>
    <w:rsid w:val="00F57586"/>
    <w:rsid w:val="00F57667"/>
    <w:rsid w:val="00F57717"/>
    <w:rsid w:val="00F5787F"/>
    <w:rsid w:val="00F57BE7"/>
    <w:rsid w:val="00F57D7E"/>
    <w:rsid w:val="00F57EE4"/>
    <w:rsid w:val="00F57FCE"/>
    <w:rsid w:val="00F60593"/>
    <w:rsid w:val="00F605A3"/>
    <w:rsid w:val="00F606E1"/>
    <w:rsid w:val="00F60C47"/>
    <w:rsid w:val="00F61154"/>
    <w:rsid w:val="00F6155B"/>
    <w:rsid w:val="00F6166F"/>
    <w:rsid w:val="00F6169D"/>
    <w:rsid w:val="00F61CB8"/>
    <w:rsid w:val="00F62A5F"/>
    <w:rsid w:val="00F62AE1"/>
    <w:rsid w:val="00F62B6F"/>
    <w:rsid w:val="00F6309C"/>
    <w:rsid w:val="00F63249"/>
    <w:rsid w:val="00F63380"/>
    <w:rsid w:val="00F633BA"/>
    <w:rsid w:val="00F63407"/>
    <w:rsid w:val="00F635E3"/>
    <w:rsid w:val="00F636D6"/>
    <w:rsid w:val="00F63A59"/>
    <w:rsid w:val="00F63B49"/>
    <w:rsid w:val="00F6409A"/>
    <w:rsid w:val="00F640BE"/>
    <w:rsid w:val="00F641B3"/>
    <w:rsid w:val="00F642C7"/>
    <w:rsid w:val="00F645B1"/>
    <w:rsid w:val="00F645C2"/>
    <w:rsid w:val="00F646F9"/>
    <w:rsid w:val="00F647B0"/>
    <w:rsid w:val="00F647F4"/>
    <w:rsid w:val="00F649C6"/>
    <w:rsid w:val="00F64BEF"/>
    <w:rsid w:val="00F64CAE"/>
    <w:rsid w:val="00F64E91"/>
    <w:rsid w:val="00F650FB"/>
    <w:rsid w:val="00F65331"/>
    <w:rsid w:val="00F65775"/>
    <w:rsid w:val="00F65A5C"/>
    <w:rsid w:val="00F65F92"/>
    <w:rsid w:val="00F6611E"/>
    <w:rsid w:val="00F6632B"/>
    <w:rsid w:val="00F66490"/>
    <w:rsid w:val="00F66B3D"/>
    <w:rsid w:val="00F66B98"/>
    <w:rsid w:val="00F66EF3"/>
    <w:rsid w:val="00F66F50"/>
    <w:rsid w:val="00F67402"/>
    <w:rsid w:val="00F67657"/>
    <w:rsid w:val="00F67849"/>
    <w:rsid w:val="00F67A2C"/>
    <w:rsid w:val="00F67B59"/>
    <w:rsid w:val="00F67CA2"/>
    <w:rsid w:val="00F67CC3"/>
    <w:rsid w:val="00F67D08"/>
    <w:rsid w:val="00F67EDD"/>
    <w:rsid w:val="00F67FAD"/>
    <w:rsid w:val="00F7004B"/>
    <w:rsid w:val="00F70192"/>
    <w:rsid w:val="00F70529"/>
    <w:rsid w:val="00F70584"/>
    <w:rsid w:val="00F70624"/>
    <w:rsid w:val="00F70638"/>
    <w:rsid w:val="00F70B1E"/>
    <w:rsid w:val="00F70E03"/>
    <w:rsid w:val="00F70E75"/>
    <w:rsid w:val="00F71415"/>
    <w:rsid w:val="00F7182C"/>
    <w:rsid w:val="00F71917"/>
    <w:rsid w:val="00F71948"/>
    <w:rsid w:val="00F71A56"/>
    <w:rsid w:val="00F71C3F"/>
    <w:rsid w:val="00F71C65"/>
    <w:rsid w:val="00F71DB4"/>
    <w:rsid w:val="00F71E4B"/>
    <w:rsid w:val="00F71E80"/>
    <w:rsid w:val="00F724BD"/>
    <w:rsid w:val="00F7253C"/>
    <w:rsid w:val="00F72557"/>
    <w:rsid w:val="00F726FC"/>
    <w:rsid w:val="00F729AB"/>
    <w:rsid w:val="00F72E70"/>
    <w:rsid w:val="00F72FAD"/>
    <w:rsid w:val="00F73243"/>
    <w:rsid w:val="00F733B5"/>
    <w:rsid w:val="00F73541"/>
    <w:rsid w:val="00F7354E"/>
    <w:rsid w:val="00F739AE"/>
    <w:rsid w:val="00F73A80"/>
    <w:rsid w:val="00F7418E"/>
    <w:rsid w:val="00F741F6"/>
    <w:rsid w:val="00F744F2"/>
    <w:rsid w:val="00F74539"/>
    <w:rsid w:val="00F7466F"/>
    <w:rsid w:val="00F748DB"/>
    <w:rsid w:val="00F74D6B"/>
    <w:rsid w:val="00F74EE4"/>
    <w:rsid w:val="00F75173"/>
    <w:rsid w:val="00F75253"/>
    <w:rsid w:val="00F7548E"/>
    <w:rsid w:val="00F75705"/>
    <w:rsid w:val="00F75828"/>
    <w:rsid w:val="00F75830"/>
    <w:rsid w:val="00F759D6"/>
    <w:rsid w:val="00F75A51"/>
    <w:rsid w:val="00F75B1D"/>
    <w:rsid w:val="00F75B41"/>
    <w:rsid w:val="00F75B5C"/>
    <w:rsid w:val="00F75BB6"/>
    <w:rsid w:val="00F75D49"/>
    <w:rsid w:val="00F762A5"/>
    <w:rsid w:val="00F762E9"/>
    <w:rsid w:val="00F76527"/>
    <w:rsid w:val="00F769C2"/>
    <w:rsid w:val="00F76DC1"/>
    <w:rsid w:val="00F77001"/>
    <w:rsid w:val="00F77396"/>
    <w:rsid w:val="00F7740E"/>
    <w:rsid w:val="00F77693"/>
    <w:rsid w:val="00F776CF"/>
    <w:rsid w:val="00F77852"/>
    <w:rsid w:val="00F77A9F"/>
    <w:rsid w:val="00F77B1B"/>
    <w:rsid w:val="00F77EB0"/>
    <w:rsid w:val="00F77EEC"/>
    <w:rsid w:val="00F77F0F"/>
    <w:rsid w:val="00F80406"/>
    <w:rsid w:val="00F80416"/>
    <w:rsid w:val="00F80459"/>
    <w:rsid w:val="00F80633"/>
    <w:rsid w:val="00F80679"/>
    <w:rsid w:val="00F808F0"/>
    <w:rsid w:val="00F80A56"/>
    <w:rsid w:val="00F80D13"/>
    <w:rsid w:val="00F81061"/>
    <w:rsid w:val="00F81163"/>
    <w:rsid w:val="00F81209"/>
    <w:rsid w:val="00F81307"/>
    <w:rsid w:val="00F81636"/>
    <w:rsid w:val="00F817F0"/>
    <w:rsid w:val="00F81A4B"/>
    <w:rsid w:val="00F81A61"/>
    <w:rsid w:val="00F81BFA"/>
    <w:rsid w:val="00F82319"/>
    <w:rsid w:val="00F827EE"/>
    <w:rsid w:val="00F829BE"/>
    <w:rsid w:val="00F82A82"/>
    <w:rsid w:val="00F82C52"/>
    <w:rsid w:val="00F82F02"/>
    <w:rsid w:val="00F83146"/>
    <w:rsid w:val="00F8347D"/>
    <w:rsid w:val="00F83505"/>
    <w:rsid w:val="00F83592"/>
    <w:rsid w:val="00F836A6"/>
    <w:rsid w:val="00F83A60"/>
    <w:rsid w:val="00F83DF6"/>
    <w:rsid w:val="00F83FE1"/>
    <w:rsid w:val="00F84000"/>
    <w:rsid w:val="00F840E6"/>
    <w:rsid w:val="00F8422F"/>
    <w:rsid w:val="00F84447"/>
    <w:rsid w:val="00F849FE"/>
    <w:rsid w:val="00F84BEE"/>
    <w:rsid w:val="00F8503E"/>
    <w:rsid w:val="00F850AC"/>
    <w:rsid w:val="00F8568C"/>
    <w:rsid w:val="00F856CB"/>
    <w:rsid w:val="00F857B4"/>
    <w:rsid w:val="00F859A2"/>
    <w:rsid w:val="00F859F3"/>
    <w:rsid w:val="00F85A58"/>
    <w:rsid w:val="00F85E27"/>
    <w:rsid w:val="00F85E41"/>
    <w:rsid w:val="00F85EF3"/>
    <w:rsid w:val="00F864EC"/>
    <w:rsid w:val="00F86525"/>
    <w:rsid w:val="00F86608"/>
    <w:rsid w:val="00F866F3"/>
    <w:rsid w:val="00F869B5"/>
    <w:rsid w:val="00F86A08"/>
    <w:rsid w:val="00F86CB7"/>
    <w:rsid w:val="00F86DA3"/>
    <w:rsid w:val="00F86F35"/>
    <w:rsid w:val="00F86F6F"/>
    <w:rsid w:val="00F86FF0"/>
    <w:rsid w:val="00F8702C"/>
    <w:rsid w:val="00F874C6"/>
    <w:rsid w:val="00F874D8"/>
    <w:rsid w:val="00F8751C"/>
    <w:rsid w:val="00F875B1"/>
    <w:rsid w:val="00F876A9"/>
    <w:rsid w:val="00F87B37"/>
    <w:rsid w:val="00F87F8F"/>
    <w:rsid w:val="00F9038A"/>
    <w:rsid w:val="00F905D3"/>
    <w:rsid w:val="00F90850"/>
    <w:rsid w:val="00F90930"/>
    <w:rsid w:val="00F90A01"/>
    <w:rsid w:val="00F90A5A"/>
    <w:rsid w:val="00F90A6F"/>
    <w:rsid w:val="00F90A87"/>
    <w:rsid w:val="00F90AB3"/>
    <w:rsid w:val="00F90B8E"/>
    <w:rsid w:val="00F90C58"/>
    <w:rsid w:val="00F91269"/>
    <w:rsid w:val="00F9130F"/>
    <w:rsid w:val="00F917A2"/>
    <w:rsid w:val="00F91826"/>
    <w:rsid w:val="00F91ADC"/>
    <w:rsid w:val="00F91B3A"/>
    <w:rsid w:val="00F91B60"/>
    <w:rsid w:val="00F91E50"/>
    <w:rsid w:val="00F92094"/>
    <w:rsid w:val="00F922C3"/>
    <w:rsid w:val="00F922E7"/>
    <w:rsid w:val="00F926F4"/>
    <w:rsid w:val="00F92773"/>
    <w:rsid w:val="00F92C31"/>
    <w:rsid w:val="00F93203"/>
    <w:rsid w:val="00F934D7"/>
    <w:rsid w:val="00F93CF9"/>
    <w:rsid w:val="00F93EED"/>
    <w:rsid w:val="00F94197"/>
    <w:rsid w:val="00F9420A"/>
    <w:rsid w:val="00F94244"/>
    <w:rsid w:val="00F947F7"/>
    <w:rsid w:val="00F94E6B"/>
    <w:rsid w:val="00F95114"/>
    <w:rsid w:val="00F95296"/>
    <w:rsid w:val="00F9554C"/>
    <w:rsid w:val="00F955FB"/>
    <w:rsid w:val="00F95608"/>
    <w:rsid w:val="00F95AEA"/>
    <w:rsid w:val="00F95BA4"/>
    <w:rsid w:val="00F96024"/>
    <w:rsid w:val="00F961B7"/>
    <w:rsid w:val="00F962C3"/>
    <w:rsid w:val="00F96375"/>
    <w:rsid w:val="00F96600"/>
    <w:rsid w:val="00F96736"/>
    <w:rsid w:val="00F9693C"/>
    <w:rsid w:val="00F96DB0"/>
    <w:rsid w:val="00F97402"/>
    <w:rsid w:val="00F97730"/>
    <w:rsid w:val="00F97765"/>
    <w:rsid w:val="00F978D4"/>
    <w:rsid w:val="00F9796C"/>
    <w:rsid w:val="00F97B53"/>
    <w:rsid w:val="00F97B9E"/>
    <w:rsid w:val="00F97CF5"/>
    <w:rsid w:val="00F97E56"/>
    <w:rsid w:val="00F97F89"/>
    <w:rsid w:val="00F97F8E"/>
    <w:rsid w:val="00FA06E7"/>
    <w:rsid w:val="00FA06FB"/>
    <w:rsid w:val="00FA07A2"/>
    <w:rsid w:val="00FA07DE"/>
    <w:rsid w:val="00FA08EF"/>
    <w:rsid w:val="00FA0AA3"/>
    <w:rsid w:val="00FA107C"/>
    <w:rsid w:val="00FA112B"/>
    <w:rsid w:val="00FA113F"/>
    <w:rsid w:val="00FA1B2E"/>
    <w:rsid w:val="00FA1BC6"/>
    <w:rsid w:val="00FA1CA1"/>
    <w:rsid w:val="00FA1CC3"/>
    <w:rsid w:val="00FA1CCB"/>
    <w:rsid w:val="00FA1CF1"/>
    <w:rsid w:val="00FA1F39"/>
    <w:rsid w:val="00FA1F49"/>
    <w:rsid w:val="00FA1F9D"/>
    <w:rsid w:val="00FA227B"/>
    <w:rsid w:val="00FA28E1"/>
    <w:rsid w:val="00FA2955"/>
    <w:rsid w:val="00FA2962"/>
    <w:rsid w:val="00FA297F"/>
    <w:rsid w:val="00FA29C8"/>
    <w:rsid w:val="00FA2BA6"/>
    <w:rsid w:val="00FA2CA1"/>
    <w:rsid w:val="00FA2E32"/>
    <w:rsid w:val="00FA2E7D"/>
    <w:rsid w:val="00FA30FE"/>
    <w:rsid w:val="00FA31D6"/>
    <w:rsid w:val="00FA31F0"/>
    <w:rsid w:val="00FA31F2"/>
    <w:rsid w:val="00FA3527"/>
    <w:rsid w:val="00FA389E"/>
    <w:rsid w:val="00FA3952"/>
    <w:rsid w:val="00FA39D7"/>
    <w:rsid w:val="00FA3ADD"/>
    <w:rsid w:val="00FA3C49"/>
    <w:rsid w:val="00FA3CC9"/>
    <w:rsid w:val="00FA3D13"/>
    <w:rsid w:val="00FA3F61"/>
    <w:rsid w:val="00FA411C"/>
    <w:rsid w:val="00FA4402"/>
    <w:rsid w:val="00FA4464"/>
    <w:rsid w:val="00FA4498"/>
    <w:rsid w:val="00FA47E0"/>
    <w:rsid w:val="00FA4A08"/>
    <w:rsid w:val="00FA512C"/>
    <w:rsid w:val="00FA513A"/>
    <w:rsid w:val="00FA5A9B"/>
    <w:rsid w:val="00FA5BEC"/>
    <w:rsid w:val="00FA5E73"/>
    <w:rsid w:val="00FA60C2"/>
    <w:rsid w:val="00FA6347"/>
    <w:rsid w:val="00FA6664"/>
    <w:rsid w:val="00FA671C"/>
    <w:rsid w:val="00FA69F0"/>
    <w:rsid w:val="00FA6C2B"/>
    <w:rsid w:val="00FA6D20"/>
    <w:rsid w:val="00FA6D29"/>
    <w:rsid w:val="00FA7693"/>
    <w:rsid w:val="00FA7B9C"/>
    <w:rsid w:val="00FB010B"/>
    <w:rsid w:val="00FB0248"/>
    <w:rsid w:val="00FB0435"/>
    <w:rsid w:val="00FB044E"/>
    <w:rsid w:val="00FB0687"/>
    <w:rsid w:val="00FB0C28"/>
    <w:rsid w:val="00FB0FDA"/>
    <w:rsid w:val="00FB1132"/>
    <w:rsid w:val="00FB11F5"/>
    <w:rsid w:val="00FB1308"/>
    <w:rsid w:val="00FB1511"/>
    <w:rsid w:val="00FB1681"/>
    <w:rsid w:val="00FB16F7"/>
    <w:rsid w:val="00FB1971"/>
    <w:rsid w:val="00FB1B37"/>
    <w:rsid w:val="00FB2251"/>
    <w:rsid w:val="00FB2301"/>
    <w:rsid w:val="00FB2397"/>
    <w:rsid w:val="00FB2422"/>
    <w:rsid w:val="00FB24B0"/>
    <w:rsid w:val="00FB25BB"/>
    <w:rsid w:val="00FB25FF"/>
    <w:rsid w:val="00FB2D8E"/>
    <w:rsid w:val="00FB2D96"/>
    <w:rsid w:val="00FB2DFF"/>
    <w:rsid w:val="00FB2FE8"/>
    <w:rsid w:val="00FB3515"/>
    <w:rsid w:val="00FB3845"/>
    <w:rsid w:val="00FB3AB5"/>
    <w:rsid w:val="00FB3C15"/>
    <w:rsid w:val="00FB3CAC"/>
    <w:rsid w:val="00FB4234"/>
    <w:rsid w:val="00FB43AF"/>
    <w:rsid w:val="00FB4551"/>
    <w:rsid w:val="00FB460C"/>
    <w:rsid w:val="00FB4959"/>
    <w:rsid w:val="00FB4A89"/>
    <w:rsid w:val="00FB4B48"/>
    <w:rsid w:val="00FB4C8B"/>
    <w:rsid w:val="00FB4F4B"/>
    <w:rsid w:val="00FB5069"/>
    <w:rsid w:val="00FB523B"/>
    <w:rsid w:val="00FB524D"/>
    <w:rsid w:val="00FB555C"/>
    <w:rsid w:val="00FB56A3"/>
    <w:rsid w:val="00FB5860"/>
    <w:rsid w:val="00FB5DB2"/>
    <w:rsid w:val="00FB5E77"/>
    <w:rsid w:val="00FB6880"/>
    <w:rsid w:val="00FB688B"/>
    <w:rsid w:val="00FB68B3"/>
    <w:rsid w:val="00FB6E5C"/>
    <w:rsid w:val="00FB6F11"/>
    <w:rsid w:val="00FB6F4E"/>
    <w:rsid w:val="00FB6FC4"/>
    <w:rsid w:val="00FB6FE5"/>
    <w:rsid w:val="00FB732E"/>
    <w:rsid w:val="00FB7358"/>
    <w:rsid w:val="00FB7795"/>
    <w:rsid w:val="00FB7B07"/>
    <w:rsid w:val="00FB7D4E"/>
    <w:rsid w:val="00FB7D53"/>
    <w:rsid w:val="00FB7D63"/>
    <w:rsid w:val="00FB7F0D"/>
    <w:rsid w:val="00FC007C"/>
    <w:rsid w:val="00FC0087"/>
    <w:rsid w:val="00FC0552"/>
    <w:rsid w:val="00FC057B"/>
    <w:rsid w:val="00FC0892"/>
    <w:rsid w:val="00FC095E"/>
    <w:rsid w:val="00FC0967"/>
    <w:rsid w:val="00FC0A04"/>
    <w:rsid w:val="00FC0D96"/>
    <w:rsid w:val="00FC1499"/>
    <w:rsid w:val="00FC167E"/>
    <w:rsid w:val="00FC1771"/>
    <w:rsid w:val="00FC1780"/>
    <w:rsid w:val="00FC1AF6"/>
    <w:rsid w:val="00FC1D45"/>
    <w:rsid w:val="00FC21B3"/>
    <w:rsid w:val="00FC236A"/>
    <w:rsid w:val="00FC2371"/>
    <w:rsid w:val="00FC28EA"/>
    <w:rsid w:val="00FC2AAD"/>
    <w:rsid w:val="00FC2F9D"/>
    <w:rsid w:val="00FC30EA"/>
    <w:rsid w:val="00FC31F4"/>
    <w:rsid w:val="00FC3B32"/>
    <w:rsid w:val="00FC40B7"/>
    <w:rsid w:val="00FC47BF"/>
    <w:rsid w:val="00FC49D2"/>
    <w:rsid w:val="00FC4C5D"/>
    <w:rsid w:val="00FC4F1C"/>
    <w:rsid w:val="00FC54BA"/>
    <w:rsid w:val="00FC5697"/>
    <w:rsid w:val="00FC5796"/>
    <w:rsid w:val="00FC57FB"/>
    <w:rsid w:val="00FC5802"/>
    <w:rsid w:val="00FC5888"/>
    <w:rsid w:val="00FC5E96"/>
    <w:rsid w:val="00FC5F5F"/>
    <w:rsid w:val="00FC5F77"/>
    <w:rsid w:val="00FC6A04"/>
    <w:rsid w:val="00FC6A07"/>
    <w:rsid w:val="00FC6EC9"/>
    <w:rsid w:val="00FC6F12"/>
    <w:rsid w:val="00FC7185"/>
    <w:rsid w:val="00FC7199"/>
    <w:rsid w:val="00FC732D"/>
    <w:rsid w:val="00FC76FA"/>
    <w:rsid w:val="00FC7A97"/>
    <w:rsid w:val="00FC7A9F"/>
    <w:rsid w:val="00FD02EA"/>
    <w:rsid w:val="00FD0523"/>
    <w:rsid w:val="00FD0895"/>
    <w:rsid w:val="00FD0927"/>
    <w:rsid w:val="00FD0BA0"/>
    <w:rsid w:val="00FD0D87"/>
    <w:rsid w:val="00FD10E8"/>
    <w:rsid w:val="00FD11B8"/>
    <w:rsid w:val="00FD122F"/>
    <w:rsid w:val="00FD167B"/>
    <w:rsid w:val="00FD17B0"/>
    <w:rsid w:val="00FD1AFC"/>
    <w:rsid w:val="00FD1B92"/>
    <w:rsid w:val="00FD1B9B"/>
    <w:rsid w:val="00FD1CDB"/>
    <w:rsid w:val="00FD1D6F"/>
    <w:rsid w:val="00FD1E2E"/>
    <w:rsid w:val="00FD1F03"/>
    <w:rsid w:val="00FD2061"/>
    <w:rsid w:val="00FD2355"/>
    <w:rsid w:val="00FD26BB"/>
    <w:rsid w:val="00FD2756"/>
    <w:rsid w:val="00FD295E"/>
    <w:rsid w:val="00FD2A56"/>
    <w:rsid w:val="00FD2B63"/>
    <w:rsid w:val="00FD2C02"/>
    <w:rsid w:val="00FD2C4D"/>
    <w:rsid w:val="00FD2C9C"/>
    <w:rsid w:val="00FD2CBB"/>
    <w:rsid w:val="00FD2E77"/>
    <w:rsid w:val="00FD3788"/>
    <w:rsid w:val="00FD384D"/>
    <w:rsid w:val="00FD39F9"/>
    <w:rsid w:val="00FD3AF3"/>
    <w:rsid w:val="00FD3CB8"/>
    <w:rsid w:val="00FD3D04"/>
    <w:rsid w:val="00FD4050"/>
    <w:rsid w:val="00FD4249"/>
    <w:rsid w:val="00FD43DC"/>
    <w:rsid w:val="00FD45F3"/>
    <w:rsid w:val="00FD4738"/>
    <w:rsid w:val="00FD47E6"/>
    <w:rsid w:val="00FD4810"/>
    <w:rsid w:val="00FD4F4A"/>
    <w:rsid w:val="00FD4F5B"/>
    <w:rsid w:val="00FD51AB"/>
    <w:rsid w:val="00FD5849"/>
    <w:rsid w:val="00FD59BF"/>
    <w:rsid w:val="00FD5B3A"/>
    <w:rsid w:val="00FD5DF3"/>
    <w:rsid w:val="00FD6386"/>
    <w:rsid w:val="00FD6424"/>
    <w:rsid w:val="00FD646D"/>
    <w:rsid w:val="00FD666D"/>
    <w:rsid w:val="00FD67EA"/>
    <w:rsid w:val="00FD691D"/>
    <w:rsid w:val="00FD6E5F"/>
    <w:rsid w:val="00FD6EA3"/>
    <w:rsid w:val="00FD7013"/>
    <w:rsid w:val="00FD714D"/>
    <w:rsid w:val="00FD77FF"/>
    <w:rsid w:val="00FD78E9"/>
    <w:rsid w:val="00FD7997"/>
    <w:rsid w:val="00FD79B3"/>
    <w:rsid w:val="00FD7B65"/>
    <w:rsid w:val="00FD7B97"/>
    <w:rsid w:val="00FD7D44"/>
    <w:rsid w:val="00FD7DB2"/>
    <w:rsid w:val="00FD7E29"/>
    <w:rsid w:val="00FD7E2F"/>
    <w:rsid w:val="00FD7E3E"/>
    <w:rsid w:val="00FD7E83"/>
    <w:rsid w:val="00FD7E98"/>
    <w:rsid w:val="00FD7FC5"/>
    <w:rsid w:val="00FE0061"/>
    <w:rsid w:val="00FE02A3"/>
    <w:rsid w:val="00FE073E"/>
    <w:rsid w:val="00FE0795"/>
    <w:rsid w:val="00FE0A90"/>
    <w:rsid w:val="00FE0B53"/>
    <w:rsid w:val="00FE0FA6"/>
    <w:rsid w:val="00FE14A3"/>
    <w:rsid w:val="00FE15A4"/>
    <w:rsid w:val="00FE15DC"/>
    <w:rsid w:val="00FE172F"/>
    <w:rsid w:val="00FE1B5A"/>
    <w:rsid w:val="00FE1DA8"/>
    <w:rsid w:val="00FE2172"/>
    <w:rsid w:val="00FE245E"/>
    <w:rsid w:val="00FE2507"/>
    <w:rsid w:val="00FE27C8"/>
    <w:rsid w:val="00FE2986"/>
    <w:rsid w:val="00FE2E09"/>
    <w:rsid w:val="00FE2FE6"/>
    <w:rsid w:val="00FE303A"/>
    <w:rsid w:val="00FE34AF"/>
    <w:rsid w:val="00FE3686"/>
    <w:rsid w:val="00FE3A10"/>
    <w:rsid w:val="00FE3A75"/>
    <w:rsid w:val="00FE3CF2"/>
    <w:rsid w:val="00FE3EA5"/>
    <w:rsid w:val="00FE42F9"/>
    <w:rsid w:val="00FE43FF"/>
    <w:rsid w:val="00FE4A24"/>
    <w:rsid w:val="00FE4A8D"/>
    <w:rsid w:val="00FE4BB7"/>
    <w:rsid w:val="00FE4C10"/>
    <w:rsid w:val="00FE5031"/>
    <w:rsid w:val="00FE503C"/>
    <w:rsid w:val="00FE513B"/>
    <w:rsid w:val="00FE5784"/>
    <w:rsid w:val="00FE594F"/>
    <w:rsid w:val="00FE5AEB"/>
    <w:rsid w:val="00FE5C0D"/>
    <w:rsid w:val="00FE61D8"/>
    <w:rsid w:val="00FE629B"/>
    <w:rsid w:val="00FE6413"/>
    <w:rsid w:val="00FE65F0"/>
    <w:rsid w:val="00FE663F"/>
    <w:rsid w:val="00FE670B"/>
    <w:rsid w:val="00FE6833"/>
    <w:rsid w:val="00FE6C17"/>
    <w:rsid w:val="00FE6F21"/>
    <w:rsid w:val="00FE6FCA"/>
    <w:rsid w:val="00FE7293"/>
    <w:rsid w:val="00FE737D"/>
    <w:rsid w:val="00FE73CA"/>
    <w:rsid w:val="00FE742C"/>
    <w:rsid w:val="00FE7533"/>
    <w:rsid w:val="00FE7624"/>
    <w:rsid w:val="00FE7668"/>
    <w:rsid w:val="00FE787B"/>
    <w:rsid w:val="00FE788A"/>
    <w:rsid w:val="00FE7895"/>
    <w:rsid w:val="00FE794A"/>
    <w:rsid w:val="00FE7DF1"/>
    <w:rsid w:val="00FE7E5F"/>
    <w:rsid w:val="00FE7E80"/>
    <w:rsid w:val="00FE7EBB"/>
    <w:rsid w:val="00FF004C"/>
    <w:rsid w:val="00FF0255"/>
    <w:rsid w:val="00FF05AB"/>
    <w:rsid w:val="00FF0603"/>
    <w:rsid w:val="00FF07EA"/>
    <w:rsid w:val="00FF0A90"/>
    <w:rsid w:val="00FF0B44"/>
    <w:rsid w:val="00FF0C51"/>
    <w:rsid w:val="00FF0DDB"/>
    <w:rsid w:val="00FF0FB6"/>
    <w:rsid w:val="00FF113D"/>
    <w:rsid w:val="00FF11BC"/>
    <w:rsid w:val="00FF1469"/>
    <w:rsid w:val="00FF1750"/>
    <w:rsid w:val="00FF1849"/>
    <w:rsid w:val="00FF18E4"/>
    <w:rsid w:val="00FF1A16"/>
    <w:rsid w:val="00FF1AD0"/>
    <w:rsid w:val="00FF1B9A"/>
    <w:rsid w:val="00FF1C53"/>
    <w:rsid w:val="00FF1C5D"/>
    <w:rsid w:val="00FF1D50"/>
    <w:rsid w:val="00FF201B"/>
    <w:rsid w:val="00FF21DB"/>
    <w:rsid w:val="00FF25D6"/>
    <w:rsid w:val="00FF2BE1"/>
    <w:rsid w:val="00FF2EB5"/>
    <w:rsid w:val="00FF2EFB"/>
    <w:rsid w:val="00FF3258"/>
    <w:rsid w:val="00FF3393"/>
    <w:rsid w:val="00FF339C"/>
    <w:rsid w:val="00FF356F"/>
    <w:rsid w:val="00FF3616"/>
    <w:rsid w:val="00FF3A83"/>
    <w:rsid w:val="00FF3D07"/>
    <w:rsid w:val="00FF3D56"/>
    <w:rsid w:val="00FF3DE1"/>
    <w:rsid w:val="00FF3F77"/>
    <w:rsid w:val="00FF4265"/>
    <w:rsid w:val="00FF435D"/>
    <w:rsid w:val="00FF441F"/>
    <w:rsid w:val="00FF4983"/>
    <w:rsid w:val="00FF4B14"/>
    <w:rsid w:val="00FF4E51"/>
    <w:rsid w:val="00FF550F"/>
    <w:rsid w:val="00FF5570"/>
    <w:rsid w:val="00FF5757"/>
    <w:rsid w:val="00FF57B5"/>
    <w:rsid w:val="00FF5895"/>
    <w:rsid w:val="00FF5917"/>
    <w:rsid w:val="00FF5A88"/>
    <w:rsid w:val="00FF5B15"/>
    <w:rsid w:val="00FF66CE"/>
    <w:rsid w:val="00FF696C"/>
    <w:rsid w:val="00FF6A96"/>
    <w:rsid w:val="00FF6D0E"/>
    <w:rsid w:val="00FF6F11"/>
    <w:rsid w:val="00FF7276"/>
    <w:rsid w:val="00FF776E"/>
    <w:rsid w:val="00FF7E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EBD"/>
    <w:pPr>
      <w:spacing w:after="200" w:line="276" w:lineRule="auto"/>
    </w:pPr>
    <w:rPr>
      <w:rFonts w:ascii="Times New Roman" w:hAnsi="Times New Roman"/>
      <w:sz w:val="24"/>
      <w:szCs w:val="22"/>
    </w:rPr>
  </w:style>
  <w:style w:type="paragraph" w:styleId="Heading1">
    <w:name w:val="heading 1"/>
    <w:basedOn w:val="Normal"/>
    <w:link w:val="Heading1Char"/>
    <w:uiPriority w:val="9"/>
    <w:qFormat/>
    <w:rsid w:val="00946D4F"/>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7305D8"/>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C51262"/>
    <w:pPr>
      <w:keepNext/>
      <w:keepLines/>
      <w:spacing w:before="40" w:after="0" w:line="259" w:lineRule="auto"/>
      <w:outlineLvl w:val="2"/>
    </w:pPr>
    <w:rPr>
      <w:rFonts w:ascii="Calibri Light" w:eastAsia="Times New Roman" w:hAnsi="Calibri Light"/>
      <w:color w:val="1F376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14749"/>
    <w:rPr>
      <w:color w:val="0000FF"/>
      <w:u w:val="single"/>
    </w:rPr>
  </w:style>
  <w:style w:type="paragraph" w:styleId="Header">
    <w:name w:val="header"/>
    <w:basedOn w:val="Normal"/>
    <w:link w:val="HeaderChar"/>
    <w:uiPriority w:val="99"/>
    <w:unhideWhenUsed/>
    <w:rsid w:val="00A31B36"/>
    <w:pPr>
      <w:tabs>
        <w:tab w:val="center" w:pos="4680"/>
        <w:tab w:val="right" w:pos="9360"/>
      </w:tabs>
      <w:spacing w:after="0" w:line="240" w:lineRule="auto"/>
    </w:pPr>
  </w:style>
  <w:style w:type="character" w:customStyle="1" w:styleId="HeaderChar">
    <w:name w:val="Header Char"/>
    <w:link w:val="Header"/>
    <w:uiPriority w:val="99"/>
    <w:rsid w:val="00A31B36"/>
    <w:rPr>
      <w:rFonts w:ascii="Times New Roman" w:eastAsia="Calibri" w:hAnsi="Times New Roman" w:cs="Times New Roman"/>
      <w:sz w:val="24"/>
    </w:rPr>
  </w:style>
  <w:style w:type="paragraph" w:styleId="Footer">
    <w:name w:val="footer"/>
    <w:basedOn w:val="Normal"/>
    <w:link w:val="FooterChar"/>
    <w:uiPriority w:val="99"/>
    <w:unhideWhenUsed/>
    <w:rsid w:val="00A31B36"/>
    <w:pPr>
      <w:tabs>
        <w:tab w:val="center" w:pos="4680"/>
        <w:tab w:val="right" w:pos="9360"/>
      </w:tabs>
      <w:spacing w:after="0" w:line="240" w:lineRule="auto"/>
    </w:pPr>
  </w:style>
  <w:style w:type="character" w:customStyle="1" w:styleId="FooterChar">
    <w:name w:val="Footer Char"/>
    <w:link w:val="Footer"/>
    <w:uiPriority w:val="99"/>
    <w:rsid w:val="00A31B36"/>
    <w:rPr>
      <w:rFonts w:ascii="Times New Roman" w:eastAsia="Calibri" w:hAnsi="Times New Roman" w:cs="Times New Roman"/>
      <w:sz w:val="24"/>
    </w:rPr>
  </w:style>
  <w:style w:type="character" w:customStyle="1" w:styleId="words">
    <w:name w:val="words"/>
    <w:basedOn w:val="DefaultParagraphFont"/>
    <w:rsid w:val="00A77871"/>
  </w:style>
  <w:style w:type="character" w:customStyle="1" w:styleId="colloquial">
    <w:name w:val="colloquial"/>
    <w:basedOn w:val="DefaultParagraphFont"/>
    <w:rsid w:val="00A77871"/>
  </w:style>
  <w:style w:type="character" w:customStyle="1" w:styleId="passivevoice">
    <w:name w:val="passivevoice"/>
    <w:basedOn w:val="DefaultParagraphFont"/>
    <w:rsid w:val="00A77871"/>
  </w:style>
  <w:style w:type="character" w:customStyle="1" w:styleId="verbs">
    <w:name w:val="verbs"/>
    <w:basedOn w:val="DefaultParagraphFont"/>
    <w:rsid w:val="00A77871"/>
  </w:style>
  <w:style w:type="character" w:customStyle="1" w:styleId="selectable">
    <w:name w:val="selectable"/>
    <w:basedOn w:val="DefaultParagraphFont"/>
    <w:rsid w:val="00072396"/>
  </w:style>
  <w:style w:type="character" w:customStyle="1" w:styleId="formatting">
    <w:name w:val="formatting"/>
    <w:rsid w:val="001E2CE0"/>
  </w:style>
  <w:style w:type="character" w:customStyle="1" w:styleId="misspelled">
    <w:name w:val="misspelled"/>
    <w:rsid w:val="001E2CE0"/>
  </w:style>
  <w:style w:type="character" w:customStyle="1" w:styleId="wordchoice">
    <w:name w:val="wordchoice"/>
    <w:rsid w:val="00041487"/>
  </w:style>
  <w:style w:type="paragraph" w:styleId="NormalWeb">
    <w:name w:val="Normal (Web)"/>
    <w:basedOn w:val="Normal"/>
    <w:uiPriority w:val="99"/>
    <w:unhideWhenUsed/>
    <w:rsid w:val="00C349DD"/>
    <w:pPr>
      <w:spacing w:before="100" w:beforeAutospacing="1" w:after="100" w:afterAutospacing="1" w:line="240" w:lineRule="auto"/>
    </w:pPr>
    <w:rPr>
      <w:rFonts w:eastAsia="Times New Roman"/>
      <w:szCs w:val="24"/>
    </w:rPr>
  </w:style>
  <w:style w:type="character" w:styleId="Emphasis">
    <w:name w:val="Emphasis"/>
    <w:uiPriority w:val="20"/>
    <w:qFormat/>
    <w:rsid w:val="00C349DD"/>
    <w:rPr>
      <w:i/>
      <w:iCs/>
    </w:rPr>
  </w:style>
  <w:style w:type="character" w:customStyle="1" w:styleId="apple-converted-space">
    <w:name w:val="apple-converted-space"/>
    <w:rsid w:val="00C349DD"/>
  </w:style>
  <w:style w:type="paragraph" w:styleId="ListParagraph">
    <w:name w:val="List Paragraph"/>
    <w:basedOn w:val="Normal"/>
    <w:uiPriority w:val="34"/>
    <w:qFormat/>
    <w:rsid w:val="007B75DB"/>
    <w:pPr>
      <w:ind w:left="720"/>
      <w:contextualSpacing/>
    </w:pPr>
    <w:rPr>
      <w:rFonts w:ascii="Calibri" w:hAnsi="Calibri"/>
      <w:sz w:val="22"/>
    </w:rPr>
  </w:style>
  <w:style w:type="character" w:customStyle="1" w:styleId="Heading1Char">
    <w:name w:val="Heading 1 Char"/>
    <w:link w:val="Heading1"/>
    <w:uiPriority w:val="9"/>
    <w:rsid w:val="00946D4F"/>
    <w:rPr>
      <w:rFonts w:ascii="Times New Roman" w:eastAsia="Times New Roman" w:hAnsi="Times New Roman"/>
      <w:b/>
      <w:bCs/>
      <w:kern w:val="36"/>
      <w:sz w:val="48"/>
      <w:szCs w:val="48"/>
    </w:rPr>
  </w:style>
  <w:style w:type="paragraph" w:customStyle="1" w:styleId="APA">
    <w:name w:val="APA"/>
    <w:basedOn w:val="BodyText"/>
    <w:rsid w:val="009C32F8"/>
    <w:pPr>
      <w:overflowPunct w:val="0"/>
      <w:autoSpaceDE w:val="0"/>
      <w:autoSpaceDN w:val="0"/>
      <w:adjustRightInd w:val="0"/>
      <w:spacing w:after="0" w:line="480" w:lineRule="auto"/>
      <w:ind w:firstLine="720"/>
      <w:textAlignment w:val="baseline"/>
    </w:pPr>
    <w:rPr>
      <w:rFonts w:eastAsia="Times New Roman"/>
      <w:szCs w:val="20"/>
    </w:rPr>
  </w:style>
  <w:style w:type="paragraph" w:styleId="BodyText">
    <w:name w:val="Body Text"/>
    <w:basedOn w:val="Normal"/>
    <w:link w:val="BodyTextChar"/>
    <w:uiPriority w:val="99"/>
    <w:semiHidden/>
    <w:unhideWhenUsed/>
    <w:rsid w:val="009C32F8"/>
    <w:pPr>
      <w:spacing w:after="120"/>
    </w:pPr>
  </w:style>
  <w:style w:type="character" w:customStyle="1" w:styleId="BodyTextChar">
    <w:name w:val="Body Text Char"/>
    <w:link w:val="BodyText"/>
    <w:uiPriority w:val="99"/>
    <w:semiHidden/>
    <w:rsid w:val="009C32F8"/>
    <w:rPr>
      <w:rFonts w:ascii="Times New Roman" w:hAnsi="Times New Roman"/>
      <w:sz w:val="24"/>
      <w:szCs w:val="22"/>
    </w:rPr>
  </w:style>
  <w:style w:type="character" w:customStyle="1" w:styleId="Heading2Char">
    <w:name w:val="Heading 2 Char"/>
    <w:link w:val="Heading2"/>
    <w:uiPriority w:val="9"/>
    <w:semiHidden/>
    <w:rsid w:val="007305D8"/>
    <w:rPr>
      <w:rFonts w:ascii="Calibri Light" w:eastAsia="Times New Roman" w:hAnsi="Calibri Light" w:cs="Times New Roman"/>
      <w:b/>
      <w:bCs/>
      <w:i/>
      <w:iCs/>
      <w:sz w:val="28"/>
      <w:szCs w:val="28"/>
    </w:rPr>
  </w:style>
  <w:style w:type="character" w:customStyle="1" w:styleId="bold">
    <w:name w:val="bold"/>
    <w:rsid w:val="005734A9"/>
  </w:style>
  <w:style w:type="character" w:customStyle="1" w:styleId="topiccitationitalics">
    <w:name w:val="topiccitationitalics"/>
    <w:rsid w:val="005734A9"/>
  </w:style>
  <w:style w:type="table" w:styleId="TableGrid">
    <w:name w:val="Table Grid"/>
    <w:basedOn w:val="TableNormal"/>
    <w:uiPriority w:val="59"/>
    <w:rsid w:val="001817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link w:val="Heading3"/>
    <w:uiPriority w:val="9"/>
    <w:rsid w:val="00C51262"/>
    <w:rPr>
      <w:rFonts w:ascii="Calibri Light" w:eastAsia="Times New Roman" w:hAnsi="Calibri Light"/>
      <w:color w:val="1F3763"/>
      <w:sz w:val="24"/>
      <w:szCs w:val="24"/>
    </w:rPr>
  </w:style>
  <w:style w:type="character" w:styleId="Strong">
    <w:name w:val="Strong"/>
    <w:uiPriority w:val="22"/>
    <w:qFormat/>
    <w:rsid w:val="009968EA"/>
    <w:rPr>
      <w:b/>
      <w:bCs/>
    </w:rPr>
  </w:style>
  <w:style w:type="character" w:customStyle="1" w:styleId="color">
    <w:name w:val="color"/>
    <w:rsid w:val="008C2724"/>
  </w:style>
  <w:style w:type="character" w:customStyle="1" w:styleId="doilink">
    <w:name w:val="doi_link"/>
    <w:rsid w:val="00DB0FDD"/>
  </w:style>
  <w:style w:type="character" w:customStyle="1" w:styleId="title-text">
    <w:name w:val="title-text"/>
    <w:rsid w:val="00043464"/>
  </w:style>
  <w:style w:type="character" w:customStyle="1" w:styleId="label">
    <w:name w:val="label"/>
    <w:rsid w:val="00E721DE"/>
  </w:style>
  <w:style w:type="character" w:styleId="CommentReference">
    <w:name w:val="annotation reference"/>
    <w:uiPriority w:val="99"/>
    <w:semiHidden/>
    <w:unhideWhenUsed/>
    <w:rsid w:val="00AB4EC9"/>
    <w:rPr>
      <w:sz w:val="16"/>
      <w:szCs w:val="16"/>
    </w:rPr>
  </w:style>
  <w:style w:type="paragraph" w:styleId="CommentText">
    <w:name w:val="annotation text"/>
    <w:basedOn w:val="Normal"/>
    <w:link w:val="CommentTextChar"/>
    <w:uiPriority w:val="99"/>
    <w:semiHidden/>
    <w:unhideWhenUsed/>
    <w:rsid w:val="00AB4EC9"/>
    <w:rPr>
      <w:sz w:val="20"/>
      <w:szCs w:val="20"/>
    </w:rPr>
  </w:style>
  <w:style w:type="character" w:customStyle="1" w:styleId="CommentTextChar">
    <w:name w:val="Comment Text Char"/>
    <w:link w:val="CommentText"/>
    <w:uiPriority w:val="99"/>
    <w:semiHidden/>
    <w:rsid w:val="00AB4EC9"/>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B4EC9"/>
    <w:rPr>
      <w:b/>
      <w:bCs/>
    </w:rPr>
  </w:style>
  <w:style w:type="character" w:customStyle="1" w:styleId="CommentSubjectChar">
    <w:name w:val="Comment Subject Char"/>
    <w:link w:val="CommentSubject"/>
    <w:uiPriority w:val="99"/>
    <w:semiHidden/>
    <w:rsid w:val="00AB4EC9"/>
    <w:rPr>
      <w:rFonts w:ascii="Times New Roman" w:hAnsi="Times New Roman"/>
      <w:b/>
      <w:bCs/>
    </w:rPr>
  </w:style>
  <w:style w:type="paragraph" w:styleId="BalloonText">
    <w:name w:val="Balloon Text"/>
    <w:basedOn w:val="Normal"/>
    <w:link w:val="BalloonTextChar"/>
    <w:uiPriority w:val="99"/>
    <w:semiHidden/>
    <w:unhideWhenUsed/>
    <w:rsid w:val="00AB4EC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B4EC9"/>
    <w:rPr>
      <w:rFonts w:ascii="Segoe UI" w:hAnsi="Segoe UI" w:cs="Segoe UI"/>
      <w:sz w:val="18"/>
      <w:szCs w:val="18"/>
    </w:rPr>
  </w:style>
  <w:style w:type="paragraph" w:styleId="HTMLPreformatted">
    <w:name w:val="HTML Preformatted"/>
    <w:basedOn w:val="Normal"/>
    <w:link w:val="HTMLPreformattedChar"/>
    <w:uiPriority w:val="99"/>
    <w:semiHidden/>
    <w:unhideWhenUsed/>
    <w:rsid w:val="00054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054153"/>
    <w:rPr>
      <w:rFonts w:ascii="Courier New" w:eastAsia="Times New Roman" w:hAnsi="Courier New" w:cs="Courier New"/>
    </w:rPr>
  </w:style>
  <w:style w:type="character" w:customStyle="1" w:styleId="balancedheadline">
    <w:name w:val="balancedheadline"/>
    <w:rsid w:val="0067038B"/>
  </w:style>
  <w:style w:type="paragraph" w:customStyle="1" w:styleId="cpformat">
    <w:name w:val="cpformat"/>
    <w:basedOn w:val="Normal"/>
    <w:rsid w:val="00854E45"/>
    <w:pPr>
      <w:spacing w:before="100" w:beforeAutospacing="1" w:after="100" w:afterAutospacing="1" w:line="240" w:lineRule="auto"/>
    </w:pPr>
    <w:rPr>
      <w:rFonts w:eastAsia="Times New Roman"/>
      <w:szCs w:val="24"/>
    </w:rPr>
  </w:style>
</w:styles>
</file>

<file path=word/webSettings.xml><?xml version="1.0" encoding="utf-8"?>
<w:webSettings xmlns:r="http://schemas.openxmlformats.org/officeDocument/2006/relationships" xmlns:w="http://schemas.openxmlformats.org/wordprocessingml/2006/main">
  <w:divs>
    <w:div w:id="11228021">
      <w:bodyDiv w:val="1"/>
      <w:marLeft w:val="0"/>
      <w:marRight w:val="0"/>
      <w:marTop w:val="0"/>
      <w:marBottom w:val="0"/>
      <w:divBdr>
        <w:top w:val="none" w:sz="0" w:space="0" w:color="auto"/>
        <w:left w:val="none" w:sz="0" w:space="0" w:color="auto"/>
        <w:bottom w:val="none" w:sz="0" w:space="0" w:color="auto"/>
        <w:right w:val="none" w:sz="0" w:space="0" w:color="auto"/>
      </w:divBdr>
    </w:div>
    <w:div w:id="30615307">
      <w:bodyDiv w:val="1"/>
      <w:marLeft w:val="0"/>
      <w:marRight w:val="0"/>
      <w:marTop w:val="0"/>
      <w:marBottom w:val="0"/>
      <w:divBdr>
        <w:top w:val="none" w:sz="0" w:space="0" w:color="auto"/>
        <w:left w:val="none" w:sz="0" w:space="0" w:color="auto"/>
        <w:bottom w:val="none" w:sz="0" w:space="0" w:color="auto"/>
        <w:right w:val="none" w:sz="0" w:space="0" w:color="auto"/>
      </w:divBdr>
    </w:div>
    <w:div w:id="52118031">
      <w:bodyDiv w:val="1"/>
      <w:marLeft w:val="0"/>
      <w:marRight w:val="0"/>
      <w:marTop w:val="0"/>
      <w:marBottom w:val="0"/>
      <w:divBdr>
        <w:top w:val="none" w:sz="0" w:space="0" w:color="auto"/>
        <w:left w:val="none" w:sz="0" w:space="0" w:color="auto"/>
        <w:bottom w:val="none" w:sz="0" w:space="0" w:color="auto"/>
        <w:right w:val="none" w:sz="0" w:space="0" w:color="auto"/>
      </w:divBdr>
    </w:div>
    <w:div w:id="62066841">
      <w:bodyDiv w:val="1"/>
      <w:marLeft w:val="0"/>
      <w:marRight w:val="0"/>
      <w:marTop w:val="0"/>
      <w:marBottom w:val="0"/>
      <w:divBdr>
        <w:top w:val="none" w:sz="0" w:space="0" w:color="auto"/>
        <w:left w:val="none" w:sz="0" w:space="0" w:color="auto"/>
        <w:bottom w:val="none" w:sz="0" w:space="0" w:color="auto"/>
        <w:right w:val="none" w:sz="0" w:space="0" w:color="auto"/>
      </w:divBdr>
    </w:div>
    <w:div w:id="70541103">
      <w:bodyDiv w:val="1"/>
      <w:marLeft w:val="0"/>
      <w:marRight w:val="0"/>
      <w:marTop w:val="0"/>
      <w:marBottom w:val="0"/>
      <w:divBdr>
        <w:top w:val="none" w:sz="0" w:space="0" w:color="auto"/>
        <w:left w:val="none" w:sz="0" w:space="0" w:color="auto"/>
        <w:bottom w:val="none" w:sz="0" w:space="0" w:color="auto"/>
        <w:right w:val="none" w:sz="0" w:space="0" w:color="auto"/>
      </w:divBdr>
    </w:div>
    <w:div w:id="96146962">
      <w:bodyDiv w:val="1"/>
      <w:marLeft w:val="0"/>
      <w:marRight w:val="0"/>
      <w:marTop w:val="0"/>
      <w:marBottom w:val="0"/>
      <w:divBdr>
        <w:top w:val="none" w:sz="0" w:space="0" w:color="auto"/>
        <w:left w:val="none" w:sz="0" w:space="0" w:color="auto"/>
        <w:bottom w:val="none" w:sz="0" w:space="0" w:color="auto"/>
        <w:right w:val="none" w:sz="0" w:space="0" w:color="auto"/>
      </w:divBdr>
    </w:div>
    <w:div w:id="109476122">
      <w:bodyDiv w:val="1"/>
      <w:marLeft w:val="0"/>
      <w:marRight w:val="0"/>
      <w:marTop w:val="0"/>
      <w:marBottom w:val="0"/>
      <w:divBdr>
        <w:top w:val="none" w:sz="0" w:space="0" w:color="auto"/>
        <w:left w:val="none" w:sz="0" w:space="0" w:color="auto"/>
        <w:bottom w:val="none" w:sz="0" w:space="0" w:color="auto"/>
        <w:right w:val="none" w:sz="0" w:space="0" w:color="auto"/>
      </w:divBdr>
    </w:div>
    <w:div w:id="133374313">
      <w:bodyDiv w:val="1"/>
      <w:marLeft w:val="0"/>
      <w:marRight w:val="0"/>
      <w:marTop w:val="0"/>
      <w:marBottom w:val="0"/>
      <w:divBdr>
        <w:top w:val="none" w:sz="0" w:space="0" w:color="auto"/>
        <w:left w:val="none" w:sz="0" w:space="0" w:color="auto"/>
        <w:bottom w:val="none" w:sz="0" w:space="0" w:color="auto"/>
        <w:right w:val="none" w:sz="0" w:space="0" w:color="auto"/>
      </w:divBdr>
    </w:div>
    <w:div w:id="173888696">
      <w:bodyDiv w:val="1"/>
      <w:marLeft w:val="0"/>
      <w:marRight w:val="0"/>
      <w:marTop w:val="0"/>
      <w:marBottom w:val="0"/>
      <w:divBdr>
        <w:top w:val="none" w:sz="0" w:space="0" w:color="auto"/>
        <w:left w:val="none" w:sz="0" w:space="0" w:color="auto"/>
        <w:bottom w:val="none" w:sz="0" w:space="0" w:color="auto"/>
        <w:right w:val="none" w:sz="0" w:space="0" w:color="auto"/>
      </w:divBdr>
    </w:div>
    <w:div w:id="191308988">
      <w:bodyDiv w:val="1"/>
      <w:marLeft w:val="0"/>
      <w:marRight w:val="0"/>
      <w:marTop w:val="0"/>
      <w:marBottom w:val="0"/>
      <w:divBdr>
        <w:top w:val="none" w:sz="0" w:space="0" w:color="auto"/>
        <w:left w:val="none" w:sz="0" w:space="0" w:color="auto"/>
        <w:bottom w:val="none" w:sz="0" w:space="0" w:color="auto"/>
        <w:right w:val="none" w:sz="0" w:space="0" w:color="auto"/>
      </w:divBdr>
    </w:div>
    <w:div w:id="206796648">
      <w:bodyDiv w:val="1"/>
      <w:marLeft w:val="0"/>
      <w:marRight w:val="0"/>
      <w:marTop w:val="0"/>
      <w:marBottom w:val="0"/>
      <w:divBdr>
        <w:top w:val="none" w:sz="0" w:space="0" w:color="auto"/>
        <w:left w:val="none" w:sz="0" w:space="0" w:color="auto"/>
        <w:bottom w:val="none" w:sz="0" w:space="0" w:color="auto"/>
        <w:right w:val="none" w:sz="0" w:space="0" w:color="auto"/>
      </w:divBdr>
    </w:div>
    <w:div w:id="211305989">
      <w:bodyDiv w:val="1"/>
      <w:marLeft w:val="0"/>
      <w:marRight w:val="0"/>
      <w:marTop w:val="0"/>
      <w:marBottom w:val="0"/>
      <w:divBdr>
        <w:top w:val="none" w:sz="0" w:space="0" w:color="auto"/>
        <w:left w:val="none" w:sz="0" w:space="0" w:color="auto"/>
        <w:bottom w:val="none" w:sz="0" w:space="0" w:color="auto"/>
        <w:right w:val="none" w:sz="0" w:space="0" w:color="auto"/>
      </w:divBdr>
    </w:div>
    <w:div w:id="243683966">
      <w:bodyDiv w:val="1"/>
      <w:marLeft w:val="0"/>
      <w:marRight w:val="0"/>
      <w:marTop w:val="0"/>
      <w:marBottom w:val="0"/>
      <w:divBdr>
        <w:top w:val="none" w:sz="0" w:space="0" w:color="auto"/>
        <w:left w:val="none" w:sz="0" w:space="0" w:color="auto"/>
        <w:bottom w:val="none" w:sz="0" w:space="0" w:color="auto"/>
        <w:right w:val="none" w:sz="0" w:space="0" w:color="auto"/>
      </w:divBdr>
    </w:div>
    <w:div w:id="283195018">
      <w:bodyDiv w:val="1"/>
      <w:marLeft w:val="0"/>
      <w:marRight w:val="0"/>
      <w:marTop w:val="0"/>
      <w:marBottom w:val="0"/>
      <w:divBdr>
        <w:top w:val="none" w:sz="0" w:space="0" w:color="auto"/>
        <w:left w:val="none" w:sz="0" w:space="0" w:color="auto"/>
        <w:bottom w:val="none" w:sz="0" w:space="0" w:color="auto"/>
        <w:right w:val="none" w:sz="0" w:space="0" w:color="auto"/>
      </w:divBdr>
    </w:div>
    <w:div w:id="287006889">
      <w:bodyDiv w:val="1"/>
      <w:marLeft w:val="0"/>
      <w:marRight w:val="0"/>
      <w:marTop w:val="0"/>
      <w:marBottom w:val="0"/>
      <w:divBdr>
        <w:top w:val="none" w:sz="0" w:space="0" w:color="auto"/>
        <w:left w:val="none" w:sz="0" w:space="0" w:color="auto"/>
        <w:bottom w:val="none" w:sz="0" w:space="0" w:color="auto"/>
        <w:right w:val="none" w:sz="0" w:space="0" w:color="auto"/>
      </w:divBdr>
    </w:div>
    <w:div w:id="294064797">
      <w:bodyDiv w:val="1"/>
      <w:marLeft w:val="0"/>
      <w:marRight w:val="0"/>
      <w:marTop w:val="0"/>
      <w:marBottom w:val="0"/>
      <w:divBdr>
        <w:top w:val="none" w:sz="0" w:space="0" w:color="auto"/>
        <w:left w:val="none" w:sz="0" w:space="0" w:color="auto"/>
        <w:bottom w:val="none" w:sz="0" w:space="0" w:color="auto"/>
        <w:right w:val="none" w:sz="0" w:space="0" w:color="auto"/>
      </w:divBdr>
    </w:div>
    <w:div w:id="297690949">
      <w:bodyDiv w:val="1"/>
      <w:marLeft w:val="0"/>
      <w:marRight w:val="0"/>
      <w:marTop w:val="0"/>
      <w:marBottom w:val="0"/>
      <w:divBdr>
        <w:top w:val="none" w:sz="0" w:space="0" w:color="auto"/>
        <w:left w:val="none" w:sz="0" w:space="0" w:color="auto"/>
        <w:bottom w:val="none" w:sz="0" w:space="0" w:color="auto"/>
        <w:right w:val="none" w:sz="0" w:space="0" w:color="auto"/>
      </w:divBdr>
    </w:div>
    <w:div w:id="337082414">
      <w:bodyDiv w:val="1"/>
      <w:marLeft w:val="0"/>
      <w:marRight w:val="0"/>
      <w:marTop w:val="0"/>
      <w:marBottom w:val="0"/>
      <w:divBdr>
        <w:top w:val="none" w:sz="0" w:space="0" w:color="auto"/>
        <w:left w:val="none" w:sz="0" w:space="0" w:color="auto"/>
        <w:bottom w:val="none" w:sz="0" w:space="0" w:color="auto"/>
        <w:right w:val="none" w:sz="0" w:space="0" w:color="auto"/>
      </w:divBdr>
    </w:div>
    <w:div w:id="353581736">
      <w:bodyDiv w:val="1"/>
      <w:marLeft w:val="0"/>
      <w:marRight w:val="0"/>
      <w:marTop w:val="0"/>
      <w:marBottom w:val="0"/>
      <w:divBdr>
        <w:top w:val="none" w:sz="0" w:space="0" w:color="auto"/>
        <w:left w:val="none" w:sz="0" w:space="0" w:color="auto"/>
        <w:bottom w:val="none" w:sz="0" w:space="0" w:color="auto"/>
        <w:right w:val="none" w:sz="0" w:space="0" w:color="auto"/>
      </w:divBdr>
    </w:div>
    <w:div w:id="364915662">
      <w:bodyDiv w:val="1"/>
      <w:marLeft w:val="0"/>
      <w:marRight w:val="0"/>
      <w:marTop w:val="0"/>
      <w:marBottom w:val="0"/>
      <w:divBdr>
        <w:top w:val="none" w:sz="0" w:space="0" w:color="auto"/>
        <w:left w:val="none" w:sz="0" w:space="0" w:color="auto"/>
        <w:bottom w:val="none" w:sz="0" w:space="0" w:color="auto"/>
        <w:right w:val="none" w:sz="0" w:space="0" w:color="auto"/>
      </w:divBdr>
    </w:div>
    <w:div w:id="365327551">
      <w:bodyDiv w:val="1"/>
      <w:marLeft w:val="0"/>
      <w:marRight w:val="0"/>
      <w:marTop w:val="0"/>
      <w:marBottom w:val="0"/>
      <w:divBdr>
        <w:top w:val="none" w:sz="0" w:space="0" w:color="auto"/>
        <w:left w:val="none" w:sz="0" w:space="0" w:color="auto"/>
        <w:bottom w:val="none" w:sz="0" w:space="0" w:color="auto"/>
        <w:right w:val="none" w:sz="0" w:space="0" w:color="auto"/>
      </w:divBdr>
    </w:div>
    <w:div w:id="367723051">
      <w:bodyDiv w:val="1"/>
      <w:marLeft w:val="0"/>
      <w:marRight w:val="0"/>
      <w:marTop w:val="0"/>
      <w:marBottom w:val="0"/>
      <w:divBdr>
        <w:top w:val="none" w:sz="0" w:space="0" w:color="auto"/>
        <w:left w:val="none" w:sz="0" w:space="0" w:color="auto"/>
        <w:bottom w:val="none" w:sz="0" w:space="0" w:color="auto"/>
        <w:right w:val="none" w:sz="0" w:space="0" w:color="auto"/>
      </w:divBdr>
    </w:div>
    <w:div w:id="368845027">
      <w:bodyDiv w:val="1"/>
      <w:marLeft w:val="0"/>
      <w:marRight w:val="0"/>
      <w:marTop w:val="0"/>
      <w:marBottom w:val="0"/>
      <w:divBdr>
        <w:top w:val="none" w:sz="0" w:space="0" w:color="auto"/>
        <w:left w:val="none" w:sz="0" w:space="0" w:color="auto"/>
        <w:bottom w:val="none" w:sz="0" w:space="0" w:color="auto"/>
        <w:right w:val="none" w:sz="0" w:space="0" w:color="auto"/>
      </w:divBdr>
    </w:div>
    <w:div w:id="373818222">
      <w:bodyDiv w:val="1"/>
      <w:marLeft w:val="0"/>
      <w:marRight w:val="0"/>
      <w:marTop w:val="0"/>
      <w:marBottom w:val="0"/>
      <w:divBdr>
        <w:top w:val="none" w:sz="0" w:space="0" w:color="auto"/>
        <w:left w:val="none" w:sz="0" w:space="0" w:color="auto"/>
        <w:bottom w:val="none" w:sz="0" w:space="0" w:color="auto"/>
        <w:right w:val="none" w:sz="0" w:space="0" w:color="auto"/>
      </w:divBdr>
    </w:div>
    <w:div w:id="381639229">
      <w:bodyDiv w:val="1"/>
      <w:marLeft w:val="0"/>
      <w:marRight w:val="0"/>
      <w:marTop w:val="0"/>
      <w:marBottom w:val="0"/>
      <w:divBdr>
        <w:top w:val="none" w:sz="0" w:space="0" w:color="auto"/>
        <w:left w:val="none" w:sz="0" w:space="0" w:color="auto"/>
        <w:bottom w:val="none" w:sz="0" w:space="0" w:color="auto"/>
        <w:right w:val="none" w:sz="0" w:space="0" w:color="auto"/>
      </w:divBdr>
    </w:div>
    <w:div w:id="407196618">
      <w:bodyDiv w:val="1"/>
      <w:marLeft w:val="0"/>
      <w:marRight w:val="0"/>
      <w:marTop w:val="0"/>
      <w:marBottom w:val="0"/>
      <w:divBdr>
        <w:top w:val="none" w:sz="0" w:space="0" w:color="auto"/>
        <w:left w:val="none" w:sz="0" w:space="0" w:color="auto"/>
        <w:bottom w:val="none" w:sz="0" w:space="0" w:color="auto"/>
        <w:right w:val="none" w:sz="0" w:space="0" w:color="auto"/>
      </w:divBdr>
    </w:div>
    <w:div w:id="413207288">
      <w:bodyDiv w:val="1"/>
      <w:marLeft w:val="0"/>
      <w:marRight w:val="0"/>
      <w:marTop w:val="0"/>
      <w:marBottom w:val="0"/>
      <w:divBdr>
        <w:top w:val="none" w:sz="0" w:space="0" w:color="auto"/>
        <w:left w:val="none" w:sz="0" w:space="0" w:color="auto"/>
        <w:bottom w:val="none" w:sz="0" w:space="0" w:color="auto"/>
        <w:right w:val="none" w:sz="0" w:space="0" w:color="auto"/>
      </w:divBdr>
    </w:div>
    <w:div w:id="460004770">
      <w:bodyDiv w:val="1"/>
      <w:marLeft w:val="0"/>
      <w:marRight w:val="0"/>
      <w:marTop w:val="0"/>
      <w:marBottom w:val="0"/>
      <w:divBdr>
        <w:top w:val="none" w:sz="0" w:space="0" w:color="auto"/>
        <w:left w:val="none" w:sz="0" w:space="0" w:color="auto"/>
        <w:bottom w:val="none" w:sz="0" w:space="0" w:color="auto"/>
        <w:right w:val="none" w:sz="0" w:space="0" w:color="auto"/>
      </w:divBdr>
    </w:div>
    <w:div w:id="469517398">
      <w:bodyDiv w:val="1"/>
      <w:marLeft w:val="0"/>
      <w:marRight w:val="0"/>
      <w:marTop w:val="0"/>
      <w:marBottom w:val="0"/>
      <w:divBdr>
        <w:top w:val="none" w:sz="0" w:space="0" w:color="auto"/>
        <w:left w:val="none" w:sz="0" w:space="0" w:color="auto"/>
        <w:bottom w:val="none" w:sz="0" w:space="0" w:color="auto"/>
        <w:right w:val="none" w:sz="0" w:space="0" w:color="auto"/>
      </w:divBdr>
    </w:div>
    <w:div w:id="488863291">
      <w:bodyDiv w:val="1"/>
      <w:marLeft w:val="0"/>
      <w:marRight w:val="0"/>
      <w:marTop w:val="0"/>
      <w:marBottom w:val="0"/>
      <w:divBdr>
        <w:top w:val="none" w:sz="0" w:space="0" w:color="auto"/>
        <w:left w:val="none" w:sz="0" w:space="0" w:color="auto"/>
        <w:bottom w:val="none" w:sz="0" w:space="0" w:color="auto"/>
        <w:right w:val="none" w:sz="0" w:space="0" w:color="auto"/>
      </w:divBdr>
    </w:div>
    <w:div w:id="491725526">
      <w:bodyDiv w:val="1"/>
      <w:marLeft w:val="0"/>
      <w:marRight w:val="0"/>
      <w:marTop w:val="0"/>
      <w:marBottom w:val="0"/>
      <w:divBdr>
        <w:top w:val="none" w:sz="0" w:space="0" w:color="auto"/>
        <w:left w:val="none" w:sz="0" w:space="0" w:color="auto"/>
        <w:bottom w:val="none" w:sz="0" w:space="0" w:color="auto"/>
        <w:right w:val="none" w:sz="0" w:space="0" w:color="auto"/>
      </w:divBdr>
    </w:div>
    <w:div w:id="506948556">
      <w:bodyDiv w:val="1"/>
      <w:marLeft w:val="0"/>
      <w:marRight w:val="0"/>
      <w:marTop w:val="0"/>
      <w:marBottom w:val="0"/>
      <w:divBdr>
        <w:top w:val="none" w:sz="0" w:space="0" w:color="auto"/>
        <w:left w:val="none" w:sz="0" w:space="0" w:color="auto"/>
        <w:bottom w:val="none" w:sz="0" w:space="0" w:color="auto"/>
        <w:right w:val="none" w:sz="0" w:space="0" w:color="auto"/>
      </w:divBdr>
    </w:div>
    <w:div w:id="523371604">
      <w:bodyDiv w:val="1"/>
      <w:marLeft w:val="0"/>
      <w:marRight w:val="0"/>
      <w:marTop w:val="0"/>
      <w:marBottom w:val="0"/>
      <w:divBdr>
        <w:top w:val="none" w:sz="0" w:space="0" w:color="auto"/>
        <w:left w:val="none" w:sz="0" w:space="0" w:color="auto"/>
        <w:bottom w:val="none" w:sz="0" w:space="0" w:color="auto"/>
        <w:right w:val="none" w:sz="0" w:space="0" w:color="auto"/>
      </w:divBdr>
    </w:div>
    <w:div w:id="530722659">
      <w:bodyDiv w:val="1"/>
      <w:marLeft w:val="0"/>
      <w:marRight w:val="0"/>
      <w:marTop w:val="0"/>
      <w:marBottom w:val="0"/>
      <w:divBdr>
        <w:top w:val="none" w:sz="0" w:space="0" w:color="auto"/>
        <w:left w:val="none" w:sz="0" w:space="0" w:color="auto"/>
        <w:bottom w:val="none" w:sz="0" w:space="0" w:color="auto"/>
        <w:right w:val="none" w:sz="0" w:space="0" w:color="auto"/>
      </w:divBdr>
    </w:div>
    <w:div w:id="536429439">
      <w:bodyDiv w:val="1"/>
      <w:marLeft w:val="0"/>
      <w:marRight w:val="0"/>
      <w:marTop w:val="0"/>
      <w:marBottom w:val="0"/>
      <w:divBdr>
        <w:top w:val="none" w:sz="0" w:space="0" w:color="auto"/>
        <w:left w:val="none" w:sz="0" w:space="0" w:color="auto"/>
        <w:bottom w:val="none" w:sz="0" w:space="0" w:color="auto"/>
        <w:right w:val="none" w:sz="0" w:space="0" w:color="auto"/>
      </w:divBdr>
    </w:div>
    <w:div w:id="546650076">
      <w:bodyDiv w:val="1"/>
      <w:marLeft w:val="0"/>
      <w:marRight w:val="0"/>
      <w:marTop w:val="0"/>
      <w:marBottom w:val="0"/>
      <w:divBdr>
        <w:top w:val="none" w:sz="0" w:space="0" w:color="auto"/>
        <w:left w:val="none" w:sz="0" w:space="0" w:color="auto"/>
        <w:bottom w:val="none" w:sz="0" w:space="0" w:color="auto"/>
        <w:right w:val="none" w:sz="0" w:space="0" w:color="auto"/>
      </w:divBdr>
    </w:div>
    <w:div w:id="564415435">
      <w:bodyDiv w:val="1"/>
      <w:marLeft w:val="0"/>
      <w:marRight w:val="0"/>
      <w:marTop w:val="0"/>
      <w:marBottom w:val="0"/>
      <w:divBdr>
        <w:top w:val="none" w:sz="0" w:space="0" w:color="auto"/>
        <w:left w:val="none" w:sz="0" w:space="0" w:color="auto"/>
        <w:bottom w:val="none" w:sz="0" w:space="0" w:color="auto"/>
        <w:right w:val="none" w:sz="0" w:space="0" w:color="auto"/>
      </w:divBdr>
    </w:div>
    <w:div w:id="592326359">
      <w:bodyDiv w:val="1"/>
      <w:marLeft w:val="0"/>
      <w:marRight w:val="0"/>
      <w:marTop w:val="0"/>
      <w:marBottom w:val="0"/>
      <w:divBdr>
        <w:top w:val="none" w:sz="0" w:space="0" w:color="auto"/>
        <w:left w:val="none" w:sz="0" w:space="0" w:color="auto"/>
        <w:bottom w:val="none" w:sz="0" w:space="0" w:color="auto"/>
        <w:right w:val="none" w:sz="0" w:space="0" w:color="auto"/>
      </w:divBdr>
    </w:div>
    <w:div w:id="592669726">
      <w:bodyDiv w:val="1"/>
      <w:marLeft w:val="0"/>
      <w:marRight w:val="0"/>
      <w:marTop w:val="0"/>
      <w:marBottom w:val="0"/>
      <w:divBdr>
        <w:top w:val="none" w:sz="0" w:space="0" w:color="auto"/>
        <w:left w:val="none" w:sz="0" w:space="0" w:color="auto"/>
        <w:bottom w:val="none" w:sz="0" w:space="0" w:color="auto"/>
        <w:right w:val="none" w:sz="0" w:space="0" w:color="auto"/>
      </w:divBdr>
    </w:div>
    <w:div w:id="621810745">
      <w:bodyDiv w:val="1"/>
      <w:marLeft w:val="0"/>
      <w:marRight w:val="0"/>
      <w:marTop w:val="0"/>
      <w:marBottom w:val="0"/>
      <w:divBdr>
        <w:top w:val="none" w:sz="0" w:space="0" w:color="auto"/>
        <w:left w:val="none" w:sz="0" w:space="0" w:color="auto"/>
        <w:bottom w:val="none" w:sz="0" w:space="0" w:color="auto"/>
        <w:right w:val="none" w:sz="0" w:space="0" w:color="auto"/>
      </w:divBdr>
    </w:div>
    <w:div w:id="633799815">
      <w:bodyDiv w:val="1"/>
      <w:marLeft w:val="0"/>
      <w:marRight w:val="0"/>
      <w:marTop w:val="0"/>
      <w:marBottom w:val="0"/>
      <w:divBdr>
        <w:top w:val="none" w:sz="0" w:space="0" w:color="auto"/>
        <w:left w:val="none" w:sz="0" w:space="0" w:color="auto"/>
        <w:bottom w:val="none" w:sz="0" w:space="0" w:color="auto"/>
        <w:right w:val="none" w:sz="0" w:space="0" w:color="auto"/>
      </w:divBdr>
    </w:div>
    <w:div w:id="773986051">
      <w:bodyDiv w:val="1"/>
      <w:marLeft w:val="0"/>
      <w:marRight w:val="0"/>
      <w:marTop w:val="0"/>
      <w:marBottom w:val="0"/>
      <w:divBdr>
        <w:top w:val="none" w:sz="0" w:space="0" w:color="auto"/>
        <w:left w:val="none" w:sz="0" w:space="0" w:color="auto"/>
        <w:bottom w:val="none" w:sz="0" w:space="0" w:color="auto"/>
        <w:right w:val="none" w:sz="0" w:space="0" w:color="auto"/>
      </w:divBdr>
      <w:divsChild>
        <w:div w:id="1335835376">
          <w:marLeft w:val="0"/>
          <w:marRight w:val="0"/>
          <w:marTop w:val="0"/>
          <w:marBottom w:val="0"/>
          <w:divBdr>
            <w:top w:val="none" w:sz="0" w:space="0" w:color="auto"/>
            <w:left w:val="none" w:sz="0" w:space="0" w:color="auto"/>
            <w:bottom w:val="none" w:sz="0" w:space="0" w:color="auto"/>
            <w:right w:val="none" w:sz="0" w:space="0" w:color="auto"/>
          </w:divBdr>
        </w:div>
      </w:divsChild>
    </w:div>
    <w:div w:id="779565604">
      <w:bodyDiv w:val="1"/>
      <w:marLeft w:val="0"/>
      <w:marRight w:val="0"/>
      <w:marTop w:val="0"/>
      <w:marBottom w:val="0"/>
      <w:divBdr>
        <w:top w:val="none" w:sz="0" w:space="0" w:color="auto"/>
        <w:left w:val="none" w:sz="0" w:space="0" w:color="auto"/>
        <w:bottom w:val="none" w:sz="0" w:space="0" w:color="auto"/>
        <w:right w:val="none" w:sz="0" w:space="0" w:color="auto"/>
      </w:divBdr>
    </w:div>
    <w:div w:id="790053875">
      <w:bodyDiv w:val="1"/>
      <w:marLeft w:val="0"/>
      <w:marRight w:val="0"/>
      <w:marTop w:val="0"/>
      <w:marBottom w:val="0"/>
      <w:divBdr>
        <w:top w:val="none" w:sz="0" w:space="0" w:color="auto"/>
        <w:left w:val="none" w:sz="0" w:space="0" w:color="auto"/>
        <w:bottom w:val="none" w:sz="0" w:space="0" w:color="auto"/>
        <w:right w:val="none" w:sz="0" w:space="0" w:color="auto"/>
      </w:divBdr>
    </w:div>
    <w:div w:id="813447094">
      <w:bodyDiv w:val="1"/>
      <w:marLeft w:val="0"/>
      <w:marRight w:val="0"/>
      <w:marTop w:val="0"/>
      <w:marBottom w:val="0"/>
      <w:divBdr>
        <w:top w:val="none" w:sz="0" w:space="0" w:color="auto"/>
        <w:left w:val="none" w:sz="0" w:space="0" w:color="auto"/>
        <w:bottom w:val="none" w:sz="0" w:space="0" w:color="auto"/>
        <w:right w:val="none" w:sz="0" w:space="0" w:color="auto"/>
      </w:divBdr>
    </w:div>
    <w:div w:id="814493168">
      <w:bodyDiv w:val="1"/>
      <w:marLeft w:val="0"/>
      <w:marRight w:val="0"/>
      <w:marTop w:val="0"/>
      <w:marBottom w:val="0"/>
      <w:divBdr>
        <w:top w:val="none" w:sz="0" w:space="0" w:color="auto"/>
        <w:left w:val="none" w:sz="0" w:space="0" w:color="auto"/>
        <w:bottom w:val="none" w:sz="0" w:space="0" w:color="auto"/>
        <w:right w:val="none" w:sz="0" w:space="0" w:color="auto"/>
      </w:divBdr>
    </w:div>
    <w:div w:id="822500744">
      <w:bodyDiv w:val="1"/>
      <w:marLeft w:val="0"/>
      <w:marRight w:val="0"/>
      <w:marTop w:val="0"/>
      <w:marBottom w:val="0"/>
      <w:divBdr>
        <w:top w:val="none" w:sz="0" w:space="0" w:color="auto"/>
        <w:left w:val="none" w:sz="0" w:space="0" w:color="auto"/>
        <w:bottom w:val="none" w:sz="0" w:space="0" w:color="auto"/>
        <w:right w:val="none" w:sz="0" w:space="0" w:color="auto"/>
      </w:divBdr>
    </w:div>
    <w:div w:id="831411334">
      <w:bodyDiv w:val="1"/>
      <w:marLeft w:val="0"/>
      <w:marRight w:val="0"/>
      <w:marTop w:val="0"/>
      <w:marBottom w:val="0"/>
      <w:divBdr>
        <w:top w:val="none" w:sz="0" w:space="0" w:color="auto"/>
        <w:left w:val="none" w:sz="0" w:space="0" w:color="auto"/>
        <w:bottom w:val="none" w:sz="0" w:space="0" w:color="auto"/>
        <w:right w:val="none" w:sz="0" w:space="0" w:color="auto"/>
      </w:divBdr>
      <w:divsChild>
        <w:div w:id="103497788">
          <w:marLeft w:val="0"/>
          <w:marRight w:val="0"/>
          <w:marTop w:val="0"/>
          <w:marBottom w:val="0"/>
          <w:divBdr>
            <w:top w:val="none" w:sz="0" w:space="0" w:color="auto"/>
            <w:left w:val="none" w:sz="0" w:space="0" w:color="auto"/>
            <w:bottom w:val="none" w:sz="0" w:space="0" w:color="auto"/>
            <w:right w:val="none" w:sz="0" w:space="0" w:color="auto"/>
          </w:divBdr>
        </w:div>
        <w:div w:id="372776113">
          <w:marLeft w:val="0"/>
          <w:marRight w:val="0"/>
          <w:marTop w:val="0"/>
          <w:marBottom w:val="0"/>
          <w:divBdr>
            <w:top w:val="none" w:sz="0" w:space="0" w:color="auto"/>
            <w:left w:val="none" w:sz="0" w:space="0" w:color="auto"/>
            <w:bottom w:val="none" w:sz="0" w:space="0" w:color="auto"/>
            <w:right w:val="none" w:sz="0" w:space="0" w:color="auto"/>
          </w:divBdr>
        </w:div>
        <w:div w:id="662005904">
          <w:marLeft w:val="0"/>
          <w:marRight w:val="0"/>
          <w:marTop w:val="0"/>
          <w:marBottom w:val="0"/>
          <w:divBdr>
            <w:top w:val="none" w:sz="0" w:space="0" w:color="auto"/>
            <w:left w:val="none" w:sz="0" w:space="0" w:color="auto"/>
            <w:bottom w:val="none" w:sz="0" w:space="0" w:color="auto"/>
            <w:right w:val="none" w:sz="0" w:space="0" w:color="auto"/>
          </w:divBdr>
        </w:div>
        <w:div w:id="753866755">
          <w:marLeft w:val="0"/>
          <w:marRight w:val="0"/>
          <w:marTop w:val="0"/>
          <w:marBottom w:val="0"/>
          <w:divBdr>
            <w:top w:val="none" w:sz="0" w:space="0" w:color="auto"/>
            <w:left w:val="none" w:sz="0" w:space="0" w:color="auto"/>
            <w:bottom w:val="none" w:sz="0" w:space="0" w:color="auto"/>
            <w:right w:val="none" w:sz="0" w:space="0" w:color="auto"/>
          </w:divBdr>
        </w:div>
        <w:div w:id="976644129">
          <w:marLeft w:val="0"/>
          <w:marRight w:val="0"/>
          <w:marTop w:val="0"/>
          <w:marBottom w:val="0"/>
          <w:divBdr>
            <w:top w:val="none" w:sz="0" w:space="0" w:color="auto"/>
            <w:left w:val="none" w:sz="0" w:space="0" w:color="auto"/>
            <w:bottom w:val="none" w:sz="0" w:space="0" w:color="auto"/>
            <w:right w:val="none" w:sz="0" w:space="0" w:color="auto"/>
          </w:divBdr>
        </w:div>
        <w:div w:id="1041633254">
          <w:marLeft w:val="0"/>
          <w:marRight w:val="0"/>
          <w:marTop w:val="0"/>
          <w:marBottom w:val="0"/>
          <w:divBdr>
            <w:top w:val="none" w:sz="0" w:space="0" w:color="auto"/>
            <w:left w:val="none" w:sz="0" w:space="0" w:color="auto"/>
            <w:bottom w:val="none" w:sz="0" w:space="0" w:color="auto"/>
            <w:right w:val="none" w:sz="0" w:space="0" w:color="auto"/>
          </w:divBdr>
        </w:div>
        <w:div w:id="1387870454">
          <w:marLeft w:val="0"/>
          <w:marRight w:val="0"/>
          <w:marTop w:val="0"/>
          <w:marBottom w:val="0"/>
          <w:divBdr>
            <w:top w:val="none" w:sz="0" w:space="0" w:color="auto"/>
            <w:left w:val="none" w:sz="0" w:space="0" w:color="auto"/>
            <w:bottom w:val="none" w:sz="0" w:space="0" w:color="auto"/>
            <w:right w:val="none" w:sz="0" w:space="0" w:color="auto"/>
          </w:divBdr>
        </w:div>
        <w:div w:id="1841390807">
          <w:marLeft w:val="0"/>
          <w:marRight w:val="0"/>
          <w:marTop w:val="0"/>
          <w:marBottom w:val="0"/>
          <w:divBdr>
            <w:top w:val="none" w:sz="0" w:space="0" w:color="auto"/>
            <w:left w:val="none" w:sz="0" w:space="0" w:color="auto"/>
            <w:bottom w:val="none" w:sz="0" w:space="0" w:color="auto"/>
            <w:right w:val="none" w:sz="0" w:space="0" w:color="auto"/>
          </w:divBdr>
        </w:div>
        <w:div w:id="2010251335">
          <w:marLeft w:val="0"/>
          <w:marRight w:val="0"/>
          <w:marTop w:val="0"/>
          <w:marBottom w:val="0"/>
          <w:divBdr>
            <w:top w:val="none" w:sz="0" w:space="0" w:color="auto"/>
            <w:left w:val="none" w:sz="0" w:space="0" w:color="auto"/>
            <w:bottom w:val="none" w:sz="0" w:space="0" w:color="auto"/>
            <w:right w:val="none" w:sz="0" w:space="0" w:color="auto"/>
          </w:divBdr>
        </w:div>
      </w:divsChild>
    </w:div>
    <w:div w:id="854611466">
      <w:bodyDiv w:val="1"/>
      <w:marLeft w:val="0"/>
      <w:marRight w:val="0"/>
      <w:marTop w:val="0"/>
      <w:marBottom w:val="0"/>
      <w:divBdr>
        <w:top w:val="none" w:sz="0" w:space="0" w:color="auto"/>
        <w:left w:val="none" w:sz="0" w:space="0" w:color="auto"/>
        <w:bottom w:val="none" w:sz="0" w:space="0" w:color="auto"/>
        <w:right w:val="none" w:sz="0" w:space="0" w:color="auto"/>
      </w:divBdr>
    </w:div>
    <w:div w:id="942614551">
      <w:bodyDiv w:val="1"/>
      <w:marLeft w:val="0"/>
      <w:marRight w:val="0"/>
      <w:marTop w:val="0"/>
      <w:marBottom w:val="0"/>
      <w:divBdr>
        <w:top w:val="none" w:sz="0" w:space="0" w:color="auto"/>
        <w:left w:val="none" w:sz="0" w:space="0" w:color="auto"/>
        <w:bottom w:val="none" w:sz="0" w:space="0" w:color="auto"/>
        <w:right w:val="none" w:sz="0" w:space="0" w:color="auto"/>
      </w:divBdr>
    </w:div>
    <w:div w:id="961694014">
      <w:bodyDiv w:val="1"/>
      <w:marLeft w:val="0"/>
      <w:marRight w:val="0"/>
      <w:marTop w:val="0"/>
      <w:marBottom w:val="0"/>
      <w:divBdr>
        <w:top w:val="none" w:sz="0" w:space="0" w:color="auto"/>
        <w:left w:val="none" w:sz="0" w:space="0" w:color="auto"/>
        <w:bottom w:val="none" w:sz="0" w:space="0" w:color="auto"/>
        <w:right w:val="none" w:sz="0" w:space="0" w:color="auto"/>
      </w:divBdr>
    </w:div>
    <w:div w:id="974290372">
      <w:bodyDiv w:val="1"/>
      <w:marLeft w:val="0"/>
      <w:marRight w:val="0"/>
      <w:marTop w:val="0"/>
      <w:marBottom w:val="0"/>
      <w:divBdr>
        <w:top w:val="none" w:sz="0" w:space="0" w:color="auto"/>
        <w:left w:val="none" w:sz="0" w:space="0" w:color="auto"/>
        <w:bottom w:val="none" w:sz="0" w:space="0" w:color="auto"/>
        <w:right w:val="none" w:sz="0" w:space="0" w:color="auto"/>
      </w:divBdr>
    </w:div>
    <w:div w:id="1014654772">
      <w:bodyDiv w:val="1"/>
      <w:marLeft w:val="0"/>
      <w:marRight w:val="0"/>
      <w:marTop w:val="0"/>
      <w:marBottom w:val="0"/>
      <w:divBdr>
        <w:top w:val="none" w:sz="0" w:space="0" w:color="auto"/>
        <w:left w:val="none" w:sz="0" w:space="0" w:color="auto"/>
        <w:bottom w:val="none" w:sz="0" w:space="0" w:color="auto"/>
        <w:right w:val="none" w:sz="0" w:space="0" w:color="auto"/>
      </w:divBdr>
    </w:div>
    <w:div w:id="1019507554">
      <w:bodyDiv w:val="1"/>
      <w:marLeft w:val="0"/>
      <w:marRight w:val="0"/>
      <w:marTop w:val="0"/>
      <w:marBottom w:val="0"/>
      <w:divBdr>
        <w:top w:val="none" w:sz="0" w:space="0" w:color="auto"/>
        <w:left w:val="none" w:sz="0" w:space="0" w:color="auto"/>
        <w:bottom w:val="none" w:sz="0" w:space="0" w:color="auto"/>
        <w:right w:val="none" w:sz="0" w:space="0" w:color="auto"/>
      </w:divBdr>
    </w:div>
    <w:div w:id="1030566080">
      <w:bodyDiv w:val="1"/>
      <w:marLeft w:val="0"/>
      <w:marRight w:val="0"/>
      <w:marTop w:val="0"/>
      <w:marBottom w:val="0"/>
      <w:divBdr>
        <w:top w:val="none" w:sz="0" w:space="0" w:color="auto"/>
        <w:left w:val="none" w:sz="0" w:space="0" w:color="auto"/>
        <w:bottom w:val="none" w:sz="0" w:space="0" w:color="auto"/>
        <w:right w:val="none" w:sz="0" w:space="0" w:color="auto"/>
      </w:divBdr>
    </w:div>
    <w:div w:id="1057970786">
      <w:bodyDiv w:val="1"/>
      <w:marLeft w:val="0"/>
      <w:marRight w:val="0"/>
      <w:marTop w:val="0"/>
      <w:marBottom w:val="0"/>
      <w:divBdr>
        <w:top w:val="none" w:sz="0" w:space="0" w:color="auto"/>
        <w:left w:val="none" w:sz="0" w:space="0" w:color="auto"/>
        <w:bottom w:val="none" w:sz="0" w:space="0" w:color="auto"/>
        <w:right w:val="none" w:sz="0" w:space="0" w:color="auto"/>
      </w:divBdr>
      <w:divsChild>
        <w:div w:id="103617029">
          <w:marLeft w:val="0"/>
          <w:marRight w:val="0"/>
          <w:marTop w:val="0"/>
          <w:marBottom w:val="0"/>
          <w:divBdr>
            <w:top w:val="none" w:sz="0" w:space="0" w:color="auto"/>
            <w:left w:val="none" w:sz="0" w:space="0" w:color="auto"/>
            <w:bottom w:val="none" w:sz="0" w:space="0" w:color="auto"/>
            <w:right w:val="none" w:sz="0" w:space="0" w:color="auto"/>
          </w:divBdr>
        </w:div>
        <w:div w:id="306207337">
          <w:marLeft w:val="0"/>
          <w:marRight w:val="0"/>
          <w:marTop w:val="0"/>
          <w:marBottom w:val="0"/>
          <w:divBdr>
            <w:top w:val="none" w:sz="0" w:space="0" w:color="auto"/>
            <w:left w:val="none" w:sz="0" w:space="0" w:color="auto"/>
            <w:bottom w:val="none" w:sz="0" w:space="0" w:color="auto"/>
            <w:right w:val="none" w:sz="0" w:space="0" w:color="auto"/>
          </w:divBdr>
        </w:div>
        <w:div w:id="667441736">
          <w:marLeft w:val="0"/>
          <w:marRight w:val="0"/>
          <w:marTop w:val="0"/>
          <w:marBottom w:val="0"/>
          <w:divBdr>
            <w:top w:val="none" w:sz="0" w:space="0" w:color="auto"/>
            <w:left w:val="none" w:sz="0" w:space="0" w:color="auto"/>
            <w:bottom w:val="none" w:sz="0" w:space="0" w:color="auto"/>
            <w:right w:val="none" w:sz="0" w:space="0" w:color="auto"/>
          </w:divBdr>
        </w:div>
        <w:div w:id="868881690">
          <w:marLeft w:val="0"/>
          <w:marRight w:val="0"/>
          <w:marTop w:val="0"/>
          <w:marBottom w:val="0"/>
          <w:divBdr>
            <w:top w:val="none" w:sz="0" w:space="0" w:color="auto"/>
            <w:left w:val="none" w:sz="0" w:space="0" w:color="auto"/>
            <w:bottom w:val="none" w:sz="0" w:space="0" w:color="auto"/>
            <w:right w:val="none" w:sz="0" w:space="0" w:color="auto"/>
          </w:divBdr>
        </w:div>
        <w:div w:id="1341154513">
          <w:marLeft w:val="0"/>
          <w:marRight w:val="0"/>
          <w:marTop w:val="0"/>
          <w:marBottom w:val="0"/>
          <w:divBdr>
            <w:top w:val="none" w:sz="0" w:space="0" w:color="auto"/>
            <w:left w:val="none" w:sz="0" w:space="0" w:color="auto"/>
            <w:bottom w:val="none" w:sz="0" w:space="0" w:color="auto"/>
            <w:right w:val="none" w:sz="0" w:space="0" w:color="auto"/>
          </w:divBdr>
        </w:div>
      </w:divsChild>
    </w:div>
    <w:div w:id="1058557138">
      <w:bodyDiv w:val="1"/>
      <w:marLeft w:val="0"/>
      <w:marRight w:val="0"/>
      <w:marTop w:val="0"/>
      <w:marBottom w:val="0"/>
      <w:divBdr>
        <w:top w:val="none" w:sz="0" w:space="0" w:color="auto"/>
        <w:left w:val="none" w:sz="0" w:space="0" w:color="auto"/>
        <w:bottom w:val="none" w:sz="0" w:space="0" w:color="auto"/>
        <w:right w:val="none" w:sz="0" w:space="0" w:color="auto"/>
      </w:divBdr>
    </w:div>
    <w:div w:id="1063601486">
      <w:bodyDiv w:val="1"/>
      <w:marLeft w:val="0"/>
      <w:marRight w:val="0"/>
      <w:marTop w:val="0"/>
      <w:marBottom w:val="0"/>
      <w:divBdr>
        <w:top w:val="none" w:sz="0" w:space="0" w:color="auto"/>
        <w:left w:val="none" w:sz="0" w:space="0" w:color="auto"/>
        <w:bottom w:val="none" w:sz="0" w:space="0" w:color="auto"/>
        <w:right w:val="none" w:sz="0" w:space="0" w:color="auto"/>
      </w:divBdr>
    </w:div>
    <w:div w:id="1064984839">
      <w:bodyDiv w:val="1"/>
      <w:marLeft w:val="0"/>
      <w:marRight w:val="0"/>
      <w:marTop w:val="0"/>
      <w:marBottom w:val="0"/>
      <w:divBdr>
        <w:top w:val="none" w:sz="0" w:space="0" w:color="auto"/>
        <w:left w:val="none" w:sz="0" w:space="0" w:color="auto"/>
        <w:bottom w:val="none" w:sz="0" w:space="0" w:color="auto"/>
        <w:right w:val="none" w:sz="0" w:space="0" w:color="auto"/>
      </w:divBdr>
    </w:div>
    <w:div w:id="1077628138">
      <w:bodyDiv w:val="1"/>
      <w:marLeft w:val="0"/>
      <w:marRight w:val="0"/>
      <w:marTop w:val="0"/>
      <w:marBottom w:val="0"/>
      <w:divBdr>
        <w:top w:val="none" w:sz="0" w:space="0" w:color="auto"/>
        <w:left w:val="none" w:sz="0" w:space="0" w:color="auto"/>
        <w:bottom w:val="none" w:sz="0" w:space="0" w:color="auto"/>
        <w:right w:val="none" w:sz="0" w:space="0" w:color="auto"/>
      </w:divBdr>
    </w:div>
    <w:div w:id="1101607441">
      <w:bodyDiv w:val="1"/>
      <w:marLeft w:val="0"/>
      <w:marRight w:val="0"/>
      <w:marTop w:val="0"/>
      <w:marBottom w:val="0"/>
      <w:divBdr>
        <w:top w:val="none" w:sz="0" w:space="0" w:color="auto"/>
        <w:left w:val="none" w:sz="0" w:space="0" w:color="auto"/>
        <w:bottom w:val="none" w:sz="0" w:space="0" w:color="auto"/>
        <w:right w:val="none" w:sz="0" w:space="0" w:color="auto"/>
      </w:divBdr>
    </w:div>
    <w:div w:id="1109740215">
      <w:bodyDiv w:val="1"/>
      <w:marLeft w:val="0"/>
      <w:marRight w:val="0"/>
      <w:marTop w:val="0"/>
      <w:marBottom w:val="0"/>
      <w:divBdr>
        <w:top w:val="none" w:sz="0" w:space="0" w:color="auto"/>
        <w:left w:val="none" w:sz="0" w:space="0" w:color="auto"/>
        <w:bottom w:val="none" w:sz="0" w:space="0" w:color="auto"/>
        <w:right w:val="none" w:sz="0" w:space="0" w:color="auto"/>
      </w:divBdr>
    </w:div>
    <w:div w:id="1117140531">
      <w:bodyDiv w:val="1"/>
      <w:marLeft w:val="0"/>
      <w:marRight w:val="0"/>
      <w:marTop w:val="0"/>
      <w:marBottom w:val="0"/>
      <w:divBdr>
        <w:top w:val="none" w:sz="0" w:space="0" w:color="auto"/>
        <w:left w:val="none" w:sz="0" w:space="0" w:color="auto"/>
        <w:bottom w:val="none" w:sz="0" w:space="0" w:color="auto"/>
        <w:right w:val="none" w:sz="0" w:space="0" w:color="auto"/>
      </w:divBdr>
    </w:div>
    <w:div w:id="1142693588">
      <w:bodyDiv w:val="1"/>
      <w:marLeft w:val="0"/>
      <w:marRight w:val="0"/>
      <w:marTop w:val="0"/>
      <w:marBottom w:val="0"/>
      <w:divBdr>
        <w:top w:val="none" w:sz="0" w:space="0" w:color="auto"/>
        <w:left w:val="none" w:sz="0" w:space="0" w:color="auto"/>
        <w:bottom w:val="none" w:sz="0" w:space="0" w:color="auto"/>
        <w:right w:val="none" w:sz="0" w:space="0" w:color="auto"/>
      </w:divBdr>
    </w:div>
    <w:div w:id="1170366654">
      <w:bodyDiv w:val="1"/>
      <w:marLeft w:val="0"/>
      <w:marRight w:val="0"/>
      <w:marTop w:val="0"/>
      <w:marBottom w:val="0"/>
      <w:divBdr>
        <w:top w:val="none" w:sz="0" w:space="0" w:color="auto"/>
        <w:left w:val="none" w:sz="0" w:space="0" w:color="auto"/>
        <w:bottom w:val="none" w:sz="0" w:space="0" w:color="auto"/>
        <w:right w:val="none" w:sz="0" w:space="0" w:color="auto"/>
      </w:divBdr>
    </w:div>
    <w:div w:id="1184830865">
      <w:bodyDiv w:val="1"/>
      <w:marLeft w:val="0"/>
      <w:marRight w:val="0"/>
      <w:marTop w:val="0"/>
      <w:marBottom w:val="0"/>
      <w:divBdr>
        <w:top w:val="none" w:sz="0" w:space="0" w:color="auto"/>
        <w:left w:val="none" w:sz="0" w:space="0" w:color="auto"/>
        <w:bottom w:val="none" w:sz="0" w:space="0" w:color="auto"/>
        <w:right w:val="none" w:sz="0" w:space="0" w:color="auto"/>
      </w:divBdr>
    </w:div>
    <w:div w:id="1208374851">
      <w:bodyDiv w:val="1"/>
      <w:marLeft w:val="0"/>
      <w:marRight w:val="0"/>
      <w:marTop w:val="0"/>
      <w:marBottom w:val="0"/>
      <w:divBdr>
        <w:top w:val="none" w:sz="0" w:space="0" w:color="auto"/>
        <w:left w:val="none" w:sz="0" w:space="0" w:color="auto"/>
        <w:bottom w:val="none" w:sz="0" w:space="0" w:color="auto"/>
        <w:right w:val="none" w:sz="0" w:space="0" w:color="auto"/>
      </w:divBdr>
    </w:div>
    <w:div w:id="1224951110">
      <w:bodyDiv w:val="1"/>
      <w:marLeft w:val="0"/>
      <w:marRight w:val="0"/>
      <w:marTop w:val="0"/>
      <w:marBottom w:val="0"/>
      <w:divBdr>
        <w:top w:val="none" w:sz="0" w:space="0" w:color="auto"/>
        <w:left w:val="none" w:sz="0" w:space="0" w:color="auto"/>
        <w:bottom w:val="none" w:sz="0" w:space="0" w:color="auto"/>
        <w:right w:val="none" w:sz="0" w:space="0" w:color="auto"/>
      </w:divBdr>
    </w:div>
    <w:div w:id="1262447366">
      <w:bodyDiv w:val="1"/>
      <w:marLeft w:val="0"/>
      <w:marRight w:val="0"/>
      <w:marTop w:val="0"/>
      <w:marBottom w:val="0"/>
      <w:divBdr>
        <w:top w:val="none" w:sz="0" w:space="0" w:color="auto"/>
        <w:left w:val="none" w:sz="0" w:space="0" w:color="auto"/>
        <w:bottom w:val="none" w:sz="0" w:space="0" w:color="auto"/>
        <w:right w:val="none" w:sz="0" w:space="0" w:color="auto"/>
      </w:divBdr>
    </w:div>
    <w:div w:id="1297107759">
      <w:bodyDiv w:val="1"/>
      <w:marLeft w:val="0"/>
      <w:marRight w:val="0"/>
      <w:marTop w:val="0"/>
      <w:marBottom w:val="0"/>
      <w:divBdr>
        <w:top w:val="none" w:sz="0" w:space="0" w:color="auto"/>
        <w:left w:val="none" w:sz="0" w:space="0" w:color="auto"/>
        <w:bottom w:val="none" w:sz="0" w:space="0" w:color="auto"/>
        <w:right w:val="none" w:sz="0" w:space="0" w:color="auto"/>
      </w:divBdr>
    </w:div>
    <w:div w:id="1326661345">
      <w:bodyDiv w:val="1"/>
      <w:marLeft w:val="0"/>
      <w:marRight w:val="0"/>
      <w:marTop w:val="0"/>
      <w:marBottom w:val="0"/>
      <w:divBdr>
        <w:top w:val="none" w:sz="0" w:space="0" w:color="auto"/>
        <w:left w:val="none" w:sz="0" w:space="0" w:color="auto"/>
        <w:bottom w:val="none" w:sz="0" w:space="0" w:color="auto"/>
        <w:right w:val="none" w:sz="0" w:space="0" w:color="auto"/>
      </w:divBdr>
    </w:div>
    <w:div w:id="1342854441">
      <w:bodyDiv w:val="1"/>
      <w:marLeft w:val="0"/>
      <w:marRight w:val="0"/>
      <w:marTop w:val="0"/>
      <w:marBottom w:val="0"/>
      <w:divBdr>
        <w:top w:val="none" w:sz="0" w:space="0" w:color="auto"/>
        <w:left w:val="none" w:sz="0" w:space="0" w:color="auto"/>
        <w:bottom w:val="none" w:sz="0" w:space="0" w:color="auto"/>
        <w:right w:val="none" w:sz="0" w:space="0" w:color="auto"/>
      </w:divBdr>
    </w:div>
    <w:div w:id="1366908926">
      <w:bodyDiv w:val="1"/>
      <w:marLeft w:val="0"/>
      <w:marRight w:val="0"/>
      <w:marTop w:val="0"/>
      <w:marBottom w:val="0"/>
      <w:divBdr>
        <w:top w:val="none" w:sz="0" w:space="0" w:color="auto"/>
        <w:left w:val="none" w:sz="0" w:space="0" w:color="auto"/>
        <w:bottom w:val="none" w:sz="0" w:space="0" w:color="auto"/>
        <w:right w:val="none" w:sz="0" w:space="0" w:color="auto"/>
      </w:divBdr>
    </w:div>
    <w:div w:id="1373650134">
      <w:bodyDiv w:val="1"/>
      <w:marLeft w:val="0"/>
      <w:marRight w:val="0"/>
      <w:marTop w:val="0"/>
      <w:marBottom w:val="0"/>
      <w:divBdr>
        <w:top w:val="none" w:sz="0" w:space="0" w:color="auto"/>
        <w:left w:val="none" w:sz="0" w:space="0" w:color="auto"/>
        <w:bottom w:val="none" w:sz="0" w:space="0" w:color="auto"/>
        <w:right w:val="none" w:sz="0" w:space="0" w:color="auto"/>
      </w:divBdr>
      <w:divsChild>
        <w:div w:id="162477895">
          <w:marLeft w:val="0"/>
          <w:marRight w:val="0"/>
          <w:marTop w:val="0"/>
          <w:marBottom w:val="0"/>
          <w:divBdr>
            <w:top w:val="none" w:sz="0" w:space="0" w:color="auto"/>
            <w:left w:val="none" w:sz="0" w:space="0" w:color="auto"/>
            <w:bottom w:val="none" w:sz="0" w:space="0" w:color="auto"/>
            <w:right w:val="none" w:sz="0" w:space="0" w:color="auto"/>
          </w:divBdr>
        </w:div>
        <w:div w:id="1194686501">
          <w:marLeft w:val="0"/>
          <w:marRight w:val="0"/>
          <w:marTop w:val="0"/>
          <w:marBottom w:val="0"/>
          <w:divBdr>
            <w:top w:val="none" w:sz="0" w:space="0" w:color="auto"/>
            <w:left w:val="none" w:sz="0" w:space="0" w:color="auto"/>
            <w:bottom w:val="none" w:sz="0" w:space="0" w:color="auto"/>
            <w:right w:val="none" w:sz="0" w:space="0" w:color="auto"/>
          </w:divBdr>
        </w:div>
      </w:divsChild>
    </w:div>
    <w:div w:id="1375733040">
      <w:bodyDiv w:val="1"/>
      <w:marLeft w:val="0"/>
      <w:marRight w:val="0"/>
      <w:marTop w:val="0"/>
      <w:marBottom w:val="0"/>
      <w:divBdr>
        <w:top w:val="none" w:sz="0" w:space="0" w:color="auto"/>
        <w:left w:val="none" w:sz="0" w:space="0" w:color="auto"/>
        <w:bottom w:val="none" w:sz="0" w:space="0" w:color="auto"/>
        <w:right w:val="none" w:sz="0" w:space="0" w:color="auto"/>
      </w:divBdr>
    </w:div>
    <w:div w:id="1409617134">
      <w:bodyDiv w:val="1"/>
      <w:marLeft w:val="0"/>
      <w:marRight w:val="0"/>
      <w:marTop w:val="0"/>
      <w:marBottom w:val="0"/>
      <w:divBdr>
        <w:top w:val="none" w:sz="0" w:space="0" w:color="auto"/>
        <w:left w:val="none" w:sz="0" w:space="0" w:color="auto"/>
        <w:bottom w:val="none" w:sz="0" w:space="0" w:color="auto"/>
        <w:right w:val="none" w:sz="0" w:space="0" w:color="auto"/>
      </w:divBdr>
    </w:div>
    <w:div w:id="1420832218">
      <w:bodyDiv w:val="1"/>
      <w:marLeft w:val="0"/>
      <w:marRight w:val="0"/>
      <w:marTop w:val="0"/>
      <w:marBottom w:val="0"/>
      <w:divBdr>
        <w:top w:val="none" w:sz="0" w:space="0" w:color="auto"/>
        <w:left w:val="none" w:sz="0" w:space="0" w:color="auto"/>
        <w:bottom w:val="none" w:sz="0" w:space="0" w:color="auto"/>
        <w:right w:val="none" w:sz="0" w:space="0" w:color="auto"/>
      </w:divBdr>
    </w:div>
    <w:div w:id="1459762929">
      <w:bodyDiv w:val="1"/>
      <w:marLeft w:val="0"/>
      <w:marRight w:val="0"/>
      <w:marTop w:val="0"/>
      <w:marBottom w:val="0"/>
      <w:divBdr>
        <w:top w:val="none" w:sz="0" w:space="0" w:color="auto"/>
        <w:left w:val="none" w:sz="0" w:space="0" w:color="auto"/>
        <w:bottom w:val="none" w:sz="0" w:space="0" w:color="auto"/>
        <w:right w:val="none" w:sz="0" w:space="0" w:color="auto"/>
      </w:divBdr>
    </w:div>
    <w:div w:id="1470782891">
      <w:bodyDiv w:val="1"/>
      <w:marLeft w:val="0"/>
      <w:marRight w:val="0"/>
      <w:marTop w:val="0"/>
      <w:marBottom w:val="0"/>
      <w:divBdr>
        <w:top w:val="none" w:sz="0" w:space="0" w:color="auto"/>
        <w:left w:val="none" w:sz="0" w:space="0" w:color="auto"/>
        <w:bottom w:val="none" w:sz="0" w:space="0" w:color="auto"/>
        <w:right w:val="none" w:sz="0" w:space="0" w:color="auto"/>
      </w:divBdr>
    </w:div>
    <w:div w:id="1470904867">
      <w:bodyDiv w:val="1"/>
      <w:marLeft w:val="0"/>
      <w:marRight w:val="0"/>
      <w:marTop w:val="0"/>
      <w:marBottom w:val="0"/>
      <w:divBdr>
        <w:top w:val="none" w:sz="0" w:space="0" w:color="auto"/>
        <w:left w:val="none" w:sz="0" w:space="0" w:color="auto"/>
        <w:bottom w:val="none" w:sz="0" w:space="0" w:color="auto"/>
        <w:right w:val="none" w:sz="0" w:space="0" w:color="auto"/>
      </w:divBdr>
    </w:div>
    <w:div w:id="1572420202">
      <w:bodyDiv w:val="1"/>
      <w:marLeft w:val="0"/>
      <w:marRight w:val="0"/>
      <w:marTop w:val="0"/>
      <w:marBottom w:val="0"/>
      <w:divBdr>
        <w:top w:val="none" w:sz="0" w:space="0" w:color="auto"/>
        <w:left w:val="none" w:sz="0" w:space="0" w:color="auto"/>
        <w:bottom w:val="none" w:sz="0" w:space="0" w:color="auto"/>
        <w:right w:val="none" w:sz="0" w:space="0" w:color="auto"/>
      </w:divBdr>
    </w:div>
    <w:div w:id="1634629431">
      <w:bodyDiv w:val="1"/>
      <w:marLeft w:val="0"/>
      <w:marRight w:val="0"/>
      <w:marTop w:val="0"/>
      <w:marBottom w:val="0"/>
      <w:divBdr>
        <w:top w:val="none" w:sz="0" w:space="0" w:color="auto"/>
        <w:left w:val="none" w:sz="0" w:space="0" w:color="auto"/>
        <w:bottom w:val="none" w:sz="0" w:space="0" w:color="auto"/>
        <w:right w:val="none" w:sz="0" w:space="0" w:color="auto"/>
      </w:divBdr>
    </w:div>
    <w:div w:id="1688824061">
      <w:bodyDiv w:val="1"/>
      <w:marLeft w:val="0"/>
      <w:marRight w:val="0"/>
      <w:marTop w:val="0"/>
      <w:marBottom w:val="0"/>
      <w:divBdr>
        <w:top w:val="none" w:sz="0" w:space="0" w:color="auto"/>
        <w:left w:val="none" w:sz="0" w:space="0" w:color="auto"/>
        <w:bottom w:val="none" w:sz="0" w:space="0" w:color="auto"/>
        <w:right w:val="none" w:sz="0" w:space="0" w:color="auto"/>
      </w:divBdr>
    </w:div>
    <w:div w:id="1701932031">
      <w:bodyDiv w:val="1"/>
      <w:marLeft w:val="0"/>
      <w:marRight w:val="0"/>
      <w:marTop w:val="0"/>
      <w:marBottom w:val="0"/>
      <w:divBdr>
        <w:top w:val="none" w:sz="0" w:space="0" w:color="auto"/>
        <w:left w:val="none" w:sz="0" w:space="0" w:color="auto"/>
        <w:bottom w:val="none" w:sz="0" w:space="0" w:color="auto"/>
        <w:right w:val="none" w:sz="0" w:space="0" w:color="auto"/>
      </w:divBdr>
    </w:div>
    <w:div w:id="1707949632">
      <w:bodyDiv w:val="1"/>
      <w:marLeft w:val="0"/>
      <w:marRight w:val="0"/>
      <w:marTop w:val="0"/>
      <w:marBottom w:val="0"/>
      <w:divBdr>
        <w:top w:val="none" w:sz="0" w:space="0" w:color="auto"/>
        <w:left w:val="none" w:sz="0" w:space="0" w:color="auto"/>
        <w:bottom w:val="none" w:sz="0" w:space="0" w:color="auto"/>
        <w:right w:val="none" w:sz="0" w:space="0" w:color="auto"/>
      </w:divBdr>
    </w:div>
    <w:div w:id="1718581930">
      <w:bodyDiv w:val="1"/>
      <w:marLeft w:val="0"/>
      <w:marRight w:val="0"/>
      <w:marTop w:val="0"/>
      <w:marBottom w:val="0"/>
      <w:divBdr>
        <w:top w:val="none" w:sz="0" w:space="0" w:color="auto"/>
        <w:left w:val="none" w:sz="0" w:space="0" w:color="auto"/>
        <w:bottom w:val="none" w:sz="0" w:space="0" w:color="auto"/>
        <w:right w:val="none" w:sz="0" w:space="0" w:color="auto"/>
      </w:divBdr>
    </w:div>
    <w:div w:id="1738018998">
      <w:bodyDiv w:val="1"/>
      <w:marLeft w:val="0"/>
      <w:marRight w:val="0"/>
      <w:marTop w:val="0"/>
      <w:marBottom w:val="0"/>
      <w:divBdr>
        <w:top w:val="none" w:sz="0" w:space="0" w:color="auto"/>
        <w:left w:val="none" w:sz="0" w:space="0" w:color="auto"/>
        <w:bottom w:val="none" w:sz="0" w:space="0" w:color="auto"/>
        <w:right w:val="none" w:sz="0" w:space="0" w:color="auto"/>
      </w:divBdr>
    </w:div>
    <w:div w:id="1762337456">
      <w:bodyDiv w:val="1"/>
      <w:marLeft w:val="0"/>
      <w:marRight w:val="0"/>
      <w:marTop w:val="0"/>
      <w:marBottom w:val="0"/>
      <w:divBdr>
        <w:top w:val="none" w:sz="0" w:space="0" w:color="auto"/>
        <w:left w:val="none" w:sz="0" w:space="0" w:color="auto"/>
        <w:bottom w:val="none" w:sz="0" w:space="0" w:color="auto"/>
        <w:right w:val="none" w:sz="0" w:space="0" w:color="auto"/>
      </w:divBdr>
    </w:div>
    <w:div w:id="1822117369">
      <w:bodyDiv w:val="1"/>
      <w:marLeft w:val="0"/>
      <w:marRight w:val="0"/>
      <w:marTop w:val="0"/>
      <w:marBottom w:val="0"/>
      <w:divBdr>
        <w:top w:val="none" w:sz="0" w:space="0" w:color="auto"/>
        <w:left w:val="none" w:sz="0" w:space="0" w:color="auto"/>
        <w:bottom w:val="none" w:sz="0" w:space="0" w:color="auto"/>
        <w:right w:val="none" w:sz="0" w:space="0" w:color="auto"/>
      </w:divBdr>
      <w:divsChild>
        <w:div w:id="788471483">
          <w:marLeft w:val="0"/>
          <w:marRight w:val="0"/>
          <w:marTop w:val="0"/>
          <w:marBottom w:val="0"/>
          <w:divBdr>
            <w:top w:val="none" w:sz="0" w:space="0" w:color="auto"/>
            <w:left w:val="none" w:sz="0" w:space="0" w:color="auto"/>
            <w:bottom w:val="none" w:sz="0" w:space="0" w:color="auto"/>
            <w:right w:val="none" w:sz="0" w:space="0" w:color="auto"/>
          </w:divBdr>
          <w:divsChild>
            <w:div w:id="1863325969">
              <w:marLeft w:val="0"/>
              <w:marRight w:val="0"/>
              <w:marTop w:val="0"/>
              <w:marBottom w:val="0"/>
              <w:divBdr>
                <w:top w:val="none" w:sz="0" w:space="0" w:color="auto"/>
                <w:left w:val="none" w:sz="0" w:space="0" w:color="auto"/>
                <w:bottom w:val="none" w:sz="0" w:space="0" w:color="auto"/>
                <w:right w:val="none" w:sz="0" w:space="0" w:color="auto"/>
              </w:divBdr>
            </w:div>
          </w:divsChild>
        </w:div>
        <w:div w:id="1227960913">
          <w:marLeft w:val="0"/>
          <w:marRight w:val="0"/>
          <w:marTop w:val="0"/>
          <w:marBottom w:val="0"/>
          <w:divBdr>
            <w:top w:val="none" w:sz="0" w:space="0" w:color="auto"/>
            <w:left w:val="none" w:sz="0" w:space="0" w:color="auto"/>
            <w:bottom w:val="none" w:sz="0" w:space="0" w:color="auto"/>
            <w:right w:val="none" w:sz="0" w:space="0" w:color="auto"/>
          </w:divBdr>
          <w:divsChild>
            <w:div w:id="195717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35476">
      <w:bodyDiv w:val="1"/>
      <w:marLeft w:val="0"/>
      <w:marRight w:val="0"/>
      <w:marTop w:val="0"/>
      <w:marBottom w:val="0"/>
      <w:divBdr>
        <w:top w:val="none" w:sz="0" w:space="0" w:color="auto"/>
        <w:left w:val="none" w:sz="0" w:space="0" w:color="auto"/>
        <w:bottom w:val="none" w:sz="0" w:space="0" w:color="auto"/>
        <w:right w:val="none" w:sz="0" w:space="0" w:color="auto"/>
      </w:divBdr>
    </w:div>
    <w:div w:id="1832409132">
      <w:bodyDiv w:val="1"/>
      <w:marLeft w:val="0"/>
      <w:marRight w:val="0"/>
      <w:marTop w:val="0"/>
      <w:marBottom w:val="0"/>
      <w:divBdr>
        <w:top w:val="none" w:sz="0" w:space="0" w:color="auto"/>
        <w:left w:val="none" w:sz="0" w:space="0" w:color="auto"/>
        <w:bottom w:val="none" w:sz="0" w:space="0" w:color="auto"/>
        <w:right w:val="none" w:sz="0" w:space="0" w:color="auto"/>
      </w:divBdr>
    </w:div>
    <w:div w:id="1836871075">
      <w:bodyDiv w:val="1"/>
      <w:marLeft w:val="0"/>
      <w:marRight w:val="0"/>
      <w:marTop w:val="0"/>
      <w:marBottom w:val="0"/>
      <w:divBdr>
        <w:top w:val="none" w:sz="0" w:space="0" w:color="auto"/>
        <w:left w:val="none" w:sz="0" w:space="0" w:color="auto"/>
        <w:bottom w:val="none" w:sz="0" w:space="0" w:color="auto"/>
        <w:right w:val="none" w:sz="0" w:space="0" w:color="auto"/>
      </w:divBdr>
    </w:div>
    <w:div w:id="1840920574">
      <w:bodyDiv w:val="1"/>
      <w:marLeft w:val="0"/>
      <w:marRight w:val="0"/>
      <w:marTop w:val="0"/>
      <w:marBottom w:val="0"/>
      <w:divBdr>
        <w:top w:val="none" w:sz="0" w:space="0" w:color="auto"/>
        <w:left w:val="none" w:sz="0" w:space="0" w:color="auto"/>
        <w:bottom w:val="none" w:sz="0" w:space="0" w:color="auto"/>
        <w:right w:val="none" w:sz="0" w:space="0" w:color="auto"/>
      </w:divBdr>
    </w:div>
    <w:div w:id="1848133044">
      <w:bodyDiv w:val="1"/>
      <w:marLeft w:val="0"/>
      <w:marRight w:val="0"/>
      <w:marTop w:val="0"/>
      <w:marBottom w:val="0"/>
      <w:divBdr>
        <w:top w:val="none" w:sz="0" w:space="0" w:color="auto"/>
        <w:left w:val="none" w:sz="0" w:space="0" w:color="auto"/>
        <w:bottom w:val="none" w:sz="0" w:space="0" w:color="auto"/>
        <w:right w:val="none" w:sz="0" w:space="0" w:color="auto"/>
      </w:divBdr>
    </w:div>
    <w:div w:id="1855611415">
      <w:bodyDiv w:val="1"/>
      <w:marLeft w:val="0"/>
      <w:marRight w:val="0"/>
      <w:marTop w:val="0"/>
      <w:marBottom w:val="0"/>
      <w:divBdr>
        <w:top w:val="none" w:sz="0" w:space="0" w:color="auto"/>
        <w:left w:val="none" w:sz="0" w:space="0" w:color="auto"/>
        <w:bottom w:val="none" w:sz="0" w:space="0" w:color="auto"/>
        <w:right w:val="none" w:sz="0" w:space="0" w:color="auto"/>
      </w:divBdr>
    </w:div>
    <w:div w:id="1861813798">
      <w:bodyDiv w:val="1"/>
      <w:marLeft w:val="0"/>
      <w:marRight w:val="0"/>
      <w:marTop w:val="0"/>
      <w:marBottom w:val="0"/>
      <w:divBdr>
        <w:top w:val="none" w:sz="0" w:space="0" w:color="auto"/>
        <w:left w:val="none" w:sz="0" w:space="0" w:color="auto"/>
        <w:bottom w:val="none" w:sz="0" w:space="0" w:color="auto"/>
        <w:right w:val="none" w:sz="0" w:space="0" w:color="auto"/>
      </w:divBdr>
    </w:div>
    <w:div w:id="1871869492">
      <w:bodyDiv w:val="1"/>
      <w:marLeft w:val="0"/>
      <w:marRight w:val="0"/>
      <w:marTop w:val="0"/>
      <w:marBottom w:val="0"/>
      <w:divBdr>
        <w:top w:val="none" w:sz="0" w:space="0" w:color="auto"/>
        <w:left w:val="none" w:sz="0" w:space="0" w:color="auto"/>
        <w:bottom w:val="none" w:sz="0" w:space="0" w:color="auto"/>
        <w:right w:val="none" w:sz="0" w:space="0" w:color="auto"/>
      </w:divBdr>
    </w:div>
    <w:div w:id="1934821324">
      <w:bodyDiv w:val="1"/>
      <w:marLeft w:val="0"/>
      <w:marRight w:val="0"/>
      <w:marTop w:val="0"/>
      <w:marBottom w:val="0"/>
      <w:divBdr>
        <w:top w:val="none" w:sz="0" w:space="0" w:color="auto"/>
        <w:left w:val="none" w:sz="0" w:space="0" w:color="auto"/>
        <w:bottom w:val="none" w:sz="0" w:space="0" w:color="auto"/>
        <w:right w:val="none" w:sz="0" w:space="0" w:color="auto"/>
      </w:divBdr>
    </w:div>
    <w:div w:id="1943342924">
      <w:bodyDiv w:val="1"/>
      <w:marLeft w:val="0"/>
      <w:marRight w:val="0"/>
      <w:marTop w:val="0"/>
      <w:marBottom w:val="0"/>
      <w:divBdr>
        <w:top w:val="none" w:sz="0" w:space="0" w:color="auto"/>
        <w:left w:val="none" w:sz="0" w:space="0" w:color="auto"/>
        <w:bottom w:val="none" w:sz="0" w:space="0" w:color="auto"/>
        <w:right w:val="none" w:sz="0" w:space="0" w:color="auto"/>
      </w:divBdr>
    </w:div>
    <w:div w:id="1951889475">
      <w:bodyDiv w:val="1"/>
      <w:marLeft w:val="0"/>
      <w:marRight w:val="0"/>
      <w:marTop w:val="0"/>
      <w:marBottom w:val="0"/>
      <w:divBdr>
        <w:top w:val="none" w:sz="0" w:space="0" w:color="auto"/>
        <w:left w:val="none" w:sz="0" w:space="0" w:color="auto"/>
        <w:bottom w:val="none" w:sz="0" w:space="0" w:color="auto"/>
        <w:right w:val="none" w:sz="0" w:space="0" w:color="auto"/>
      </w:divBdr>
    </w:div>
    <w:div w:id="1991205665">
      <w:bodyDiv w:val="1"/>
      <w:marLeft w:val="0"/>
      <w:marRight w:val="0"/>
      <w:marTop w:val="0"/>
      <w:marBottom w:val="0"/>
      <w:divBdr>
        <w:top w:val="none" w:sz="0" w:space="0" w:color="auto"/>
        <w:left w:val="none" w:sz="0" w:space="0" w:color="auto"/>
        <w:bottom w:val="none" w:sz="0" w:space="0" w:color="auto"/>
        <w:right w:val="none" w:sz="0" w:space="0" w:color="auto"/>
      </w:divBdr>
    </w:div>
    <w:div w:id="2003388963">
      <w:bodyDiv w:val="1"/>
      <w:marLeft w:val="0"/>
      <w:marRight w:val="0"/>
      <w:marTop w:val="0"/>
      <w:marBottom w:val="0"/>
      <w:divBdr>
        <w:top w:val="none" w:sz="0" w:space="0" w:color="auto"/>
        <w:left w:val="none" w:sz="0" w:space="0" w:color="auto"/>
        <w:bottom w:val="none" w:sz="0" w:space="0" w:color="auto"/>
        <w:right w:val="none" w:sz="0" w:space="0" w:color="auto"/>
      </w:divBdr>
    </w:div>
    <w:div w:id="2010209586">
      <w:bodyDiv w:val="1"/>
      <w:marLeft w:val="0"/>
      <w:marRight w:val="0"/>
      <w:marTop w:val="0"/>
      <w:marBottom w:val="0"/>
      <w:divBdr>
        <w:top w:val="none" w:sz="0" w:space="0" w:color="auto"/>
        <w:left w:val="none" w:sz="0" w:space="0" w:color="auto"/>
        <w:bottom w:val="none" w:sz="0" w:space="0" w:color="auto"/>
        <w:right w:val="none" w:sz="0" w:space="0" w:color="auto"/>
      </w:divBdr>
    </w:div>
    <w:div w:id="2015525028">
      <w:bodyDiv w:val="1"/>
      <w:marLeft w:val="0"/>
      <w:marRight w:val="0"/>
      <w:marTop w:val="0"/>
      <w:marBottom w:val="0"/>
      <w:divBdr>
        <w:top w:val="none" w:sz="0" w:space="0" w:color="auto"/>
        <w:left w:val="none" w:sz="0" w:space="0" w:color="auto"/>
        <w:bottom w:val="none" w:sz="0" w:space="0" w:color="auto"/>
        <w:right w:val="none" w:sz="0" w:space="0" w:color="auto"/>
      </w:divBdr>
    </w:div>
    <w:div w:id="2018186840">
      <w:bodyDiv w:val="1"/>
      <w:marLeft w:val="0"/>
      <w:marRight w:val="0"/>
      <w:marTop w:val="0"/>
      <w:marBottom w:val="0"/>
      <w:divBdr>
        <w:top w:val="none" w:sz="0" w:space="0" w:color="auto"/>
        <w:left w:val="none" w:sz="0" w:space="0" w:color="auto"/>
        <w:bottom w:val="none" w:sz="0" w:space="0" w:color="auto"/>
        <w:right w:val="none" w:sz="0" w:space="0" w:color="auto"/>
      </w:divBdr>
    </w:div>
    <w:div w:id="2036688995">
      <w:bodyDiv w:val="1"/>
      <w:marLeft w:val="0"/>
      <w:marRight w:val="0"/>
      <w:marTop w:val="0"/>
      <w:marBottom w:val="0"/>
      <w:divBdr>
        <w:top w:val="none" w:sz="0" w:space="0" w:color="auto"/>
        <w:left w:val="none" w:sz="0" w:space="0" w:color="auto"/>
        <w:bottom w:val="none" w:sz="0" w:space="0" w:color="auto"/>
        <w:right w:val="none" w:sz="0" w:space="0" w:color="auto"/>
      </w:divBdr>
    </w:div>
    <w:div w:id="2081247062">
      <w:bodyDiv w:val="1"/>
      <w:marLeft w:val="0"/>
      <w:marRight w:val="0"/>
      <w:marTop w:val="0"/>
      <w:marBottom w:val="0"/>
      <w:divBdr>
        <w:top w:val="none" w:sz="0" w:space="0" w:color="auto"/>
        <w:left w:val="none" w:sz="0" w:space="0" w:color="auto"/>
        <w:bottom w:val="none" w:sz="0" w:space="0" w:color="auto"/>
        <w:right w:val="none" w:sz="0" w:space="0" w:color="auto"/>
      </w:divBdr>
    </w:div>
    <w:div w:id="2089229270">
      <w:bodyDiv w:val="1"/>
      <w:marLeft w:val="0"/>
      <w:marRight w:val="0"/>
      <w:marTop w:val="0"/>
      <w:marBottom w:val="0"/>
      <w:divBdr>
        <w:top w:val="none" w:sz="0" w:space="0" w:color="auto"/>
        <w:left w:val="none" w:sz="0" w:space="0" w:color="auto"/>
        <w:bottom w:val="none" w:sz="0" w:space="0" w:color="auto"/>
        <w:right w:val="none" w:sz="0" w:space="0" w:color="auto"/>
      </w:divBdr>
      <w:divsChild>
        <w:div w:id="148981344">
          <w:marLeft w:val="0"/>
          <w:marRight w:val="0"/>
          <w:marTop w:val="0"/>
          <w:marBottom w:val="0"/>
          <w:divBdr>
            <w:top w:val="none" w:sz="0" w:space="0" w:color="auto"/>
            <w:left w:val="none" w:sz="0" w:space="0" w:color="auto"/>
            <w:bottom w:val="none" w:sz="0" w:space="0" w:color="auto"/>
            <w:right w:val="none" w:sz="0" w:space="0" w:color="auto"/>
          </w:divBdr>
        </w:div>
        <w:div w:id="1554267170">
          <w:marLeft w:val="0"/>
          <w:marRight w:val="0"/>
          <w:marTop w:val="0"/>
          <w:marBottom w:val="0"/>
          <w:divBdr>
            <w:top w:val="none" w:sz="0" w:space="0" w:color="auto"/>
            <w:left w:val="none" w:sz="0" w:space="0" w:color="auto"/>
            <w:bottom w:val="none" w:sz="0" w:space="0" w:color="auto"/>
            <w:right w:val="none" w:sz="0" w:space="0" w:color="auto"/>
          </w:divBdr>
        </w:div>
      </w:divsChild>
    </w:div>
    <w:div w:id="2109226903">
      <w:bodyDiv w:val="1"/>
      <w:marLeft w:val="0"/>
      <w:marRight w:val="0"/>
      <w:marTop w:val="0"/>
      <w:marBottom w:val="0"/>
      <w:divBdr>
        <w:top w:val="none" w:sz="0" w:space="0" w:color="auto"/>
        <w:left w:val="none" w:sz="0" w:space="0" w:color="auto"/>
        <w:bottom w:val="none" w:sz="0" w:space="0" w:color="auto"/>
        <w:right w:val="none" w:sz="0" w:space="0" w:color="auto"/>
      </w:divBdr>
    </w:div>
    <w:div w:id="211898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csr/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Zha16</b:Tag>
    <b:SourceType>JournalArticle</b:SourceType>
    <b:Guid>{C6130024-CCBA-4FE5-8B25-43DBBA69533F}</b:Guid>
    <b:Title>Regulated online betting safer for users:Minister</b:Title>
    <b:Year>2016</b:Year>
    <b:Author>
      <b:Author>
        <b:NameList>
          <b:Person>
            <b:Last>Abdullah</b:Last>
            <b:First>Zhaki</b:First>
          </b:Person>
        </b:NameList>
      </b:Author>
    </b:Author>
    <b:JournalName>The Straits Times</b:JournalName>
    <b:RefOrder>1</b:RefOrder>
  </b:Source>
  <b:Source>
    <b:Tag>NgH16</b:Tag>
    <b:SourceType>JournalArticle</b:SourceType>
    <b:Guid>{1B005993-C4A2-4CD5-AC79-78577A98D9E1}</b:Guid>
    <b:Author>
      <b:Author>
        <b:NameList>
          <b:Person>
            <b:Last>Huiwen</b:Last>
            <b:First>Ng</b:First>
          </b:Person>
        </b:NameList>
      </b:Author>
    </b:Author>
    <b:Title>Online betting: Fear of rise in addiction</b:Title>
    <b:JournalName>The Straits Times</b:JournalName>
    <b:Year>2016</b:Year>
    <b:RefOrder>2</b:RefOrder>
  </b:Source>
</b:Sources>
</file>

<file path=customXml/itemProps1.xml><?xml version="1.0" encoding="utf-8"?>
<ds:datastoreItem xmlns:ds="http://schemas.openxmlformats.org/officeDocument/2006/customXml" ds:itemID="{A0EC9F03-6F49-413D-9545-92A637944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25</Words>
  <Characters>641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IMBOH</dc:creator>
  <cp:lastModifiedBy>klish</cp:lastModifiedBy>
  <cp:revision>2</cp:revision>
  <dcterms:created xsi:type="dcterms:W3CDTF">2020-06-10T12:17:00Z</dcterms:created>
  <dcterms:modified xsi:type="dcterms:W3CDTF">2020-06-10T12:17:00Z</dcterms:modified>
</cp:coreProperties>
</file>